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sz w:val="24"/>
          <w:szCs w:val="24"/>
          <w:lang w:val="uk-UA"/>
        </w:rPr>
      </w:pPr>
    </w:p>
    <w:p w:rsidR="00B14741" w:rsidRPr="00A04316" w:rsidRDefault="0024309E" w:rsidP="00B14741">
      <w:pPr>
        <w:jc w:val="center"/>
        <w:rPr>
          <w:sz w:val="24"/>
          <w:szCs w:val="24"/>
          <w:lang w:val="uk-UA"/>
        </w:rPr>
      </w:pPr>
      <w:r w:rsidRPr="00A04316">
        <w:rPr>
          <w:sz w:val="24"/>
          <w:szCs w:val="24"/>
          <w:lang w:val="uk-UA"/>
        </w:rPr>
        <w:t>Анкета</w:t>
      </w:r>
      <w:r w:rsidR="00EF2A93" w:rsidRPr="00A04316">
        <w:rPr>
          <w:sz w:val="24"/>
          <w:szCs w:val="24"/>
          <w:lang w:val="uk-UA"/>
        </w:rPr>
        <w:t xml:space="preserve"> </w:t>
      </w:r>
      <w:r w:rsidR="00AA547F" w:rsidRPr="00A04316">
        <w:rPr>
          <w:sz w:val="24"/>
          <w:szCs w:val="24"/>
          <w:lang w:val="uk-UA"/>
        </w:rPr>
        <w:t>Даніел</w:t>
      </w:r>
      <w:r w:rsidR="00EF2A93" w:rsidRPr="00A04316">
        <w:rPr>
          <w:sz w:val="24"/>
          <w:szCs w:val="24"/>
          <w:lang w:val="uk-UA"/>
        </w:rPr>
        <w:t>і</w:t>
      </w:r>
      <w:r w:rsidR="00AA547F" w:rsidRPr="00A04316">
        <w:rPr>
          <w:sz w:val="24"/>
          <w:szCs w:val="24"/>
          <w:lang w:val="uk-UA"/>
        </w:rPr>
        <w:t xml:space="preserve"> Багатопоколіннього </w:t>
      </w:r>
      <w:r w:rsidR="00B748E3" w:rsidRPr="00A04316">
        <w:rPr>
          <w:sz w:val="24"/>
          <w:szCs w:val="24"/>
          <w:lang w:val="uk-UA"/>
        </w:rPr>
        <w:t>наслідування</w:t>
      </w:r>
      <w:r w:rsidR="00AA547F" w:rsidRPr="00A04316">
        <w:rPr>
          <w:sz w:val="24"/>
          <w:szCs w:val="24"/>
          <w:lang w:val="uk-UA"/>
        </w:rPr>
        <w:t xml:space="preserve"> </w:t>
      </w:r>
      <w:r w:rsidR="002B37FA" w:rsidRPr="00A04316">
        <w:rPr>
          <w:sz w:val="24"/>
          <w:szCs w:val="24"/>
          <w:lang w:val="uk-UA"/>
        </w:rPr>
        <w:t>т</w:t>
      </w:r>
      <w:r w:rsidR="00AA547F" w:rsidRPr="00A04316">
        <w:rPr>
          <w:sz w:val="24"/>
          <w:szCs w:val="24"/>
          <w:lang w:val="uk-UA"/>
        </w:rPr>
        <w:t>равми</w:t>
      </w:r>
      <w:r w:rsidR="00B14741" w:rsidRPr="00A04316">
        <w:rPr>
          <w:sz w:val="24"/>
          <w:szCs w:val="24"/>
          <w:lang w:val="uk-UA"/>
        </w:rPr>
        <w:t>©</w:t>
      </w:r>
    </w:p>
    <w:p w:rsidR="00B14741" w:rsidRPr="00A04316" w:rsidRDefault="00B14741" w:rsidP="00B14741">
      <w:pPr>
        <w:jc w:val="center"/>
        <w:rPr>
          <w:sz w:val="24"/>
          <w:szCs w:val="24"/>
          <w:lang w:val="uk-UA"/>
        </w:rPr>
      </w:pPr>
    </w:p>
    <w:p w:rsidR="00B14741" w:rsidRPr="00A04316" w:rsidRDefault="00AA547F" w:rsidP="00B14741">
      <w:pPr>
        <w:jc w:val="center"/>
        <w:rPr>
          <w:lang w:val="uk-UA"/>
        </w:rPr>
      </w:pPr>
      <w:r w:rsidRPr="00A04316">
        <w:rPr>
          <w:lang w:val="uk-UA"/>
        </w:rPr>
        <w:t xml:space="preserve">Пункти, </w:t>
      </w:r>
      <w:r w:rsidR="003B67D9" w:rsidRPr="00A04316">
        <w:rPr>
          <w:lang w:val="uk-UA"/>
        </w:rPr>
        <w:t>і</w:t>
      </w:r>
      <w:r w:rsidRPr="00A04316">
        <w:rPr>
          <w:lang w:val="uk-UA"/>
        </w:rPr>
        <w:t xml:space="preserve">нструкції та </w:t>
      </w:r>
      <w:r w:rsidR="003B67D9" w:rsidRPr="00A04316">
        <w:rPr>
          <w:lang w:val="uk-UA"/>
        </w:rPr>
        <w:t>п</w:t>
      </w:r>
      <w:r w:rsidRPr="00A04316">
        <w:rPr>
          <w:lang w:val="uk-UA"/>
        </w:rPr>
        <w:t>ублікації</w:t>
      </w:r>
    </w:p>
    <w:p w:rsidR="00B14741" w:rsidRPr="00A04316" w:rsidRDefault="00B14741">
      <w:pPr>
        <w:rPr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B14741" w:rsidRPr="00A04316" w:rsidRDefault="00B14741">
      <w:pPr>
        <w:rPr>
          <w:b/>
          <w:lang w:val="uk-UA"/>
        </w:rPr>
      </w:pPr>
    </w:p>
    <w:p w:rsidR="00AA547F" w:rsidRPr="00A04316" w:rsidRDefault="00AA547F" w:rsidP="00AA547F">
      <w:pPr>
        <w:jc w:val="center"/>
        <w:rPr>
          <w:vertAlign w:val="superscript"/>
          <w:lang w:val="uk-UA"/>
        </w:rPr>
      </w:pPr>
      <w:r w:rsidRPr="00A04316">
        <w:rPr>
          <w:lang w:val="uk-UA"/>
        </w:rPr>
        <w:t>Яел Даніелі</w:t>
      </w:r>
      <w:r w:rsidRPr="00A04316">
        <w:rPr>
          <w:vertAlign w:val="superscript"/>
          <w:lang w:val="uk-UA"/>
        </w:rPr>
        <w:t>1</w:t>
      </w:r>
    </w:p>
    <w:p w:rsidR="00B14741" w:rsidRPr="00A04316" w:rsidRDefault="00B14741" w:rsidP="00B14741">
      <w:pPr>
        <w:jc w:val="center"/>
        <w:rPr>
          <w:rFonts w:cs="Times New Roman"/>
          <w:color w:val="000000"/>
          <w:lang w:val="uk-UA"/>
        </w:rPr>
      </w:pPr>
    </w:p>
    <w:p w:rsidR="00B14741" w:rsidRPr="00A04316" w:rsidRDefault="00AA547F" w:rsidP="00B14741">
      <w:pPr>
        <w:jc w:val="center"/>
        <w:rPr>
          <w:rFonts w:cs="Times New Roman"/>
          <w:color w:val="000000"/>
          <w:lang w:val="uk-UA"/>
        </w:rPr>
      </w:pPr>
      <w:r w:rsidRPr="00A04316">
        <w:rPr>
          <w:lang w:val="uk-UA"/>
        </w:rPr>
        <w:t>Фран Х. Норріс</w:t>
      </w:r>
    </w:p>
    <w:p w:rsidR="00B14741" w:rsidRPr="00A04316" w:rsidRDefault="00B14741">
      <w:pPr>
        <w:rPr>
          <w:rFonts w:cs="Times New Roman"/>
          <w:color w:val="000000"/>
          <w:sz w:val="24"/>
          <w:szCs w:val="24"/>
          <w:lang w:val="uk-UA"/>
        </w:rPr>
      </w:pPr>
    </w:p>
    <w:p w:rsidR="00B14741" w:rsidRPr="00A04316" w:rsidRDefault="00B14741" w:rsidP="00B14741">
      <w:pPr>
        <w:spacing w:line="480" w:lineRule="auto"/>
        <w:rPr>
          <w:rFonts w:eastAsia="Times New Roman" w:cs="Times New Roman"/>
          <w:color w:val="000000"/>
          <w:sz w:val="24"/>
          <w:szCs w:val="24"/>
          <w:lang w:val="uk-UA"/>
        </w:rPr>
      </w:pPr>
    </w:p>
    <w:p w:rsidR="00B14741" w:rsidRPr="00A04316" w:rsidRDefault="00B14741" w:rsidP="00B14741">
      <w:pPr>
        <w:spacing w:line="480" w:lineRule="auto"/>
        <w:rPr>
          <w:rFonts w:eastAsia="Times New Roman" w:cs="Times New Roman"/>
          <w:color w:val="000000"/>
          <w:sz w:val="24"/>
          <w:szCs w:val="24"/>
          <w:lang w:val="uk-UA"/>
        </w:rPr>
      </w:pPr>
    </w:p>
    <w:p w:rsidR="00B14741" w:rsidRPr="00A04316" w:rsidRDefault="00B14741" w:rsidP="00B14741">
      <w:pPr>
        <w:spacing w:line="480" w:lineRule="auto"/>
        <w:rPr>
          <w:rFonts w:eastAsia="Times New Roman" w:cs="Times New Roman"/>
          <w:color w:val="000000"/>
          <w:sz w:val="24"/>
          <w:szCs w:val="24"/>
          <w:lang w:val="uk-UA"/>
        </w:rPr>
      </w:pPr>
    </w:p>
    <w:p w:rsidR="00B14741" w:rsidRPr="00A04316" w:rsidRDefault="00B14741" w:rsidP="00B14741">
      <w:pPr>
        <w:spacing w:line="480" w:lineRule="auto"/>
        <w:rPr>
          <w:rFonts w:eastAsia="Times New Roman" w:cs="Times New Roman"/>
          <w:color w:val="000000"/>
          <w:sz w:val="24"/>
          <w:szCs w:val="24"/>
          <w:lang w:val="uk-UA"/>
        </w:rPr>
      </w:pPr>
    </w:p>
    <w:p w:rsidR="00B14741" w:rsidRPr="00A04316" w:rsidRDefault="00B14741" w:rsidP="00B14741">
      <w:pPr>
        <w:spacing w:line="480" w:lineRule="auto"/>
        <w:rPr>
          <w:rFonts w:eastAsia="Times New Roman" w:cs="Times New Roman"/>
          <w:color w:val="000000"/>
          <w:sz w:val="24"/>
          <w:szCs w:val="24"/>
          <w:lang w:val="uk-UA"/>
        </w:rPr>
      </w:pPr>
    </w:p>
    <w:p w:rsidR="00B14741" w:rsidRPr="00A04316" w:rsidRDefault="00B14741" w:rsidP="00B14741">
      <w:pPr>
        <w:spacing w:line="480" w:lineRule="auto"/>
        <w:rPr>
          <w:rFonts w:eastAsia="Times New Roman" w:cs="Times New Roman"/>
          <w:color w:val="000000"/>
          <w:sz w:val="24"/>
          <w:szCs w:val="24"/>
          <w:lang w:val="uk-UA"/>
        </w:rPr>
      </w:pPr>
    </w:p>
    <w:p w:rsidR="00B14741" w:rsidRPr="00A04316" w:rsidRDefault="00B14741" w:rsidP="00B14741">
      <w:pPr>
        <w:spacing w:line="480" w:lineRule="auto"/>
        <w:rPr>
          <w:rFonts w:eastAsia="Times New Roman" w:cs="Times New Roman"/>
          <w:color w:val="000000"/>
          <w:sz w:val="24"/>
          <w:szCs w:val="24"/>
          <w:lang w:val="uk-UA"/>
        </w:rPr>
      </w:pPr>
    </w:p>
    <w:p w:rsidR="00B14741" w:rsidRPr="00A04316" w:rsidRDefault="00AA547F" w:rsidP="00AA547F">
      <w:pPr>
        <w:rPr>
          <w:rFonts w:cstheme="minorHAnsi"/>
          <w:sz w:val="20"/>
          <w:szCs w:val="20"/>
          <w:lang w:val="uk-UA"/>
        </w:rPr>
      </w:pPr>
      <w:r w:rsidRPr="00A04316">
        <w:rPr>
          <w:rFonts w:cstheme="minorHAnsi"/>
          <w:sz w:val="20"/>
          <w:szCs w:val="20"/>
          <w:lang w:val="uk-UA"/>
        </w:rPr>
        <w:t>Авторське право, Яел Даніелі, 2015.</w:t>
      </w:r>
    </w:p>
    <w:p w:rsidR="00AA547F" w:rsidRPr="00A04316" w:rsidRDefault="00AA547F" w:rsidP="00AA547F">
      <w:pPr>
        <w:rPr>
          <w:rFonts w:cstheme="minorHAnsi"/>
          <w:sz w:val="20"/>
          <w:szCs w:val="20"/>
          <w:lang w:val="uk-UA"/>
        </w:rPr>
      </w:pPr>
    </w:p>
    <w:p w:rsidR="00B14741" w:rsidRPr="00A04316" w:rsidRDefault="00AA547F" w:rsidP="00B14741">
      <w:pPr>
        <w:pStyle w:val="Funotentext1"/>
        <w:spacing w:line="240" w:lineRule="auto"/>
        <w:rPr>
          <w:rFonts w:asciiTheme="minorHAnsi" w:hAnsiTheme="minorHAnsi" w:cstheme="minorHAnsi"/>
          <w:lang w:val="uk-UA"/>
        </w:rPr>
      </w:pPr>
      <w:r w:rsidRPr="00A04316">
        <w:rPr>
          <w:rFonts w:asciiTheme="minorHAnsi" w:hAnsiTheme="minorHAnsi" w:cstheme="minorHAnsi"/>
          <w:lang w:val="uk-UA"/>
        </w:rPr>
        <w:t xml:space="preserve">Автор-кореспондент: Яел Даніелі, Директор, Груповий  проект для жертв </w:t>
      </w:r>
      <w:r w:rsidR="00151BB0" w:rsidRPr="00A04316">
        <w:rPr>
          <w:rFonts w:asciiTheme="minorHAnsi" w:hAnsiTheme="minorHAnsi" w:cstheme="minorHAnsi"/>
          <w:lang w:val="uk-UA"/>
        </w:rPr>
        <w:t>Х</w:t>
      </w:r>
      <w:r w:rsidRPr="00A04316">
        <w:rPr>
          <w:rFonts w:asciiTheme="minorHAnsi" w:hAnsiTheme="minorHAnsi" w:cstheme="minorHAnsi"/>
          <w:lang w:val="uk-UA"/>
        </w:rPr>
        <w:t xml:space="preserve">олокосту та їхніх дітей. 345 Східна 80-та вулиця (31-J). Нью-Йорк, </w:t>
      </w:r>
      <w:r w:rsidR="00D45F9E" w:rsidRPr="00A04316">
        <w:rPr>
          <w:rFonts w:asciiTheme="minorHAnsi" w:hAnsiTheme="minorHAnsi" w:cstheme="minorHAnsi"/>
          <w:lang w:val="uk-UA"/>
        </w:rPr>
        <w:t xml:space="preserve">штат </w:t>
      </w:r>
      <w:r w:rsidRPr="00A04316">
        <w:rPr>
          <w:rFonts w:asciiTheme="minorHAnsi" w:hAnsiTheme="minorHAnsi" w:cstheme="minorHAnsi"/>
          <w:lang w:val="uk-UA"/>
        </w:rPr>
        <w:t>Нью-Йорк 10075. Електронна пошта: yaeld@aol.com</w:t>
      </w:r>
      <w:r w:rsidR="00B14741" w:rsidRPr="00A04316">
        <w:rPr>
          <w:rFonts w:asciiTheme="minorHAnsi" w:hAnsiTheme="minorHAnsi" w:cstheme="minorHAnsi"/>
          <w:lang w:val="uk-UA"/>
        </w:rPr>
        <w:t xml:space="preserve">. </w:t>
      </w:r>
    </w:p>
    <w:p w:rsidR="00AB7AD4" w:rsidRPr="00A04316" w:rsidRDefault="00AB7AD4" w:rsidP="00B14741">
      <w:pPr>
        <w:pStyle w:val="Funotentext1"/>
        <w:spacing w:line="240" w:lineRule="auto"/>
        <w:rPr>
          <w:rFonts w:asciiTheme="minorHAnsi" w:hAnsiTheme="minorHAnsi"/>
          <w:lang w:val="uk-UA"/>
        </w:rPr>
      </w:pPr>
    </w:p>
    <w:p w:rsidR="00645380" w:rsidRPr="00B63CEE" w:rsidRDefault="00645380" w:rsidP="00BD343C">
      <w:pPr>
        <w:rPr>
          <w:b/>
          <w:sz w:val="20"/>
          <w:szCs w:val="20"/>
          <w:lang w:val="ru-RU"/>
        </w:rPr>
      </w:pPr>
      <w:r w:rsidRPr="00A04316">
        <w:rPr>
          <w:sz w:val="20"/>
          <w:szCs w:val="20"/>
          <w:lang w:val="uk-UA"/>
        </w:rPr>
        <w:t xml:space="preserve">Останнє оновлення: </w:t>
      </w:r>
      <w:r w:rsidR="00BD343C">
        <w:rPr>
          <w:sz w:val="20"/>
          <w:szCs w:val="20"/>
        </w:rPr>
        <w:t>May</w:t>
      </w:r>
      <w:r w:rsidR="00BD343C" w:rsidRPr="00B63CEE">
        <w:rPr>
          <w:sz w:val="20"/>
          <w:szCs w:val="20"/>
          <w:lang w:val="ru-RU"/>
        </w:rPr>
        <w:t xml:space="preserve"> 21, 2019</w:t>
      </w:r>
    </w:p>
    <w:p w:rsidR="00B14741" w:rsidRPr="00A04316" w:rsidRDefault="00B14741">
      <w:pPr>
        <w:rPr>
          <w:b/>
          <w:sz w:val="20"/>
          <w:szCs w:val="20"/>
          <w:lang w:val="uk-UA"/>
        </w:rPr>
      </w:pPr>
      <w:r w:rsidRPr="00A04316">
        <w:rPr>
          <w:b/>
          <w:sz w:val="20"/>
          <w:szCs w:val="20"/>
          <w:lang w:val="uk-UA"/>
        </w:rPr>
        <w:br w:type="page"/>
      </w:r>
    </w:p>
    <w:p w:rsidR="008E438A" w:rsidRPr="00A04316" w:rsidRDefault="0024309E" w:rsidP="00C87344">
      <w:pPr>
        <w:jc w:val="center"/>
        <w:rPr>
          <w:b/>
          <w:lang w:val="uk-UA"/>
        </w:rPr>
      </w:pPr>
      <w:r w:rsidRPr="00A04316">
        <w:rPr>
          <w:b/>
          <w:lang w:val="uk-UA"/>
        </w:rPr>
        <w:lastRenderedPageBreak/>
        <w:t>Анкета</w:t>
      </w:r>
      <w:r w:rsidR="00676CED" w:rsidRPr="00A04316">
        <w:rPr>
          <w:b/>
          <w:lang w:val="uk-UA"/>
        </w:rPr>
        <w:t xml:space="preserve"> </w:t>
      </w:r>
      <w:r w:rsidR="00C87344" w:rsidRPr="00A04316">
        <w:rPr>
          <w:b/>
          <w:lang w:val="uk-UA"/>
        </w:rPr>
        <w:t xml:space="preserve">Даніелі Багатопоколіннього </w:t>
      </w:r>
      <w:r w:rsidR="004E7FC8" w:rsidRPr="00A04316">
        <w:rPr>
          <w:b/>
          <w:lang w:val="uk-UA"/>
        </w:rPr>
        <w:t>наслідування</w:t>
      </w:r>
      <w:r w:rsidR="004E7FC8" w:rsidRPr="00A04316">
        <w:rPr>
          <w:sz w:val="24"/>
          <w:szCs w:val="24"/>
          <w:lang w:val="uk-UA"/>
        </w:rPr>
        <w:t xml:space="preserve"> </w:t>
      </w:r>
      <w:r w:rsidR="00C87344" w:rsidRPr="00A04316">
        <w:rPr>
          <w:b/>
          <w:lang w:val="uk-UA"/>
        </w:rPr>
        <w:t>травми</w:t>
      </w:r>
    </w:p>
    <w:p w:rsidR="007C53F9" w:rsidRPr="00A04316" w:rsidRDefault="007C53F9" w:rsidP="007C53F9">
      <w:pPr>
        <w:jc w:val="center"/>
        <w:rPr>
          <w:b/>
          <w:lang w:val="uk-UA"/>
        </w:rPr>
      </w:pPr>
    </w:p>
    <w:p w:rsidR="00C87344" w:rsidRPr="00A04316" w:rsidRDefault="00C87344" w:rsidP="00C87344">
      <w:pPr>
        <w:jc w:val="center"/>
        <w:rPr>
          <w:b/>
          <w:lang w:val="uk-UA"/>
        </w:rPr>
      </w:pPr>
      <w:r w:rsidRPr="00A04316">
        <w:rPr>
          <w:b/>
          <w:lang w:val="uk-UA"/>
        </w:rPr>
        <w:t xml:space="preserve">Частина I. </w:t>
      </w:r>
      <w:bookmarkStart w:id="0" w:name="_Hlk11250649"/>
      <w:r w:rsidRPr="00A04316">
        <w:rPr>
          <w:b/>
          <w:lang w:val="uk-UA"/>
        </w:rPr>
        <w:t>Посттравматичні стилі адаптації батьків</w:t>
      </w:r>
      <w:bookmarkEnd w:id="0"/>
    </w:p>
    <w:p w:rsidR="007C53F9" w:rsidRPr="00A04316" w:rsidRDefault="007C53F9" w:rsidP="007C53F9">
      <w:pPr>
        <w:jc w:val="center"/>
        <w:rPr>
          <w:lang w:val="uk-UA"/>
        </w:rPr>
      </w:pPr>
    </w:p>
    <w:p w:rsidR="007C53F9" w:rsidRPr="00A04316" w:rsidRDefault="00A23885">
      <w:pPr>
        <w:rPr>
          <w:lang w:val="uk-UA"/>
        </w:rPr>
      </w:pPr>
      <w:bookmarkStart w:id="1" w:name="_Hlk11250634"/>
      <w:r w:rsidRPr="00A04316">
        <w:rPr>
          <w:lang w:val="uk-UA"/>
        </w:rPr>
        <w:t xml:space="preserve">На всі пункти відповідь </w:t>
      </w:r>
      <w:r w:rsidR="003C3FFD" w:rsidRPr="00A04316">
        <w:rPr>
          <w:lang w:val="uk-UA"/>
        </w:rPr>
        <w:t xml:space="preserve">надається </w:t>
      </w:r>
      <w:r w:rsidRPr="00A04316">
        <w:rPr>
          <w:lang w:val="uk-UA"/>
        </w:rPr>
        <w:t>за 5-бальною шкалою Лайкерта: категорично не згоден = 1, не згоден = 2, жодним чином = 3, згоден = 4, повністю згоден = 5</w:t>
      </w:r>
      <w:r w:rsidR="007C53F9" w:rsidRPr="00A04316">
        <w:rPr>
          <w:lang w:val="uk-UA"/>
        </w:rPr>
        <w:t>.</w:t>
      </w:r>
    </w:p>
    <w:tbl>
      <w:tblPr>
        <w:tblW w:w="10080" w:type="dxa"/>
        <w:tblLayout w:type="fixed"/>
        <w:tblLook w:val="04A0"/>
      </w:tblPr>
      <w:tblGrid>
        <w:gridCol w:w="1080"/>
        <w:gridCol w:w="7560"/>
        <w:gridCol w:w="630"/>
        <w:gridCol w:w="810"/>
      </w:tblGrid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bookmarkEnd w:id="1"/>
          <w:p w:rsidR="00AA4AAE" w:rsidRPr="00A04316" w:rsidRDefault="00A23885" w:rsidP="00AA4AAE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>Рандомізований пункт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 xml:space="preserve"> #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AAE" w:rsidRPr="00A04316" w:rsidRDefault="00A23885" w:rsidP="00AA4AAE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>Пункт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AA4AAE" w:rsidRPr="00A04316" w:rsidRDefault="00A23885" w:rsidP="00A23885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>Шкала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A4AAE" w:rsidRPr="00A04316" w:rsidRDefault="00A23885" w:rsidP="00AA4AAE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>Оригінальний пункт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 xml:space="preserve"> #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A23885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Конфединційність була заборонена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(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ати/батько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6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A23885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Слабкість не терпілася у вашому </w:t>
            </w:r>
            <w:r w:rsidR="0055696B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удинку</w:t>
            </w:r>
            <w:r w:rsidR="00893CF1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1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4C28C2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крім</w:t>
            </w:r>
            <w:r w:rsidR="0031385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членів сім’ї, ми майже повністю спілкувалися з іншими, що залишилися в живих</w:t>
            </w:r>
            <w:r w:rsidR="00893CF1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="0031385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 моєї батьківс</w:t>
            </w:r>
            <w:r w:rsidR="001076D7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ь</w:t>
            </w:r>
            <w:r w:rsidR="0031385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кої спільноти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0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1A40B4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Х</w:t>
            </w:r>
            <w:r w:rsidR="0055696B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локост/геноцид/війна</w:t>
            </w:r>
            <w:r w:rsidR="001E4D80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="0055696B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завжди була присутня в будинку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="0055696B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8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A05E35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Прихильність та відкрите вираження любові були рідкісними в нашому домі (мати / 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7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477E4F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Будинок моїх батьків завжди був заповнений </w:t>
            </w:r>
            <w:r w:rsidR="00991591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продуктами харчування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2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7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A05314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аше соціальне життя включало лише найближчих родичів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0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8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553B0B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лизкість була рідкісною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6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9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385DF2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ене вчили шанувати і пам’ятати історію мого/нашого народу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2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0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B63F69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Моя мати/батько хотіли знати</w:t>
            </w:r>
            <w:r w:rsidR="00D226DA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,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де я </w:t>
            </w:r>
            <w:r w:rsidR="004C28C2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знаходився </w:t>
            </w:r>
            <w:r w:rsidR="00893CF1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у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будь-який час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7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1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B63CEE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 порівнянні з іншими мати/батьком, моя мати/батько здавалася с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р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ше ніж вона/він насправді бул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и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9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2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C424DF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уникал</w:t>
            </w:r>
            <w:r w:rsidR="00D226DA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="004C489D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дивитися/читати/слухати будь-що, </w:t>
            </w:r>
            <w:r w:rsidR="00D76C61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 xml:space="preserve">а </w:t>
            </w:r>
            <w:r w:rsidR="004C489D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що стосується її/його травматичного досвід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6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3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853ECA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У нашій родині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очуття страждан</w:t>
            </w:r>
            <w:r w:rsidR="00074319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ня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е допускал</w:t>
            </w:r>
            <w:r w:rsidR="00D226DA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ся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4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4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F12522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часто кричали, щоб відчувати себе почутими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1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5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F12522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використовували сором, щоб контролювати мою поведін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3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6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5D5D2E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часто говорили мен</w:t>
            </w:r>
            <w:r w:rsidR="00B11A7B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і, наскільки важливим я був для неї/нього/них </w:t>
            </w:r>
            <w:r w:rsidR="00E94639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2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7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B11A7B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Члени сім’ї були надто захищені один одним (мати/батько)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8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641038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ї батьки часто здавалися розчарованними один в одному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3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9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AF5F04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ї батьки не відчували,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що </w:t>
            </w:r>
            <w:r w:rsidR="000418D8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справедливість </w:t>
            </w:r>
            <w:r w:rsidR="00BB5FC1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за</w:t>
            </w:r>
            <w:r w:rsidR="000418D8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їх страждан</w:t>
            </w:r>
            <w:r w:rsidR="00BB5FC1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ня</w:t>
            </w:r>
            <w:r w:rsidR="000418D8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була дійсно досягнута </w:t>
            </w:r>
            <w:r w:rsidR="000418D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5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0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0A5C01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їли дуже швидко, ніби їжа могла зникнути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4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1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1E51E5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Від мене очікувалося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осягти кар’єри та фінінсового успіху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7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2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465B80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здавал</w:t>
            </w:r>
            <w:r w:rsidR="00D226DA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ся застиглим</w:t>
            </w:r>
            <w:r w:rsidR="00B63CEE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и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у часі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lastRenderedPageBreak/>
              <w:t>23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9F68F3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У нашій родині </w:t>
            </w:r>
            <w:r w:rsidR="001A40B4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Х</w:t>
            </w:r>
            <w:r w:rsidR="00313E3C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локост/геноцид/війна</w:t>
            </w:r>
            <w:r w:rsidR="00313E3C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 xml:space="preserve">а </w:t>
            </w:r>
            <w:r w:rsidR="00313E3C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іколи не згадувався</w:t>
            </w:r>
            <w:r w:rsidR="003019F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4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4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333053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я мати/батько часто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</w:t>
            </w:r>
            <w:r w:rsidR="009F7D3E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кидалися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="00D45F9E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з криками</w:t>
            </w:r>
            <w:r w:rsidR="00E55C1C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="00E55C1C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ід кошмарів посеред ночі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9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5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1B76EB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я мати/батько може вибухнути у спалахах насильства, потім </w:t>
            </w:r>
            <w:r w:rsidR="00365736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з жалем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плакати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1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6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2E6BBD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ніколи не обговорювал</w:t>
            </w:r>
            <w:r w:rsidR="00365736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свої переживання </w:t>
            </w:r>
            <w:r w:rsidR="001A40B4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Х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локосту/геноциду/війни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7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BC73B2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ідкрит</w:t>
            </w:r>
            <w:r w:rsidR="002344C6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го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спілкування, здається, не </w:t>
            </w:r>
            <w:r w:rsidR="003019F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сну</w:t>
            </w:r>
            <w:r w:rsidR="00954067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є</w:t>
            </w:r>
            <w:r w:rsidR="003019F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у нашому домі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6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8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3019F9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Прослуховування нашої традиційної музики засмучує мо</w:t>
            </w:r>
            <w:r w:rsidR="004567F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ю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мати/батька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0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9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B0213A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я мати/батько часто говорила мені, що вона любила мене </w:t>
            </w:r>
            <w:r w:rsidR="00E94639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2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0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9A04FB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Шлюб моїх батьків</w:t>
            </w:r>
            <w:r w:rsidR="004567F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,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головним чином</w:t>
            </w:r>
            <w:r w:rsidR="004567F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,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базувався на </w:t>
            </w:r>
            <w:r w:rsidR="00D12E62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ших факторах ніж любов</w:t>
            </w:r>
            <w:r w:rsidR="00D12E62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7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1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49705B" w:rsidP="00AA4AAE">
            <w:pPr>
              <w:rPr>
                <w:rFonts w:ascii="Calibri" w:eastAsia="Times New Roman" w:hAnsi="Calibri" w:cs="Calibri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Моя мати/батько не вірил</w:t>
            </w:r>
            <w:r w:rsidR="002344C6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у Бога після </w:t>
            </w:r>
            <w:r w:rsidR="001A40B4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Х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олокосту/геноциду/війни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vertAlign w:val="superscript"/>
                <w:lang w:val="uk-UA"/>
              </w:rPr>
              <w:t xml:space="preserve">а </w:t>
            </w:r>
            <w:r w:rsidR="00E94639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D27B05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8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2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AC3EEF" w:rsidP="00AA4AAE">
            <w:pPr>
              <w:rPr>
                <w:rFonts w:ascii="Calibri" w:eastAsia="Times New Roman" w:hAnsi="Calibri" w:cs="Calibri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Наш дім був позбавлений емоцій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1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3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3145D5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Поведінка моєї мати/батька іноді лякала мене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9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4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F138C8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иявляти емоції вдома було небезпечно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9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5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C64EAE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оді моя мати/батько</w:t>
            </w:r>
            <w:r w:rsidR="002B494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виглядали так, ніби вона/він були </w:t>
            </w:r>
            <w:r w:rsidR="004567F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десь </w:t>
            </w:r>
            <w:r w:rsidR="002B494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алеко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3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6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6A42B4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катастрофічно реагували навіть на незначні зміни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9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7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5B3C85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неодноразово повторювали</w:t>
            </w:r>
            <w:r w:rsidR="00DE0FB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свої історії про </w:t>
            </w:r>
            <w:r w:rsidR="001A40B4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Х</w:t>
            </w:r>
            <w:r w:rsidR="00DE0FB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локост/геноцид/війну</w:t>
            </w:r>
            <w:r w:rsidR="00DE0FB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="00DE0FB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="00756DAF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3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8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AD1625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ене вчили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боротися </w:t>
            </w:r>
            <w:r w:rsidR="004567F8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з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есправедлив</w:t>
            </w:r>
            <w:r w:rsidR="009C29F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ст</w:t>
            </w:r>
            <w:r w:rsidR="009C29F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ю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2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9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3E6C99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здавалися дивними у порівнянні з інш</w:t>
            </w:r>
            <w:r w:rsidR="00521885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ю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="00521885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ати/батько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5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0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354029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Збереження безпеки </w:t>
            </w:r>
            <w:r w:rsidR="005442BB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Ізраїлю/Ірландії/Вірменії </w:t>
            </w:r>
            <w:r w:rsidR="005442BB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="005442BB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є основним занепокоєнням у нашій родині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1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1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952C8B" w:rsidP="00AA4AAE">
            <w:pPr>
              <w:rPr>
                <w:rFonts w:ascii="Calibri" w:eastAsia="Times New Roman" w:hAnsi="Calibri" w:cs="Calibri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Незалежність високо цінувалась у нашій родині</w:t>
            </w:r>
            <w:r w:rsidR="00AA4AAE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(мати/батько) </w:t>
            </w:r>
            <w:r w:rsidR="00756DAF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7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2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277F1E" w:rsidP="00AA4AAE">
            <w:pPr>
              <w:rPr>
                <w:rFonts w:ascii="Calibri" w:eastAsia="Times New Roman" w:hAnsi="Calibri" w:cs="Calibri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Моя мати/батько </w:t>
            </w:r>
            <w:r w:rsidR="009F1FA9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хвилюється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="009F1FA9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за все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0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3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553D7C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ніколи не знав, яке з моїх запитань/коментарів може засмутити мою мати/батька, тому я </w:t>
            </w:r>
            <w:r w:rsidR="004567F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ирішив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не висловлювати свою дум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70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4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B41662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Наш </w:t>
            </w:r>
            <w:r w:rsidR="009F1FA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ім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був сповнений с</w:t>
            </w:r>
            <w:r w:rsidR="009F1FA9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мом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6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5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F07C86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 нашому будинк</w:t>
            </w:r>
            <w:r w:rsidR="004567F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навіть найменьше рішення треба було ретельно обміркувати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5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6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60518B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вчила мене бути готовим до всього, що може статися в житті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4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7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AE075C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алість до себе вважалася слабкістю (мати/батько</w:t>
            </w:r>
            <w:r w:rsidR="000B0B63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4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8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490540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Мене вчили не довіряти </w:t>
            </w:r>
            <w:r w:rsidR="00430B99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авторитету</w:t>
            </w:r>
            <w:r w:rsidR="00AA4AAE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8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lastRenderedPageBreak/>
              <w:t>49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270D63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Мене вчили протистояти </w:t>
            </w:r>
            <w:r w:rsidR="00F22435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авторитету</w:t>
            </w:r>
            <w:r w:rsidR="00AA4AAE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ати/батько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3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0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BC37B3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не давал</w:t>
            </w:r>
            <w:r w:rsidR="00E23C1C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мені ж</w:t>
            </w:r>
            <w:r w:rsidR="0029485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дних вказівок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7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1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29485F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Для моєї мати/батька було дуже важко забезпечити </w:t>
            </w:r>
            <w:r w:rsidR="002344C6" w:rsidRPr="00A04316">
              <w:rPr>
                <w:rFonts w:cstheme="minorHAnsi"/>
                <w:bCs/>
                <w:color w:val="222222"/>
                <w:sz w:val="20"/>
                <w:szCs w:val="20"/>
                <w:shd w:val="clear" w:color="auto" w:fill="FFFFFF"/>
                <w:lang w:val="uk-UA"/>
              </w:rPr>
              <w:t>обґрунтовані</w:t>
            </w:r>
            <w:r w:rsidR="002344C6" w:rsidRPr="00A04316">
              <w:rPr>
                <w:rFonts w:eastAsia="Times New Roman" w:cstheme="minorHAnsi"/>
                <w:sz w:val="20"/>
                <w:szCs w:val="20"/>
                <w:lang w:val="uk-UA"/>
              </w:rPr>
              <w:t xml:space="preserve"> м</w:t>
            </w:r>
            <w:r w:rsidRPr="00A04316">
              <w:rPr>
                <w:rFonts w:eastAsia="Times New Roman" w:cstheme="minorHAnsi"/>
                <w:sz w:val="20"/>
                <w:szCs w:val="20"/>
                <w:lang w:val="uk-UA"/>
              </w:rPr>
              <w:t>ежі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2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29485F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Гумор був присутній навіть тоді, коли </w:t>
            </w:r>
            <w:r w:rsidR="00F22435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було складно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(мати/батько) </w:t>
            </w:r>
            <w:r w:rsidR="003211D6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7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3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3B70D5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я мати/батько розглядали одруження поза вірою/групою/расою/етнічною/соціальною групою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як зрад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5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4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FC185A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Член</w:t>
            </w:r>
            <w:r w:rsidR="00150575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и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сім’ї були надто задіяні у житті один одного (мати/батько</w:t>
            </w:r>
            <w:r w:rsidR="00AA4AA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5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5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C04B78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ї</w:t>
            </w:r>
            <w:r w:rsidR="00B87C8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й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мати/бат</w:t>
            </w:r>
            <w:r w:rsidR="00E23C1C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ь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к</w:t>
            </w:r>
            <w:r w:rsidR="00E23C1C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було незручно при взаємодії з іншими людьми за межами с</w:t>
            </w:r>
            <w:r w:rsidR="006569B6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м’ї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8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6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6569B6" w:rsidP="00AA4AAE">
            <w:pPr>
              <w:rPr>
                <w:rFonts w:ascii="Calibri" w:eastAsia="Times New Roman" w:hAnsi="Calibri" w:cs="Calibri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Моя мати/батько не купували б німецький/британський/турецький товари </w:t>
            </w:r>
            <w:r w:rsidR="003211D6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0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7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6569B6" w:rsidP="00AA4AAE">
            <w:pPr>
              <w:rPr>
                <w:rFonts w:ascii="Calibri" w:eastAsia="Times New Roman" w:hAnsi="Calibri" w:cs="Calibri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Мене вчили, що люди ніколи не</w:t>
            </w:r>
            <w:r w:rsidR="000F5C8F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повинні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забувати злочен</w:t>
            </w:r>
            <w:r w:rsidR="000F5C8F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и,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вчинені проти людства (мати/батько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3211D6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8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8</w:t>
            </w: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A4AAE" w:rsidRPr="00A04316" w:rsidRDefault="007D3757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почувалася пригніченою на етнічних/релігіозних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 святах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0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9</w:t>
            </w:r>
          </w:p>
        </w:tc>
        <w:tc>
          <w:tcPr>
            <w:tcW w:w="75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AA4AAE" w:rsidRPr="00A04316" w:rsidRDefault="005E0588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У той час як </w:t>
            </w:r>
            <w:r w:rsidR="00D67710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ас хвалили</w:t>
            </w:r>
            <w:r w:rsidRPr="00A04316">
              <w:rPr>
                <w:rFonts w:ascii="Calibri" w:eastAsia="Times New Roman" w:hAnsi="Calibri" w:cs="Calibri"/>
                <w:color w:val="00B050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за досягнення, </w:t>
            </w:r>
            <w:r w:rsidR="005E576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родині було дуже невелике відчуття близкості (мати/батько)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233C20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8</w:t>
            </w:r>
          </w:p>
        </w:tc>
      </w:tr>
      <w:tr w:rsidR="00AA4AAE" w:rsidRPr="00A04316">
        <w:trPr>
          <w:trHeight w:val="480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0</w:t>
            </w: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A4AAE" w:rsidRPr="00A04316" w:rsidRDefault="00546EA8" w:rsidP="00AA4AA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використовувала провину</w:t>
            </w:r>
            <w:r w:rsidR="00F75495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,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щоб контролювати мою поведінку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CC6E1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A4AAE" w:rsidRPr="00A04316" w:rsidRDefault="00AA4AAE" w:rsidP="008D5BEF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4</w:t>
            </w:r>
          </w:p>
        </w:tc>
      </w:tr>
    </w:tbl>
    <w:p w:rsidR="008E438A" w:rsidRPr="00A04316" w:rsidRDefault="004A457B">
      <w:pPr>
        <w:rPr>
          <w:color w:val="00B050"/>
          <w:lang w:val="uk-UA"/>
        </w:rPr>
      </w:pPr>
      <w:r w:rsidRPr="00A04316">
        <w:rPr>
          <w:lang w:val="uk-UA"/>
        </w:rPr>
        <w:t xml:space="preserve">Роз’яснення шкали: Ж = Жертва, З = Заціпенілий, </w:t>
      </w:r>
      <w:r w:rsidR="003211D6" w:rsidRPr="00A04316">
        <w:rPr>
          <w:lang w:val="uk-UA"/>
        </w:rPr>
        <w:t>Б</w:t>
      </w:r>
      <w:r w:rsidRPr="00A04316">
        <w:rPr>
          <w:lang w:val="uk-UA"/>
        </w:rPr>
        <w:t xml:space="preserve"> = </w:t>
      </w:r>
      <w:bookmarkStart w:id="2" w:name="_Hlk11251350"/>
      <w:r w:rsidR="003211D6" w:rsidRPr="00A04316">
        <w:rPr>
          <w:lang w:val="uk-UA"/>
        </w:rPr>
        <w:t>Боєць</w:t>
      </w:r>
      <w:bookmarkEnd w:id="2"/>
    </w:p>
    <w:p w:rsidR="003963A4" w:rsidRPr="00A04316" w:rsidRDefault="003963A4">
      <w:pPr>
        <w:rPr>
          <w:lang w:val="uk-UA"/>
        </w:rPr>
      </w:pPr>
    </w:p>
    <w:p w:rsidR="008E438A" w:rsidRPr="00A04316" w:rsidRDefault="00CF0585" w:rsidP="008E438A">
      <w:pPr>
        <w:jc w:val="center"/>
        <w:rPr>
          <w:b/>
          <w:lang w:val="uk-UA"/>
        </w:rPr>
      </w:pPr>
      <w:r w:rsidRPr="00A04316">
        <w:rPr>
          <w:b/>
          <w:lang w:val="uk-UA"/>
        </w:rPr>
        <w:t>Частина</w:t>
      </w:r>
      <w:r w:rsidR="008E438A" w:rsidRPr="00A04316">
        <w:rPr>
          <w:b/>
          <w:lang w:val="uk-UA"/>
        </w:rPr>
        <w:t xml:space="preserve"> II. </w:t>
      </w:r>
      <w:bookmarkStart w:id="3" w:name="_Hlk11251664"/>
      <w:r w:rsidRPr="00A04316">
        <w:rPr>
          <w:b/>
          <w:lang w:val="uk-UA"/>
        </w:rPr>
        <w:t>Відновлювальні адаптаційні впливи</w:t>
      </w:r>
      <w:bookmarkEnd w:id="3"/>
    </w:p>
    <w:p w:rsidR="008E438A" w:rsidRPr="00A04316" w:rsidRDefault="008E438A">
      <w:pPr>
        <w:rPr>
          <w:lang w:val="uk-UA"/>
        </w:rPr>
      </w:pPr>
    </w:p>
    <w:p w:rsidR="00352418" w:rsidRPr="00A04316" w:rsidRDefault="00352418" w:rsidP="00352418">
      <w:pPr>
        <w:rPr>
          <w:lang w:val="uk-UA"/>
        </w:rPr>
      </w:pPr>
      <w:bookmarkStart w:id="4" w:name="_Hlk11251782"/>
      <w:r w:rsidRPr="00A04316">
        <w:rPr>
          <w:lang w:val="uk-UA"/>
        </w:rPr>
        <w:t xml:space="preserve">На всі пункти відповідь </w:t>
      </w:r>
      <w:r w:rsidR="0067218D" w:rsidRPr="00A04316">
        <w:rPr>
          <w:lang w:val="uk-UA"/>
        </w:rPr>
        <w:t xml:space="preserve">надається </w:t>
      </w:r>
      <w:r w:rsidRPr="00A04316">
        <w:rPr>
          <w:lang w:val="uk-UA"/>
        </w:rPr>
        <w:t>за 5-бальною шкалою Лайкерта: категорично не згоден = 1, не згоден = 2, жодним чином = 3, згоден = 4, повністю згоден = 5.</w:t>
      </w:r>
    </w:p>
    <w:tbl>
      <w:tblPr>
        <w:tblW w:w="10080" w:type="dxa"/>
        <w:tblLook w:val="04A0"/>
      </w:tblPr>
      <w:tblGrid>
        <w:gridCol w:w="1485"/>
        <w:gridCol w:w="7314"/>
        <w:gridCol w:w="1281"/>
      </w:tblGrid>
      <w:tr w:rsidR="00DC67D5" w:rsidRPr="00A04316">
        <w:trPr>
          <w:trHeight w:val="675"/>
        </w:trPr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bookmarkEnd w:id="4"/>
          <w:p w:rsidR="00DC67D5" w:rsidRPr="00A04316" w:rsidRDefault="00CD325E" w:rsidP="00DC67D5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>Рандомізований пункт</w:t>
            </w:r>
            <w:r w:rsidR="00DC67D5"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 xml:space="preserve"> #</w:t>
            </w:r>
          </w:p>
        </w:tc>
        <w:tc>
          <w:tcPr>
            <w:tcW w:w="8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DC67D5" w:rsidRPr="00A04316" w:rsidRDefault="00CD325E" w:rsidP="00DC67D5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>Пункт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DC67D5" w:rsidRPr="00A04316" w:rsidRDefault="00CD325E" w:rsidP="00DC67D5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>Оригінальний пункт</w:t>
            </w:r>
            <w:r w:rsidR="00DC67D5" w:rsidRPr="00A04316">
              <w:rPr>
                <w:rFonts w:ascii="Calibri" w:eastAsia="Times New Roman" w:hAnsi="Calibri" w:cs="Calibri"/>
                <w:color w:val="000000"/>
                <w:sz w:val="18"/>
                <w:szCs w:val="18"/>
                <w:lang w:val="uk-UA"/>
              </w:rPr>
              <w:t xml:space="preserve"> #</w:t>
            </w:r>
          </w:p>
        </w:tc>
      </w:tr>
      <w:tr w:rsidR="00DC67D5" w:rsidRPr="00A04316">
        <w:trPr>
          <w:trHeight w:val="548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95164B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Іноді я відчував, що я повинен був </w:t>
            </w:r>
            <w:r w:rsidR="00E0216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ути на місці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померлих членів сім’ї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9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7828BC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</w:t>
            </w:r>
            <w:r w:rsidR="0067218D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важаю</w:t>
            </w:r>
            <w:r w:rsidR="00C76D40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незручним </w:t>
            </w:r>
            <w:r w:rsidR="00C76D40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бути в позиції влади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4</w:t>
            </w:r>
          </w:p>
        </w:tc>
      </w:tr>
      <w:tr w:rsidR="00DC67D5" w:rsidRPr="00A04316">
        <w:trPr>
          <w:trHeight w:val="459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2C3077" w:rsidP="00DC67D5">
            <w:pPr>
              <w:rPr>
                <w:rFonts w:ascii="Calibri" w:eastAsia="Times New Roman" w:hAnsi="Calibri" w:cs="Calibri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Більшість днів я прокидаюся з</w:t>
            </w:r>
            <w:r w:rsidR="00BF6584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нетерпінням очікуючи на життя </w:t>
            </w:r>
            <w:r w:rsidR="00526C63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1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BF6584" w:rsidP="00DC67D5">
            <w:pPr>
              <w:rPr>
                <w:rFonts w:ascii="Calibri" w:eastAsia="Times New Roman" w:hAnsi="Calibri" w:cs="Calibri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Для мене дуже важко просто розслаб</w:t>
            </w:r>
            <w:r w:rsidR="00D67710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итися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4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C18BB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відчуваю залучення до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історій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ших дітей, які вижили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</w:tr>
      <w:tr w:rsidR="00DC67D5" w:rsidRPr="00A04316">
        <w:trPr>
          <w:trHeight w:val="459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7109DF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ені важко прощатися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1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7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7B31E7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відчуваю відповідальність за щастя моїх бтьків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2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8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7B31E7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ені важко делегувати обов’язки іншим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8</w:t>
            </w:r>
          </w:p>
        </w:tc>
      </w:tr>
      <w:tr w:rsidR="00DC67D5" w:rsidRPr="00A04316">
        <w:trPr>
          <w:trHeight w:val="36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9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E00624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авіть у разі успіху я відчуваю себе</w:t>
            </w:r>
            <w:r w:rsidR="00D67710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занедбаним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7</w:t>
            </w:r>
          </w:p>
        </w:tc>
      </w:tr>
      <w:tr w:rsidR="00DC67D5" w:rsidRPr="00A04316">
        <w:trPr>
          <w:trHeight w:val="675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0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2B285A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почувався обдуреним, коли дізнався історію моєї сім’ї від інших</w:t>
            </w:r>
            <w:r w:rsidR="00DC67D5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   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6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lastRenderedPageBreak/>
              <w:t>11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AF4BF2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вважаю моїх батьків вразливими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3</w:t>
            </w:r>
          </w:p>
        </w:tc>
      </w:tr>
      <w:tr w:rsidR="00DC67D5" w:rsidRPr="00A04316">
        <w:trPr>
          <w:trHeight w:val="36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2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B97DAE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хвилююсь, що інші будуть дивитись на мне зверху вниз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9</w:t>
            </w:r>
          </w:p>
        </w:tc>
      </w:tr>
      <w:tr w:rsidR="00DC67D5" w:rsidRPr="00A04316">
        <w:trPr>
          <w:trHeight w:val="459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3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073A80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Занепокоєння моїх одноліток часто здавалося мені </w:t>
            </w:r>
            <w:r w:rsidR="00C17BA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есерйозними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5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4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CD559B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боюся уявити, що призвело</w:t>
            </w:r>
            <w:r w:rsidRPr="00A04316">
              <w:rPr>
                <w:rFonts w:ascii="Calibri" w:eastAsia="Times New Roman" w:hAnsi="Calibri" w:cs="Calibri"/>
                <w:color w:val="00B050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їх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батьків</w:t>
            </w:r>
            <w:r w:rsidR="006837EB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до</w:t>
            </w:r>
            <w:r w:rsidR="00A609C0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заціпеніння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0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5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F23783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часто покладаюся на своїх батьків </w:t>
            </w:r>
            <w:r w:rsidR="00254EA7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</w:t>
            </w:r>
            <w:r w:rsidR="00485672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="0041162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фінансо</w:t>
            </w:r>
            <w:r w:rsidR="00485672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ій підтримці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6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0354F9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постійно перег</w:t>
            </w:r>
            <w:r w:rsidR="00AE2FE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л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даю </w:t>
            </w:r>
            <w:r w:rsidR="00AE2FE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кіно</w:t>
            </w:r>
            <w:r w:rsidR="00860457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та документальні фільми, пов’язані з </w:t>
            </w:r>
            <w:r w:rsidR="001A40B4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Х</w:t>
            </w:r>
            <w:r w:rsidR="00860457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локостом/геноцидом/війною...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8</w:t>
            </w:r>
          </w:p>
        </w:tc>
      </w:tr>
      <w:tr w:rsidR="00DC67D5" w:rsidRPr="00A04316">
        <w:trPr>
          <w:trHeight w:val="459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7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7E6ADC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ені довелося шукати к</w:t>
            </w:r>
            <w:r w:rsidR="00AE2FE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е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рівниц</w:t>
            </w:r>
            <w:r w:rsidR="00283E4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тво про те, як жити своїм життям, за межами сім’ї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2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8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283E4F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часто вдавався до алкоголю, зловживання психоактивними речовинами, сексу або їжі, щоб заспокоїти себе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8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9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B721D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дуже чутливий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до </w:t>
            </w:r>
            <w:r w:rsidR="0003271C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«чіпляння ярликів»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9</w:t>
            </w:r>
          </w:p>
        </w:tc>
      </w:tr>
      <w:tr w:rsidR="00DC67D5" w:rsidRPr="00A04316">
        <w:trPr>
          <w:trHeight w:val="378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0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C32A4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боюс</w:t>
            </w:r>
            <w:r w:rsidR="00CF41FA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</w:t>
            </w:r>
            <w:r w:rsidR="00AB16C1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боявся) приведення дітей у світ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4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1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57261A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адоволенність – це іноземне поняття для мене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3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2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805B0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оді я відчував величезний відчай, коли не виправдовував очікування батьків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7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3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805B0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реакція на нове завдання – це «Я не можу...»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4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C46D29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перевіряю свою здатність виживати, постійно ризикуючи</w:t>
            </w:r>
            <w:r w:rsidR="00DC67D5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 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9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5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C275FC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Культура суспільства, у якому ми живемо, не заохочує до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вираженн</w:t>
            </w:r>
            <w:r w:rsidR="0003271C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я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емоцій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5</w:t>
            </w:r>
          </w:p>
        </w:tc>
      </w:tr>
      <w:tr w:rsidR="00DC67D5" w:rsidRPr="00A04316">
        <w:trPr>
          <w:trHeight w:val="459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6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2301E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оді я відчував необхідність компенсувати втрати моєї сім’ї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2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7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C104B6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зробив усе можливе, щоб не обтяжувати своїх батьків своїми власними проблемами/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итаннями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6</w:t>
            </w:r>
          </w:p>
        </w:tc>
      </w:tr>
      <w:tr w:rsidR="00DC67D5" w:rsidRPr="00A04316">
        <w:trPr>
          <w:trHeight w:val="45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8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4052FB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У своїх </w:t>
            </w:r>
            <w:r w:rsidR="00CE0BD8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умках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я б ніколи не пережила те, через що пройшли мої батьки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0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9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66551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Коли в будинку хвороба, я відчуваю, що це м</w:t>
            </w:r>
            <w:r w:rsidR="006C214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я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 w:rsidR="006C214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і</w:t>
            </w:r>
            <w:r w:rsidR="00FC724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</w:t>
            </w:r>
            <w:r w:rsidR="006C214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повідальність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пе</w:t>
            </w:r>
            <w:r w:rsidR="006C214F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р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еконатися, що кожна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дрібниц</w:t>
            </w:r>
            <w:r w:rsidR="0049146C"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я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 під наглядом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2</w:t>
            </w:r>
          </w:p>
        </w:tc>
      </w:tr>
      <w:tr w:rsidR="00DC67D5" w:rsidRPr="00A04316">
        <w:trPr>
          <w:trHeight w:val="495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0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6C631D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ля мене важливо відчувати себе сильним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6</w:t>
            </w:r>
          </w:p>
        </w:tc>
      </w:tr>
      <w:tr w:rsidR="00DC67D5" w:rsidRPr="00A04316">
        <w:trPr>
          <w:trHeight w:val="459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1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125EED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дуже чутливий до критики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9</w:t>
            </w:r>
          </w:p>
        </w:tc>
      </w:tr>
      <w:tr w:rsidR="00DC67D5" w:rsidRPr="00A04316">
        <w:trPr>
          <w:trHeight w:val="441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2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2C419D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ля мене важлив</w:t>
            </w:r>
            <w:r w:rsidR="00FC724E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мати повний контроль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7</w:t>
            </w:r>
          </w:p>
        </w:tc>
      </w:tr>
      <w:tr w:rsidR="00DC67D5" w:rsidRPr="00A04316">
        <w:trPr>
          <w:trHeight w:val="54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3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412C0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часто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переживаю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фізичний біль (головний біль, біль у спині, тощо), коли відчуваю складні, стресові емоції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3</w:t>
            </w:r>
          </w:p>
        </w:tc>
      </w:tr>
      <w:tr w:rsidR="00DC67D5" w:rsidRPr="00A04316">
        <w:trPr>
          <w:trHeight w:val="459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4</w:t>
            </w:r>
          </w:p>
        </w:tc>
        <w:tc>
          <w:tcPr>
            <w:tcW w:w="8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C67D5" w:rsidRPr="00A04316" w:rsidRDefault="003E7B18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очікую, що люди скористаються мною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4</w:t>
            </w:r>
          </w:p>
        </w:tc>
      </w:tr>
      <w:tr w:rsidR="00DC67D5" w:rsidRPr="00A04316">
        <w:trPr>
          <w:trHeight w:val="531"/>
        </w:trPr>
        <w:tc>
          <w:tcPr>
            <w:tcW w:w="10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5</w:t>
            </w:r>
          </w:p>
        </w:tc>
        <w:tc>
          <w:tcPr>
            <w:tcW w:w="81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C67D5" w:rsidRPr="00A04316" w:rsidRDefault="00BF32D4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одержимий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спостеріганням та читанням усього</w:t>
            </w:r>
            <w:r w:rsidR="00DE5C7D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, що стосується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освід</w:t>
            </w:r>
            <w:r w:rsidR="00DE5C7D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моїх батьків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8</w:t>
            </w:r>
          </w:p>
        </w:tc>
      </w:tr>
      <w:tr w:rsidR="00DC67D5" w:rsidRPr="00A04316">
        <w:trPr>
          <w:trHeight w:val="675"/>
        </w:trPr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6</w:t>
            </w:r>
          </w:p>
        </w:tc>
        <w:tc>
          <w:tcPr>
            <w:tcW w:w="8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C67D5" w:rsidRPr="00A04316" w:rsidRDefault="00E3758A" w:rsidP="00DC67D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відчував би, що зрадив свою сім’ю і себе, якби не відповів на будь-яке негативне </w:t>
            </w:r>
            <w:r w:rsidR="00AA6E65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ауваження про мою віру/групу/расу/етн</w:t>
            </w:r>
            <w:r w:rsidR="00151BB0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</w:t>
            </w:r>
            <w:r w:rsidR="00AA6E65"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чну/соціальну групу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DC67D5" w:rsidRPr="00A04316" w:rsidRDefault="00DC67D5" w:rsidP="00DC67D5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7</w:t>
            </w:r>
          </w:p>
        </w:tc>
      </w:tr>
    </w:tbl>
    <w:p w:rsidR="008E438A" w:rsidRPr="00A04316" w:rsidRDefault="008E438A">
      <w:pPr>
        <w:rPr>
          <w:lang w:val="uk-UA"/>
        </w:rPr>
      </w:pPr>
    </w:p>
    <w:p w:rsidR="00EA29AE" w:rsidRPr="00A04316" w:rsidRDefault="00EA29AE">
      <w:pPr>
        <w:rPr>
          <w:lang w:val="uk-UA"/>
        </w:rPr>
      </w:pPr>
      <w:r w:rsidRPr="00A04316">
        <w:rPr>
          <w:lang w:val="uk-UA"/>
        </w:rPr>
        <w:br w:type="page"/>
      </w:r>
    </w:p>
    <w:p w:rsidR="008327A0" w:rsidRPr="00A04316" w:rsidRDefault="00151BB0" w:rsidP="008327A0">
      <w:pPr>
        <w:jc w:val="center"/>
        <w:rPr>
          <w:b/>
          <w:lang w:val="uk-UA"/>
        </w:rPr>
      </w:pPr>
      <w:r w:rsidRPr="00A04316">
        <w:rPr>
          <w:b/>
          <w:lang w:val="uk-UA"/>
        </w:rPr>
        <w:lastRenderedPageBreak/>
        <w:t>Частина</w:t>
      </w:r>
      <w:r w:rsidR="008327A0" w:rsidRPr="00A04316">
        <w:rPr>
          <w:b/>
          <w:lang w:val="uk-UA"/>
        </w:rPr>
        <w:t xml:space="preserve"> III. </w:t>
      </w:r>
      <w:r w:rsidRPr="00A04316">
        <w:rPr>
          <w:b/>
          <w:lang w:val="uk-UA"/>
        </w:rPr>
        <w:t xml:space="preserve">Чотири покоління сімейної історії та демографії </w:t>
      </w:r>
    </w:p>
    <w:p w:rsidR="008327A0" w:rsidRPr="00A04316" w:rsidRDefault="008327A0" w:rsidP="008327A0">
      <w:pPr>
        <w:rPr>
          <w:b/>
          <w:lang w:val="uk-UA"/>
        </w:rPr>
      </w:pPr>
    </w:p>
    <w:p w:rsidR="008327A0" w:rsidRPr="00A04316" w:rsidRDefault="00884FFA" w:rsidP="008327A0">
      <w:pPr>
        <w:rPr>
          <w:lang w:val="uk-UA"/>
        </w:rPr>
      </w:pPr>
      <w:r w:rsidRPr="00A04316">
        <w:rPr>
          <w:b/>
          <w:lang w:val="uk-UA"/>
        </w:rPr>
        <w:t>Попередні запитання</w:t>
      </w:r>
      <w:r w:rsidR="008327A0" w:rsidRPr="00A04316">
        <w:rPr>
          <w:b/>
          <w:lang w:val="uk-UA"/>
        </w:rPr>
        <w:t>/</w:t>
      </w:r>
      <w:r w:rsidRPr="00A04316">
        <w:rPr>
          <w:b/>
          <w:lang w:val="uk-UA"/>
        </w:rPr>
        <w:t>Статус учасника</w:t>
      </w:r>
      <w:r w:rsidR="008327A0" w:rsidRPr="00A04316">
        <w:rPr>
          <w:lang w:val="uk-UA"/>
        </w:rPr>
        <w:t xml:space="preserve"> (</w:t>
      </w:r>
      <w:r w:rsidRPr="00A04316">
        <w:rPr>
          <w:i/>
          <w:lang w:val="uk-UA"/>
        </w:rPr>
        <w:t xml:space="preserve">ці </w:t>
      </w:r>
      <w:r w:rsidR="00A67412" w:rsidRPr="00A04316">
        <w:rPr>
          <w:i/>
          <w:lang w:val="uk-UA"/>
        </w:rPr>
        <w:t>за</w:t>
      </w:r>
      <w:r w:rsidRPr="00A04316">
        <w:rPr>
          <w:i/>
          <w:lang w:val="uk-UA"/>
        </w:rPr>
        <w:t>питання передують</w:t>
      </w:r>
      <w:r w:rsidR="008327A0" w:rsidRPr="00A04316">
        <w:rPr>
          <w:i/>
          <w:lang w:val="uk-UA"/>
        </w:rPr>
        <w:t xml:space="preserve"> </w:t>
      </w:r>
      <w:r w:rsidRPr="00A04316">
        <w:rPr>
          <w:i/>
          <w:lang w:val="uk-UA"/>
        </w:rPr>
        <w:t>Частині</w:t>
      </w:r>
      <w:r w:rsidR="008327A0" w:rsidRPr="00A04316">
        <w:rPr>
          <w:i/>
          <w:lang w:val="uk-UA"/>
        </w:rPr>
        <w:t xml:space="preserve"> I</w:t>
      </w:r>
      <w:r w:rsidR="008327A0" w:rsidRPr="00A04316">
        <w:rPr>
          <w:lang w:val="uk-UA"/>
        </w:rPr>
        <w:t>)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3E2BAA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На підставі їх </w:t>
      </w:r>
      <w:r w:rsidR="00303635" w:rsidRPr="00A04316">
        <w:rPr>
          <w:lang w:val="uk-UA"/>
        </w:rPr>
        <w:t xml:space="preserve">(а) </w:t>
      </w:r>
      <w:r w:rsidRPr="00A04316">
        <w:rPr>
          <w:lang w:val="uk-UA"/>
        </w:rPr>
        <w:t xml:space="preserve">досвіду під час Холокосту (геноциду/війни) </w:t>
      </w:r>
      <w:r w:rsidR="00303635" w:rsidRPr="00A04316">
        <w:rPr>
          <w:lang w:val="uk-UA"/>
        </w:rPr>
        <w:t xml:space="preserve">та/або (б) років та місць нарождення, хто серед наступних є(були) </w:t>
      </w:r>
      <w:r w:rsidR="007F326F" w:rsidRPr="00A04316">
        <w:rPr>
          <w:lang w:val="uk-UA"/>
        </w:rPr>
        <w:t>живими</w:t>
      </w:r>
    </w:p>
    <w:p w:rsidR="00223053" w:rsidRPr="00A04316" w:rsidRDefault="00223053" w:rsidP="00223053">
      <w:pPr>
        <w:ind w:left="1080"/>
        <w:rPr>
          <w:lang w:val="uk-UA"/>
        </w:rPr>
      </w:pPr>
      <w:r w:rsidRPr="00A04316">
        <w:rPr>
          <w:lang w:val="uk-UA"/>
        </w:rPr>
        <w:t xml:space="preserve">а. </w:t>
      </w:r>
      <w:r w:rsidRPr="00A04316">
        <w:rPr>
          <w:lang w:val="uk-UA"/>
        </w:rPr>
        <w:tab/>
      </w:r>
      <w:r w:rsidR="00084D56" w:rsidRPr="00A04316">
        <w:rPr>
          <w:lang w:val="uk-UA"/>
        </w:rPr>
        <w:t>Ваша мати (так/ні)</w:t>
      </w:r>
    </w:p>
    <w:p w:rsidR="00223053" w:rsidRPr="00A04316" w:rsidRDefault="00223053" w:rsidP="00223053">
      <w:pPr>
        <w:ind w:left="360" w:firstLine="72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  <w:t>Ваш батько (так/ні)</w:t>
      </w:r>
    </w:p>
    <w:p w:rsidR="00223053" w:rsidRPr="00A04316" w:rsidRDefault="00223053" w:rsidP="00223053">
      <w:pPr>
        <w:ind w:left="360" w:firstLine="720"/>
        <w:rPr>
          <w:lang w:val="uk-UA"/>
        </w:rPr>
      </w:pPr>
      <w:r w:rsidRPr="00A04316">
        <w:rPr>
          <w:lang w:val="uk-UA"/>
        </w:rPr>
        <w:t>в.</w:t>
      </w:r>
      <w:r w:rsidRPr="00A04316">
        <w:rPr>
          <w:lang w:val="uk-UA"/>
        </w:rPr>
        <w:tab/>
        <w:t>Мати вашої мати (ваша бабуся по матері) (так/ні)</w:t>
      </w:r>
    </w:p>
    <w:p w:rsidR="00223053" w:rsidRPr="00A04316" w:rsidRDefault="00223053" w:rsidP="00223053">
      <w:pPr>
        <w:ind w:left="1080"/>
        <w:rPr>
          <w:lang w:val="uk-UA"/>
        </w:rPr>
      </w:pPr>
      <w:r w:rsidRPr="00A04316">
        <w:rPr>
          <w:lang w:val="uk-UA"/>
        </w:rPr>
        <w:t>г.</w:t>
      </w:r>
      <w:r w:rsidRPr="00A04316">
        <w:rPr>
          <w:lang w:val="uk-UA"/>
        </w:rPr>
        <w:tab/>
        <w:t>Батько вашої мати (ваш дідусь по матері) (так/ні)</w:t>
      </w:r>
    </w:p>
    <w:p w:rsidR="00223053" w:rsidRPr="00A04316" w:rsidRDefault="00223053" w:rsidP="00223053">
      <w:pPr>
        <w:ind w:left="1080"/>
        <w:rPr>
          <w:lang w:val="uk-UA"/>
        </w:rPr>
      </w:pPr>
      <w:r w:rsidRPr="00A04316">
        <w:rPr>
          <w:lang w:val="uk-UA"/>
        </w:rPr>
        <w:t>д.</w:t>
      </w:r>
      <w:r w:rsidRPr="00A04316">
        <w:rPr>
          <w:lang w:val="uk-UA"/>
        </w:rPr>
        <w:tab/>
        <w:t>Мати вашого батька (ваша бабуся по батькові) (так/ні)</w:t>
      </w:r>
    </w:p>
    <w:p w:rsidR="00223053" w:rsidRPr="00A04316" w:rsidRDefault="00223053" w:rsidP="00223053">
      <w:pPr>
        <w:ind w:left="1080"/>
        <w:rPr>
          <w:lang w:val="uk-UA"/>
        </w:rPr>
      </w:pPr>
      <w:r w:rsidRPr="00A04316">
        <w:rPr>
          <w:lang w:val="uk-UA"/>
        </w:rPr>
        <w:t>е.</w:t>
      </w:r>
      <w:r w:rsidRPr="00A04316">
        <w:rPr>
          <w:lang w:val="uk-UA"/>
        </w:rPr>
        <w:tab/>
        <w:t>Батько вашого батька (ваш дідусь по батькові) (так/ні)</w:t>
      </w:r>
    </w:p>
    <w:p w:rsidR="008327A0" w:rsidRPr="00A04316" w:rsidRDefault="00223053" w:rsidP="00223053">
      <w:pPr>
        <w:ind w:left="360" w:firstLine="720"/>
        <w:rPr>
          <w:lang w:val="uk-UA"/>
        </w:rPr>
      </w:pPr>
      <w:r w:rsidRPr="00A04316">
        <w:rPr>
          <w:lang w:val="uk-UA"/>
        </w:rPr>
        <w:t xml:space="preserve">ж. </w:t>
      </w:r>
      <w:r w:rsidRPr="00A04316">
        <w:rPr>
          <w:lang w:val="uk-UA"/>
        </w:rPr>
        <w:tab/>
        <w:t>Ви (так/ні)</w:t>
      </w:r>
    </w:p>
    <w:p w:rsidR="008327A0" w:rsidRPr="00A04316" w:rsidRDefault="00C103DE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а ваша стать? (чолов</w:t>
      </w:r>
      <w:r w:rsidR="007F25B4" w:rsidRPr="00A04316">
        <w:rPr>
          <w:lang w:val="uk-UA"/>
        </w:rPr>
        <w:t>іча</w:t>
      </w:r>
      <w:r w:rsidRPr="00A04316">
        <w:rPr>
          <w:lang w:val="uk-UA"/>
        </w:rPr>
        <w:t>/жін</w:t>
      </w:r>
      <w:r w:rsidR="007F25B4" w:rsidRPr="00A04316">
        <w:rPr>
          <w:lang w:val="uk-UA"/>
        </w:rPr>
        <w:t>оча</w:t>
      </w:r>
      <w:r w:rsidRPr="00A04316">
        <w:rPr>
          <w:lang w:val="uk-UA"/>
        </w:rPr>
        <w:t>)</w:t>
      </w:r>
    </w:p>
    <w:p w:rsidR="008327A0" w:rsidRPr="00A04316" w:rsidRDefault="000C60D1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У якому році ви народилися?</w:t>
      </w:r>
      <w:r w:rsidR="008327A0" w:rsidRPr="00A04316">
        <w:rPr>
          <w:lang w:val="uk-UA"/>
        </w:rPr>
        <w:t xml:space="preserve">  _________</w:t>
      </w:r>
    </w:p>
    <w:p w:rsidR="008327A0" w:rsidRPr="00A04316" w:rsidRDefault="004E7FC8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У</w:t>
      </w:r>
      <w:r w:rsidR="00C873BD" w:rsidRPr="00A04316">
        <w:rPr>
          <w:lang w:val="uk-UA"/>
        </w:rPr>
        <w:t xml:space="preserve"> якій країні ви народилися?</w:t>
      </w:r>
      <w:r w:rsidR="008327A0" w:rsidRPr="00A04316">
        <w:rPr>
          <w:lang w:val="uk-UA"/>
        </w:rPr>
        <w:t xml:space="preserve"> </w:t>
      </w:r>
    </w:p>
    <w:p w:rsidR="008327A0" w:rsidRPr="00A04316" w:rsidRDefault="00C873BD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Європа</w:t>
      </w:r>
      <w:r w:rsidR="008327A0" w:rsidRPr="00A04316">
        <w:rPr>
          <w:lang w:val="uk-UA"/>
        </w:rPr>
        <w:t xml:space="preserve">, </w:t>
      </w:r>
      <w:r w:rsidRPr="00A04316">
        <w:rPr>
          <w:lang w:val="uk-UA"/>
        </w:rPr>
        <w:t>будь ласка</w:t>
      </w:r>
      <w:r w:rsidR="00435799" w:rsidRPr="00A04316">
        <w:rPr>
          <w:lang w:val="uk-UA"/>
        </w:rPr>
        <w:t>,</w:t>
      </w:r>
      <w:r w:rsidRPr="00A04316">
        <w:rPr>
          <w:lang w:val="uk-UA"/>
        </w:rPr>
        <w:t xml:space="preserve"> вкажіть</w:t>
      </w:r>
      <w:r w:rsidR="008327A0" w:rsidRPr="00A04316">
        <w:rPr>
          <w:lang w:val="uk-UA"/>
        </w:rPr>
        <w:t xml:space="preserve"> __________</w:t>
      </w:r>
    </w:p>
    <w:p w:rsidR="008327A0" w:rsidRPr="00A04316" w:rsidRDefault="00435799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получені Штати</w:t>
      </w:r>
    </w:p>
    <w:p w:rsidR="008327A0" w:rsidRPr="00A04316" w:rsidRDefault="00435799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Канада</w:t>
      </w:r>
    </w:p>
    <w:p w:rsidR="008327A0" w:rsidRPr="00A04316" w:rsidRDefault="00435799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Ізраїль</w:t>
      </w:r>
    </w:p>
    <w:p w:rsidR="008327A0" w:rsidRPr="00A04316" w:rsidRDefault="00435799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Інше, будь ласка, вкажіть</w:t>
      </w:r>
      <w:r w:rsidR="008327A0" w:rsidRPr="00A04316">
        <w:rPr>
          <w:lang w:val="uk-UA"/>
        </w:rPr>
        <w:t xml:space="preserve"> ____________</w:t>
      </w:r>
    </w:p>
    <w:p w:rsidR="008327A0" w:rsidRPr="00A04316" w:rsidRDefault="00A029D6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В якій країні ви живете зараз?</w:t>
      </w:r>
    </w:p>
    <w:p w:rsidR="008327A0" w:rsidRPr="00A04316" w:rsidRDefault="00A029D6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Європа, будь ласка, вкажіть</w:t>
      </w:r>
      <w:r w:rsidR="008327A0" w:rsidRPr="00A04316">
        <w:rPr>
          <w:lang w:val="uk-UA"/>
        </w:rPr>
        <w:t xml:space="preserve"> __________</w:t>
      </w:r>
    </w:p>
    <w:p w:rsidR="008327A0" w:rsidRPr="00A04316" w:rsidRDefault="00A029D6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получені Штати</w:t>
      </w:r>
    </w:p>
    <w:p w:rsidR="00A029D6" w:rsidRPr="00A04316" w:rsidRDefault="00A029D6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Канада </w:t>
      </w:r>
    </w:p>
    <w:p w:rsidR="008327A0" w:rsidRPr="00A04316" w:rsidRDefault="00A029D6" w:rsidP="00A029D6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Ізраїль</w:t>
      </w:r>
    </w:p>
    <w:p w:rsidR="008327A0" w:rsidRPr="00A04316" w:rsidRDefault="006B167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Інше, будь ласка, вкажіть</w:t>
      </w:r>
      <w:r w:rsidR="008327A0" w:rsidRPr="00A04316">
        <w:rPr>
          <w:lang w:val="uk-UA"/>
        </w:rPr>
        <w:t xml:space="preserve"> __________</w:t>
      </w:r>
    </w:p>
    <w:p w:rsidR="008327A0" w:rsidRPr="00A04316" w:rsidRDefault="006B167B" w:rsidP="008327A0">
      <w:pPr>
        <w:rPr>
          <w:i/>
          <w:lang w:val="uk-UA"/>
        </w:rPr>
      </w:pPr>
      <w:r w:rsidRPr="00A04316">
        <w:rPr>
          <w:i/>
          <w:lang w:val="uk-UA"/>
        </w:rPr>
        <w:t xml:space="preserve">Решта запитань </w:t>
      </w:r>
      <w:r w:rsidR="007F25B4" w:rsidRPr="00A04316">
        <w:rPr>
          <w:i/>
          <w:lang w:val="uk-UA"/>
        </w:rPr>
        <w:t>слідкує</w:t>
      </w:r>
      <w:r w:rsidR="00126DF4" w:rsidRPr="00A04316">
        <w:rPr>
          <w:i/>
          <w:lang w:val="uk-UA"/>
        </w:rPr>
        <w:t xml:space="preserve"> за</w:t>
      </w:r>
      <w:r w:rsidRPr="00A04316">
        <w:rPr>
          <w:i/>
          <w:lang w:val="uk-UA"/>
        </w:rPr>
        <w:t xml:space="preserve"> Частин</w:t>
      </w:r>
      <w:r w:rsidR="00126DF4" w:rsidRPr="00A04316">
        <w:rPr>
          <w:i/>
          <w:lang w:val="uk-UA"/>
        </w:rPr>
        <w:t>ою</w:t>
      </w:r>
      <w:r w:rsidRPr="00A04316">
        <w:rPr>
          <w:i/>
          <w:lang w:val="uk-UA"/>
        </w:rPr>
        <w:t xml:space="preserve"> ІІ. 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941B43" w:rsidP="008327A0">
      <w:pPr>
        <w:rPr>
          <w:lang w:val="uk-UA"/>
        </w:rPr>
      </w:pPr>
      <w:r w:rsidRPr="00A04316">
        <w:rPr>
          <w:b/>
          <w:lang w:val="uk-UA"/>
        </w:rPr>
        <w:t>Розмір сім’ї, склад, виживання та втрата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A85330" w:rsidP="008327A0">
      <w:pPr>
        <w:rPr>
          <w:lang w:val="uk-UA"/>
        </w:rPr>
      </w:pPr>
      <w:r w:rsidRPr="00A04316">
        <w:rPr>
          <w:lang w:val="uk-UA"/>
        </w:rPr>
        <w:t xml:space="preserve">Будь ласка, надайте наступну інформацію </w:t>
      </w:r>
      <w:r w:rsidR="0020520E" w:rsidRPr="00A04316">
        <w:rPr>
          <w:lang w:val="uk-UA"/>
        </w:rPr>
        <w:t>стосовно</w:t>
      </w:r>
      <w:r w:rsidRPr="00A04316">
        <w:rPr>
          <w:lang w:val="uk-UA"/>
        </w:rPr>
        <w:t xml:space="preserve"> </w:t>
      </w:r>
      <w:r w:rsidR="00E71A9F" w:rsidRPr="00A04316">
        <w:rPr>
          <w:lang w:val="uk-UA"/>
        </w:rPr>
        <w:t>перерахованих членів сім’ї: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150A19" w:rsidP="008327A0">
      <w:pPr>
        <w:rPr>
          <w:lang w:val="uk-UA"/>
        </w:rPr>
      </w:pPr>
      <w:r w:rsidRPr="00A04316">
        <w:rPr>
          <w:lang w:val="uk-UA"/>
        </w:rPr>
        <w:t>Ваша мати</w:t>
      </w:r>
    </w:p>
    <w:p w:rsidR="008327A0" w:rsidRPr="00A04316" w:rsidRDefault="002C1E1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У</w:t>
      </w:r>
      <w:r w:rsidR="00150A19" w:rsidRPr="00A04316">
        <w:rPr>
          <w:lang w:val="uk-UA"/>
        </w:rPr>
        <w:t xml:space="preserve"> якому році народилася ваша мати?</w:t>
      </w:r>
      <w:r w:rsidR="008327A0" w:rsidRPr="00A04316">
        <w:rPr>
          <w:lang w:val="uk-UA"/>
        </w:rPr>
        <w:t xml:space="preserve">  _______</w:t>
      </w:r>
    </w:p>
    <w:p w:rsidR="008327A0" w:rsidRPr="00A04316" w:rsidRDefault="00150A1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В якій країні вона народилася?</w:t>
      </w:r>
      <w:r w:rsidR="008327A0" w:rsidRPr="00A04316">
        <w:rPr>
          <w:lang w:val="uk-UA"/>
        </w:rPr>
        <w:t xml:space="preserve">  ____________</w:t>
      </w:r>
    </w:p>
    <w:p w:rsidR="008327A0" w:rsidRPr="00A04316" w:rsidRDefault="00150A1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жила вона </w:t>
      </w:r>
      <w:r w:rsidR="002C1E19" w:rsidRPr="00A04316">
        <w:rPr>
          <w:lang w:val="uk-UA"/>
        </w:rPr>
        <w:t>у</w:t>
      </w:r>
      <w:r w:rsidRPr="00A04316">
        <w:rPr>
          <w:lang w:val="uk-UA"/>
        </w:rPr>
        <w:t xml:space="preserve"> 1938?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150A19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 Якщо так для #8, чи жила вона </w:t>
      </w:r>
      <w:r w:rsidR="00231F9A" w:rsidRPr="00A04316">
        <w:rPr>
          <w:lang w:val="uk-UA"/>
        </w:rPr>
        <w:t>в</w:t>
      </w:r>
      <w:r w:rsidRPr="00A04316">
        <w:rPr>
          <w:lang w:val="uk-UA"/>
        </w:rPr>
        <w:t xml:space="preserve"> 1945? (так/ні)</w:t>
      </w:r>
    </w:p>
    <w:p w:rsidR="008327A0" w:rsidRPr="00A04316" w:rsidRDefault="00150A19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що так для </w:t>
      </w:r>
      <w:r w:rsidR="008327A0" w:rsidRPr="00A04316">
        <w:rPr>
          <w:lang w:val="uk-UA"/>
        </w:rPr>
        <w:t xml:space="preserve">#8a, </w:t>
      </w:r>
      <w:r w:rsidR="00061CDF" w:rsidRPr="00A04316">
        <w:rPr>
          <w:lang w:val="uk-UA"/>
        </w:rPr>
        <w:t>чи жив</w:t>
      </w:r>
      <w:r w:rsidR="00E24F31" w:rsidRPr="00A04316">
        <w:rPr>
          <w:lang w:val="uk-UA"/>
        </w:rPr>
        <w:t>е</w:t>
      </w:r>
      <w:r w:rsidR="00061CDF" w:rsidRPr="00A04316">
        <w:rPr>
          <w:lang w:val="uk-UA"/>
        </w:rPr>
        <w:t xml:space="preserve"> ваша мати зараз</w:t>
      </w:r>
      <w:r w:rsidR="008327A0" w:rsidRPr="00A04316">
        <w:rPr>
          <w:lang w:val="uk-UA"/>
        </w:rPr>
        <w:t xml:space="preserve">? </w:t>
      </w:r>
      <w:r w:rsidR="00061CDF" w:rsidRPr="00A04316">
        <w:rPr>
          <w:lang w:val="uk-UA"/>
        </w:rPr>
        <w:t>(так/ні)</w:t>
      </w:r>
    </w:p>
    <w:p w:rsidR="008327A0" w:rsidRPr="00A04316" w:rsidRDefault="002C1E19" w:rsidP="002C1E19">
      <w:pPr>
        <w:ind w:left="1080"/>
        <w:rPr>
          <w:lang w:val="uk-UA"/>
        </w:rPr>
      </w:pPr>
      <w:r w:rsidRPr="00A04316">
        <w:rPr>
          <w:lang w:val="uk-UA"/>
        </w:rPr>
        <w:t xml:space="preserve">б. </w:t>
      </w:r>
      <w:r w:rsidRPr="00A04316">
        <w:rPr>
          <w:lang w:val="uk-UA"/>
        </w:rPr>
        <w:tab/>
        <w:t xml:space="preserve"> </w:t>
      </w:r>
      <w:r w:rsidR="00061CDF" w:rsidRPr="00A04316">
        <w:rPr>
          <w:lang w:val="uk-UA"/>
        </w:rPr>
        <w:t>Якщо ні для</w:t>
      </w:r>
      <w:r w:rsidR="008327A0" w:rsidRPr="00A04316">
        <w:rPr>
          <w:lang w:val="uk-UA"/>
        </w:rPr>
        <w:t xml:space="preserve"> #8, </w:t>
      </w:r>
      <w:r w:rsidR="00061CDF" w:rsidRPr="00A04316">
        <w:rPr>
          <w:lang w:val="uk-UA"/>
        </w:rPr>
        <w:t>чи була її смерть результатом Холокосту</w:t>
      </w:r>
      <w:r w:rsidR="008327A0" w:rsidRPr="00A04316">
        <w:rPr>
          <w:lang w:val="uk-UA"/>
        </w:rPr>
        <w:t>? (</w:t>
      </w:r>
      <w:r w:rsidR="00061CDF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231F9A" w:rsidP="008327A0">
      <w:pPr>
        <w:rPr>
          <w:lang w:val="uk-UA"/>
        </w:rPr>
      </w:pPr>
      <w:r w:rsidRPr="00A04316">
        <w:rPr>
          <w:lang w:val="uk-UA"/>
        </w:rPr>
        <w:t>Ваш батько</w:t>
      </w:r>
    </w:p>
    <w:p w:rsidR="008327A0" w:rsidRPr="00A04316" w:rsidRDefault="002C1E1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У</w:t>
      </w:r>
      <w:r w:rsidR="00760D94" w:rsidRPr="00A04316">
        <w:rPr>
          <w:lang w:val="uk-UA"/>
        </w:rPr>
        <w:t xml:space="preserve"> якому році народився ваш батько?</w:t>
      </w:r>
      <w:r w:rsidR="008327A0" w:rsidRPr="00A04316">
        <w:rPr>
          <w:lang w:val="uk-UA"/>
        </w:rPr>
        <w:t>________</w:t>
      </w:r>
    </w:p>
    <w:p w:rsidR="008327A0" w:rsidRPr="00A04316" w:rsidRDefault="00760D94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В якій країні він народився?  </w:t>
      </w:r>
      <w:r w:rsidR="008327A0" w:rsidRPr="00A04316">
        <w:rPr>
          <w:lang w:val="uk-UA"/>
        </w:rPr>
        <w:t>____________</w:t>
      </w:r>
    </w:p>
    <w:p w:rsidR="00344C99" w:rsidRPr="00A04316" w:rsidRDefault="00344C99" w:rsidP="00344C99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жив він у 1938? (так/ні)</w:t>
      </w:r>
    </w:p>
    <w:p w:rsidR="004E75B8" w:rsidRPr="00A04316" w:rsidRDefault="004E75B8" w:rsidP="004E75B8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 #11, чи жив він у 1945? (так/ні)</w:t>
      </w:r>
    </w:p>
    <w:p w:rsidR="00CF32B5" w:rsidRPr="00A04316" w:rsidRDefault="00CF32B5" w:rsidP="00CF32B5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 #11a, чи жив</w:t>
      </w:r>
      <w:r w:rsidR="00E24F31" w:rsidRPr="00A04316">
        <w:rPr>
          <w:lang w:val="uk-UA"/>
        </w:rPr>
        <w:t>е</w:t>
      </w:r>
      <w:r w:rsidRPr="00A04316">
        <w:rPr>
          <w:lang w:val="uk-UA"/>
        </w:rPr>
        <w:t xml:space="preserve"> ваш батько зараз? (так/ні)</w:t>
      </w:r>
    </w:p>
    <w:p w:rsidR="007F2CBE" w:rsidRPr="00A04316" w:rsidRDefault="002C1E19" w:rsidP="002C1E19">
      <w:pPr>
        <w:ind w:firstLine="720"/>
        <w:rPr>
          <w:lang w:val="uk-UA"/>
        </w:rPr>
      </w:pPr>
      <w:r w:rsidRPr="00A04316">
        <w:rPr>
          <w:lang w:val="uk-UA"/>
        </w:rPr>
        <w:t xml:space="preserve">       б.</w:t>
      </w:r>
      <w:r w:rsidRPr="00A04316">
        <w:rPr>
          <w:lang w:val="uk-UA"/>
        </w:rPr>
        <w:tab/>
      </w:r>
      <w:r w:rsidR="007F2CBE" w:rsidRPr="00A04316">
        <w:rPr>
          <w:lang w:val="uk-UA"/>
        </w:rPr>
        <w:t>Якщо ні для #11, чи була його смерть результатом Холокосту? (так/ні)</w:t>
      </w:r>
    </w:p>
    <w:p w:rsidR="008327A0" w:rsidRPr="00A04316" w:rsidRDefault="00CD0D55" w:rsidP="008327A0">
      <w:pPr>
        <w:rPr>
          <w:lang w:val="uk-UA"/>
        </w:rPr>
      </w:pPr>
      <w:r w:rsidRPr="00A04316">
        <w:rPr>
          <w:lang w:val="uk-UA"/>
        </w:rPr>
        <w:lastRenderedPageBreak/>
        <w:t xml:space="preserve">Ваші рідні брати/сестри, </w:t>
      </w:r>
      <w:r w:rsidR="00805FC2" w:rsidRPr="00A04316">
        <w:rPr>
          <w:lang w:val="uk-UA"/>
        </w:rPr>
        <w:t xml:space="preserve">у тому числі зведені брати та сестри </w:t>
      </w:r>
    </w:p>
    <w:p w:rsidR="008327A0" w:rsidRPr="00A04316" w:rsidRDefault="001975AA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Скільки б</w:t>
      </w:r>
      <w:r w:rsidR="00080A74" w:rsidRPr="00A04316">
        <w:rPr>
          <w:lang w:val="uk-UA"/>
        </w:rPr>
        <w:t>ра</w:t>
      </w:r>
      <w:r w:rsidRPr="00A04316">
        <w:rPr>
          <w:lang w:val="uk-UA"/>
        </w:rPr>
        <w:t xml:space="preserve">тів </w:t>
      </w:r>
      <w:r w:rsidR="00080A74" w:rsidRPr="00A04316">
        <w:rPr>
          <w:lang w:val="uk-UA"/>
        </w:rPr>
        <w:t>та</w:t>
      </w:r>
      <w:r w:rsidRPr="00A04316">
        <w:rPr>
          <w:lang w:val="uk-UA"/>
        </w:rPr>
        <w:t xml:space="preserve"> сестер у вас є/було? (якщо відповідь 0, перейдіть до #14)</w:t>
      </w:r>
    </w:p>
    <w:p w:rsidR="008327A0" w:rsidRPr="00A04316" w:rsidRDefault="0036475B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бу</w:t>
      </w:r>
      <w:r w:rsidR="00142737" w:rsidRPr="00A04316">
        <w:rPr>
          <w:lang w:val="uk-UA"/>
        </w:rPr>
        <w:t>ли</w:t>
      </w:r>
      <w:r w:rsidRPr="00A04316">
        <w:rPr>
          <w:lang w:val="uk-UA"/>
        </w:rPr>
        <w:t xml:space="preserve"> </w:t>
      </w:r>
      <w:r w:rsidR="00142737" w:rsidRPr="00A04316">
        <w:rPr>
          <w:lang w:val="uk-UA"/>
        </w:rPr>
        <w:t>які</w:t>
      </w:r>
      <w:r w:rsidRPr="00A04316">
        <w:rPr>
          <w:lang w:val="uk-UA"/>
        </w:rPr>
        <w:t>-небудь з ваших рідних братів/сестер, у тому числі зведених братів і с</w:t>
      </w:r>
      <w:r w:rsidR="00077E66" w:rsidRPr="00A04316">
        <w:rPr>
          <w:lang w:val="uk-UA"/>
        </w:rPr>
        <w:t>естер, народжен</w:t>
      </w:r>
      <w:r w:rsidR="002E12CB" w:rsidRPr="00A04316">
        <w:rPr>
          <w:lang w:val="uk-UA"/>
        </w:rPr>
        <w:t>і</w:t>
      </w:r>
      <w:r w:rsidR="00077E66" w:rsidRPr="00A04316">
        <w:rPr>
          <w:lang w:val="uk-UA"/>
        </w:rPr>
        <w:t xml:space="preserve"> </w:t>
      </w:r>
      <w:r w:rsidR="00513D7B" w:rsidRPr="00A04316">
        <w:rPr>
          <w:lang w:val="uk-UA"/>
        </w:rPr>
        <w:t>раніше</w:t>
      </w:r>
      <w:r w:rsidR="00675875" w:rsidRPr="00A04316">
        <w:rPr>
          <w:lang w:val="uk-UA"/>
        </w:rPr>
        <w:t xml:space="preserve"> або </w:t>
      </w:r>
      <w:r w:rsidR="00513D7B" w:rsidRPr="00A04316">
        <w:rPr>
          <w:lang w:val="uk-UA"/>
        </w:rPr>
        <w:t>жи</w:t>
      </w:r>
      <w:r w:rsidR="00182712" w:rsidRPr="00A04316">
        <w:rPr>
          <w:lang w:val="uk-UA"/>
        </w:rPr>
        <w:t>ли</w:t>
      </w:r>
      <w:r w:rsidR="00513D7B" w:rsidRPr="00A04316">
        <w:rPr>
          <w:lang w:val="uk-UA"/>
        </w:rPr>
        <w:t xml:space="preserve"> у</w:t>
      </w:r>
      <w:r w:rsidR="00077E66" w:rsidRPr="00A04316">
        <w:rPr>
          <w:lang w:val="uk-UA"/>
        </w:rPr>
        <w:t xml:space="preserve"> 1938? (так/ні)</w:t>
      </w:r>
    </w:p>
    <w:p w:rsidR="008327A0" w:rsidRPr="00A04316" w:rsidRDefault="00513D7B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що так для </w:t>
      </w:r>
      <w:r w:rsidR="008327A0" w:rsidRPr="00A04316">
        <w:rPr>
          <w:lang w:val="uk-UA"/>
        </w:rPr>
        <w:t xml:space="preserve"> #13, </w:t>
      </w:r>
      <w:r w:rsidRPr="00A04316">
        <w:rPr>
          <w:lang w:val="uk-UA"/>
        </w:rPr>
        <w:t>скільки з них жили у 1945?</w:t>
      </w:r>
    </w:p>
    <w:p w:rsidR="008327A0" w:rsidRPr="00A04316" w:rsidRDefault="00675875" w:rsidP="00675875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961C64" w:rsidRPr="00A04316">
        <w:rPr>
          <w:lang w:val="uk-UA"/>
        </w:rPr>
        <w:t xml:space="preserve">Якщо так для </w:t>
      </w:r>
      <w:r w:rsidR="008327A0" w:rsidRPr="00A04316">
        <w:rPr>
          <w:lang w:val="uk-UA"/>
        </w:rPr>
        <w:t xml:space="preserve"> #13, </w:t>
      </w:r>
      <w:r w:rsidR="00961C64" w:rsidRPr="00A04316">
        <w:rPr>
          <w:lang w:val="uk-UA"/>
        </w:rPr>
        <w:t xml:space="preserve">скільки з них </w:t>
      </w:r>
      <w:r w:rsidRPr="00A04316">
        <w:rPr>
          <w:lang w:val="uk-UA"/>
        </w:rPr>
        <w:t>вже</w:t>
      </w:r>
      <w:r w:rsidR="00961C64" w:rsidRPr="00A04316">
        <w:rPr>
          <w:lang w:val="uk-UA"/>
        </w:rPr>
        <w:t xml:space="preserve"> не жили у 1945?</w:t>
      </w:r>
    </w:p>
    <w:p w:rsidR="008327A0" w:rsidRPr="00A04316" w:rsidRDefault="00961C64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З тих хто помер, скільки загинуло в результаті Холокосту</w:t>
      </w:r>
      <w:r w:rsidR="008327A0" w:rsidRPr="00A04316">
        <w:rPr>
          <w:lang w:val="uk-UA"/>
        </w:rPr>
        <w:t>?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B415D6" w:rsidP="008327A0">
      <w:pPr>
        <w:rPr>
          <w:lang w:val="uk-UA"/>
        </w:rPr>
      </w:pPr>
      <w:r w:rsidRPr="00A04316">
        <w:rPr>
          <w:lang w:val="uk-UA"/>
        </w:rPr>
        <w:t>Мати вашої мати (бабуся по матері)</w:t>
      </w:r>
    </w:p>
    <w:p w:rsidR="008327A0" w:rsidRPr="00A04316" w:rsidRDefault="00B415D6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жила вона </w:t>
      </w:r>
      <w:r w:rsidR="00494398" w:rsidRPr="00A04316">
        <w:rPr>
          <w:lang w:val="uk-UA"/>
        </w:rPr>
        <w:t>у</w:t>
      </w:r>
      <w:r w:rsidRPr="00A04316">
        <w:rPr>
          <w:lang w:val="uk-UA"/>
        </w:rPr>
        <w:t xml:space="preserve"> 1938? (так/ні) </w:t>
      </w:r>
    </w:p>
    <w:p w:rsidR="008327A0" w:rsidRPr="00A04316" w:rsidRDefault="005D07FC" w:rsidP="008327A0">
      <w:pPr>
        <w:pStyle w:val="ListParagraph"/>
        <w:numPr>
          <w:ilvl w:val="1"/>
          <w:numId w:val="2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що так для </w:t>
      </w:r>
      <w:r w:rsidR="008327A0" w:rsidRPr="00A04316">
        <w:rPr>
          <w:lang w:val="uk-UA"/>
        </w:rPr>
        <w:t xml:space="preserve">#14, </w:t>
      </w:r>
      <w:r w:rsidRPr="00A04316">
        <w:rPr>
          <w:lang w:val="uk-UA"/>
        </w:rPr>
        <w:t xml:space="preserve">чи жила вона </w:t>
      </w:r>
      <w:r w:rsidR="00494398" w:rsidRPr="00A04316">
        <w:rPr>
          <w:lang w:val="uk-UA"/>
        </w:rPr>
        <w:t>у</w:t>
      </w:r>
      <w:r w:rsidR="008327A0" w:rsidRPr="00A04316">
        <w:rPr>
          <w:lang w:val="uk-UA"/>
        </w:rPr>
        <w:t xml:space="preserve"> 1945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5D07FC" w:rsidP="008327A0">
      <w:pPr>
        <w:pStyle w:val="ListParagraph"/>
        <w:numPr>
          <w:ilvl w:val="2"/>
          <w:numId w:val="2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ні для</w:t>
      </w:r>
      <w:r w:rsidR="008327A0" w:rsidRPr="00A04316">
        <w:rPr>
          <w:lang w:val="uk-UA"/>
        </w:rPr>
        <w:t xml:space="preserve"> #14a, </w:t>
      </w:r>
      <w:r w:rsidRPr="00A04316">
        <w:rPr>
          <w:lang w:val="uk-UA"/>
        </w:rPr>
        <w:t>чи була її смерть результатом Холокосту? (так/ні)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87563C" w:rsidP="008327A0">
      <w:pPr>
        <w:rPr>
          <w:lang w:val="uk-UA"/>
        </w:rPr>
      </w:pPr>
      <w:r w:rsidRPr="00A04316">
        <w:rPr>
          <w:lang w:val="uk-UA"/>
        </w:rPr>
        <w:t>Батько мати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дідусь по матері</w:t>
      </w:r>
      <w:r w:rsidR="008327A0" w:rsidRPr="00A04316">
        <w:rPr>
          <w:lang w:val="uk-UA"/>
        </w:rPr>
        <w:t>)</w:t>
      </w:r>
    </w:p>
    <w:p w:rsidR="008327A0" w:rsidRPr="00A04316" w:rsidRDefault="0087563C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жив він у</w:t>
      </w:r>
      <w:r w:rsidR="008327A0" w:rsidRPr="00A04316">
        <w:rPr>
          <w:lang w:val="uk-UA"/>
        </w:rPr>
        <w:t xml:space="preserve"> 1938? </w:t>
      </w:r>
      <w:r w:rsidRPr="00A04316">
        <w:rPr>
          <w:lang w:val="uk-UA"/>
        </w:rPr>
        <w:t>(так/ні)</w:t>
      </w:r>
    </w:p>
    <w:p w:rsidR="008327A0" w:rsidRPr="00A04316" w:rsidRDefault="0087563C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15, </w:t>
      </w:r>
      <w:r w:rsidRPr="00A04316">
        <w:rPr>
          <w:lang w:val="uk-UA"/>
        </w:rPr>
        <w:t>чи жив він у</w:t>
      </w:r>
      <w:r w:rsidR="008327A0" w:rsidRPr="00A04316">
        <w:rPr>
          <w:lang w:val="uk-UA"/>
        </w:rPr>
        <w:t xml:space="preserve"> 1945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87563C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що ні для </w:t>
      </w:r>
      <w:r w:rsidR="008327A0" w:rsidRPr="00A04316">
        <w:rPr>
          <w:lang w:val="uk-UA"/>
        </w:rPr>
        <w:t xml:space="preserve"> #15a, </w:t>
      </w:r>
      <w:r w:rsidR="003C12A6" w:rsidRPr="00A04316">
        <w:rPr>
          <w:lang w:val="uk-UA"/>
        </w:rPr>
        <w:t>чи була його смерть результатом Холокосту?  (так/ні)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191858" w:rsidP="008327A0">
      <w:pPr>
        <w:rPr>
          <w:lang w:val="uk-UA"/>
        </w:rPr>
      </w:pPr>
      <w:r w:rsidRPr="00A04316">
        <w:rPr>
          <w:lang w:val="uk-UA"/>
        </w:rPr>
        <w:t>Мати батька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бабуся по батькові</w:t>
      </w:r>
      <w:r w:rsidR="008327A0" w:rsidRPr="00A04316">
        <w:rPr>
          <w:lang w:val="uk-UA"/>
        </w:rPr>
        <w:t>)</w:t>
      </w:r>
    </w:p>
    <w:p w:rsidR="008327A0" w:rsidRPr="00A04316" w:rsidRDefault="00191858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жила вона </w:t>
      </w:r>
      <w:r w:rsidR="006756C6" w:rsidRPr="00A04316">
        <w:rPr>
          <w:lang w:val="uk-UA"/>
        </w:rPr>
        <w:t>у</w:t>
      </w:r>
      <w:r w:rsidR="008327A0" w:rsidRPr="00A04316">
        <w:rPr>
          <w:lang w:val="uk-UA"/>
        </w:rPr>
        <w:t xml:space="preserve"> 1938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191858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16, </w:t>
      </w:r>
      <w:r w:rsidRPr="00A04316">
        <w:rPr>
          <w:lang w:val="uk-UA"/>
        </w:rPr>
        <w:t xml:space="preserve">чи жила вона </w:t>
      </w:r>
      <w:r w:rsidR="006756C6" w:rsidRPr="00A04316">
        <w:rPr>
          <w:lang w:val="uk-UA"/>
        </w:rPr>
        <w:t>у</w:t>
      </w:r>
      <w:r w:rsidR="008327A0" w:rsidRPr="00A04316">
        <w:rPr>
          <w:lang w:val="uk-UA"/>
        </w:rPr>
        <w:t xml:space="preserve"> 1945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191858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ні для</w:t>
      </w:r>
      <w:r w:rsidR="008327A0" w:rsidRPr="00A04316">
        <w:rPr>
          <w:lang w:val="uk-UA"/>
        </w:rPr>
        <w:t xml:space="preserve"> #16a, </w:t>
      </w:r>
      <w:r w:rsidRPr="00A04316">
        <w:rPr>
          <w:lang w:val="uk-UA"/>
        </w:rPr>
        <w:t>чи була її смерть результатом Холокосту? (так/ні)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2C42DE" w:rsidP="008327A0">
      <w:pPr>
        <w:rPr>
          <w:lang w:val="uk-UA"/>
        </w:rPr>
      </w:pPr>
      <w:r w:rsidRPr="00A04316">
        <w:rPr>
          <w:lang w:val="uk-UA"/>
        </w:rPr>
        <w:t>Батько батька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дідусь по батькові</w:t>
      </w:r>
      <w:r w:rsidR="008327A0" w:rsidRPr="00A04316">
        <w:rPr>
          <w:lang w:val="uk-UA"/>
        </w:rPr>
        <w:t>)</w:t>
      </w:r>
    </w:p>
    <w:p w:rsidR="008327A0" w:rsidRPr="00A04316" w:rsidRDefault="002C42DE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жив він у</w:t>
      </w:r>
      <w:r w:rsidR="008327A0" w:rsidRPr="00A04316">
        <w:rPr>
          <w:lang w:val="uk-UA"/>
        </w:rPr>
        <w:t xml:space="preserve"> 1938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2C42DE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17, </w:t>
      </w:r>
      <w:r w:rsidRPr="00A04316">
        <w:rPr>
          <w:lang w:val="uk-UA"/>
        </w:rPr>
        <w:t>чи жив він у</w:t>
      </w:r>
      <w:r w:rsidR="008327A0" w:rsidRPr="00A04316">
        <w:rPr>
          <w:lang w:val="uk-UA"/>
        </w:rPr>
        <w:t xml:space="preserve"> 1945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2C42DE" w:rsidP="002C42DE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ні для</w:t>
      </w:r>
      <w:r w:rsidR="008327A0" w:rsidRPr="00A04316">
        <w:rPr>
          <w:lang w:val="uk-UA"/>
        </w:rPr>
        <w:t xml:space="preserve"> #17a, </w:t>
      </w:r>
      <w:r w:rsidRPr="00A04316">
        <w:rPr>
          <w:lang w:val="uk-UA"/>
        </w:rPr>
        <w:t>чи була його смерть результатом Холокосту?  (так/ні)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C72C96" w:rsidP="008327A0">
      <w:pPr>
        <w:rPr>
          <w:lang w:val="uk-UA"/>
        </w:rPr>
      </w:pPr>
      <w:r w:rsidRPr="00A04316">
        <w:rPr>
          <w:lang w:val="uk-UA"/>
        </w:rPr>
        <w:t>Ваші тітки та дядьки</w:t>
      </w:r>
    </w:p>
    <w:p w:rsidR="008327A0" w:rsidRPr="00A04316" w:rsidRDefault="0081674C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були </w:t>
      </w:r>
      <w:r w:rsidR="00142737" w:rsidRPr="00A04316">
        <w:rPr>
          <w:lang w:val="uk-UA"/>
        </w:rPr>
        <w:t>які</w:t>
      </w:r>
      <w:r w:rsidRPr="00A04316">
        <w:rPr>
          <w:lang w:val="uk-UA"/>
        </w:rPr>
        <w:t>-небудь з братів/сестер вашої мати</w:t>
      </w:r>
      <w:r w:rsidR="00142737" w:rsidRPr="00A04316">
        <w:rPr>
          <w:lang w:val="uk-UA"/>
        </w:rPr>
        <w:t>(</w:t>
      </w:r>
      <w:r w:rsidRPr="00A04316">
        <w:rPr>
          <w:lang w:val="uk-UA"/>
        </w:rPr>
        <w:t>батька</w:t>
      </w:r>
      <w:r w:rsidR="00142737" w:rsidRPr="00A04316">
        <w:rPr>
          <w:lang w:val="uk-UA"/>
        </w:rPr>
        <w:t>)</w:t>
      </w:r>
      <w:r w:rsidRPr="00A04316">
        <w:rPr>
          <w:lang w:val="uk-UA"/>
        </w:rPr>
        <w:t xml:space="preserve"> нарождені раніше</w:t>
      </w:r>
      <w:r w:rsidR="006756C6" w:rsidRPr="00A04316">
        <w:rPr>
          <w:lang w:val="uk-UA"/>
        </w:rPr>
        <w:t>/</w:t>
      </w:r>
      <w:r w:rsidRPr="00A04316">
        <w:rPr>
          <w:lang w:val="uk-UA"/>
        </w:rPr>
        <w:t xml:space="preserve">жили </w:t>
      </w:r>
      <w:r w:rsidR="006756C6" w:rsidRPr="00A04316">
        <w:rPr>
          <w:lang w:val="uk-UA"/>
        </w:rPr>
        <w:t>у</w:t>
      </w:r>
      <w:r w:rsidRPr="00A04316">
        <w:rPr>
          <w:lang w:val="uk-UA"/>
        </w:rPr>
        <w:t xml:space="preserve"> 1938?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EE4F8B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18, </w:t>
      </w:r>
      <w:r w:rsidR="00CA7867" w:rsidRPr="00A04316">
        <w:rPr>
          <w:lang w:val="uk-UA"/>
        </w:rPr>
        <w:t>скільки з цих бартів/сестер</w:t>
      </w:r>
      <w:r w:rsidR="008327A0" w:rsidRPr="00A04316">
        <w:rPr>
          <w:lang w:val="uk-UA"/>
        </w:rPr>
        <w:t xml:space="preserve"> </w:t>
      </w:r>
      <w:r w:rsidR="00CA7867" w:rsidRPr="00A04316">
        <w:rPr>
          <w:lang w:val="uk-UA"/>
        </w:rPr>
        <w:t xml:space="preserve">жили </w:t>
      </w:r>
      <w:r w:rsidR="006756C6" w:rsidRPr="00A04316">
        <w:rPr>
          <w:lang w:val="uk-UA"/>
        </w:rPr>
        <w:t>у</w:t>
      </w:r>
      <w:r w:rsidR="008327A0" w:rsidRPr="00A04316">
        <w:rPr>
          <w:lang w:val="uk-UA"/>
        </w:rPr>
        <w:t xml:space="preserve"> 1945?</w:t>
      </w:r>
    </w:p>
    <w:p w:rsidR="008327A0" w:rsidRPr="00A04316" w:rsidRDefault="006756C6" w:rsidP="006756C6">
      <w:pPr>
        <w:ind w:left="1080"/>
        <w:rPr>
          <w:lang w:val="uk-UA"/>
        </w:rPr>
      </w:pPr>
      <w:r w:rsidRPr="00A04316">
        <w:rPr>
          <w:lang w:val="uk-UA"/>
        </w:rPr>
        <w:t xml:space="preserve">б. </w:t>
      </w:r>
      <w:r w:rsidRPr="00A04316">
        <w:rPr>
          <w:lang w:val="uk-UA"/>
        </w:rPr>
        <w:tab/>
      </w:r>
      <w:r w:rsidR="00CA7867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18, </w:t>
      </w:r>
      <w:r w:rsidR="00CA7867" w:rsidRPr="00A04316">
        <w:rPr>
          <w:lang w:val="uk-UA"/>
        </w:rPr>
        <w:t>скільки з них</w:t>
      </w:r>
      <w:r w:rsidR="008327A0" w:rsidRPr="00A04316">
        <w:rPr>
          <w:lang w:val="uk-UA"/>
        </w:rPr>
        <w:t xml:space="preserve"> </w:t>
      </w:r>
      <w:r w:rsidR="00CA7867" w:rsidRPr="00A04316">
        <w:rPr>
          <w:lang w:val="uk-UA"/>
        </w:rPr>
        <w:t xml:space="preserve">не жили </w:t>
      </w:r>
      <w:r w:rsidRPr="00A04316">
        <w:rPr>
          <w:lang w:val="uk-UA"/>
        </w:rPr>
        <w:t>вже</w:t>
      </w:r>
      <w:r w:rsidR="00CA7867" w:rsidRPr="00A04316">
        <w:rPr>
          <w:lang w:val="uk-UA"/>
        </w:rPr>
        <w:t xml:space="preserve"> </w:t>
      </w:r>
      <w:r w:rsidRPr="00A04316">
        <w:rPr>
          <w:lang w:val="uk-UA"/>
        </w:rPr>
        <w:t>у</w:t>
      </w:r>
      <w:r w:rsidR="008327A0" w:rsidRPr="00A04316">
        <w:rPr>
          <w:lang w:val="uk-UA"/>
        </w:rPr>
        <w:t xml:space="preserve"> 1945?</w:t>
      </w:r>
    </w:p>
    <w:p w:rsidR="008327A0" w:rsidRPr="00A04316" w:rsidRDefault="00CA7867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З тих, хто помер, скільки загинуло в результаті Холокосту</w:t>
      </w:r>
      <w:r w:rsidR="008327A0" w:rsidRPr="00A04316">
        <w:rPr>
          <w:lang w:val="uk-UA"/>
        </w:rPr>
        <w:t>?</w:t>
      </w:r>
    </w:p>
    <w:p w:rsidR="00EA29AE" w:rsidRPr="00A04316" w:rsidRDefault="00EA29AE" w:rsidP="008327A0">
      <w:pPr>
        <w:rPr>
          <w:lang w:val="uk-UA"/>
        </w:rPr>
      </w:pPr>
    </w:p>
    <w:p w:rsidR="008327A0" w:rsidRPr="00A04316" w:rsidRDefault="00D82E94" w:rsidP="008327A0">
      <w:pPr>
        <w:rPr>
          <w:b/>
          <w:lang w:val="uk-UA"/>
        </w:rPr>
      </w:pPr>
      <w:r w:rsidRPr="00A04316">
        <w:rPr>
          <w:b/>
          <w:lang w:val="uk-UA"/>
        </w:rPr>
        <w:t xml:space="preserve">Наступні запитання стосуються </w:t>
      </w:r>
      <w:r w:rsidR="003357F9" w:rsidRPr="00A04316">
        <w:rPr>
          <w:b/>
          <w:lang w:val="uk-UA"/>
        </w:rPr>
        <w:t>досвіду вашої матері під час і після Холокосту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900FF6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</w:t>
      </w:r>
      <w:r w:rsidR="00EC420A" w:rsidRPr="00A04316">
        <w:rPr>
          <w:lang w:val="uk-UA"/>
        </w:rPr>
        <w:t>опинялася</w:t>
      </w:r>
      <w:r w:rsidRPr="00A04316">
        <w:rPr>
          <w:lang w:val="uk-UA"/>
        </w:rPr>
        <w:t xml:space="preserve"> ваша мати коли</w:t>
      </w:r>
      <w:r w:rsidR="00127F35" w:rsidRPr="00A04316">
        <w:rPr>
          <w:lang w:val="uk-UA"/>
        </w:rPr>
        <w:t>-небудь</w:t>
      </w:r>
      <w:r w:rsidRPr="00A04316">
        <w:rPr>
          <w:lang w:val="uk-UA"/>
        </w:rPr>
        <w:t xml:space="preserve"> </w:t>
      </w:r>
      <w:r w:rsidR="00E1614B" w:rsidRPr="00A04316">
        <w:rPr>
          <w:lang w:val="uk-UA"/>
        </w:rPr>
        <w:t>у</w:t>
      </w:r>
      <w:r w:rsidRPr="00A04316">
        <w:rPr>
          <w:lang w:val="uk-UA"/>
        </w:rPr>
        <w:t xml:space="preserve"> </w:t>
      </w:r>
      <w:r w:rsidR="00EC420A" w:rsidRPr="00A04316">
        <w:rPr>
          <w:lang w:val="uk-UA"/>
        </w:rPr>
        <w:t>єврейських поселеннях</w:t>
      </w:r>
      <w:r w:rsidR="008327A0" w:rsidRPr="00A04316">
        <w:rPr>
          <w:lang w:val="uk-UA"/>
        </w:rPr>
        <w:t>? (</w:t>
      </w:r>
      <w:r w:rsidR="00FE47C2" w:rsidRPr="00A04316">
        <w:rPr>
          <w:lang w:val="uk-UA"/>
        </w:rPr>
        <w:t>так/ні)</w:t>
      </w:r>
    </w:p>
    <w:p w:rsidR="008327A0" w:rsidRPr="00A04316" w:rsidRDefault="00FE47C2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19, </w:t>
      </w:r>
      <w:r w:rsidRPr="00A04316">
        <w:rPr>
          <w:lang w:val="uk-UA"/>
        </w:rPr>
        <w:t>будь ласка</w:t>
      </w:r>
      <w:r w:rsidR="00EC420A" w:rsidRPr="00A04316">
        <w:rPr>
          <w:lang w:val="uk-UA"/>
        </w:rPr>
        <w:t xml:space="preserve">, </w:t>
      </w:r>
      <w:r w:rsidRPr="00A04316">
        <w:rPr>
          <w:lang w:val="uk-UA"/>
        </w:rPr>
        <w:t>підрахуйте</w:t>
      </w:r>
      <w:r w:rsidR="008327A0" w:rsidRPr="00A04316">
        <w:rPr>
          <w:lang w:val="uk-UA"/>
        </w:rPr>
        <w:t>:</w:t>
      </w:r>
      <w:r w:rsidRPr="00A04316">
        <w:rPr>
          <w:lang w:val="uk-UA"/>
        </w:rPr>
        <w:t xml:space="preserve"> рік</w:t>
      </w:r>
      <w:r w:rsidR="00EC420A" w:rsidRPr="00A04316">
        <w:rPr>
          <w:lang w:val="uk-UA"/>
        </w:rPr>
        <w:t xml:space="preserve"> початку</w:t>
      </w:r>
      <w:r w:rsidR="008327A0" w:rsidRPr="00A04316">
        <w:rPr>
          <w:lang w:val="uk-UA"/>
        </w:rPr>
        <w:t xml:space="preserve"> _________</w:t>
      </w:r>
    </w:p>
    <w:p w:rsidR="008327A0" w:rsidRPr="00A04316" w:rsidRDefault="00EC420A" w:rsidP="00EC420A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FE47C2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19, </w:t>
      </w:r>
      <w:r w:rsidR="00FE47C2" w:rsidRPr="00A04316">
        <w:rPr>
          <w:lang w:val="uk-UA"/>
        </w:rPr>
        <w:t>будь ласка</w:t>
      </w:r>
      <w:r w:rsidRPr="00A04316">
        <w:rPr>
          <w:lang w:val="uk-UA"/>
        </w:rPr>
        <w:t xml:space="preserve">, </w:t>
      </w:r>
      <w:r w:rsidR="00FE47C2" w:rsidRPr="00A04316">
        <w:rPr>
          <w:lang w:val="uk-UA"/>
        </w:rPr>
        <w:t xml:space="preserve">підрахуйте: </w:t>
      </w:r>
      <w:r w:rsidR="00446817" w:rsidRPr="00A04316">
        <w:rPr>
          <w:lang w:val="uk-UA"/>
        </w:rPr>
        <w:t>рік закінчення</w:t>
      </w:r>
      <w:r w:rsidR="008327A0" w:rsidRPr="00A04316">
        <w:rPr>
          <w:lang w:val="uk-UA"/>
        </w:rPr>
        <w:t xml:space="preserve"> __________</w:t>
      </w:r>
    </w:p>
    <w:p w:rsidR="008327A0" w:rsidRPr="00A04316" w:rsidRDefault="00446817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була ваша мати </w:t>
      </w:r>
      <w:r w:rsidR="00705FCA" w:rsidRPr="00A04316">
        <w:rPr>
          <w:lang w:val="uk-UA"/>
        </w:rPr>
        <w:t xml:space="preserve">коли-небудь </w:t>
      </w:r>
      <w:r w:rsidR="00ED47AD" w:rsidRPr="00A04316">
        <w:rPr>
          <w:lang w:val="uk-UA"/>
        </w:rPr>
        <w:t>примусово вигнан</w:t>
      </w:r>
      <w:r w:rsidR="00CF5A52" w:rsidRPr="00A04316">
        <w:rPr>
          <w:lang w:val="uk-UA"/>
        </w:rPr>
        <w:t>ою</w:t>
      </w:r>
      <w:r w:rsidRPr="00A04316">
        <w:rPr>
          <w:lang w:val="uk-UA"/>
        </w:rPr>
        <w:t xml:space="preserve"> до трудового табору або таборів?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446817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0, </w:t>
      </w:r>
      <w:r w:rsidRPr="00A04316">
        <w:rPr>
          <w:lang w:val="uk-UA"/>
        </w:rPr>
        <w:t>будь ласка</w:t>
      </w:r>
      <w:r w:rsidR="00ED47AD" w:rsidRPr="00A04316">
        <w:rPr>
          <w:lang w:val="uk-UA"/>
        </w:rPr>
        <w:t>,</w:t>
      </w:r>
      <w:r w:rsidRPr="00A04316">
        <w:rPr>
          <w:lang w:val="uk-UA"/>
        </w:rPr>
        <w:t xml:space="preserve"> </w:t>
      </w:r>
      <w:r w:rsidR="00ED47AD" w:rsidRPr="00A04316">
        <w:rPr>
          <w:lang w:val="uk-UA"/>
        </w:rPr>
        <w:t xml:space="preserve">підрахуйте: рік початку </w:t>
      </w:r>
      <w:r w:rsidR="008327A0" w:rsidRPr="00A04316">
        <w:rPr>
          <w:lang w:val="uk-UA"/>
        </w:rPr>
        <w:t>_________</w:t>
      </w:r>
    </w:p>
    <w:p w:rsidR="008327A0" w:rsidRPr="00A04316" w:rsidRDefault="00554835" w:rsidP="00554835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446817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0, </w:t>
      </w:r>
      <w:r w:rsidR="00231F9D" w:rsidRPr="00A04316">
        <w:rPr>
          <w:lang w:val="uk-UA"/>
        </w:rPr>
        <w:t>будь ласка</w:t>
      </w:r>
      <w:r w:rsidR="00ED47AD" w:rsidRPr="00A04316">
        <w:rPr>
          <w:lang w:val="uk-UA"/>
        </w:rPr>
        <w:t>,</w:t>
      </w:r>
      <w:r w:rsidR="00231F9D" w:rsidRPr="00A04316">
        <w:rPr>
          <w:lang w:val="uk-UA"/>
        </w:rPr>
        <w:t xml:space="preserve"> </w:t>
      </w:r>
      <w:r w:rsidR="00ED47AD"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AF2C6D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була ваш мати </w:t>
      </w:r>
      <w:r w:rsidR="00705FCA" w:rsidRPr="00A04316">
        <w:rPr>
          <w:lang w:val="uk-UA"/>
        </w:rPr>
        <w:t xml:space="preserve">коли-небудь </w:t>
      </w:r>
      <w:r w:rsidR="009C69B9" w:rsidRPr="00A04316">
        <w:rPr>
          <w:lang w:val="uk-UA"/>
        </w:rPr>
        <w:t>примусово вигнан</w:t>
      </w:r>
      <w:r w:rsidR="001A3270" w:rsidRPr="00A04316">
        <w:rPr>
          <w:lang w:val="uk-UA"/>
        </w:rPr>
        <w:t>ою</w:t>
      </w:r>
      <w:r w:rsidRPr="00A04316">
        <w:rPr>
          <w:lang w:val="uk-UA"/>
        </w:rPr>
        <w:t xml:space="preserve"> </w:t>
      </w:r>
      <w:r w:rsidR="009C69B9" w:rsidRPr="00A04316">
        <w:rPr>
          <w:lang w:val="uk-UA"/>
        </w:rPr>
        <w:t xml:space="preserve">до </w:t>
      </w:r>
      <w:r w:rsidRPr="00A04316">
        <w:rPr>
          <w:lang w:val="uk-UA"/>
        </w:rPr>
        <w:t xml:space="preserve">концтабору або </w:t>
      </w:r>
      <w:r w:rsidR="009C69B9" w:rsidRPr="00A04316">
        <w:rPr>
          <w:lang w:val="uk-UA"/>
        </w:rPr>
        <w:t>конц</w:t>
      </w:r>
      <w:r w:rsidRPr="00A04316">
        <w:rPr>
          <w:lang w:val="uk-UA"/>
        </w:rPr>
        <w:t>таборів?</w:t>
      </w:r>
      <w:r w:rsidR="008327A0" w:rsidRPr="00A04316">
        <w:rPr>
          <w:lang w:val="uk-UA"/>
        </w:rPr>
        <w:t xml:space="preserve"> (</w:t>
      </w:r>
      <w:r w:rsidR="00A97EA0" w:rsidRPr="00A04316">
        <w:rPr>
          <w:lang w:val="uk-UA"/>
        </w:rPr>
        <w:t>так\ні</w:t>
      </w:r>
      <w:r w:rsidR="008327A0" w:rsidRPr="00A04316">
        <w:rPr>
          <w:lang w:val="uk-UA"/>
        </w:rPr>
        <w:t>)</w:t>
      </w:r>
    </w:p>
    <w:p w:rsidR="008327A0" w:rsidRPr="00A04316" w:rsidRDefault="00AF2C6D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1, </w:t>
      </w:r>
      <w:r w:rsidRPr="00A04316">
        <w:rPr>
          <w:lang w:val="uk-UA"/>
        </w:rPr>
        <w:t>будь ласка</w:t>
      </w:r>
      <w:r w:rsidR="009C69B9" w:rsidRPr="00A04316">
        <w:rPr>
          <w:lang w:val="uk-UA"/>
        </w:rPr>
        <w:t>,</w:t>
      </w:r>
      <w:r w:rsidRPr="00A04316">
        <w:rPr>
          <w:lang w:val="uk-UA"/>
        </w:rPr>
        <w:t xml:space="preserve"> </w:t>
      </w:r>
      <w:r w:rsidR="009C69B9" w:rsidRPr="00A04316">
        <w:rPr>
          <w:lang w:val="uk-UA"/>
        </w:rPr>
        <w:t xml:space="preserve">підрахуйте: рік початку </w:t>
      </w:r>
      <w:r w:rsidR="008327A0" w:rsidRPr="00A04316">
        <w:rPr>
          <w:lang w:val="uk-UA"/>
        </w:rPr>
        <w:t>_________</w:t>
      </w:r>
    </w:p>
    <w:p w:rsidR="008327A0" w:rsidRPr="00A04316" w:rsidRDefault="00BF0B76" w:rsidP="00BF0B76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1903DE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1, </w:t>
      </w:r>
      <w:r w:rsidR="00AF2C6D" w:rsidRPr="00A04316">
        <w:rPr>
          <w:lang w:val="uk-UA"/>
        </w:rPr>
        <w:t>будь ласка</w:t>
      </w:r>
      <w:r w:rsidRPr="00A04316">
        <w:rPr>
          <w:lang w:val="uk-UA"/>
        </w:rPr>
        <w:t>,</w:t>
      </w:r>
      <w:r w:rsidR="00AF2C6D" w:rsidRPr="00A04316">
        <w:rPr>
          <w:lang w:val="uk-UA"/>
        </w:rPr>
        <w:t xml:space="preserve"> </w:t>
      </w:r>
      <w:r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4A73D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lastRenderedPageBreak/>
        <w:t>Чи була вона змушена приймати участь у марші смерті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4A73D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вижила ваша мати </w:t>
      </w:r>
      <w:r w:rsidR="00100A7A" w:rsidRPr="00A04316">
        <w:rPr>
          <w:lang w:val="uk-UA"/>
        </w:rPr>
        <w:t>переховуючись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0619D6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3, </w:t>
      </w:r>
      <w:r w:rsidR="007872D8" w:rsidRPr="00A04316">
        <w:rPr>
          <w:lang w:val="uk-UA"/>
        </w:rPr>
        <w:t>будь ласка</w:t>
      </w:r>
      <w:r w:rsidR="003B7675" w:rsidRPr="00A04316">
        <w:rPr>
          <w:lang w:val="uk-UA"/>
        </w:rPr>
        <w:t>,</w:t>
      </w:r>
      <w:r w:rsidR="007872D8" w:rsidRPr="00A04316">
        <w:rPr>
          <w:lang w:val="uk-UA"/>
        </w:rPr>
        <w:t xml:space="preserve"> </w:t>
      </w:r>
      <w:r w:rsidR="003B7675" w:rsidRPr="00A04316">
        <w:rPr>
          <w:lang w:val="uk-UA"/>
        </w:rPr>
        <w:t xml:space="preserve">підрахуйте: рік початку </w:t>
      </w:r>
      <w:r w:rsidR="008327A0" w:rsidRPr="00A04316">
        <w:rPr>
          <w:lang w:val="uk-UA"/>
        </w:rPr>
        <w:t>_________</w:t>
      </w:r>
    </w:p>
    <w:p w:rsidR="008327A0" w:rsidRPr="00A04316" w:rsidRDefault="003B7675" w:rsidP="003B7675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7872D8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3, </w:t>
      </w:r>
      <w:r w:rsidR="007872D8" w:rsidRPr="00A04316">
        <w:rPr>
          <w:lang w:val="uk-UA"/>
        </w:rPr>
        <w:t>будь ласка</w:t>
      </w:r>
      <w:r w:rsidRPr="00A04316">
        <w:rPr>
          <w:lang w:val="uk-UA"/>
        </w:rPr>
        <w:t>,</w:t>
      </w:r>
      <w:r w:rsidR="007872D8" w:rsidRPr="00A04316">
        <w:rPr>
          <w:lang w:val="uk-UA"/>
        </w:rPr>
        <w:t xml:space="preserve"> </w:t>
      </w:r>
      <w:r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7F5774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втікала ваша мати?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3D5CC3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4, </w:t>
      </w:r>
      <w:r w:rsidR="008D52AB" w:rsidRPr="00A04316">
        <w:rPr>
          <w:lang w:val="uk-UA"/>
        </w:rPr>
        <w:t>в якому році вона втікла (ваш</w:t>
      </w:r>
      <w:r w:rsidR="00B9001A" w:rsidRPr="00A04316">
        <w:rPr>
          <w:lang w:val="uk-UA"/>
        </w:rPr>
        <w:t xml:space="preserve"> розрахунок у найкращому наближенні</w:t>
      </w:r>
      <w:r w:rsidR="008D52AB" w:rsidRPr="00A04316">
        <w:rPr>
          <w:lang w:val="uk-UA"/>
        </w:rPr>
        <w:t>)?</w:t>
      </w:r>
      <w:r w:rsidR="008327A0" w:rsidRPr="00A04316">
        <w:rPr>
          <w:lang w:val="uk-UA"/>
        </w:rPr>
        <w:tab/>
        <w:t>__________</w:t>
      </w:r>
    </w:p>
    <w:p w:rsidR="008327A0" w:rsidRPr="00A04316" w:rsidRDefault="00251F7E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ваша мати </w:t>
      </w:r>
      <w:r w:rsidR="00E07124" w:rsidRPr="00A04316">
        <w:rPr>
          <w:lang w:val="uk-UA"/>
        </w:rPr>
        <w:t>брала</w:t>
      </w:r>
      <w:r w:rsidRPr="00A04316">
        <w:rPr>
          <w:lang w:val="uk-UA"/>
        </w:rPr>
        <w:t xml:space="preserve"> участь у цьому опорі?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4E3CBD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5, </w:t>
      </w:r>
      <w:r w:rsidRPr="00A04316">
        <w:rPr>
          <w:lang w:val="uk-UA"/>
        </w:rPr>
        <w:t>будь ласка</w:t>
      </w:r>
      <w:r w:rsidR="00F7778E" w:rsidRPr="00A04316">
        <w:rPr>
          <w:lang w:val="uk-UA"/>
        </w:rPr>
        <w:t>,</w:t>
      </w:r>
      <w:r w:rsidRPr="00A04316">
        <w:rPr>
          <w:lang w:val="uk-UA"/>
        </w:rPr>
        <w:t xml:space="preserve"> </w:t>
      </w:r>
      <w:r w:rsidR="00F7778E" w:rsidRPr="00A04316">
        <w:rPr>
          <w:lang w:val="uk-UA"/>
        </w:rPr>
        <w:t xml:space="preserve">підрахуйте: рік початку </w:t>
      </w:r>
      <w:r w:rsidR="008327A0" w:rsidRPr="00A04316">
        <w:rPr>
          <w:lang w:val="uk-UA"/>
        </w:rPr>
        <w:t>_________</w:t>
      </w:r>
    </w:p>
    <w:p w:rsidR="008327A0" w:rsidRPr="00A04316" w:rsidRDefault="00F7778E" w:rsidP="00F7778E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4E3CBD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5, </w:t>
      </w:r>
      <w:r w:rsidR="004E3CBD" w:rsidRPr="00A04316">
        <w:rPr>
          <w:lang w:val="uk-UA"/>
        </w:rPr>
        <w:t>будь ласка</w:t>
      </w:r>
      <w:r w:rsidRPr="00A04316">
        <w:rPr>
          <w:lang w:val="uk-UA"/>
        </w:rPr>
        <w:t>,</w:t>
      </w:r>
      <w:r w:rsidR="004E3CBD" w:rsidRPr="00A04316">
        <w:rPr>
          <w:lang w:val="uk-UA"/>
        </w:rPr>
        <w:t xml:space="preserve"> </w:t>
      </w:r>
      <w:r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85563D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ваша мати мала інший досвід </w:t>
      </w:r>
      <w:r w:rsidR="007A79B8" w:rsidRPr="00A04316">
        <w:rPr>
          <w:lang w:val="uk-UA"/>
        </w:rPr>
        <w:t xml:space="preserve">під час </w:t>
      </w:r>
      <w:r w:rsidRPr="00A04316">
        <w:rPr>
          <w:lang w:val="uk-UA"/>
        </w:rPr>
        <w:t>Холокост</w:t>
      </w:r>
      <w:r w:rsidR="007A79B8" w:rsidRPr="00A04316">
        <w:rPr>
          <w:lang w:val="uk-UA"/>
        </w:rPr>
        <w:t>у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9B6187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6, </w:t>
      </w:r>
      <w:r w:rsidRPr="00A04316">
        <w:rPr>
          <w:lang w:val="uk-UA"/>
        </w:rPr>
        <w:t>яким був цей досвід</w:t>
      </w:r>
      <w:r w:rsidR="008327A0" w:rsidRPr="00A04316">
        <w:rPr>
          <w:lang w:val="uk-UA"/>
        </w:rPr>
        <w:t>? ____________________________</w:t>
      </w:r>
    </w:p>
    <w:p w:rsidR="008327A0" w:rsidRPr="00A04316" w:rsidRDefault="00E46B04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перебувала ваша мати у таборі з переміщеними </w:t>
      </w:r>
      <w:r w:rsidR="0085726E" w:rsidRPr="00A04316">
        <w:rPr>
          <w:lang w:val="uk-UA"/>
        </w:rPr>
        <w:t>особами</w:t>
      </w:r>
      <w:r w:rsidR="008327A0" w:rsidRPr="00A04316">
        <w:rPr>
          <w:lang w:val="uk-UA"/>
        </w:rPr>
        <w:t>? (</w:t>
      </w:r>
      <w:r w:rsidR="0085726E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85726E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27</w:t>
      </w:r>
      <w:r w:rsidRPr="00A04316">
        <w:rPr>
          <w:lang w:val="uk-UA"/>
        </w:rPr>
        <w:t>, як довго</w:t>
      </w:r>
      <w:r w:rsidR="008327A0" w:rsidRPr="00A04316">
        <w:rPr>
          <w:lang w:val="uk-UA"/>
        </w:rPr>
        <w:t xml:space="preserve">?  </w:t>
      </w:r>
    </w:p>
    <w:p w:rsidR="008327A0" w:rsidRPr="00A04316" w:rsidRDefault="0085726E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Меньше ніж 6 місяців</w:t>
      </w:r>
    </w:p>
    <w:p w:rsidR="008327A0" w:rsidRPr="00A04316" w:rsidRDefault="0085726E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ід 6 місяців до 1 року</w:t>
      </w:r>
    </w:p>
    <w:p w:rsidR="008327A0" w:rsidRPr="00A04316" w:rsidRDefault="0085726E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Більше ніж 1 рік</w:t>
      </w:r>
      <w:r w:rsidR="008327A0" w:rsidRPr="00A04316">
        <w:rPr>
          <w:lang w:val="uk-UA"/>
        </w:rPr>
        <w:t>)</w:t>
      </w:r>
    </w:p>
    <w:p w:rsidR="008327A0" w:rsidRPr="00A04316" w:rsidRDefault="00E47EAD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потребувала ваша мати госпіталізації після </w:t>
      </w:r>
      <w:r w:rsidR="007A79B8" w:rsidRPr="00A04316">
        <w:rPr>
          <w:lang w:val="uk-UA"/>
        </w:rPr>
        <w:t>визволення</w:t>
      </w:r>
      <w:r w:rsidRPr="00A04316">
        <w:rPr>
          <w:lang w:val="uk-UA"/>
        </w:rPr>
        <w:t>? (так/ні</w:t>
      </w:r>
      <w:r w:rsidR="008327A0" w:rsidRPr="00A04316">
        <w:rPr>
          <w:lang w:val="uk-UA"/>
        </w:rPr>
        <w:t>)</w:t>
      </w:r>
    </w:p>
    <w:p w:rsidR="008327A0" w:rsidRPr="00A04316" w:rsidRDefault="000F0FD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У якій країні ваша мати оселилася на постійній основі після війни?</w:t>
      </w:r>
    </w:p>
    <w:p w:rsidR="008327A0" w:rsidRPr="00A04316" w:rsidRDefault="00C851A0" w:rsidP="008327A0">
      <w:pPr>
        <w:pStyle w:val="ListParagraph"/>
        <w:spacing w:after="0" w:line="240" w:lineRule="auto"/>
        <w:ind w:left="1440"/>
        <w:rPr>
          <w:highlight w:val="yellow"/>
          <w:lang w:val="uk-UA"/>
        </w:rPr>
      </w:pPr>
      <w:r w:rsidRPr="00A04316">
        <w:rPr>
          <w:lang w:val="uk-UA"/>
        </w:rPr>
        <w:t>Європа, будь ласка</w:t>
      </w:r>
      <w:r w:rsidR="00437B96" w:rsidRPr="00A04316">
        <w:rPr>
          <w:lang w:val="uk-UA"/>
        </w:rPr>
        <w:t>,</w:t>
      </w:r>
      <w:r w:rsidRPr="00A04316">
        <w:rPr>
          <w:lang w:val="uk-UA"/>
        </w:rPr>
        <w:t xml:space="preserve"> вкажіть</w:t>
      </w:r>
      <w:r w:rsidR="008327A0" w:rsidRPr="00A04316">
        <w:rPr>
          <w:lang w:val="uk-UA"/>
        </w:rPr>
        <w:t xml:space="preserve"> __________</w:t>
      </w:r>
    </w:p>
    <w:p w:rsidR="008327A0" w:rsidRPr="00A04316" w:rsidRDefault="00C851A0" w:rsidP="008327A0">
      <w:pPr>
        <w:pStyle w:val="ListParagraph"/>
        <w:spacing w:after="0" w:line="240" w:lineRule="auto"/>
        <w:ind w:left="1440"/>
        <w:rPr>
          <w:highlight w:val="yellow"/>
          <w:lang w:val="uk-UA"/>
        </w:rPr>
      </w:pPr>
      <w:r w:rsidRPr="00A04316">
        <w:rPr>
          <w:lang w:val="uk-UA"/>
        </w:rPr>
        <w:t>Сполучені Штати</w:t>
      </w:r>
    </w:p>
    <w:p w:rsidR="008327A0" w:rsidRPr="00A04316" w:rsidRDefault="00C851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Канада</w:t>
      </w:r>
    </w:p>
    <w:p w:rsidR="008327A0" w:rsidRPr="00A04316" w:rsidRDefault="00C851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Ізраїль</w:t>
      </w:r>
      <w:r w:rsidR="008327A0" w:rsidRPr="00A04316">
        <w:rPr>
          <w:lang w:val="uk-UA"/>
        </w:rPr>
        <w:t xml:space="preserve"> </w:t>
      </w:r>
    </w:p>
    <w:p w:rsidR="008327A0" w:rsidRPr="00A04316" w:rsidRDefault="00C851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Інше, будь ласка</w:t>
      </w:r>
      <w:r w:rsidR="00437B96" w:rsidRPr="00A04316">
        <w:rPr>
          <w:lang w:val="uk-UA"/>
        </w:rPr>
        <w:t>,</w:t>
      </w:r>
      <w:r w:rsidRPr="00A04316">
        <w:rPr>
          <w:lang w:val="uk-UA"/>
        </w:rPr>
        <w:t xml:space="preserve"> вкажіть</w:t>
      </w:r>
      <w:r w:rsidR="008327A0" w:rsidRPr="00A04316">
        <w:rPr>
          <w:lang w:val="uk-UA"/>
        </w:rPr>
        <w:t xml:space="preserve"> __________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8327A0" w:rsidRPr="00A04316" w:rsidRDefault="00F963B1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У наступні роки ваша мати </w:t>
      </w:r>
      <w:r w:rsidR="007923CE" w:rsidRPr="00A04316">
        <w:rPr>
          <w:lang w:val="uk-UA"/>
        </w:rPr>
        <w:t>мала приналежність</w:t>
      </w:r>
      <w:r w:rsidRPr="00A04316">
        <w:rPr>
          <w:lang w:val="uk-UA"/>
        </w:rPr>
        <w:t xml:space="preserve"> до офіці</w:t>
      </w:r>
      <w:r w:rsidR="007923CE" w:rsidRPr="00A04316">
        <w:rPr>
          <w:lang w:val="uk-UA"/>
        </w:rPr>
        <w:t>й</w:t>
      </w:r>
      <w:r w:rsidRPr="00A04316">
        <w:rPr>
          <w:lang w:val="uk-UA"/>
        </w:rPr>
        <w:t>н</w:t>
      </w:r>
      <w:r w:rsidR="007923CE" w:rsidRPr="00A04316">
        <w:rPr>
          <w:lang w:val="uk-UA"/>
        </w:rPr>
        <w:t>их</w:t>
      </w:r>
      <w:r w:rsidRPr="00A04316">
        <w:rPr>
          <w:lang w:val="uk-UA"/>
        </w:rPr>
        <w:t xml:space="preserve"> </w:t>
      </w:r>
      <w:r w:rsidR="007923CE" w:rsidRPr="00A04316">
        <w:rPr>
          <w:lang w:val="uk-UA"/>
        </w:rPr>
        <w:t>груп</w:t>
      </w:r>
      <w:r w:rsidR="00F139A7" w:rsidRPr="00A04316">
        <w:rPr>
          <w:lang w:val="uk-UA"/>
        </w:rPr>
        <w:t>, які</w:t>
      </w:r>
      <w:r w:rsidR="007923CE" w:rsidRPr="00A04316">
        <w:rPr>
          <w:lang w:val="uk-UA"/>
        </w:rPr>
        <w:t xml:space="preserve"> </w:t>
      </w:r>
      <w:r w:rsidR="00F139A7" w:rsidRPr="00A04316">
        <w:rPr>
          <w:lang w:val="uk-UA"/>
        </w:rPr>
        <w:t>пережили</w:t>
      </w:r>
      <w:r w:rsidR="007923CE" w:rsidRPr="00A04316">
        <w:rPr>
          <w:lang w:val="uk-UA"/>
        </w:rPr>
        <w:t xml:space="preserve"> Холокост</w:t>
      </w:r>
      <w:r w:rsidR="00524232" w:rsidRPr="00A04316">
        <w:rPr>
          <w:lang w:val="uk-UA"/>
        </w:rPr>
        <w:t>?</w:t>
      </w:r>
      <w:r w:rsidR="007923CE" w:rsidRPr="00A04316">
        <w:rPr>
          <w:lang w:val="uk-UA"/>
        </w:rPr>
        <w:t xml:space="preserve"> </w:t>
      </w:r>
      <w:r w:rsidR="008327A0" w:rsidRPr="00A04316">
        <w:rPr>
          <w:lang w:val="uk-UA"/>
        </w:rPr>
        <w:t>(</w:t>
      </w:r>
      <w:r w:rsidR="007923CE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524232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Приналежності до загальних єврейських організацій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524232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Неформальні приналежності (др</w:t>
      </w:r>
      <w:r w:rsidR="00D21446" w:rsidRPr="00A04316">
        <w:rPr>
          <w:lang w:val="uk-UA"/>
        </w:rPr>
        <w:t>у</w:t>
      </w:r>
      <w:r w:rsidRPr="00A04316">
        <w:rPr>
          <w:lang w:val="uk-UA"/>
        </w:rPr>
        <w:t xml:space="preserve">жба) </w:t>
      </w:r>
      <w:r w:rsidR="00DB5BEB" w:rsidRPr="00A04316">
        <w:rPr>
          <w:lang w:val="uk-UA"/>
        </w:rPr>
        <w:t>до</w:t>
      </w:r>
      <w:r w:rsidRPr="00A04316">
        <w:rPr>
          <w:lang w:val="uk-UA"/>
        </w:rPr>
        <w:t xml:space="preserve"> виживши</w:t>
      </w:r>
      <w:r w:rsidR="00DB5BEB" w:rsidRPr="00A04316">
        <w:rPr>
          <w:lang w:val="uk-UA"/>
        </w:rPr>
        <w:t>х</w:t>
      </w:r>
      <w:r w:rsidRPr="00A04316">
        <w:rPr>
          <w:lang w:val="uk-UA"/>
        </w:rPr>
        <w:t xml:space="preserve"> після Холокосту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8327A0" w:rsidP="008327A0">
      <w:pPr>
        <w:pStyle w:val="ListParagraph"/>
        <w:spacing w:after="0" w:line="240" w:lineRule="auto"/>
        <w:rPr>
          <w:lang w:val="uk-UA"/>
        </w:rPr>
      </w:pPr>
    </w:p>
    <w:p w:rsidR="008327A0" w:rsidRPr="00A04316" w:rsidRDefault="00665226" w:rsidP="008327A0">
      <w:pPr>
        <w:rPr>
          <w:b/>
          <w:lang w:val="uk-UA"/>
        </w:rPr>
      </w:pPr>
      <w:r w:rsidRPr="00A04316">
        <w:rPr>
          <w:b/>
          <w:lang w:val="uk-UA"/>
        </w:rPr>
        <w:t xml:space="preserve">Наступні запитання стосуються досвіду вашого </w:t>
      </w:r>
      <w:r w:rsidR="005358CB" w:rsidRPr="00A04316">
        <w:rPr>
          <w:b/>
          <w:lang w:val="uk-UA"/>
        </w:rPr>
        <w:t>батька</w:t>
      </w:r>
      <w:r w:rsidRPr="00A04316">
        <w:rPr>
          <w:b/>
          <w:lang w:val="uk-UA"/>
        </w:rPr>
        <w:t xml:space="preserve"> під час і після Холокосту</w:t>
      </w:r>
      <w:r w:rsidR="008327A0" w:rsidRPr="00A04316">
        <w:rPr>
          <w:b/>
          <w:lang w:val="uk-UA"/>
        </w:rPr>
        <w:t>.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127F35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</w:t>
      </w:r>
      <w:r w:rsidR="00B00A91" w:rsidRPr="00A04316">
        <w:rPr>
          <w:lang w:val="uk-UA"/>
        </w:rPr>
        <w:t>опинявся</w:t>
      </w:r>
      <w:r w:rsidRPr="00A04316">
        <w:rPr>
          <w:lang w:val="uk-UA"/>
        </w:rPr>
        <w:t xml:space="preserve"> ваш батько коли</w:t>
      </w:r>
      <w:r w:rsidR="00D974EA" w:rsidRPr="00A04316">
        <w:rPr>
          <w:lang w:val="uk-UA"/>
        </w:rPr>
        <w:t>-небудь</w:t>
      </w:r>
      <w:r w:rsidRPr="00A04316">
        <w:rPr>
          <w:lang w:val="uk-UA"/>
        </w:rPr>
        <w:t xml:space="preserve"> у </w:t>
      </w:r>
      <w:r w:rsidR="00B00A91" w:rsidRPr="00A04316">
        <w:rPr>
          <w:lang w:val="uk-UA"/>
        </w:rPr>
        <w:t>єврейських поселеннях</w:t>
      </w:r>
      <w:r w:rsidRPr="00A04316">
        <w:rPr>
          <w:lang w:val="uk-UA"/>
        </w:rPr>
        <w:t xml:space="preserve">? </w:t>
      </w:r>
      <w:r w:rsidR="008327A0" w:rsidRPr="00A04316">
        <w:rPr>
          <w:lang w:val="uk-UA"/>
        </w:rPr>
        <w:t>(</w:t>
      </w:r>
      <w:r w:rsidR="00D974EA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127F35" w:rsidP="008327A0">
      <w:pPr>
        <w:pStyle w:val="ListParagraph"/>
        <w:numPr>
          <w:ilvl w:val="1"/>
          <w:numId w:val="3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 #33, будь ласка</w:t>
      </w:r>
      <w:r w:rsidR="00A81345" w:rsidRPr="00A04316">
        <w:rPr>
          <w:lang w:val="uk-UA"/>
        </w:rPr>
        <w:t>,</w:t>
      </w:r>
      <w:r w:rsidRPr="00A04316">
        <w:rPr>
          <w:lang w:val="uk-UA"/>
        </w:rPr>
        <w:t xml:space="preserve"> </w:t>
      </w:r>
      <w:r w:rsidR="00A81345" w:rsidRPr="00A04316">
        <w:rPr>
          <w:lang w:val="uk-UA"/>
        </w:rPr>
        <w:t xml:space="preserve">підрахуйте: рік початку </w:t>
      </w:r>
      <w:r w:rsidR="008327A0" w:rsidRPr="00A04316">
        <w:rPr>
          <w:lang w:val="uk-UA"/>
        </w:rPr>
        <w:t>_________</w:t>
      </w:r>
    </w:p>
    <w:p w:rsidR="008327A0" w:rsidRPr="00A04316" w:rsidRDefault="006A46D5" w:rsidP="006A46D5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AF2E59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3, </w:t>
      </w:r>
      <w:r w:rsidR="00AF2E59" w:rsidRPr="00A04316">
        <w:rPr>
          <w:lang w:val="uk-UA"/>
        </w:rPr>
        <w:t>будь ласка</w:t>
      </w:r>
      <w:r w:rsidR="00A81345" w:rsidRPr="00A04316">
        <w:rPr>
          <w:lang w:val="uk-UA"/>
        </w:rPr>
        <w:t>,</w:t>
      </w:r>
      <w:r w:rsidR="00AF2E59" w:rsidRPr="00A04316">
        <w:rPr>
          <w:lang w:val="uk-UA"/>
        </w:rPr>
        <w:t xml:space="preserve"> </w:t>
      </w:r>
      <w:r w:rsidR="00A81345"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7176BF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був ваш батько </w:t>
      </w:r>
      <w:r w:rsidR="00D926DB" w:rsidRPr="00A04316">
        <w:rPr>
          <w:lang w:val="uk-UA"/>
        </w:rPr>
        <w:t xml:space="preserve">коли-небудь </w:t>
      </w:r>
      <w:r w:rsidR="00B01125" w:rsidRPr="00A04316">
        <w:rPr>
          <w:lang w:val="uk-UA"/>
        </w:rPr>
        <w:t>примусово вигнани</w:t>
      </w:r>
      <w:r w:rsidR="00CF5A52" w:rsidRPr="00A04316">
        <w:rPr>
          <w:lang w:val="uk-UA"/>
        </w:rPr>
        <w:t>м</w:t>
      </w:r>
      <w:r w:rsidR="00B01125" w:rsidRPr="00A04316">
        <w:rPr>
          <w:lang w:val="uk-UA"/>
        </w:rPr>
        <w:t xml:space="preserve"> до</w:t>
      </w:r>
      <w:r w:rsidRPr="00A04316">
        <w:rPr>
          <w:lang w:val="uk-UA"/>
        </w:rPr>
        <w:t xml:space="preserve"> трудового табору або таборів </w:t>
      </w:r>
      <w:r w:rsidR="008327A0" w:rsidRPr="00A04316">
        <w:rPr>
          <w:lang w:val="uk-UA"/>
        </w:rPr>
        <w:t>(</w:t>
      </w:r>
      <w:r w:rsidR="00D926DB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120875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4, </w:t>
      </w:r>
      <w:r w:rsidRPr="00A04316">
        <w:rPr>
          <w:lang w:val="uk-UA"/>
        </w:rPr>
        <w:t>будь ласка</w:t>
      </w:r>
      <w:r w:rsidR="00B01125" w:rsidRPr="00A04316">
        <w:rPr>
          <w:lang w:val="uk-UA"/>
        </w:rPr>
        <w:t>,</w:t>
      </w:r>
      <w:r w:rsidRPr="00A04316">
        <w:rPr>
          <w:lang w:val="uk-UA"/>
        </w:rPr>
        <w:t xml:space="preserve"> </w:t>
      </w:r>
      <w:r w:rsidR="00B01125" w:rsidRPr="00A04316">
        <w:rPr>
          <w:lang w:val="uk-UA"/>
        </w:rPr>
        <w:t>підрахуйте: рік початку</w:t>
      </w:r>
      <w:r w:rsidR="008327A0" w:rsidRPr="00A04316">
        <w:rPr>
          <w:lang w:val="uk-UA"/>
        </w:rPr>
        <w:t xml:space="preserve"> _________</w:t>
      </w:r>
    </w:p>
    <w:p w:rsidR="008327A0" w:rsidRPr="00A04316" w:rsidRDefault="00B01125" w:rsidP="00B01125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120875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4, </w:t>
      </w:r>
      <w:r w:rsidR="00120875" w:rsidRPr="00A04316">
        <w:rPr>
          <w:lang w:val="uk-UA"/>
        </w:rPr>
        <w:t>будь ласка</w:t>
      </w:r>
      <w:r w:rsidRPr="00A04316">
        <w:rPr>
          <w:lang w:val="uk-UA"/>
        </w:rPr>
        <w:t>,</w:t>
      </w:r>
      <w:r w:rsidR="00120875" w:rsidRPr="00A04316">
        <w:rPr>
          <w:lang w:val="uk-UA"/>
        </w:rPr>
        <w:t xml:space="preserve"> </w:t>
      </w:r>
      <w:r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A97EA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був ваш батько коли-небудь </w:t>
      </w:r>
      <w:r w:rsidR="0078436B" w:rsidRPr="00A04316">
        <w:rPr>
          <w:lang w:val="uk-UA"/>
        </w:rPr>
        <w:t>примусово вигнаним до концтабору або концтаборів</w:t>
      </w:r>
      <w:r w:rsidRPr="00A04316">
        <w:rPr>
          <w:lang w:val="uk-UA"/>
        </w:rPr>
        <w:t>? (так\ні)</w:t>
      </w:r>
    </w:p>
    <w:p w:rsidR="008327A0" w:rsidRPr="00A04316" w:rsidRDefault="00CD5457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5, </w:t>
      </w:r>
      <w:r w:rsidRPr="00A04316">
        <w:rPr>
          <w:lang w:val="uk-UA"/>
        </w:rPr>
        <w:t>будь ласка</w:t>
      </w:r>
      <w:r w:rsidR="0078436B" w:rsidRPr="00A04316">
        <w:rPr>
          <w:lang w:val="uk-UA"/>
        </w:rPr>
        <w:t>,</w:t>
      </w:r>
      <w:r w:rsidRPr="00A04316">
        <w:rPr>
          <w:lang w:val="uk-UA"/>
        </w:rPr>
        <w:t xml:space="preserve"> </w:t>
      </w:r>
      <w:r w:rsidR="0078436B" w:rsidRPr="00A04316">
        <w:rPr>
          <w:lang w:val="uk-UA"/>
        </w:rPr>
        <w:t xml:space="preserve">підрахуйте: рік початку </w:t>
      </w:r>
      <w:r w:rsidR="008327A0" w:rsidRPr="00A04316">
        <w:rPr>
          <w:lang w:val="uk-UA"/>
        </w:rPr>
        <w:t>_________</w:t>
      </w:r>
    </w:p>
    <w:p w:rsidR="008327A0" w:rsidRPr="00A04316" w:rsidRDefault="0078436B" w:rsidP="0078436B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CD5457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5, </w:t>
      </w:r>
      <w:r w:rsidR="00CD5457" w:rsidRPr="00A04316">
        <w:rPr>
          <w:lang w:val="uk-UA"/>
        </w:rPr>
        <w:t>будь ласка</w:t>
      </w:r>
      <w:r w:rsidRPr="00A04316">
        <w:rPr>
          <w:lang w:val="uk-UA"/>
        </w:rPr>
        <w:t>,</w:t>
      </w:r>
      <w:r w:rsidR="00CD5457" w:rsidRPr="00A04316">
        <w:rPr>
          <w:lang w:val="uk-UA"/>
        </w:rPr>
        <w:t xml:space="preserve"> </w:t>
      </w:r>
      <w:r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2C7770" w:rsidP="002C777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був він змушений приймати участь у марші смерті? (так/ні)</w:t>
      </w:r>
    </w:p>
    <w:p w:rsidR="008327A0" w:rsidRPr="00A04316" w:rsidRDefault="0046477E" w:rsidP="0046477E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</w:t>
      </w:r>
      <w:r w:rsidR="00100A7A" w:rsidRPr="00A04316">
        <w:rPr>
          <w:lang w:val="uk-UA"/>
        </w:rPr>
        <w:t xml:space="preserve">вижив </w:t>
      </w:r>
      <w:r w:rsidRPr="00A04316">
        <w:rPr>
          <w:lang w:val="uk-UA"/>
        </w:rPr>
        <w:t xml:space="preserve">ваш батько </w:t>
      </w:r>
      <w:r w:rsidR="00100A7A" w:rsidRPr="00A04316">
        <w:rPr>
          <w:lang w:val="uk-UA"/>
        </w:rPr>
        <w:t>переховуючись</w:t>
      </w:r>
      <w:r w:rsidR="00165E23" w:rsidRPr="00A04316">
        <w:rPr>
          <w:lang w:val="uk-UA"/>
        </w:rPr>
        <w:t>?</w:t>
      </w:r>
      <w:r w:rsidRPr="00A04316">
        <w:rPr>
          <w:lang w:val="uk-UA"/>
        </w:rPr>
        <w:t xml:space="preserve"> (так/ні</w:t>
      </w:r>
      <w:r w:rsidR="008327A0" w:rsidRPr="00A04316">
        <w:rPr>
          <w:lang w:val="uk-UA"/>
        </w:rPr>
        <w:t>)</w:t>
      </w:r>
    </w:p>
    <w:p w:rsidR="008327A0" w:rsidRPr="00A04316" w:rsidRDefault="0086526B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7, </w:t>
      </w:r>
      <w:r w:rsidRPr="00A04316">
        <w:rPr>
          <w:lang w:val="uk-UA"/>
        </w:rPr>
        <w:t>будь ласка</w:t>
      </w:r>
      <w:r w:rsidR="00165E23" w:rsidRPr="00A04316">
        <w:rPr>
          <w:lang w:val="uk-UA"/>
        </w:rPr>
        <w:t>,</w:t>
      </w:r>
      <w:r w:rsidRPr="00A04316">
        <w:rPr>
          <w:lang w:val="uk-UA"/>
        </w:rPr>
        <w:t xml:space="preserve"> </w:t>
      </w:r>
      <w:r w:rsidR="00165E23" w:rsidRPr="00A04316">
        <w:rPr>
          <w:lang w:val="uk-UA"/>
        </w:rPr>
        <w:t xml:space="preserve">підрахуйте: рік початку </w:t>
      </w:r>
      <w:r w:rsidR="008327A0" w:rsidRPr="00A04316">
        <w:rPr>
          <w:lang w:val="uk-UA"/>
        </w:rPr>
        <w:t>_________</w:t>
      </w:r>
    </w:p>
    <w:p w:rsidR="008327A0" w:rsidRPr="00A04316" w:rsidRDefault="00165E23" w:rsidP="00165E23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86526B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7, </w:t>
      </w:r>
      <w:r w:rsidR="0086526B" w:rsidRPr="00A04316">
        <w:rPr>
          <w:lang w:val="uk-UA"/>
        </w:rPr>
        <w:t>будь ласка</w:t>
      </w:r>
      <w:r w:rsidRPr="00A04316">
        <w:rPr>
          <w:lang w:val="uk-UA"/>
        </w:rPr>
        <w:t>,</w:t>
      </w:r>
      <w:r w:rsidR="0086526B" w:rsidRPr="00A04316">
        <w:rPr>
          <w:lang w:val="uk-UA"/>
        </w:rPr>
        <w:t xml:space="preserve"> </w:t>
      </w:r>
      <w:r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ED722C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втікав ваш батько? (так/ні)</w:t>
      </w:r>
    </w:p>
    <w:p w:rsidR="008327A0" w:rsidRPr="00A04316" w:rsidRDefault="004C3DFC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lastRenderedPageBreak/>
        <w:t>Якщо так для #38, в якому році він втік (</w:t>
      </w:r>
      <w:r w:rsidR="00D05894" w:rsidRPr="00A04316">
        <w:rPr>
          <w:lang w:val="uk-UA"/>
        </w:rPr>
        <w:t>ваш розрахунок у найкращому наближенні</w:t>
      </w:r>
      <w:r w:rsidRPr="00A04316">
        <w:rPr>
          <w:lang w:val="uk-UA"/>
        </w:rPr>
        <w:t>)?</w:t>
      </w:r>
      <w:r w:rsidR="008327A0" w:rsidRPr="00A04316">
        <w:rPr>
          <w:lang w:val="uk-UA"/>
        </w:rPr>
        <w:tab/>
        <w:t>__________</w:t>
      </w:r>
    </w:p>
    <w:p w:rsidR="008327A0" w:rsidRPr="00A04316" w:rsidRDefault="005B2053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ваш </w:t>
      </w:r>
      <w:r w:rsidR="008D3334" w:rsidRPr="00A04316">
        <w:rPr>
          <w:lang w:val="uk-UA"/>
        </w:rPr>
        <w:t>батько</w:t>
      </w:r>
      <w:r w:rsidRPr="00A04316">
        <w:rPr>
          <w:lang w:val="uk-UA"/>
        </w:rPr>
        <w:t xml:space="preserve"> </w:t>
      </w:r>
      <w:r w:rsidR="007A79B8" w:rsidRPr="00A04316">
        <w:rPr>
          <w:lang w:val="uk-UA"/>
        </w:rPr>
        <w:t>брав</w:t>
      </w:r>
      <w:r w:rsidRPr="00A04316">
        <w:rPr>
          <w:lang w:val="uk-UA"/>
        </w:rPr>
        <w:t xml:space="preserve"> участь у цьому опорі? (так/ні</w:t>
      </w:r>
      <w:r w:rsidR="008327A0" w:rsidRPr="00A04316">
        <w:rPr>
          <w:lang w:val="uk-UA"/>
        </w:rPr>
        <w:t>)</w:t>
      </w:r>
    </w:p>
    <w:p w:rsidR="008327A0" w:rsidRPr="00A04316" w:rsidRDefault="00741A66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9, </w:t>
      </w:r>
      <w:r w:rsidR="00085855" w:rsidRPr="00A04316">
        <w:rPr>
          <w:lang w:val="uk-UA"/>
        </w:rPr>
        <w:t>будь ласка</w:t>
      </w:r>
      <w:r w:rsidR="00A04C16" w:rsidRPr="00A04316">
        <w:rPr>
          <w:lang w:val="uk-UA"/>
        </w:rPr>
        <w:t>,</w:t>
      </w:r>
      <w:r w:rsidR="00085855" w:rsidRPr="00A04316">
        <w:rPr>
          <w:lang w:val="uk-UA"/>
        </w:rPr>
        <w:t xml:space="preserve"> </w:t>
      </w:r>
      <w:r w:rsidR="00A04C16" w:rsidRPr="00A04316">
        <w:rPr>
          <w:lang w:val="uk-UA"/>
        </w:rPr>
        <w:t xml:space="preserve">підрахуйте: рік початку </w:t>
      </w:r>
      <w:r w:rsidR="008327A0" w:rsidRPr="00A04316">
        <w:rPr>
          <w:lang w:val="uk-UA"/>
        </w:rPr>
        <w:t>_________</w:t>
      </w:r>
    </w:p>
    <w:p w:rsidR="008327A0" w:rsidRPr="00A04316" w:rsidRDefault="00A04C16" w:rsidP="00A04C16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085855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39, </w:t>
      </w:r>
      <w:r w:rsidR="00085855" w:rsidRPr="00A04316">
        <w:rPr>
          <w:lang w:val="uk-UA"/>
        </w:rPr>
        <w:t>будь ласка</w:t>
      </w:r>
      <w:r w:rsidRPr="00A04316">
        <w:rPr>
          <w:lang w:val="uk-UA"/>
        </w:rPr>
        <w:t>,</w:t>
      </w:r>
      <w:r w:rsidR="00085855" w:rsidRPr="00A04316">
        <w:rPr>
          <w:lang w:val="uk-UA"/>
        </w:rPr>
        <w:t xml:space="preserve"> </w:t>
      </w:r>
      <w:r w:rsidRPr="00A04316">
        <w:rPr>
          <w:lang w:val="uk-UA"/>
        </w:rPr>
        <w:t xml:space="preserve">підрахуйте: рік закінчення </w:t>
      </w:r>
      <w:r w:rsidR="008327A0" w:rsidRPr="00A04316">
        <w:rPr>
          <w:lang w:val="uk-UA"/>
        </w:rPr>
        <w:t>__________</w:t>
      </w:r>
    </w:p>
    <w:p w:rsidR="008327A0" w:rsidRPr="00A04316" w:rsidRDefault="009E3A18" w:rsidP="009E3A18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ваш батко мав інший досвід</w:t>
      </w:r>
      <w:r w:rsidR="007A79B8" w:rsidRPr="00A04316">
        <w:rPr>
          <w:lang w:val="uk-UA"/>
        </w:rPr>
        <w:t xml:space="preserve"> під час Холокосту</w:t>
      </w:r>
      <w:r w:rsidRPr="00A04316">
        <w:rPr>
          <w:lang w:val="uk-UA"/>
        </w:rPr>
        <w:t>? (так/ні)</w:t>
      </w:r>
    </w:p>
    <w:p w:rsidR="008327A0" w:rsidRPr="00A04316" w:rsidRDefault="009E3A18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 #40, яким був цей досвід?</w:t>
      </w:r>
      <w:r w:rsidR="008327A0" w:rsidRPr="00A04316">
        <w:rPr>
          <w:lang w:val="uk-UA"/>
        </w:rPr>
        <w:t xml:space="preserve"> ____________________________</w:t>
      </w:r>
    </w:p>
    <w:p w:rsidR="008327A0" w:rsidRPr="00A04316" w:rsidRDefault="00F70CF1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перебував ваш батько у таборі з переміщеними особами? (так/ні</w:t>
      </w:r>
      <w:r w:rsidR="008327A0" w:rsidRPr="00A04316">
        <w:rPr>
          <w:lang w:val="uk-UA"/>
        </w:rPr>
        <w:t>)</w:t>
      </w:r>
    </w:p>
    <w:p w:rsidR="008327A0" w:rsidRPr="00A04316" w:rsidRDefault="00705E89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41, </w:t>
      </w:r>
      <w:r w:rsidRPr="00A04316">
        <w:rPr>
          <w:lang w:val="uk-UA"/>
        </w:rPr>
        <w:t>як довго</w:t>
      </w:r>
      <w:r w:rsidR="008327A0" w:rsidRPr="00A04316">
        <w:rPr>
          <w:lang w:val="uk-UA"/>
        </w:rPr>
        <w:t xml:space="preserve">?  </w:t>
      </w:r>
    </w:p>
    <w:p w:rsidR="008327A0" w:rsidRPr="00A04316" w:rsidRDefault="00705E89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Меньше ніж 6 місяців</w:t>
      </w:r>
    </w:p>
    <w:p w:rsidR="008327A0" w:rsidRPr="00A04316" w:rsidRDefault="00705E89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ід 6 місяців до 1 року</w:t>
      </w:r>
    </w:p>
    <w:p w:rsidR="008327A0" w:rsidRPr="00A04316" w:rsidRDefault="00705E89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Більше ніж 1 рік</w:t>
      </w:r>
      <w:r w:rsidR="008327A0" w:rsidRPr="00A04316">
        <w:rPr>
          <w:lang w:val="uk-UA"/>
        </w:rPr>
        <w:t>)</w:t>
      </w:r>
    </w:p>
    <w:p w:rsidR="008327A0" w:rsidRPr="00A04316" w:rsidRDefault="00BD5287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потребував ваш батько госпіталізації після </w:t>
      </w:r>
      <w:r w:rsidR="007A79B8" w:rsidRPr="00A04316">
        <w:rPr>
          <w:lang w:val="uk-UA"/>
        </w:rPr>
        <w:t>визволення</w:t>
      </w:r>
      <w:r w:rsidRPr="00A04316">
        <w:rPr>
          <w:lang w:val="uk-UA"/>
        </w:rPr>
        <w:t xml:space="preserve">? </w:t>
      </w:r>
      <w:r w:rsidR="008327A0" w:rsidRPr="00A04316">
        <w:rPr>
          <w:lang w:val="uk-UA"/>
        </w:rPr>
        <w:t>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80627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У якій країні ваш батько оселився на постійній основі після війни</w:t>
      </w:r>
      <w:r w:rsidR="008327A0" w:rsidRPr="00A04316">
        <w:rPr>
          <w:lang w:val="uk-UA"/>
        </w:rPr>
        <w:t>?</w:t>
      </w:r>
    </w:p>
    <w:p w:rsidR="008327A0" w:rsidRPr="00A04316" w:rsidRDefault="006D70A4" w:rsidP="008327A0">
      <w:pPr>
        <w:pStyle w:val="ListParagraph"/>
        <w:spacing w:after="0" w:line="240" w:lineRule="auto"/>
        <w:ind w:left="1440"/>
        <w:rPr>
          <w:highlight w:val="yellow"/>
          <w:lang w:val="uk-UA"/>
        </w:rPr>
      </w:pPr>
      <w:r w:rsidRPr="00A04316">
        <w:rPr>
          <w:lang w:val="uk-UA"/>
        </w:rPr>
        <w:t>Європа, будь ласка вкажіть</w:t>
      </w:r>
      <w:r w:rsidR="008327A0" w:rsidRPr="00A04316">
        <w:rPr>
          <w:lang w:val="uk-UA"/>
        </w:rPr>
        <w:t xml:space="preserve"> __________</w:t>
      </w:r>
    </w:p>
    <w:p w:rsidR="008327A0" w:rsidRPr="00A04316" w:rsidRDefault="006D70A4" w:rsidP="008327A0">
      <w:pPr>
        <w:pStyle w:val="ListParagraph"/>
        <w:spacing w:after="0" w:line="240" w:lineRule="auto"/>
        <w:ind w:left="1440"/>
        <w:rPr>
          <w:highlight w:val="yellow"/>
          <w:lang w:val="uk-UA"/>
        </w:rPr>
      </w:pPr>
      <w:r w:rsidRPr="00A04316">
        <w:rPr>
          <w:lang w:val="uk-UA"/>
        </w:rPr>
        <w:t>Сполучені Штати</w:t>
      </w:r>
    </w:p>
    <w:p w:rsidR="008327A0" w:rsidRPr="00A04316" w:rsidRDefault="006D70A4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Канада</w:t>
      </w:r>
    </w:p>
    <w:p w:rsidR="008327A0" w:rsidRPr="00A04316" w:rsidRDefault="006D70A4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Ізраїль</w:t>
      </w:r>
    </w:p>
    <w:p w:rsidR="008327A0" w:rsidRPr="00A04316" w:rsidRDefault="006D70A4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Інше, будь ласк</w:t>
      </w:r>
      <w:r w:rsidR="007A79B8" w:rsidRPr="00A04316">
        <w:rPr>
          <w:lang w:val="uk-UA"/>
        </w:rPr>
        <w:t>а,</w:t>
      </w:r>
      <w:r w:rsidRPr="00A04316">
        <w:rPr>
          <w:lang w:val="uk-UA"/>
        </w:rPr>
        <w:t xml:space="preserve"> вкажіть</w:t>
      </w:r>
      <w:r w:rsidR="008327A0" w:rsidRPr="00A04316">
        <w:rPr>
          <w:lang w:val="uk-UA"/>
        </w:rPr>
        <w:t xml:space="preserve"> __________</w:t>
      </w:r>
    </w:p>
    <w:p w:rsidR="008327A0" w:rsidRPr="00A04316" w:rsidRDefault="0067679E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У наступні роки ваш батько мав приналежність до офіційних груп</w:t>
      </w:r>
      <w:r w:rsidR="005A6878" w:rsidRPr="00A04316">
        <w:rPr>
          <w:lang w:val="uk-UA"/>
        </w:rPr>
        <w:t xml:space="preserve">, які пережили </w:t>
      </w:r>
      <w:r w:rsidRPr="00A04316">
        <w:rPr>
          <w:lang w:val="uk-UA"/>
        </w:rPr>
        <w:t xml:space="preserve">Холокост? </w:t>
      </w:r>
      <w:r w:rsidR="008327A0" w:rsidRPr="00A04316">
        <w:rPr>
          <w:lang w:val="uk-UA"/>
        </w:rPr>
        <w:t xml:space="preserve"> </w:t>
      </w:r>
      <w:r w:rsidR="005A6878" w:rsidRPr="00A04316">
        <w:rPr>
          <w:lang w:val="uk-UA"/>
        </w:rPr>
        <w:t>(так/ні</w:t>
      </w:r>
      <w:r w:rsidR="008327A0" w:rsidRPr="00A04316">
        <w:rPr>
          <w:lang w:val="uk-UA"/>
        </w:rPr>
        <w:t>)</w:t>
      </w:r>
    </w:p>
    <w:p w:rsidR="008327A0" w:rsidRPr="00A04316" w:rsidRDefault="00A7537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Приналежності до загальних єврейських організацій? (так/ні</w:t>
      </w:r>
      <w:r w:rsidR="008327A0" w:rsidRPr="00A04316">
        <w:rPr>
          <w:lang w:val="uk-UA"/>
        </w:rPr>
        <w:t>)</w:t>
      </w:r>
    </w:p>
    <w:p w:rsidR="008327A0" w:rsidRPr="00A04316" w:rsidRDefault="000B2719" w:rsidP="000B2719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Неформальні приналежності (дружба) </w:t>
      </w:r>
      <w:r w:rsidR="003446A4" w:rsidRPr="00A04316">
        <w:rPr>
          <w:lang w:val="uk-UA"/>
        </w:rPr>
        <w:t>до</w:t>
      </w:r>
      <w:r w:rsidRPr="00A04316">
        <w:rPr>
          <w:lang w:val="uk-UA"/>
        </w:rPr>
        <w:t xml:space="preserve"> виживши</w:t>
      </w:r>
      <w:r w:rsidR="003446A4" w:rsidRPr="00A04316">
        <w:rPr>
          <w:lang w:val="uk-UA"/>
        </w:rPr>
        <w:t>х</w:t>
      </w:r>
      <w:r w:rsidRPr="00A04316">
        <w:rPr>
          <w:lang w:val="uk-UA"/>
        </w:rPr>
        <w:t xml:space="preserve"> після Холокосту? (так/ні)</w:t>
      </w:r>
    </w:p>
    <w:p w:rsidR="008327A0" w:rsidRPr="00A04316" w:rsidRDefault="008327A0" w:rsidP="008327A0">
      <w:pPr>
        <w:rPr>
          <w:b/>
          <w:lang w:val="uk-UA"/>
        </w:rPr>
      </w:pPr>
    </w:p>
    <w:p w:rsidR="008327A0" w:rsidRPr="00A04316" w:rsidRDefault="008327A0" w:rsidP="008327A0">
      <w:pPr>
        <w:rPr>
          <w:b/>
          <w:lang w:val="uk-UA"/>
        </w:rPr>
      </w:pPr>
    </w:p>
    <w:p w:rsidR="008327A0" w:rsidRPr="00A04316" w:rsidRDefault="009430BB" w:rsidP="008327A0">
      <w:pPr>
        <w:rPr>
          <w:b/>
          <w:lang w:val="uk-UA"/>
        </w:rPr>
      </w:pPr>
      <w:r w:rsidRPr="00A04316">
        <w:rPr>
          <w:b/>
          <w:lang w:val="uk-UA"/>
        </w:rPr>
        <w:t>Інша інформація про сім’ю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9430BB" w:rsidP="008327A0">
      <w:pPr>
        <w:rPr>
          <w:b/>
          <w:lang w:val="uk-UA"/>
        </w:rPr>
      </w:pPr>
      <w:r w:rsidRPr="00A04316">
        <w:rPr>
          <w:b/>
          <w:lang w:val="uk-UA"/>
        </w:rPr>
        <w:t>Шлюб батьків</w:t>
      </w:r>
    </w:p>
    <w:p w:rsidR="008327A0" w:rsidRPr="00A04316" w:rsidRDefault="008327A0" w:rsidP="008327A0">
      <w:pPr>
        <w:rPr>
          <w:b/>
          <w:lang w:val="uk-UA"/>
        </w:rPr>
      </w:pPr>
    </w:p>
    <w:p w:rsidR="008327A0" w:rsidRPr="00A04316" w:rsidRDefault="00446A4C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У якому році </w:t>
      </w:r>
      <w:r w:rsidR="00862A9C" w:rsidRPr="00A04316">
        <w:rPr>
          <w:lang w:val="uk-UA"/>
        </w:rPr>
        <w:t xml:space="preserve">одружилися </w:t>
      </w:r>
      <w:r w:rsidR="00D2187A" w:rsidRPr="00A04316">
        <w:rPr>
          <w:lang w:val="uk-UA"/>
        </w:rPr>
        <w:t>ваші батьки</w:t>
      </w:r>
      <w:r w:rsidR="008327A0" w:rsidRPr="00A04316">
        <w:rPr>
          <w:lang w:val="uk-UA"/>
        </w:rPr>
        <w:t>?   _______</w:t>
      </w:r>
    </w:p>
    <w:p w:rsidR="008327A0" w:rsidRPr="00A04316" w:rsidRDefault="005A305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згодом вони розлуч</w:t>
      </w:r>
      <w:r w:rsidR="00DD30D3" w:rsidRPr="00A04316">
        <w:rPr>
          <w:lang w:val="uk-UA"/>
        </w:rPr>
        <w:t>и</w:t>
      </w:r>
      <w:r w:rsidRPr="00A04316">
        <w:rPr>
          <w:lang w:val="uk-UA"/>
        </w:rPr>
        <w:t xml:space="preserve">лися або </w:t>
      </w:r>
      <w:r w:rsidR="00DD30D3" w:rsidRPr="00A04316">
        <w:rPr>
          <w:lang w:val="uk-UA"/>
        </w:rPr>
        <w:t>розірвали стосунки</w:t>
      </w:r>
      <w:r w:rsidRPr="00A04316">
        <w:rPr>
          <w:lang w:val="uk-UA"/>
        </w:rPr>
        <w:t xml:space="preserve"> назавжди? (так/ні)</w:t>
      </w:r>
    </w:p>
    <w:p w:rsidR="008327A0" w:rsidRPr="00A04316" w:rsidRDefault="005A3059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48, </w:t>
      </w:r>
      <w:r w:rsidR="00862A9C" w:rsidRPr="00A04316">
        <w:rPr>
          <w:lang w:val="uk-UA"/>
        </w:rPr>
        <w:t>у</w:t>
      </w:r>
      <w:r w:rsidRPr="00A04316">
        <w:rPr>
          <w:lang w:val="uk-UA"/>
        </w:rPr>
        <w:t xml:space="preserve"> якому році вони розлучилися або розлучилися назавжди </w:t>
      </w:r>
      <w:r w:rsidR="008327A0" w:rsidRPr="00A04316">
        <w:rPr>
          <w:lang w:val="uk-UA"/>
        </w:rPr>
        <w:t>(</w:t>
      </w:r>
      <w:r w:rsidR="00DD30D3" w:rsidRPr="00A04316">
        <w:rPr>
          <w:lang w:val="uk-UA"/>
        </w:rPr>
        <w:t>розрахунок у найкращому наближенні</w:t>
      </w:r>
      <w:r w:rsidR="008327A0" w:rsidRPr="00A04316">
        <w:rPr>
          <w:lang w:val="uk-UA"/>
        </w:rPr>
        <w:t>)?  ________</w:t>
      </w:r>
    </w:p>
    <w:p w:rsidR="008327A0" w:rsidRPr="00A04316" w:rsidRDefault="00DD30D3" w:rsidP="00DD30D3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08769C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48, </w:t>
      </w:r>
      <w:r w:rsidR="0008769C" w:rsidRPr="00A04316">
        <w:rPr>
          <w:lang w:val="uk-UA"/>
        </w:rPr>
        <w:t>чи ваша мати знову виходила заміж</w:t>
      </w:r>
      <w:r w:rsidR="008327A0" w:rsidRPr="00A04316">
        <w:rPr>
          <w:lang w:val="uk-UA"/>
        </w:rPr>
        <w:t>? (</w:t>
      </w:r>
      <w:r w:rsidR="0008769C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DD30D3" w:rsidP="00DD30D3">
      <w:pPr>
        <w:ind w:left="360" w:firstLine="720"/>
        <w:rPr>
          <w:lang w:val="uk-UA"/>
        </w:rPr>
      </w:pPr>
      <w:r w:rsidRPr="00A04316">
        <w:rPr>
          <w:lang w:val="uk-UA"/>
        </w:rPr>
        <w:t>в.</w:t>
      </w:r>
      <w:r w:rsidRPr="00A04316">
        <w:rPr>
          <w:lang w:val="uk-UA"/>
        </w:rPr>
        <w:tab/>
      </w:r>
      <w:r w:rsidR="0008769C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48, </w:t>
      </w:r>
      <w:r w:rsidR="0008769C" w:rsidRPr="00A04316">
        <w:rPr>
          <w:lang w:val="uk-UA"/>
        </w:rPr>
        <w:t>чи ваш батько знову одружувався</w:t>
      </w:r>
      <w:r w:rsidR="008327A0" w:rsidRPr="00A04316">
        <w:rPr>
          <w:lang w:val="uk-UA"/>
        </w:rPr>
        <w:t>? (</w:t>
      </w:r>
      <w:r w:rsidR="0008769C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B770AB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був це перший шлюб вашої матері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 xml:space="preserve">)  </w:t>
      </w:r>
      <w:r w:rsidRPr="00A04316">
        <w:rPr>
          <w:lang w:val="uk-UA"/>
        </w:rPr>
        <w:t>ЯКЩО ТАК</w:t>
      </w:r>
      <w:r w:rsidR="008327A0" w:rsidRPr="00A04316">
        <w:rPr>
          <w:lang w:val="uk-UA"/>
        </w:rPr>
        <w:t xml:space="preserve">, </w:t>
      </w:r>
      <w:r w:rsidRPr="00A04316">
        <w:rPr>
          <w:lang w:val="uk-UA"/>
        </w:rPr>
        <w:t>ПЕРЕЙДІТЬ ДО</w:t>
      </w:r>
      <w:r w:rsidR="008327A0" w:rsidRPr="00A04316">
        <w:rPr>
          <w:lang w:val="uk-UA"/>
        </w:rPr>
        <w:t xml:space="preserve"> #50.</w:t>
      </w:r>
    </w:p>
    <w:p w:rsidR="008327A0" w:rsidRPr="00A04316" w:rsidRDefault="00696C09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У якому році вона вперше вийшла заміж </w:t>
      </w:r>
      <w:r w:rsidR="008327A0" w:rsidRPr="00A04316">
        <w:rPr>
          <w:lang w:val="uk-UA"/>
        </w:rPr>
        <w:t>(</w:t>
      </w:r>
      <w:r w:rsidR="00617C38" w:rsidRPr="00A04316">
        <w:rPr>
          <w:lang w:val="uk-UA"/>
        </w:rPr>
        <w:t>розрахунок у найкращому наближенні</w:t>
      </w:r>
      <w:r w:rsidR="008327A0" w:rsidRPr="00A04316">
        <w:rPr>
          <w:lang w:val="uk-UA"/>
        </w:rPr>
        <w:t>)?   ______</w:t>
      </w:r>
    </w:p>
    <w:p w:rsidR="008327A0" w:rsidRPr="00A04316" w:rsidRDefault="00617C38" w:rsidP="00617C38">
      <w:pPr>
        <w:ind w:left="108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696C09" w:rsidRPr="00A04316">
        <w:rPr>
          <w:lang w:val="uk-UA"/>
        </w:rPr>
        <w:t>Якщо вона вийшла заміж у 1938</w:t>
      </w:r>
      <w:r w:rsidR="008327A0" w:rsidRPr="00A04316">
        <w:rPr>
          <w:lang w:val="uk-UA"/>
        </w:rPr>
        <w:t xml:space="preserve"> </w:t>
      </w:r>
      <w:r w:rsidR="00696C09" w:rsidRPr="00A04316">
        <w:rPr>
          <w:lang w:val="uk-UA"/>
        </w:rPr>
        <w:t>або</w:t>
      </w:r>
      <w:r w:rsidR="008327A0" w:rsidRPr="00A04316">
        <w:rPr>
          <w:lang w:val="uk-UA"/>
        </w:rPr>
        <w:t xml:space="preserve"> </w:t>
      </w:r>
      <w:r w:rsidR="00696C09" w:rsidRPr="00A04316">
        <w:rPr>
          <w:lang w:val="uk-UA"/>
        </w:rPr>
        <w:t>раніше</w:t>
      </w:r>
      <w:r w:rsidR="008327A0" w:rsidRPr="00A04316">
        <w:rPr>
          <w:lang w:val="uk-UA"/>
        </w:rPr>
        <w:t xml:space="preserve">, </w:t>
      </w:r>
      <w:r w:rsidRPr="00A04316">
        <w:rPr>
          <w:lang w:val="uk-UA"/>
        </w:rPr>
        <w:t xml:space="preserve">чи </w:t>
      </w:r>
      <w:r w:rsidR="004149FE" w:rsidRPr="00A04316">
        <w:rPr>
          <w:lang w:val="uk-UA"/>
        </w:rPr>
        <w:t>її перший чоловік пережив Холокост? (так/ні)</w:t>
      </w:r>
    </w:p>
    <w:p w:rsidR="008327A0" w:rsidRPr="00A04316" w:rsidRDefault="00617C38" w:rsidP="00617C38">
      <w:pPr>
        <w:ind w:left="360" w:firstLine="720"/>
        <w:rPr>
          <w:lang w:val="uk-UA"/>
        </w:rPr>
      </w:pPr>
      <w:r w:rsidRPr="00A04316">
        <w:rPr>
          <w:lang w:val="uk-UA"/>
        </w:rPr>
        <w:t>в.</w:t>
      </w:r>
      <w:r w:rsidRPr="00A04316">
        <w:rPr>
          <w:lang w:val="uk-UA"/>
        </w:rPr>
        <w:tab/>
      </w:r>
      <w:r w:rsidR="006F0C5E" w:rsidRPr="00A04316">
        <w:rPr>
          <w:lang w:val="uk-UA"/>
        </w:rPr>
        <w:t xml:space="preserve">Скільки дітей вона мала </w:t>
      </w:r>
      <w:r w:rsidR="007A79B8" w:rsidRPr="00A04316">
        <w:rPr>
          <w:lang w:val="uk-UA"/>
        </w:rPr>
        <w:t>у цьому</w:t>
      </w:r>
      <w:r w:rsidR="006F0C5E" w:rsidRPr="00A04316">
        <w:rPr>
          <w:lang w:val="uk-UA"/>
        </w:rPr>
        <w:t xml:space="preserve"> шлюб</w:t>
      </w:r>
      <w:r w:rsidR="007A79B8" w:rsidRPr="00A04316">
        <w:rPr>
          <w:lang w:val="uk-UA"/>
        </w:rPr>
        <w:t>і</w:t>
      </w:r>
      <w:r w:rsidR="008327A0" w:rsidRPr="00A04316">
        <w:rPr>
          <w:lang w:val="uk-UA"/>
        </w:rPr>
        <w:t>?</w:t>
      </w:r>
    </w:p>
    <w:p w:rsidR="008327A0" w:rsidRPr="00A04316" w:rsidRDefault="00035948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</w:t>
      </w:r>
      <w:r w:rsidR="008327A0" w:rsidRPr="00A04316">
        <w:rPr>
          <w:lang w:val="uk-UA"/>
        </w:rPr>
        <w:t xml:space="preserve"> &gt; 0, </w:t>
      </w:r>
      <w:r w:rsidRPr="00A04316">
        <w:rPr>
          <w:lang w:val="uk-UA"/>
        </w:rPr>
        <w:t xml:space="preserve">скільки дітей народилося </w:t>
      </w:r>
      <w:r w:rsidR="00E820D8" w:rsidRPr="00A04316">
        <w:rPr>
          <w:lang w:val="uk-UA"/>
        </w:rPr>
        <w:t>у</w:t>
      </w:r>
      <w:r w:rsidR="008327A0" w:rsidRPr="00A04316">
        <w:rPr>
          <w:lang w:val="uk-UA"/>
        </w:rPr>
        <w:t xml:space="preserve"> 1938 </w:t>
      </w:r>
      <w:r w:rsidRPr="00A04316">
        <w:rPr>
          <w:lang w:val="uk-UA"/>
        </w:rPr>
        <w:t>або раніше</w:t>
      </w:r>
      <w:r w:rsidR="008327A0" w:rsidRPr="00A04316">
        <w:rPr>
          <w:lang w:val="uk-UA"/>
        </w:rPr>
        <w:t>?</w:t>
      </w:r>
    </w:p>
    <w:p w:rsidR="00377526" w:rsidRPr="00A04316" w:rsidRDefault="00CA228A" w:rsidP="008652C7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</w:t>
      </w:r>
      <w:r w:rsidR="008327A0" w:rsidRPr="00A04316">
        <w:rPr>
          <w:lang w:val="uk-UA"/>
        </w:rPr>
        <w:t xml:space="preserve"> &gt; 0 </w:t>
      </w:r>
      <w:r w:rsidR="00035948" w:rsidRPr="00A04316">
        <w:rPr>
          <w:lang w:val="uk-UA"/>
        </w:rPr>
        <w:t>для</w:t>
      </w:r>
      <w:r w:rsidR="008327A0" w:rsidRPr="00A04316">
        <w:rPr>
          <w:lang w:val="uk-UA"/>
        </w:rPr>
        <w:t xml:space="preserve"> #49</w:t>
      </w:r>
      <w:r w:rsidR="001F26F9" w:rsidRPr="00A04316">
        <w:rPr>
          <w:lang w:val="uk-UA"/>
        </w:rPr>
        <w:t>в</w:t>
      </w:r>
      <w:r w:rsidR="008327A0" w:rsidRPr="00A04316">
        <w:rPr>
          <w:lang w:val="uk-UA"/>
        </w:rPr>
        <w:t xml:space="preserve"> i: </w:t>
      </w:r>
      <w:r w:rsidR="00377526" w:rsidRPr="00A04316">
        <w:rPr>
          <w:lang w:val="uk-UA"/>
        </w:rPr>
        <w:t>Скільки з цих дітей пережили Холокост?</w:t>
      </w:r>
      <w:r w:rsidR="008327A0" w:rsidRPr="00A04316">
        <w:rPr>
          <w:lang w:val="uk-UA"/>
        </w:rPr>
        <w:t xml:space="preserve"> </w:t>
      </w:r>
    </w:p>
    <w:p w:rsidR="008327A0" w:rsidRPr="00A04316" w:rsidRDefault="00377526" w:rsidP="008652C7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</w:t>
      </w:r>
      <w:r w:rsidR="008327A0" w:rsidRPr="00A04316">
        <w:rPr>
          <w:lang w:val="uk-UA"/>
        </w:rPr>
        <w:t xml:space="preserve"> &gt; 0 </w:t>
      </w:r>
      <w:r w:rsidRPr="00A04316">
        <w:rPr>
          <w:lang w:val="uk-UA"/>
        </w:rPr>
        <w:t>для</w:t>
      </w:r>
      <w:r w:rsidR="008327A0" w:rsidRPr="00A04316">
        <w:rPr>
          <w:lang w:val="uk-UA"/>
        </w:rPr>
        <w:t xml:space="preserve"> #49</w:t>
      </w:r>
      <w:r w:rsidR="001F26F9" w:rsidRPr="00A04316">
        <w:rPr>
          <w:lang w:val="uk-UA"/>
        </w:rPr>
        <w:t>в</w:t>
      </w:r>
      <w:r w:rsidR="008327A0" w:rsidRPr="00A04316">
        <w:rPr>
          <w:lang w:val="uk-UA"/>
        </w:rPr>
        <w:t xml:space="preserve"> i: </w:t>
      </w:r>
      <w:r w:rsidRPr="00A04316">
        <w:rPr>
          <w:lang w:val="uk-UA"/>
        </w:rPr>
        <w:t>Скільки з цих дітей не пережили Холокост</w:t>
      </w:r>
      <w:r w:rsidR="008327A0" w:rsidRPr="00A04316">
        <w:rPr>
          <w:lang w:val="uk-UA"/>
        </w:rPr>
        <w:t>?</w:t>
      </w:r>
    </w:p>
    <w:p w:rsidR="008327A0" w:rsidRPr="00A04316" w:rsidRDefault="00FA5231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був це перший шлюб вашого батька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 xml:space="preserve">)  </w:t>
      </w:r>
      <w:r w:rsidRPr="00A04316">
        <w:rPr>
          <w:lang w:val="uk-UA"/>
        </w:rPr>
        <w:t>ЯКЩО ТАК</w:t>
      </w:r>
      <w:r w:rsidR="008327A0" w:rsidRPr="00A04316">
        <w:rPr>
          <w:lang w:val="uk-UA"/>
        </w:rPr>
        <w:t xml:space="preserve">, </w:t>
      </w:r>
      <w:r w:rsidRPr="00A04316">
        <w:rPr>
          <w:lang w:val="uk-UA"/>
        </w:rPr>
        <w:t>ПЕРЕЙДІТЬ ДО</w:t>
      </w:r>
      <w:r w:rsidR="008327A0" w:rsidRPr="00A04316">
        <w:rPr>
          <w:lang w:val="uk-UA"/>
        </w:rPr>
        <w:t xml:space="preserve"> #51.</w:t>
      </w:r>
    </w:p>
    <w:p w:rsidR="008327A0" w:rsidRPr="00A04316" w:rsidRDefault="007B3B09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У якому році він одружився вперше</w:t>
      </w:r>
      <w:r w:rsidR="008327A0" w:rsidRPr="00A04316">
        <w:rPr>
          <w:lang w:val="uk-UA"/>
        </w:rPr>
        <w:t xml:space="preserve"> (</w:t>
      </w:r>
      <w:r w:rsidR="00F01F86" w:rsidRPr="00A04316">
        <w:rPr>
          <w:lang w:val="uk-UA"/>
        </w:rPr>
        <w:t>розрахунок у найкращому наближенні</w:t>
      </w:r>
      <w:r w:rsidR="008327A0" w:rsidRPr="00A04316">
        <w:rPr>
          <w:lang w:val="uk-UA"/>
        </w:rPr>
        <w:t>)?   ______</w:t>
      </w:r>
    </w:p>
    <w:p w:rsidR="008327A0" w:rsidRPr="00A04316" w:rsidRDefault="003B5BE3" w:rsidP="003B5BE3">
      <w:pPr>
        <w:ind w:left="1080"/>
        <w:rPr>
          <w:lang w:val="uk-UA"/>
        </w:rPr>
      </w:pPr>
      <w:r w:rsidRPr="00A04316">
        <w:rPr>
          <w:lang w:val="uk-UA"/>
        </w:rPr>
        <w:lastRenderedPageBreak/>
        <w:t>б.</w:t>
      </w:r>
      <w:r w:rsidRPr="00A04316">
        <w:rPr>
          <w:lang w:val="uk-UA"/>
        </w:rPr>
        <w:tab/>
      </w:r>
      <w:r w:rsidR="00380EA6" w:rsidRPr="00A04316">
        <w:rPr>
          <w:lang w:val="uk-UA"/>
        </w:rPr>
        <w:t xml:space="preserve">Якщо він одружився </w:t>
      </w:r>
      <w:r w:rsidRPr="00A04316">
        <w:rPr>
          <w:lang w:val="uk-UA"/>
        </w:rPr>
        <w:t>у</w:t>
      </w:r>
      <w:r w:rsidR="00380EA6" w:rsidRPr="00A04316">
        <w:rPr>
          <w:lang w:val="uk-UA"/>
        </w:rPr>
        <w:t xml:space="preserve"> 1938 </w:t>
      </w:r>
      <w:r w:rsidR="00621DEC" w:rsidRPr="00A04316">
        <w:rPr>
          <w:lang w:val="uk-UA"/>
        </w:rPr>
        <w:t xml:space="preserve">році </w:t>
      </w:r>
      <w:r w:rsidR="00380EA6" w:rsidRPr="00A04316">
        <w:rPr>
          <w:lang w:val="uk-UA"/>
        </w:rPr>
        <w:t>або раніше, чи пережила його дружина Холокост?</w:t>
      </w:r>
      <w:r w:rsidR="008327A0" w:rsidRPr="00A04316">
        <w:rPr>
          <w:lang w:val="uk-UA"/>
        </w:rPr>
        <w:t xml:space="preserve"> (</w:t>
      </w:r>
      <w:r w:rsidR="00380EA6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3B5BE3" w:rsidP="003B5BE3">
      <w:pPr>
        <w:ind w:left="360" w:firstLine="720"/>
        <w:rPr>
          <w:lang w:val="uk-UA"/>
        </w:rPr>
      </w:pPr>
      <w:r w:rsidRPr="00A04316">
        <w:rPr>
          <w:lang w:val="uk-UA"/>
        </w:rPr>
        <w:t xml:space="preserve">в.    </w:t>
      </w:r>
      <w:r w:rsidR="00C0013C" w:rsidRPr="00A04316">
        <w:rPr>
          <w:lang w:val="uk-UA"/>
        </w:rPr>
        <w:t>Скільки дітей в</w:t>
      </w:r>
      <w:r w:rsidR="00952CD5" w:rsidRPr="00A04316">
        <w:rPr>
          <w:lang w:val="uk-UA"/>
        </w:rPr>
        <w:t>ін</w:t>
      </w:r>
      <w:r w:rsidR="00C0013C" w:rsidRPr="00A04316">
        <w:rPr>
          <w:lang w:val="uk-UA"/>
        </w:rPr>
        <w:t xml:space="preserve"> ма</w:t>
      </w:r>
      <w:r w:rsidR="00952CD5" w:rsidRPr="00A04316">
        <w:rPr>
          <w:lang w:val="uk-UA"/>
        </w:rPr>
        <w:t>в</w:t>
      </w:r>
      <w:r w:rsidR="00C0013C" w:rsidRPr="00A04316">
        <w:rPr>
          <w:lang w:val="uk-UA"/>
        </w:rPr>
        <w:t xml:space="preserve"> </w:t>
      </w:r>
      <w:r w:rsidR="007A79B8" w:rsidRPr="00A04316">
        <w:rPr>
          <w:lang w:val="uk-UA"/>
        </w:rPr>
        <w:t>у</w:t>
      </w:r>
      <w:r w:rsidR="00C0013C" w:rsidRPr="00A04316">
        <w:rPr>
          <w:lang w:val="uk-UA"/>
        </w:rPr>
        <w:t xml:space="preserve"> </w:t>
      </w:r>
      <w:r w:rsidR="0020520E" w:rsidRPr="00A04316">
        <w:rPr>
          <w:lang w:val="uk-UA"/>
        </w:rPr>
        <w:t>цьо</w:t>
      </w:r>
      <w:r w:rsidR="007A79B8" w:rsidRPr="00A04316">
        <w:rPr>
          <w:lang w:val="uk-UA"/>
        </w:rPr>
        <w:t>му</w:t>
      </w:r>
      <w:r w:rsidR="00C0013C" w:rsidRPr="00A04316">
        <w:rPr>
          <w:lang w:val="uk-UA"/>
        </w:rPr>
        <w:t xml:space="preserve"> шлюб</w:t>
      </w:r>
      <w:r w:rsidR="007A79B8" w:rsidRPr="00A04316">
        <w:rPr>
          <w:lang w:val="uk-UA"/>
        </w:rPr>
        <w:t>і</w:t>
      </w:r>
      <w:r w:rsidR="008327A0" w:rsidRPr="00A04316">
        <w:rPr>
          <w:lang w:val="uk-UA"/>
        </w:rPr>
        <w:t>?</w:t>
      </w:r>
    </w:p>
    <w:p w:rsidR="008327A0" w:rsidRPr="00A04316" w:rsidRDefault="00952CD5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</w:t>
      </w:r>
      <w:r w:rsidR="008327A0" w:rsidRPr="00A04316">
        <w:rPr>
          <w:lang w:val="uk-UA"/>
        </w:rPr>
        <w:t xml:space="preserve"> &gt; 0, </w:t>
      </w:r>
      <w:r w:rsidRPr="00A04316">
        <w:rPr>
          <w:lang w:val="uk-UA"/>
        </w:rPr>
        <w:t xml:space="preserve">скільки дітей народилося </w:t>
      </w:r>
      <w:r w:rsidR="00604D7D" w:rsidRPr="00A04316">
        <w:rPr>
          <w:lang w:val="uk-UA"/>
        </w:rPr>
        <w:t>у</w:t>
      </w:r>
      <w:r w:rsidRPr="00A04316">
        <w:rPr>
          <w:lang w:val="uk-UA"/>
        </w:rPr>
        <w:t xml:space="preserve"> 1938 або раніше</w:t>
      </w:r>
      <w:r w:rsidR="008327A0" w:rsidRPr="00A04316">
        <w:rPr>
          <w:lang w:val="uk-UA"/>
        </w:rPr>
        <w:t>?</w:t>
      </w:r>
    </w:p>
    <w:p w:rsidR="008327A0" w:rsidRPr="00A04316" w:rsidRDefault="00952CD5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</w:t>
      </w:r>
      <w:r w:rsidR="008327A0" w:rsidRPr="00A04316">
        <w:rPr>
          <w:lang w:val="uk-UA"/>
        </w:rPr>
        <w:t xml:space="preserve"> &gt; 0 </w:t>
      </w:r>
      <w:r w:rsidRPr="00A04316">
        <w:rPr>
          <w:lang w:val="uk-UA"/>
        </w:rPr>
        <w:t>для</w:t>
      </w:r>
      <w:r w:rsidR="008327A0" w:rsidRPr="00A04316">
        <w:rPr>
          <w:lang w:val="uk-UA"/>
        </w:rPr>
        <w:t xml:space="preserve"> #50</w:t>
      </w:r>
      <w:r w:rsidR="00604D7D" w:rsidRPr="00A04316">
        <w:rPr>
          <w:lang w:val="uk-UA"/>
        </w:rPr>
        <w:t>в</w:t>
      </w:r>
      <w:r w:rsidR="008327A0" w:rsidRPr="00A04316">
        <w:rPr>
          <w:lang w:val="uk-UA"/>
        </w:rPr>
        <w:t xml:space="preserve"> i: </w:t>
      </w:r>
      <w:r w:rsidRPr="00A04316">
        <w:rPr>
          <w:lang w:val="uk-UA"/>
        </w:rPr>
        <w:t>Скільки з цих дітей пережили Холокост</w:t>
      </w:r>
      <w:r w:rsidR="008327A0" w:rsidRPr="00A04316">
        <w:rPr>
          <w:lang w:val="uk-UA"/>
        </w:rPr>
        <w:t>?</w:t>
      </w:r>
    </w:p>
    <w:p w:rsidR="008327A0" w:rsidRPr="00A04316" w:rsidRDefault="00952CD5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</w:t>
      </w:r>
      <w:r w:rsidR="008327A0" w:rsidRPr="00A04316">
        <w:rPr>
          <w:lang w:val="uk-UA"/>
        </w:rPr>
        <w:t xml:space="preserve"> &gt; 0 </w:t>
      </w:r>
      <w:r w:rsidRPr="00A04316">
        <w:rPr>
          <w:lang w:val="uk-UA"/>
        </w:rPr>
        <w:t>для</w:t>
      </w:r>
      <w:r w:rsidR="008327A0" w:rsidRPr="00A04316">
        <w:rPr>
          <w:lang w:val="uk-UA"/>
        </w:rPr>
        <w:t xml:space="preserve"> #50</w:t>
      </w:r>
      <w:r w:rsidR="00604D7D" w:rsidRPr="00A04316">
        <w:rPr>
          <w:lang w:val="uk-UA"/>
        </w:rPr>
        <w:t>в</w:t>
      </w:r>
      <w:r w:rsidR="008327A0" w:rsidRPr="00A04316">
        <w:rPr>
          <w:lang w:val="uk-UA"/>
        </w:rPr>
        <w:t xml:space="preserve"> i: </w:t>
      </w:r>
      <w:r w:rsidRPr="00A04316">
        <w:rPr>
          <w:lang w:val="uk-UA"/>
        </w:rPr>
        <w:t>Скільки з цих дітей не пережили Холокост</w:t>
      </w:r>
      <w:r w:rsidR="008327A0" w:rsidRPr="00A04316">
        <w:rPr>
          <w:lang w:val="uk-UA"/>
        </w:rPr>
        <w:t>?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9F2390" w:rsidP="008327A0">
      <w:pPr>
        <w:rPr>
          <w:b/>
          <w:lang w:val="uk-UA"/>
        </w:rPr>
      </w:pPr>
      <w:r w:rsidRPr="00A04316">
        <w:rPr>
          <w:b/>
          <w:lang w:val="uk-UA"/>
        </w:rPr>
        <w:t>Етнічність та релігія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8662BE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ий з наступних варіантів найкраще описує релігійну приналежність та діяльність вашої матері</w:t>
      </w:r>
      <w:r w:rsidR="008327A0" w:rsidRPr="00A04316">
        <w:rPr>
          <w:lang w:val="uk-UA"/>
        </w:rPr>
        <w:t>?</w:t>
      </w:r>
    </w:p>
    <w:p w:rsidR="008327A0" w:rsidRPr="00A04316" w:rsidRDefault="008662BE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 єврейська</w:t>
      </w:r>
    </w:p>
    <w:p w:rsidR="00725C14" w:rsidRPr="00A04316" w:rsidRDefault="00360102" w:rsidP="008327A0">
      <w:pPr>
        <w:pStyle w:val="ListParagraph"/>
        <w:spacing w:after="0" w:line="240" w:lineRule="auto"/>
        <w:ind w:left="1440"/>
        <w:rPr>
          <w:color w:val="00B050"/>
          <w:lang w:val="uk-UA"/>
        </w:rPr>
      </w:pPr>
      <w:r w:rsidRPr="00A04316">
        <w:rPr>
          <w:lang w:val="uk-UA"/>
        </w:rPr>
        <w:t>Не</w:t>
      </w:r>
      <w:r w:rsidR="00B7219A" w:rsidRPr="00A04316">
        <w:rPr>
          <w:lang w:val="uk-UA"/>
        </w:rPr>
        <w:t>церковна</w:t>
      </w:r>
      <w:r w:rsidR="008327A0" w:rsidRPr="00A04316">
        <w:rPr>
          <w:lang w:val="uk-UA"/>
        </w:rPr>
        <w:t xml:space="preserve">, </w:t>
      </w:r>
      <w:r w:rsidR="008662BE" w:rsidRPr="00A04316">
        <w:rPr>
          <w:lang w:val="uk-UA"/>
        </w:rPr>
        <w:t>тільки етнічна</w:t>
      </w:r>
    </w:p>
    <w:p w:rsidR="008327A0" w:rsidRPr="00A04316" w:rsidRDefault="00360102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</w:t>
      </w:r>
      <w:r w:rsidR="00F233EE" w:rsidRPr="00A04316">
        <w:rPr>
          <w:lang w:val="uk-UA"/>
        </w:rPr>
        <w:t>церковна</w:t>
      </w:r>
      <w:r w:rsidR="008662BE" w:rsidRPr="00A04316">
        <w:rPr>
          <w:lang w:val="uk-UA"/>
        </w:rPr>
        <w:t>, традиційна</w:t>
      </w:r>
    </w:p>
    <w:p w:rsidR="008327A0" w:rsidRPr="00A04316" w:rsidRDefault="00EB2C21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триму</w:t>
      </w:r>
      <w:r w:rsidR="00360102" w:rsidRPr="00A04316">
        <w:rPr>
          <w:lang w:val="uk-UA"/>
        </w:rPr>
        <w:t>єть</w:t>
      </w:r>
      <w:r w:rsidR="006C3470" w:rsidRPr="00A04316">
        <w:rPr>
          <w:lang w:val="uk-UA"/>
        </w:rPr>
        <w:t>ся</w:t>
      </w:r>
      <w:r w:rsidRPr="00A04316">
        <w:rPr>
          <w:lang w:val="uk-UA"/>
        </w:rPr>
        <w:t xml:space="preserve"> реліг</w:t>
      </w:r>
      <w:r w:rsidR="006C3470" w:rsidRPr="00A04316">
        <w:rPr>
          <w:lang w:val="uk-UA"/>
        </w:rPr>
        <w:t>ійних обрядів</w:t>
      </w:r>
      <w:r w:rsidR="008327A0" w:rsidRPr="00A04316">
        <w:rPr>
          <w:lang w:val="uk-UA"/>
        </w:rPr>
        <w:t xml:space="preserve">, </w:t>
      </w:r>
      <w:r w:rsidR="00474977" w:rsidRPr="00A04316">
        <w:rPr>
          <w:lang w:val="uk-UA"/>
        </w:rPr>
        <w:t>традиційна</w:t>
      </w:r>
    </w:p>
    <w:p w:rsidR="008327A0" w:rsidRPr="00A04316" w:rsidRDefault="006C347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триму</w:t>
      </w:r>
      <w:r w:rsidR="00360102" w:rsidRPr="00A04316">
        <w:rPr>
          <w:lang w:val="uk-UA"/>
        </w:rPr>
        <w:t>єть</w:t>
      </w:r>
      <w:r w:rsidRPr="00A04316">
        <w:rPr>
          <w:lang w:val="uk-UA"/>
        </w:rPr>
        <w:t>ся релігійних обрядів</w:t>
      </w:r>
      <w:r w:rsidR="008327A0" w:rsidRPr="00A04316">
        <w:rPr>
          <w:lang w:val="uk-UA"/>
        </w:rPr>
        <w:t xml:space="preserve">, </w:t>
      </w:r>
      <w:r w:rsidR="00474977" w:rsidRPr="00A04316">
        <w:rPr>
          <w:lang w:val="uk-UA"/>
        </w:rPr>
        <w:t>православна</w:t>
      </w:r>
    </w:p>
    <w:p w:rsidR="008327A0" w:rsidRPr="00A04316" w:rsidRDefault="008652C7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ий з наступних варіантів </w:t>
      </w:r>
      <w:r w:rsidR="00133018" w:rsidRPr="00A04316">
        <w:rPr>
          <w:lang w:val="uk-UA"/>
        </w:rPr>
        <w:t>найкраще</w:t>
      </w:r>
      <w:r w:rsidRPr="00A04316">
        <w:rPr>
          <w:lang w:val="uk-UA"/>
        </w:rPr>
        <w:t xml:space="preserve"> описує </w:t>
      </w:r>
      <w:r w:rsidR="00B5490F" w:rsidRPr="00A04316">
        <w:rPr>
          <w:lang w:val="uk-UA"/>
        </w:rPr>
        <w:t xml:space="preserve">релігійну приналежність та діяльність БАТЬКІВ вашої мати? </w:t>
      </w:r>
    </w:p>
    <w:p w:rsidR="008327A0" w:rsidRPr="00A04316" w:rsidRDefault="00B5490F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 єврейська</w:t>
      </w:r>
    </w:p>
    <w:p w:rsidR="006C3470" w:rsidRPr="00A04316" w:rsidRDefault="00360102" w:rsidP="006C3470">
      <w:pPr>
        <w:pStyle w:val="ListParagraph"/>
        <w:spacing w:after="0" w:line="240" w:lineRule="auto"/>
        <w:ind w:left="1440"/>
        <w:rPr>
          <w:color w:val="00B050"/>
          <w:lang w:val="uk-UA"/>
        </w:rPr>
      </w:pPr>
      <w:r w:rsidRPr="00A04316">
        <w:rPr>
          <w:lang w:val="uk-UA"/>
        </w:rPr>
        <w:t>Не</w:t>
      </w:r>
      <w:r w:rsidR="006C3470" w:rsidRPr="00A04316">
        <w:rPr>
          <w:lang w:val="uk-UA"/>
        </w:rPr>
        <w:t>церковна, тільки етнічна</w:t>
      </w:r>
    </w:p>
    <w:p w:rsidR="006C3470" w:rsidRPr="00A04316" w:rsidRDefault="00360102" w:rsidP="006C347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</w:t>
      </w:r>
      <w:r w:rsidR="006C3470" w:rsidRPr="00A04316">
        <w:rPr>
          <w:lang w:val="uk-UA"/>
        </w:rPr>
        <w:t>церковна, традиційна</w:t>
      </w:r>
    </w:p>
    <w:p w:rsidR="006C3470" w:rsidRPr="00A04316" w:rsidRDefault="006C3470" w:rsidP="006C347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триму</w:t>
      </w:r>
      <w:r w:rsidR="00360102" w:rsidRPr="00A04316">
        <w:rPr>
          <w:lang w:val="uk-UA"/>
        </w:rPr>
        <w:t>єть</w:t>
      </w:r>
      <w:r w:rsidRPr="00A04316">
        <w:rPr>
          <w:lang w:val="uk-UA"/>
        </w:rPr>
        <w:t>ся релігійних обрядів, традиційна</w:t>
      </w:r>
    </w:p>
    <w:p w:rsidR="008327A0" w:rsidRPr="00A04316" w:rsidRDefault="006C347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триму</w:t>
      </w:r>
      <w:r w:rsidR="00360102" w:rsidRPr="00A04316">
        <w:rPr>
          <w:lang w:val="uk-UA"/>
        </w:rPr>
        <w:t>єть</w:t>
      </w:r>
      <w:r w:rsidRPr="00A04316">
        <w:rPr>
          <w:lang w:val="uk-UA"/>
        </w:rPr>
        <w:t>ся релігійних обрядів, православна</w:t>
      </w:r>
    </w:p>
    <w:p w:rsidR="008327A0" w:rsidRPr="00A04316" w:rsidRDefault="008327A0">
      <w:pPr>
        <w:rPr>
          <w:lang w:val="uk-UA"/>
        </w:rPr>
      </w:pPr>
    </w:p>
    <w:p w:rsidR="008327A0" w:rsidRPr="00A04316" w:rsidRDefault="00133018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ий з наступних варіантів найкраще описує релігійну приналежність та діяльність вашого батька</w:t>
      </w:r>
      <w:r w:rsidR="008327A0" w:rsidRPr="00A04316">
        <w:rPr>
          <w:lang w:val="uk-UA"/>
        </w:rPr>
        <w:t>?</w:t>
      </w:r>
    </w:p>
    <w:p w:rsidR="008327A0" w:rsidRPr="00A04316" w:rsidRDefault="00133018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 єврейська</w:t>
      </w:r>
    </w:p>
    <w:p w:rsidR="00CE705E" w:rsidRPr="00A04316" w:rsidRDefault="00167F5F" w:rsidP="00CE705E">
      <w:pPr>
        <w:ind w:left="1080" w:firstLine="360"/>
        <w:rPr>
          <w:color w:val="00B050"/>
          <w:lang w:val="uk-UA"/>
        </w:rPr>
      </w:pPr>
      <w:r w:rsidRPr="00A04316">
        <w:rPr>
          <w:lang w:val="uk-UA"/>
        </w:rPr>
        <w:t>Не</w:t>
      </w:r>
      <w:r w:rsidR="00CE705E" w:rsidRPr="00A04316">
        <w:rPr>
          <w:lang w:val="uk-UA"/>
        </w:rPr>
        <w:t>церковна, тільки етнічна</w:t>
      </w:r>
    </w:p>
    <w:p w:rsidR="00CE705E" w:rsidRPr="00A04316" w:rsidRDefault="00167F5F" w:rsidP="00CE705E">
      <w:pPr>
        <w:ind w:left="720" w:firstLine="720"/>
        <w:rPr>
          <w:color w:val="00B050"/>
          <w:lang w:val="uk-UA"/>
        </w:rPr>
      </w:pPr>
      <w:r w:rsidRPr="00A04316">
        <w:rPr>
          <w:lang w:val="uk-UA"/>
        </w:rPr>
        <w:t xml:space="preserve">Нецерковна, </w:t>
      </w:r>
      <w:r w:rsidR="00CE705E" w:rsidRPr="00A04316">
        <w:rPr>
          <w:lang w:val="uk-UA"/>
        </w:rPr>
        <w:t>традиційна</w:t>
      </w:r>
    </w:p>
    <w:p w:rsidR="00CE705E" w:rsidRPr="00A04316" w:rsidRDefault="00CE705E" w:rsidP="00CE705E">
      <w:pPr>
        <w:ind w:left="1080" w:firstLine="360"/>
        <w:rPr>
          <w:lang w:val="uk-UA"/>
        </w:rPr>
      </w:pPr>
      <w:r w:rsidRPr="00A04316">
        <w:rPr>
          <w:lang w:val="uk-UA"/>
        </w:rPr>
        <w:t>Дотриму</w:t>
      </w:r>
      <w:r w:rsidR="00167F5F" w:rsidRPr="00A04316">
        <w:rPr>
          <w:lang w:val="uk-UA"/>
        </w:rPr>
        <w:t>єть</w:t>
      </w:r>
      <w:r w:rsidRPr="00A04316">
        <w:rPr>
          <w:lang w:val="uk-UA"/>
        </w:rPr>
        <w:t>ся релігійних обрядів, традиційна</w:t>
      </w:r>
    </w:p>
    <w:p w:rsidR="00CE705E" w:rsidRPr="00A04316" w:rsidRDefault="00CE705E" w:rsidP="00CE705E">
      <w:pPr>
        <w:ind w:left="720" w:firstLine="720"/>
        <w:rPr>
          <w:lang w:val="uk-UA"/>
        </w:rPr>
      </w:pPr>
      <w:r w:rsidRPr="00A04316">
        <w:rPr>
          <w:lang w:val="uk-UA"/>
        </w:rPr>
        <w:t>Дотриму</w:t>
      </w:r>
      <w:r w:rsidR="00167F5F" w:rsidRPr="00A04316">
        <w:rPr>
          <w:lang w:val="uk-UA"/>
        </w:rPr>
        <w:t>єть</w:t>
      </w:r>
      <w:r w:rsidRPr="00A04316">
        <w:rPr>
          <w:lang w:val="uk-UA"/>
        </w:rPr>
        <w:t>ся релігійних обрядів, православна</w:t>
      </w:r>
    </w:p>
    <w:p w:rsidR="008327A0" w:rsidRPr="00A04316" w:rsidRDefault="00BC7DAB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ий з наступних варіантів найкраще описує релігійну приналежність та діяльність БАТЬКІВ вашого батька</w:t>
      </w:r>
      <w:r w:rsidR="008327A0" w:rsidRPr="00A04316">
        <w:rPr>
          <w:lang w:val="uk-UA"/>
        </w:rPr>
        <w:t>?</w:t>
      </w:r>
    </w:p>
    <w:p w:rsidR="008327A0" w:rsidRPr="00A04316" w:rsidRDefault="00B9642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 єврейська</w:t>
      </w:r>
    </w:p>
    <w:p w:rsidR="008327A0" w:rsidRPr="00A04316" w:rsidRDefault="00400174" w:rsidP="00984E8D">
      <w:pPr>
        <w:ind w:left="1080" w:firstLine="360"/>
        <w:rPr>
          <w:color w:val="00B050"/>
          <w:lang w:val="uk-UA"/>
        </w:rPr>
      </w:pPr>
      <w:r w:rsidRPr="00A04316">
        <w:rPr>
          <w:lang w:val="uk-UA"/>
        </w:rPr>
        <w:t>Нецерковна</w:t>
      </w:r>
      <w:r w:rsidR="00984E8D" w:rsidRPr="00A04316">
        <w:rPr>
          <w:lang w:val="uk-UA"/>
        </w:rPr>
        <w:t>, тільки етнічна</w:t>
      </w:r>
    </w:p>
    <w:p w:rsidR="00984E8D" w:rsidRPr="00A04316" w:rsidRDefault="00400174" w:rsidP="00984E8D">
      <w:pPr>
        <w:ind w:left="720" w:firstLine="720"/>
        <w:rPr>
          <w:lang w:val="uk-UA"/>
        </w:rPr>
      </w:pPr>
      <w:r w:rsidRPr="00A04316">
        <w:rPr>
          <w:lang w:val="uk-UA"/>
        </w:rPr>
        <w:t>Нецерковна</w:t>
      </w:r>
      <w:r w:rsidR="00984E8D" w:rsidRPr="00A04316">
        <w:rPr>
          <w:lang w:val="uk-UA"/>
        </w:rPr>
        <w:t>, традиційна</w:t>
      </w:r>
    </w:p>
    <w:p w:rsidR="00984E8D" w:rsidRPr="00A04316" w:rsidRDefault="00984E8D" w:rsidP="00D258F4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триму</w:t>
      </w:r>
      <w:r w:rsidR="00400174" w:rsidRPr="00A04316">
        <w:rPr>
          <w:lang w:val="uk-UA"/>
        </w:rPr>
        <w:t>єть</w:t>
      </w:r>
      <w:r w:rsidRPr="00A04316">
        <w:rPr>
          <w:lang w:val="uk-UA"/>
        </w:rPr>
        <w:t xml:space="preserve">ся релігійних обрядів, традиційна </w:t>
      </w:r>
    </w:p>
    <w:p w:rsidR="00984E8D" w:rsidRPr="00A04316" w:rsidRDefault="00984E8D" w:rsidP="00984E8D">
      <w:pPr>
        <w:ind w:left="720" w:firstLine="720"/>
        <w:rPr>
          <w:lang w:val="uk-UA"/>
        </w:rPr>
      </w:pPr>
      <w:r w:rsidRPr="00A04316">
        <w:rPr>
          <w:lang w:val="uk-UA"/>
        </w:rPr>
        <w:t>Дотриму</w:t>
      </w:r>
      <w:r w:rsidR="00400174" w:rsidRPr="00A04316">
        <w:rPr>
          <w:lang w:val="uk-UA"/>
        </w:rPr>
        <w:t>єть</w:t>
      </w:r>
      <w:r w:rsidRPr="00A04316">
        <w:rPr>
          <w:lang w:val="uk-UA"/>
        </w:rPr>
        <w:t>ся релігійних обрядів, православна</w:t>
      </w:r>
    </w:p>
    <w:p w:rsidR="00EA29AE" w:rsidRPr="00A04316" w:rsidRDefault="00EA29AE" w:rsidP="008327A0">
      <w:pPr>
        <w:rPr>
          <w:lang w:val="uk-UA"/>
        </w:rPr>
      </w:pPr>
    </w:p>
    <w:p w:rsidR="008327A0" w:rsidRPr="00A04316" w:rsidRDefault="00A04F53" w:rsidP="008327A0">
      <w:pPr>
        <w:rPr>
          <w:lang w:val="uk-UA"/>
        </w:rPr>
      </w:pPr>
      <w:r w:rsidRPr="00A04316">
        <w:rPr>
          <w:lang w:val="uk-UA"/>
        </w:rPr>
        <w:t>Освіта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Рід занять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Соціально-економічний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статус</w:t>
      </w:r>
    </w:p>
    <w:p w:rsidR="008327A0" w:rsidRPr="00A04316" w:rsidRDefault="00AD337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им був найвищий </w:t>
      </w:r>
      <w:r w:rsidR="008B6563" w:rsidRPr="00A04316">
        <w:rPr>
          <w:lang w:val="uk-UA"/>
        </w:rPr>
        <w:t>рівень</w:t>
      </w:r>
      <w:r w:rsidRPr="00A04316">
        <w:rPr>
          <w:lang w:val="uk-UA"/>
        </w:rPr>
        <w:t xml:space="preserve"> </w:t>
      </w:r>
      <w:r w:rsidR="008B6563" w:rsidRPr="00A04316">
        <w:rPr>
          <w:lang w:val="uk-UA"/>
        </w:rPr>
        <w:t>освіти</w:t>
      </w:r>
      <w:r w:rsidR="00ED598B" w:rsidRPr="00A04316">
        <w:rPr>
          <w:lang w:val="uk-UA"/>
        </w:rPr>
        <w:t>, як</w:t>
      </w:r>
      <w:r w:rsidR="00794426" w:rsidRPr="00A04316">
        <w:rPr>
          <w:lang w:val="uk-UA"/>
        </w:rPr>
        <w:t>ий</w:t>
      </w:r>
      <w:r w:rsidR="00ED598B" w:rsidRPr="00A04316">
        <w:rPr>
          <w:lang w:val="uk-UA"/>
        </w:rPr>
        <w:t xml:space="preserve"> </w:t>
      </w:r>
      <w:r w:rsidR="00794426" w:rsidRPr="00A04316">
        <w:rPr>
          <w:lang w:val="uk-UA"/>
        </w:rPr>
        <w:t>отримала</w:t>
      </w:r>
      <w:r w:rsidR="00ED598B" w:rsidRPr="00A04316">
        <w:rPr>
          <w:lang w:val="uk-UA"/>
        </w:rPr>
        <w:t xml:space="preserve"> ваша мати?</w:t>
      </w:r>
    </w:p>
    <w:p w:rsidR="008327A0" w:rsidRPr="00A04316" w:rsidRDefault="00ED598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Меньш ніж середня школа або еквівалентна</w:t>
      </w:r>
      <w:r w:rsidR="008327A0" w:rsidRPr="00A04316">
        <w:rPr>
          <w:lang w:val="uk-UA"/>
        </w:rPr>
        <w:t xml:space="preserve"> </w:t>
      </w:r>
    </w:p>
    <w:p w:rsidR="008327A0" w:rsidRPr="00A04316" w:rsidRDefault="00ED598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ередня школа або еквівалентна</w:t>
      </w:r>
    </w:p>
    <w:p w:rsidR="008327A0" w:rsidRPr="00A04316" w:rsidRDefault="00ED598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еяке професійне навчання у коледжі або підвищення кваліфікації</w:t>
      </w:r>
    </w:p>
    <w:p w:rsidR="008327A0" w:rsidRPr="00A04316" w:rsidRDefault="00ED598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ища освіта</w:t>
      </w:r>
    </w:p>
    <w:p w:rsidR="008327A0" w:rsidRPr="00A04316" w:rsidRDefault="00ED598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Післядипломна освіта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8327A0" w:rsidRPr="00A04316" w:rsidRDefault="000C5AA8" w:rsidP="008327A0">
      <w:pPr>
        <w:pStyle w:val="ListParagraph"/>
        <w:numPr>
          <w:ilvl w:val="0"/>
          <w:numId w:val="4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lastRenderedPageBreak/>
        <w:t>Якщо меньш ніж сере</w:t>
      </w:r>
      <w:r w:rsidR="00B565CD" w:rsidRPr="00A04316">
        <w:rPr>
          <w:lang w:val="uk-UA"/>
        </w:rPr>
        <w:t>д</w:t>
      </w:r>
      <w:r w:rsidRPr="00A04316">
        <w:rPr>
          <w:lang w:val="uk-UA"/>
        </w:rPr>
        <w:t xml:space="preserve">ня школа або еквівалентна, скільки років школи </w:t>
      </w:r>
      <w:r w:rsidR="00967EBE" w:rsidRPr="00A04316">
        <w:rPr>
          <w:lang w:val="uk-UA"/>
        </w:rPr>
        <w:t>закінчила</w:t>
      </w:r>
      <w:r w:rsidR="00CB42AA" w:rsidRPr="00A04316">
        <w:rPr>
          <w:lang w:val="uk-UA"/>
        </w:rPr>
        <w:t xml:space="preserve"> ваша </w:t>
      </w:r>
      <w:r w:rsidRPr="00A04316">
        <w:rPr>
          <w:lang w:val="uk-UA"/>
        </w:rPr>
        <w:t>мат</w:t>
      </w:r>
      <w:r w:rsidR="00FA663D" w:rsidRPr="00A04316">
        <w:rPr>
          <w:lang w:val="uk-UA"/>
        </w:rPr>
        <w:t>и</w:t>
      </w:r>
      <w:r w:rsidR="008327A0" w:rsidRPr="00A04316">
        <w:rPr>
          <w:lang w:val="uk-UA"/>
        </w:rPr>
        <w:t>? ____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9C326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е з наступних тверджень найкраще описує освіту вашої матері?</w:t>
      </w:r>
    </w:p>
    <w:p w:rsidR="008327A0" w:rsidRPr="00A04316" w:rsidRDefault="00B67149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с</w:t>
      </w:r>
      <w:r w:rsidR="00FC01F9" w:rsidRPr="00A04316">
        <w:rPr>
          <w:lang w:val="uk-UA"/>
        </w:rPr>
        <w:t>е</w:t>
      </w:r>
      <w:r w:rsidRPr="00A04316">
        <w:rPr>
          <w:lang w:val="uk-UA"/>
        </w:rPr>
        <w:t xml:space="preserve"> її навчання відбул</w:t>
      </w:r>
      <w:r w:rsidR="00FC01F9" w:rsidRPr="00A04316">
        <w:rPr>
          <w:lang w:val="uk-UA"/>
        </w:rPr>
        <w:t>о</w:t>
      </w:r>
      <w:r w:rsidRPr="00A04316">
        <w:rPr>
          <w:lang w:val="uk-UA"/>
        </w:rPr>
        <w:t>ся до Холокосту</w:t>
      </w:r>
    </w:p>
    <w:p w:rsidR="008327A0" w:rsidRPr="00A04316" w:rsidRDefault="00F4554C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с</w:t>
      </w:r>
      <w:r w:rsidR="00FC01F9" w:rsidRPr="00A04316">
        <w:rPr>
          <w:lang w:val="uk-UA"/>
        </w:rPr>
        <w:t>е</w:t>
      </w:r>
      <w:r w:rsidRPr="00A04316">
        <w:rPr>
          <w:lang w:val="uk-UA"/>
        </w:rPr>
        <w:t xml:space="preserve"> її навчання відб</w:t>
      </w:r>
      <w:r w:rsidR="0078009B" w:rsidRPr="00A04316">
        <w:rPr>
          <w:lang w:val="uk-UA"/>
        </w:rPr>
        <w:t>у</w:t>
      </w:r>
      <w:r w:rsidR="00FC01F9" w:rsidRPr="00A04316">
        <w:rPr>
          <w:lang w:val="uk-UA"/>
        </w:rPr>
        <w:t>ло</w:t>
      </w:r>
      <w:r w:rsidRPr="00A04316">
        <w:rPr>
          <w:lang w:val="uk-UA"/>
        </w:rPr>
        <w:t>ся після Холокосту</w:t>
      </w:r>
    </w:p>
    <w:p w:rsidR="00EA29AE" w:rsidRPr="00A04316" w:rsidRDefault="00A310C6" w:rsidP="00974C2B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еяк</w:t>
      </w:r>
      <w:r w:rsidR="00FC01F9" w:rsidRPr="00A04316">
        <w:rPr>
          <w:lang w:val="uk-UA"/>
        </w:rPr>
        <w:t>е</w:t>
      </w:r>
      <w:r w:rsidRPr="00A04316">
        <w:rPr>
          <w:lang w:val="uk-UA"/>
        </w:rPr>
        <w:t xml:space="preserve"> відбу</w:t>
      </w:r>
      <w:r w:rsidR="00FC01F9" w:rsidRPr="00A04316">
        <w:rPr>
          <w:lang w:val="uk-UA"/>
        </w:rPr>
        <w:t>ло</w:t>
      </w:r>
      <w:r w:rsidRPr="00A04316">
        <w:rPr>
          <w:lang w:val="uk-UA"/>
        </w:rPr>
        <w:t>ся до, деяк</w:t>
      </w:r>
      <w:r w:rsidR="00FC01F9" w:rsidRPr="00A04316">
        <w:rPr>
          <w:lang w:val="uk-UA"/>
        </w:rPr>
        <w:t>е</w:t>
      </w:r>
      <w:r w:rsidRPr="00A04316">
        <w:rPr>
          <w:lang w:val="uk-UA"/>
        </w:rPr>
        <w:t xml:space="preserve"> </w:t>
      </w:r>
      <w:r w:rsidR="0078009B" w:rsidRPr="00A04316">
        <w:rPr>
          <w:lang w:val="uk-UA"/>
        </w:rPr>
        <w:t>відбу</w:t>
      </w:r>
      <w:r w:rsidR="00FC01F9" w:rsidRPr="00A04316">
        <w:rPr>
          <w:lang w:val="uk-UA"/>
        </w:rPr>
        <w:t>ло</w:t>
      </w:r>
      <w:r w:rsidR="0078009B" w:rsidRPr="00A04316">
        <w:rPr>
          <w:lang w:val="uk-UA"/>
        </w:rPr>
        <w:t xml:space="preserve">ся </w:t>
      </w:r>
      <w:r w:rsidRPr="00A04316">
        <w:rPr>
          <w:lang w:val="uk-UA"/>
        </w:rPr>
        <w:t>після</w:t>
      </w:r>
    </w:p>
    <w:p w:rsidR="00EA29AE" w:rsidRPr="00A04316" w:rsidRDefault="00EA29AE" w:rsidP="008327A0">
      <w:pPr>
        <w:rPr>
          <w:lang w:val="uk-UA"/>
        </w:rPr>
      </w:pPr>
    </w:p>
    <w:p w:rsidR="008327A0" w:rsidRPr="00A04316" w:rsidRDefault="00EB7B27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им був найвищий </w:t>
      </w:r>
      <w:r w:rsidR="008B6563" w:rsidRPr="00A04316">
        <w:rPr>
          <w:lang w:val="uk-UA"/>
        </w:rPr>
        <w:t>рівень</w:t>
      </w:r>
      <w:r w:rsidRPr="00A04316">
        <w:rPr>
          <w:lang w:val="uk-UA"/>
        </w:rPr>
        <w:t xml:space="preserve"> </w:t>
      </w:r>
      <w:r w:rsidR="00296EA5" w:rsidRPr="00A04316">
        <w:rPr>
          <w:lang w:val="uk-UA"/>
        </w:rPr>
        <w:t>освіти</w:t>
      </w:r>
      <w:r w:rsidRPr="00A04316">
        <w:rPr>
          <w:lang w:val="uk-UA"/>
        </w:rPr>
        <w:t>, як</w:t>
      </w:r>
      <w:r w:rsidR="009D6AB4" w:rsidRPr="00A04316">
        <w:rPr>
          <w:lang w:val="uk-UA"/>
        </w:rPr>
        <w:t>ий</w:t>
      </w:r>
      <w:r w:rsidRPr="00A04316">
        <w:rPr>
          <w:lang w:val="uk-UA"/>
        </w:rPr>
        <w:t xml:space="preserve"> </w:t>
      </w:r>
      <w:r w:rsidR="009D6AB4" w:rsidRPr="00A04316">
        <w:rPr>
          <w:lang w:val="uk-UA"/>
        </w:rPr>
        <w:t>отримав</w:t>
      </w:r>
      <w:r w:rsidRPr="00A04316">
        <w:rPr>
          <w:lang w:val="uk-UA"/>
        </w:rPr>
        <w:t xml:space="preserve"> ваш батько</w:t>
      </w:r>
      <w:r w:rsidR="008327A0" w:rsidRPr="00A04316">
        <w:rPr>
          <w:lang w:val="uk-UA"/>
        </w:rPr>
        <w:t>?</w:t>
      </w:r>
    </w:p>
    <w:p w:rsidR="008327A0" w:rsidRPr="00A04316" w:rsidRDefault="001E1302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Меньш ніж середня школа або еквівалентна</w:t>
      </w:r>
    </w:p>
    <w:p w:rsidR="008327A0" w:rsidRPr="00A04316" w:rsidRDefault="001E1302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ередня школа або еквівалентна</w:t>
      </w:r>
    </w:p>
    <w:p w:rsidR="008327A0" w:rsidRPr="00A04316" w:rsidRDefault="001E1302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еяке професійне навчання у коледжі або підвищення кваліфікації</w:t>
      </w:r>
    </w:p>
    <w:p w:rsidR="008327A0" w:rsidRPr="00A04316" w:rsidRDefault="008A1901" w:rsidP="008A1901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ища освіта</w:t>
      </w:r>
    </w:p>
    <w:p w:rsidR="008327A0" w:rsidRPr="00A04316" w:rsidRDefault="003078BC" w:rsidP="003078BC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Післядипломна освіта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8327A0" w:rsidRPr="00A04316" w:rsidRDefault="008327A0" w:rsidP="008327A0">
      <w:pPr>
        <w:ind w:left="720"/>
        <w:rPr>
          <w:lang w:val="uk-UA"/>
        </w:rPr>
      </w:pPr>
      <w:r w:rsidRPr="00A04316">
        <w:rPr>
          <w:lang w:val="uk-UA"/>
        </w:rPr>
        <w:t xml:space="preserve">a. </w:t>
      </w:r>
      <w:r w:rsidR="008613FB" w:rsidRPr="00A04316">
        <w:rPr>
          <w:lang w:val="uk-UA"/>
        </w:rPr>
        <w:t>Якщо меньш ніж сере</w:t>
      </w:r>
      <w:r w:rsidR="0048670E" w:rsidRPr="00A04316">
        <w:rPr>
          <w:lang w:val="uk-UA"/>
        </w:rPr>
        <w:t>д</w:t>
      </w:r>
      <w:r w:rsidR="008613FB" w:rsidRPr="00A04316">
        <w:rPr>
          <w:lang w:val="uk-UA"/>
        </w:rPr>
        <w:t xml:space="preserve">ня школа або еквівалентна, скільки років школи </w:t>
      </w:r>
      <w:r w:rsidR="00181A9D" w:rsidRPr="00A04316">
        <w:rPr>
          <w:lang w:val="uk-UA"/>
        </w:rPr>
        <w:t>закінчив</w:t>
      </w:r>
      <w:r w:rsidR="008613FB" w:rsidRPr="00A04316">
        <w:rPr>
          <w:lang w:val="uk-UA"/>
        </w:rPr>
        <w:t xml:space="preserve"> ваш батьк</w:t>
      </w:r>
      <w:r w:rsidR="000D0FA4" w:rsidRPr="00A04316">
        <w:rPr>
          <w:lang w:val="uk-UA"/>
        </w:rPr>
        <w:t>о</w:t>
      </w:r>
      <w:r w:rsidRPr="00A04316">
        <w:rPr>
          <w:lang w:val="uk-UA"/>
        </w:rPr>
        <w:t>? ____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1C754B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е з наступних тверджень найкраще описує освіту вашого батька</w:t>
      </w:r>
    </w:p>
    <w:p w:rsidR="008327A0" w:rsidRPr="00A04316" w:rsidRDefault="00392B63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с</w:t>
      </w:r>
      <w:r w:rsidR="00FC01F9" w:rsidRPr="00A04316">
        <w:rPr>
          <w:lang w:val="uk-UA"/>
        </w:rPr>
        <w:t>е</w:t>
      </w:r>
      <w:r w:rsidRPr="00A04316">
        <w:rPr>
          <w:lang w:val="uk-UA"/>
        </w:rPr>
        <w:t xml:space="preserve"> його навчання відбу</w:t>
      </w:r>
      <w:r w:rsidR="00FC01F9" w:rsidRPr="00A04316">
        <w:rPr>
          <w:lang w:val="uk-UA"/>
        </w:rPr>
        <w:t>ло</w:t>
      </w:r>
      <w:r w:rsidRPr="00A04316">
        <w:rPr>
          <w:lang w:val="uk-UA"/>
        </w:rPr>
        <w:t>ся до Холокосту</w:t>
      </w:r>
    </w:p>
    <w:p w:rsidR="008327A0" w:rsidRPr="00A04316" w:rsidRDefault="00392B63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с</w:t>
      </w:r>
      <w:r w:rsidR="00FC01F9" w:rsidRPr="00A04316">
        <w:rPr>
          <w:lang w:val="uk-UA"/>
        </w:rPr>
        <w:t>е</w:t>
      </w:r>
      <w:r w:rsidRPr="00A04316">
        <w:rPr>
          <w:lang w:val="uk-UA"/>
        </w:rPr>
        <w:t xml:space="preserve"> його навчання відбу</w:t>
      </w:r>
      <w:r w:rsidR="00FC01F9" w:rsidRPr="00A04316">
        <w:rPr>
          <w:lang w:val="uk-UA"/>
        </w:rPr>
        <w:t>ло</w:t>
      </w:r>
      <w:r w:rsidRPr="00A04316">
        <w:rPr>
          <w:lang w:val="uk-UA"/>
        </w:rPr>
        <w:t>ся після Холокосту</w:t>
      </w:r>
    </w:p>
    <w:p w:rsidR="008327A0" w:rsidRPr="00A04316" w:rsidRDefault="002C09F7" w:rsidP="002C09F7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еяк</w:t>
      </w:r>
      <w:r w:rsidR="00FC01F9" w:rsidRPr="00A04316">
        <w:rPr>
          <w:lang w:val="uk-UA"/>
        </w:rPr>
        <w:t>е</w:t>
      </w:r>
      <w:r w:rsidRPr="00A04316">
        <w:rPr>
          <w:lang w:val="uk-UA"/>
        </w:rPr>
        <w:t xml:space="preserve"> </w:t>
      </w:r>
      <w:r w:rsidR="00FC01F9" w:rsidRPr="00A04316">
        <w:rPr>
          <w:lang w:val="uk-UA"/>
        </w:rPr>
        <w:t xml:space="preserve">відбулося </w:t>
      </w:r>
      <w:r w:rsidRPr="00A04316">
        <w:rPr>
          <w:lang w:val="uk-UA"/>
        </w:rPr>
        <w:t>до, деяк</w:t>
      </w:r>
      <w:r w:rsidR="00FC01F9" w:rsidRPr="00A04316">
        <w:rPr>
          <w:lang w:val="uk-UA"/>
        </w:rPr>
        <w:t>е</w:t>
      </w:r>
      <w:r w:rsidRPr="00A04316">
        <w:rPr>
          <w:lang w:val="uk-UA"/>
        </w:rPr>
        <w:t xml:space="preserve"> </w:t>
      </w:r>
      <w:r w:rsidR="00FC01F9" w:rsidRPr="00A04316">
        <w:rPr>
          <w:lang w:val="uk-UA"/>
        </w:rPr>
        <w:t xml:space="preserve">відбулося </w:t>
      </w:r>
      <w:r w:rsidRPr="00A04316">
        <w:rPr>
          <w:lang w:val="uk-UA"/>
        </w:rPr>
        <w:t>після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D87F5F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а професія була у вашої матері ДО Холокосту?</w:t>
      </w:r>
      <w:r w:rsidR="008327A0" w:rsidRPr="00A04316">
        <w:rPr>
          <w:lang w:val="uk-UA"/>
        </w:rPr>
        <w:t xml:space="preserve"> _____________</w:t>
      </w:r>
    </w:p>
    <w:p w:rsidR="008327A0" w:rsidRPr="00A04316" w:rsidRDefault="002B2CAB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а професія була у вашої матері ПІСЛЯ Холокосту</w:t>
      </w:r>
      <w:r w:rsidR="008327A0" w:rsidRPr="00A04316">
        <w:rPr>
          <w:lang w:val="uk-UA"/>
        </w:rPr>
        <w:t>? _______________</w:t>
      </w:r>
    </w:p>
    <w:p w:rsidR="008327A0" w:rsidRPr="00A04316" w:rsidRDefault="0088508E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е з наступних тверджень найкраще описує, як ваша мати заробляла на життя</w:t>
      </w:r>
      <w:r w:rsidR="008327A0" w:rsidRPr="00A04316">
        <w:rPr>
          <w:lang w:val="uk-UA"/>
        </w:rPr>
        <w:t>?</w:t>
      </w:r>
    </w:p>
    <w:p w:rsidR="008327A0" w:rsidRPr="00A04316" w:rsidRDefault="006E1122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Те, як вона заробляла на життя, в цілому, було однаковим до і після Холокосту</w:t>
      </w:r>
    </w:p>
    <w:p w:rsidR="008327A0" w:rsidRPr="00A04316" w:rsidRDefault="00BF18C5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Те, як вона заробляла на життя,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суттєво змінилося після Холокосту</w:t>
      </w:r>
    </w:p>
    <w:p w:rsidR="008327A0" w:rsidRPr="00A04316" w:rsidRDefault="00BF18C5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она не працювала (за межами дому), ні до, ні після Холокосту</w:t>
      </w:r>
    </w:p>
    <w:p w:rsidR="008327A0" w:rsidRPr="00A04316" w:rsidRDefault="004071E5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Вона не працювала до Холокосту, але працювала після </w:t>
      </w:r>
    </w:p>
    <w:p w:rsidR="008327A0" w:rsidRPr="00A04316" w:rsidRDefault="00525ADC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Вона не працювала після Холокосту, але працювала </w:t>
      </w:r>
      <w:r w:rsidR="004A3E25" w:rsidRPr="00A04316">
        <w:rPr>
          <w:lang w:val="uk-UA"/>
        </w:rPr>
        <w:t>до того</w:t>
      </w:r>
    </w:p>
    <w:p w:rsidR="008327A0" w:rsidRPr="00A04316" w:rsidRDefault="00951095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а професія була у вашого батька ДО Холокосту?</w:t>
      </w:r>
      <w:r w:rsidR="008327A0" w:rsidRPr="00A04316">
        <w:rPr>
          <w:lang w:val="uk-UA"/>
        </w:rPr>
        <w:t>_____________</w:t>
      </w:r>
    </w:p>
    <w:p w:rsidR="008327A0" w:rsidRPr="00A04316" w:rsidRDefault="00951095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а професія була у вашо</w:t>
      </w:r>
      <w:r w:rsidR="008206E3" w:rsidRPr="00A04316">
        <w:rPr>
          <w:lang w:val="uk-UA"/>
        </w:rPr>
        <w:t>го</w:t>
      </w:r>
      <w:r w:rsidRPr="00A04316">
        <w:rPr>
          <w:lang w:val="uk-UA"/>
        </w:rPr>
        <w:t xml:space="preserve"> </w:t>
      </w:r>
      <w:r w:rsidR="008206E3" w:rsidRPr="00A04316">
        <w:rPr>
          <w:lang w:val="uk-UA"/>
        </w:rPr>
        <w:t>батька</w:t>
      </w:r>
      <w:r w:rsidRPr="00A04316">
        <w:rPr>
          <w:lang w:val="uk-UA"/>
        </w:rPr>
        <w:t xml:space="preserve"> ПІСЛЯ Холокосту</w:t>
      </w:r>
      <w:r w:rsidR="008327A0" w:rsidRPr="00A04316">
        <w:rPr>
          <w:lang w:val="uk-UA"/>
        </w:rPr>
        <w:t>? _______________</w:t>
      </w:r>
    </w:p>
    <w:p w:rsidR="008327A0" w:rsidRPr="00A04316" w:rsidRDefault="0051103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е з наступних тверджень найкраще описує, як ваш батько заробляв на життя?</w:t>
      </w:r>
    </w:p>
    <w:p w:rsidR="008327A0" w:rsidRPr="00A04316" w:rsidRDefault="008E221A" w:rsidP="008E221A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Те, як він заробляв на життя, в цілому, було однаковим до і після Холокосту</w:t>
      </w:r>
    </w:p>
    <w:p w:rsidR="008327A0" w:rsidRPr="00A04316" w:rsidRDefault="008E221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Те, як він заробляв на життя, суттєво змінилося після Холокосту</w:t>
      </w:r>
    </w:p>
    <w:p w:rsidR="008327A0" w:rsidRPr="00A04316" w:rsidRDefault="008E221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ін не працював (за межами дому), ні до, ні після Холокосту</w:t>
      </w:r>
    </w:p>
    <w:p w:rsidR="008327A0" w:rsidRPr="00A04316" w:rsidRDefault="008E221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ін не працював до Холокосту, але працював після</w:t>
      </w:r>
    </w:p>
    <w:p w:rsidR="008327A0" w:rsidRPr="00A04316" w:rsidRDefault="008E221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Він не працював після Холокосту, але працював </w:t>
      </w:r>
      <w:r w:rsidR="004A3E25" w:rsidRPr="00A04316">
        <w:rPr>
          <w:lang w:val="uk-UA"/>
        </w:rPr>
        <w:t>до того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8327A0" w:rsidRPr="00A04316" w:rsidRDefault="00D6523C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е твердження найкраще описує соціально-економ</w:t>
      </w:r>
      <w:r w:rsidR="00C71BA3" w:rsidRPr="00A04316">
        <w:rPr>
          <w:lang w:val="uk-UA"/>
        </w:rPr>
        <w:t>і</w:t>
      </w:r>
      <w:r w:rsidRPr="00A04316">
        <w:rPr>
          <w:lang w:val="uk-UA"/>
        </w:rPr>
        <w:t>чну ситу</w:t>
      </w:r>
      <w:r w:rsidR="00C71BA3" w:rsidRPr="00A04316">
        <w:rPr>
          <w:lang w:val="uk-UA"/>
        </w:rPr>
        <w:t>а</w:t>
      </w:r>
      <w:r w:rsidRPr="00A04316">
        <w:rPr>
          <w:lang w:val="uk-UA"/>
        </w:rPr>
        <w:t>цію вашої родини до Холокосту?</w:t>
      </w:r>
    </w:p>
    <w:p w:rsidR="008327A0" w:rsidRPr="00A04316" w:rsidRDefault="004A3873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ідносно бідна, фінансова боротьба,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нижчий клас, робітничий клас</w:t>
      </w:r>
    </w:p>
    <w:p w:rsidR="008327A0" w:rsidRPr="00A04316" w:rsidRDefault="004A3873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ере</w:t>
      </w:r>
      <w:r w:rsidR="003D7CAD" w:rsidRPr="00A04316">
        <w:rPr>
          <w:lang w:val="uk-UA"/>
        </w:rPr>
        <w:t>д</w:t>
      </w:r>
      <w:r w:rsidRPr="00A04316">
        <w:rPr>
          <w:lang w:val="uk-UA"/>
        </w:rPr>
        <w:t>н</w:t>
      </w:r>
      <w:r w:rsidR="00837592" w:rsidRPr="00A04316">
        <w:rPr>
          <w:lang w:val="uk-UA"/>
        </w:rPr>
        <w:t>я</w:t>
      </w:r>
      <w:r w:rsidR="008327A0" w:rsidRPr="00A04316">
        <w:rPr>
          <w:lang w:val="uk-UA"/>
        </w:rPr>
        <w:t xml:space="preserve">, </w:t>
      </w:r>
      <w:r w:rsidR="008258E9" w:rsidRPr="00A04316">
        <w:rPr>
          <w:lang w:val="uk-UA"/>
        </w:rPr>
        <w:t>«</w:t>
      </w:r>
      <w:r w:rsidRPr="00A04316">
        <w:rPr>
          <w:lang w:val="uk-UA"/>
        </w:rPr>
        <w:t>ні бага</w:t>
      </w:r>
      <w:r w:rsidR="00837592" w:rsidRPr="00A04316">
        <w:rPr>
          <w:lang w:val="uk-UA"/>
        </w:rPr>
        <w:t>та</w:t>
      </w:r>
      <w:r w:rsidRPr="00A04316">
        <w:rPr>
          <w:lang w:val="uk-UA"/>
        </w:rPr>
        <w:t>, ні бідн</w:t>
      </w:r>
      <w:r w:rsidR="00837592" w:rsidRPr="00A04316">
        <w:rPr>
          <w:lang w:val="uk-UA"/>
        </w:rPr>
        <w:t>а</w:t>
      </w:r>
      <w:r w:rsidR="008258E9" w:rsidRPr="00A04316">
        <w:rPr>
          <w:lang w:val="uk-UA"/>
        </w:rPr>
        <w:t>»</w:t>
      </w:r>
      <w:r w:rsidR="008327A0" w:rsidRPr="00A04316">
        <w:rPr>
          <w:lang w:val="uk-UA"/>
        </w:rPr>
        <w:t xml:space="preserve">, </w:t>
      </w:r>
      <w:r w:rsidRPr="00A04316">
        <w:rPr>
          <w:lang w:val="uk-UA"/>
        </w:rPr>
        <w:t>сере</w:t>
      </w:r>
      <w:r w:rsidR="003D7CAD" w:rsidRPr="00A04316">
        <w:rPr>
          <w:lang w:val="uk-UA"/>
        </w:rPr>
        <w:t>д</w:t>
      </w:r>
      <w:r w:rsidRPr="00A04316">
        <w:rPr>
          <w:lang w:val="uk-UA"/>
        </w:rPr>
        <w:t>ній клас</w:t>
      </w:r>
    </w:p>
    <w:p w:rsidR="008327A0" w:rsidRPr="00A04316" w:rsidRDefault="00A9550E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ідносно заможн</w:t>
      </w:r>
      <w:r w:rsidR="00837592" w:rsidRPr="00A04316">
        <w:rPr>
          <w:lang w:val="uk-UA"/>
        </w:rPr>
        <w:t>а</w:t>
      </w:r>
      <w:r w:rsidR="008327A0" w:rsidRPr="00A04316">
        <w:rPr>
          <w:lang w:val="uk-UA"/>
        </w:rPr>
        <w:t xml:space="preserve">, </w:t>
      </w:r>
      <w:r w:rsidR="00DF7A1A" w:rsidRPr="00A04316">
        <w:rPr>
          <w:lang w:val="uk-UA"/>
        </w:rPr>
        <w:t>фінансово забезпечен</w:t>
      </w:r>
      <w:r w:rsidR="00837592" w:rsidRPr="00A04316">
        <w:rPr>
          <w:lang w:val="uk-UA"/>
        </w:rPr>
        <w:t xml:space="preserve">а, </w:t>
      </w:r>
      <w:r w:rsidR="00DF7A1A" w:rsidRPr="00A04316">
        <w:rPr>
          <w:lang w:val="uk-UA"/>
        </w:rPr>
        <w:t>але не багат</w:t>
      </w:r>
      <w:r w:rsidR="00837592" w:rsidRPr="00A04316">
        <w:rPr>
          <w:lang w:val="uk-UA"/>
        </w:rPr>
        <w:t>а</w:t>
      </w:r>
      <w:r w:rsidR="00DF7A1A" w:rsidRPr="00A04316">
        <w:rPr>
          <w:lang w:val="uk-UA"/>
        </w:rPr>
        <w:t xml:space="preserve">, клас вище середнього </w:t>
      </w:r>
    </w:p>
    <w:p w:rsidR="008327A0" w:rsidRPr="00A04316" w:rsidRDefault="007C51C9" w:rsidP="007C51C9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статньо заможн</w:t>
      </w:r>
      <w:r w:rsidR="00837592" w:rsidRPr="00A04316">
        <w:rPr>
          <w:lang w:val="uk-UA"/>
        </w:rPr>
        <w:t>а</w:t>
      </w:r>
      <w:r w:rsidRPr="00A04316">
        <w:rPr>
          <w:lang w:val="uk-UA"/>
        </w:rPr>
        <w:t>, мо</w:t>
      </w:r>
      <w:r w:rsidR="003D7CAD" w:rsidRPr="00A04316">
        <w:rPr>
          <w:lang w:val="uk-UA"/>
        </w:rPr>
        <w:t>гли</w:t>
      </w:r>
      <w:r w:rsidRPr="00A04316">
        <w:rPr>
          <w:lang w:val="uk-UA"/>
        </w:rPr>
        <w:t xml:space="preserve"> собі дозволити розкіш, вищий клас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CE7865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lastRenderedPageBreak/>
        <w:t>Яке твердження найкраще описує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соціально-економ</w:t>
      </w:r>
      <w:r w:rsidR="00090FD8" w:rsidRPr="00A04316">
        <w:rPr>
          <w:lang w:val="uk-UA"/>
        </w:rPr>
        <w:t>і</w:t>
      </w:r>
      <w:r w:rsidRPr="00A04316">
        <w:rPr>
          <w:lang w:val="uk-UA"/>
        </w:rPr>
        <w:t>чну ситу</w:t>
      </w:r>
      <w:r w:rsidR="00090FD8" w:rsidRPr="00A04316">
        <w:rPr>
          <w:lang w:val="uk-UA"/>
        </w:rPr>
        <w:t>а</w:t>
      </w:r>
      <w:r w:rsidRPr="00A04316">
        <w:rPr>
          <w:lang w:val="uk-UA"/>
        </w:rPr>
        <w:t>цію вашої родини після Холокосту</w:t>
      </w:r>
      <w:r w:rsidR="008327A0" w:rsidRPr="00A04316">
        <w:rPr>
          <w:lang w:val="uk-UA"/>
        </w:rPr>
        <w:t>?</w:t>
      </w:r>
    </w:p>
    <w:p w:rsidR="008327A0" w:rsidRPr="00A04316" w:rsidRDefault="00974C2B" w:rsidP="00974C2B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ідносно бідна, фінансова боротьба, нижчий клас, робітничий клас</w:t>
      </w:r>
    </w:p>
    <w:p w:rsidR="008327A0" w:rsidRPr="00A04316" w:rsidRDefault="00974C2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ередн</w:t>
      </w:r>
      <w:r w:rsidR="00837592" w:rsidRPr="00A04316">
        <w:rPr>
          <w:lang w:val="uk-UA"/>
        </w:rPr>
        <w:t>я</w:t>
      </w:r>
      <w:r w:rsidRPr="00A04316">
        <w:rPr>
          <w:lang w:val="uk-UA"/>
        </w:rPr>
        <w:t xml:space="preserve">, </w:t>
      </w:r>
      <w:r w:rsidR="008258E9" w:rsidRPr="00A04316">
        <w:rPr>
          <w:lang w:val="uk-UA"/>
        </w:rPr>
        <w:t>«</w:t>
      </w:r>
      <w:r w:rsidRPr="00A04316">
        <w:rPr>
          <w:lang w:val="uk-UA"/>
        </w:rPr>
        <w:t>ні багат</w:t>
      </w:r>
      <w:r w:rsidR="00837592" w:rsidRPr="00A04316">
        <w:rPr>
          <w:lang w:val="uk-UA"/>
        </w:rPr>
        <w:t>а</w:t>
      </w:r>
      <w:r w:rsidRPr="00A04316">
        <w:rPr>
          <w:lang w:val="uk-UA"/>
        </w:rPr>
        <w:t>, ні бідн</w:t>
      </w:r>
      <w:r w:rsidR="00837592" w:rsidRPr="00A04316">
        <w:rPr>
          <w:lang w:val="uk-UA"/>
        </w:rPr>
        <w:t>а</w:t>
      </w:r>
      <w:r w:rsidR="008258E9" w:rsidRPr="00A04316">
        <w:rPr>
          <w:lang w:val="uk-UA"/>
        </w:rPr>
        <w:t>»</w:t>
      </w:r>
      <w:r w:rsidRPr="00A04316">
        <w:rPr>
          <w:lang w:val="uk-UA"/>
        </w:rPr>
        <w:t>, середній клас</w:t>
      </w:r>
    </w:p>
    <w:p w:rsidR="00974C2B" w:rsidRPr="00A04316" w:rsidRDefault="00974C2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ідносно заможн</w:t>
      </w:r>
      <w:r w:rsidR="00837592" w:rsidRPr="00A04316">
        <w:rPr>
          <w:lang w:val="uk-UA"/>
        </w:rPr>
        <w:t>а</w:t>
      </w:r>
      <w:r w:rsidRPr="00A04316">
        <w:rPr>
          <w:lang w:val="uk-UA"/>
        </w:rPr>
        <w:t>, фінансово забезпечен</w:t>
      </w:r>
      <w:r w:rsidR="00837592" w:rsidRPr="00A04316">
        <w:rPr>
          <w:lang w:val="uk-UA"/>
        </w:rPr>
        <w:t xml:space="preserve">а, </w:t>
      </w:r>
      <w:r w:rsidRPr="00A04316">
        <w:rPr>
          <w:lang w:val="uk-UA"/>
        </w:rPr>
        <w:t>але не багат</w:t>
      </w:r>
      <w:r w:rsidR="00837592" w:rsidRPr="00A04316">
        <w:rPr>
          <w:lang w:val="uk-UA"/>
        </w:rPr>
        <w:t>а</w:t>
      </w:r>
      <w:r w:rsidRPr="00A04316">
        <w:rPr>
          <w:lang w:val="uk-UA"/>
        </w:rPr>
        <w:t xml:space="preserve">, клас вище середнього </w:t>
      </w:r>
    </w:p>
    <w:p w:rsidR="008327A0" w:rsidRPr="00A04316" w:rsidRDefault="00DF7A1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статньо заможн</w:t>
      </w:r>
      <w:r w:rsidR="005F560A" w:rsidRPr="00A04316">
        <w:rPr>
          <w:lang w:val="uk-UA"/>
        </w:rPr>
        <w:t>а</w:t>
      </w:r>
      <w:r w:rsidRPr="00A04316">
        <w:rPr>
          <w:lang w:val="uk-UA"/>
        </w:rPr>
        <w:t>, мо</w:t>
      </w:r>
      <w:r w:rsidR="005F560A" w:rsidRPr="00A04316">
        <w:rPr>
          <w:lang w:val="uk-UA"/>
        </w:rPr>
        <w:t>гли</w:t>
      </w:r>
      <w:r w:rsidRPr="00A04316">
        <w:rPr>
          <w:lang w:val="uk-UA"/>
        </w:rPr>
        <w:t xml:space="preserve"> собі дозволити розкіш, вищий клас</w:t>
      </w:r>
    </w:p>
    <w:p w:rsidR="00EA29AE" w:rsidRPr="00A04316" w:rsidRDefault="00EA29AE">
      <w:pPr>
        <w:rPr>
          <w:b/>
          <w:color w:val="00B050"/>
          <w:lang w:val="uk-UA"/>
        </w:rPr>
      </w:pPr>
    </w:p>
    <w:p w:rsidR="008327A0" w:rsidRPr="00A04316" w:rsidRDefault="00080979" w:rsidP="008327A0">
      <w:pPr>
        <w:rPr>
          <w:b/>
          <w:lang w:val="uk-UA"/>
        </w:rPr>
      </w:pPr>
      <w:r w:rsidRPr="00A04316">
        <w:rPr>
          <w:b/>
          <w:lang w:val="uk-UA"/>
        </w:rPr>
        <w:t>Діяльність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DB7EB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lang w:val="uk-UA"/>
        </w:rPr>
        <w:t>Як ваша мати проводила свій вільний час</w:t>
      </w:r>
      <w:r w:rsidR="008327A0" w:rsidRPr="00A04316">
        <w:rPr>
          <w:rFonts w:cs="Times New Roman"/>
          <w:lang w:val="uk-UA"/>
        </w:rPr>
        <w:t>? (</w:t>
      </w:r>
      <w:r w:rsidRPr="00A04316">
        <w:rPr>
          <w:rFonts w:cs="Times New Roman"/>
          <w:lang w:val="uk-UA"/>
        </w:rPr>
        <w:t>відзначте усі відповідні варіанти</w:t>
      </w:r>
      <w:r w:rsidR="008327A0" w:rsidRPr="00A04316">
        <w:rPr>
          <w:rFonts w:cs="Times New Roman"/>
          <w:lang w:val="uk-UA"/>
        </w:rPr>
        <w:t xml:space="preserve">) </w:t>
      </w:r>
    </w:p>
    <w:p w:rsidR="008327A0" w:rsidRPr="00A04316" w:rsidRDefault="00DD3B0E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lang w:val="uk-UA"/>
        </w:rPr>
        <w:t>Спілк</w:t>
      </w:r>
      <w:r w:rsidR="00884DAB" w:rsidRPr="00A04316">
        <w:rPr>
          <w:rFonts w:cs="Times New Roman"/>
          <w:lang w:val="uk-UA"/>
        </w:rPr>
        <w:t>уючись</w:t>
      </w:r>
      <w:r w:rsidRPr="00A04316">
        <w:rPr>
          <w:rFonts w:cs="Times New Roman"/>
          <w:lang w:val="uk-UA"/>
        </w:rPr>
        <w:t xml:space="preserve"> з друзями</w:t>
      </w:r>
      <w:r w:rsidR="008327A0" w:rsidRPr="00A04316">
        <w:rPr>
          <w:rFonts w:cs="Times New Roman"/>
          <w:lang w:val="uk-UA"/>
        </w:rPr>
        <w:t xml:space="preserve">, </w:t>
      </w:r>
      <w:r w:rsidRPr="00A04316">
        <w:rPr>
          <w:rFonts w:cs="Times New Roman"/>
          <w:lang w:val="uk-UA"/>
        </w:rPr>
        <w:t xml:space="preserve">у тому числі гральні карти/ігри </w:t>
      </w:r>
    </w:p>
    <w:p w:rsidR="008327A0" w:rsidRPr="00A04316" w:rsidRDefault="00503059" w:rsidP="00503059">
      <w:pPr>
        <w:ind w:left="1080"/>
        <w:rPr>
          <w:lang w:val="uk-UA"/>
        </w:rPr>
      </w:pPr>
      <w:r w:rsidRPr="00A04316">
        <w:rPr>
          <w:rFonts w:cs="Times New Roman"/>
          <w:lang w:val="uk-UA"/>
        </w:rPr>
        <w:t xml:space="preserve">б.    </w:t>
      </w:r>
      <w:r w:rsidR="00684AD7" w:rsidRPr="00A04316">
        <w:rPr>
          <w:rFonts w:cs="Times New Roman"/>
          <w:lang w:val="uk-UA"/>
        </w:rPr>
        <w:t>Мистецство та ремесла</w:t>
      </w:r>
      <w:r w:rsidR="008327A0" w:rsidRPr="00A04316">
        <w:rPr>
          <w:rFonts w:cs="Times New Roman"/>
          <w:lang w:val="uk-UA"/>
        </w:rPr>
        <w:t xml:space="preserve">, </w:t>
      </w:r>
      <w:r w:rsidR="00D83A89" w:rsidRPr="00A04316">
        <w:rPr>
          <w:rFonts w:cs="Times New Roman"/>
          <w:lang w:val="uk-UA"/>
        </w:rPr>
        <w:t>творча діяльність</w:t>
      </w:r>
      <w:r w:rsidR="008327A0" w:rsidRPr="00A04316">
        <w:rPr>
          <w:rFonts w:cs="Times New Roman"/>
          <w:lang w:val="uk-UA"/>
        </w:rPr>
        <w:t xml:space="preserve">, </w:t>
      </w:r>
      <w:r w:rsidR="003A632C" w:rsidRPr="00A04316">
        <w:rPr>
          <w:rFonts w:cs="Times New Roman"/>
          <w:lang w:val="uk-UA"/>
        </w:rPr>
        <w:t>у тому числі</w:t>
      </w:r>
      <w:r w:rsidR="008327A0" w:rsidRPr="00A04316">
        <w:rPr>
          <w:rFonts w:cs="Times New Roman"/>
          <w:lang w:val="uk-UA"/>
        </w:rPr>
        <w:t xml:space="preserve"> </w:t>
      </w:r>
      <w:r w:rsidR="003A632C" w:rsidRPr="00A04316">
        <w:rPr>
          <w:rFonts w:cs="Times New Roman"/>
          <w:lang w:val="uk-UA"/>
        </w:rPr>
        <w:t>приготування/випікання їжі</w:t>
      </w:r>
      <w:r w:rsidR="008327A0" w:rsidRPr="00A04316">
        <w:rPr>
          <w:rFonts w:cs="Times New Roman"/>
          <w:lang w:val="uk-UA"/>
        </w:rPr>
        <w:t xml:space="preserve"> </w:t>
      </w:r>
      <w:r w:rsidR="007D77A2" w:rsidRPr="00A04316">
        <w:rPr>
          <w:rFonts w:cs="Times New Roman"/>
          <w:lang w:val="uk-UA"/>
        </w:rPr>
        <w:t xml:space="preserve">    </w:t>
      </w:r>
      <w:r w:rsidR="003A632C" w:rsidRPr="00A04316">
        <w:rPr>
          <w:rFonts w:cs="Times New Roman"/>
          <w:lang w:val="uk-UA"/>
        </w:rPr>
        <w:t>для задоволення</w:t>
      </w:r>
    </w:p>
    <w:p w:rsidR="008327A0" w:rsidRPr="00A04316" w:rsidRDefault="00503059" w:rsidP="00503059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 xml:space="preserve">в.    </w:t>
      </w:r>
      <w:r w:rsidR="000B7CD5" w:rsidRPr="00A04316">
        <w:rPr>
          <w:rFonts w:cs="Times New Roman"/>
          <w:lang w:val="uk-UA"/>
        </w:rPr>
        <w:t>Відвіду</w:t>
      </w:r>
      <w:r w:rsidR="00884DAB" w:rsidRPr="00A04316">
        <w:rPr>
          <w:rFonts w:cs="Times New Roman"/>
          <w:lang w:val="uk-UA"/>
        </w:rPr>
        <w:t>ючи</w:t>
      </w:r>
      <w:r w:rsidR="000B7CD5" w:rsidRPr="00A04316">
        <w:rPr>
          <w:rFonts w:cs="Times New Roman"/>
          <w:lang w:val="uk-UA"/>
        </w:rPr>
        <w:t xml:space="preserve"> вистав</w:t>
      </w:r>
      <w:r w:rsidR="00884DAB" w:rsidRPr="00A04316">
        <w:rPr>
          <w:rFonts w:cs="Times New Roman"/>
          <w:lang w:val="uk-UA"/>
        </w:rPr>
        <w:t>и</w:t>
      </w:r>
      <w:r w:rsidR="008327A0" w:rsidRPr="00A04316">
        <w:rPr>
          <w:rFonts w:cs="Times New Roman"/>
          <w:lang w:val="uk-UA"/>
        </w:rPr>
        <w:t xml:space="preserve">, </w:t>
      </w:r>
      <w:r w:rsidR="000B7CD5" w:rsidRPr="00A04316">
        <w:rPr>
          <w:rFonts w:cs="Times New Roman"/>
          <w:lang w:val="uk-UA"/>
        </w:rPr>
        <w:t>так</w:t>
      </w:r>
      <w:r w:rsidR="00884DAB" w:rsidRPr="00A04316">
        <w:rPr>
          <w:rFonts w:cs="Times New Roman"/>
          <w:lang w:val="uk-UA"/>
        </w:rPr>
        <w:t>і</w:t>
      </w:r>
      <w:r w:rsidR="000B7CD5" w:rsidRPr="00A04316">
        <w:rPr>
          <w:rFonts w:cs="Times New Roman"/>
          <w:lang w:val="uk-UA"/>
        </w:rPr>
        <w:t xml:space="preserve"> як</w:t>
      </w:r>
      <w:r w:rsidR="008327A0" w:rsidRPr="00A04316">
        <w:rPr>
          <w:rFonts w:cs="Times New Roman"/>
          <w:lang w:val="uk-UA"/>
        </w:rPr>
        <w:t xml:space="preserve"> </w:t>
      </w:r>
      <w:r w:rsidR="000B7CD5" w:rsidRPr="00A04316">
        <w:rPr>
          <w:rFonts w:cs="Times New Roman"/>
          <w:lang w:val="uk-UA"/>
        </w:rPr>
        <w:t>театр</w:t>
      </w:r>
      <w:r w:rsidR="008327A0" w:rsidRPr="00A04316">
        <w:rPr>
          <w:rFonts w:cs="Times New Roman"/>
          <w:lang w:val="uk-UA"/>
        </w:rPr>
        <w:t xml:space="preserve">, </w:t>
      </w:r>
      <w:r w:rsidR="000B7CD5" w:rsidRPr="00A04316">
        <w:rPr>
          <w:rFonts w:cs="Times New Roman"/>
          <w:lang w:val="uk-UA"/>
        </w:rPr>
        <w:t>фільми</w:t>
      </w:r>
      <w:r w:rsidR="008327A0" w:rsidRPr="00A04316">
        <w:rPr>
          <w:rFonts w:cs="Times New Roman"/>
          <w:lang w:val="uk-UA"/>
        </w:rPr>
        <w:t xml:space="preserve">, </w:t>
      </w:r>
      <w:r w:rsidR="000B7CD5" w:rsidRPr="00A04316">
        <w:rPr>
          <w:rFonts w:cs="Times New Roman"/>
          <w:lang w:val="uk-UA"/>
        </w:rPr>
        <w:t>концерти</w:t>
      </w:r>
    </w:p>
    <w:p w:rsidR="008327A0" w:rsidRPr="00A04316" w:rsidRDefault="00503059" w:rsidP="00503059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 xml:space="preserve">г.     </w:t>
      </w:r>
      <w:r w:rsidR="00884DAB" w:rsidRPr="00A04316">
        <w:rPr>
          <w:rFonts w:cs="Times New Roman"/>
          <w:lang w:val="uk-UA"/>
        </w:rPr>
        <w:t>Беруч</w:t>
      </w:r>
      <w:r w:rsidR="007E75AF" w:rsidRPr="00A04316">
        <w:rPr>
          <w:rFonts w:cs="Times New Roman"/>
          <w:lang w:val="uk-UA"/>
        </w:rPr>
        <w:t>і</w:t>
      </w:r>
      <w:r w:rsidR="00884DAB" w:rsidRPr="00A04316">
        <w:rPr>
          <w:rFonts w:cs="Times New Roman"/>
          <w:lang w:val="uk-UA"/>
        </w:rPr>
        <w:t xml:space="preserve"> у</w:t>
      </w:r>
      <w:r w:rsidR="00227E30" w:rsidRPr="00A04316">
        <w:rPr>
          <w:rFonts w:cs="Times New Roman"/>
          <w:lang w:val="uk-UA"/>
        </w:rPr>
        <w:t xml:space="preserve">часть у спортивних та іншій фізичній діяльності </w:t>
      </w:r>
    </w:p>
    <w:p w:rsidR="008327A0" w:rsidRPr="00A04316" w:rsidRDefault="00503059" w:rsidP="00503059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 xml:space="preserve">д.    </w:t>
      </w:r>
      <w:r w:rsidR="00755B5B" w:rsidRPr="00A04316">
        <w:rPr>
          <w:rFonts w:cs="Times New Roman"/>
          <w:lang w:val="uk-UA"/>
        </w:rPr>
        <w:t>Слідк</w:t>
      </w:r>
      <w:r w:rsidR="00884DAB" w:rsidRPr="00A04316">
        <w:rPr>
          <w:rFonts w:cs="Times New Roman"/>
          <w:lang w:val="uk-UA"/>
        </w:rPr>
        <w:t>уючи</w:t>
      </w:r>
      <w:r w:rsidR="00755B5B" w:rsidRPr="00A04316">
        <w:rPr>
          <w:rFonts w:cs="Times New Roman"/>
          <w:lang w:val="uk-UA"/>
        </w:rPr>
        <w:t xml:space="preserve"> </w:t>
      </w:r>
      <w:r w:rsidR="000F5AF5" w:rsidRPr="00A04316">
        <w:rPr>
          <w:rFonts w:cs="Times New Roman"/>
          <w:lang w:val="uk-UA"/>
        </w:rPr>
        <w:t>за спорт</w:t>
      </w:r>
      <w:r w:rsidR="004C5189" w:rsidRPr="00A04316">
        <w:rPr>
          <w:rFonts w:cs="Times New Roman"/>
          <w:lang w:val="uk-UA"/>
        </w:rPr>
        <w:t>ивними новинами</w:t>
      </w:r>
    </w:p>
    <w:p w:rsidR="008327A0" w:rsidRPr="00A04316" w:rsidRDefault="00503059" w:rsidP="00503059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 xml:space="preserve">е.    </w:t>
      </w:r>
      <w:r w:rsidR="00266ECB" w:rsidRPr="00A04316">
        <w:rPr>
          <w:rFonts w:cs="Times New Roman"/>
          <w:lang w:val="uk-UA"/>
        </w:rPr>
        <w:t>Пошук знаннь</w:t>
      </w:r>
      <w:r w:rsidR="000F5AF5" w:rsidRPr="00A04316">
        <w:rPr>
          <w:rFonts w:cs="Times New Roman"/>
          <w:lang w:val="uk-UA"/>
        </w:rPr>
        <w:t xml:space="preserve">, </w:t>
      </w:r>
      <w:r w:rsidR="00266ECB" w:rsidRPr="00A04316">
        <w:rPr>
          <w:rFonts w:cs="Times New Roman"/>
          <w:lang w:val="uk-UA"/>
        </w:rPr>
        <w:t>відвідування курсів</w:t>
      </w:r>
    </w:p>
    <w:p w:rsidR="00503059" w:rsidRPr="00A04316" w:rsidRDefault="00503059" w:rsidP="00503059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 xml:space="preserve">ж.   </w:t>
      </w:r>
      <w:r w:rsidR="004D7203" w:rsidRPr="00A04316">
        <w:rPr>
          <w:rFonts w:cs="Times New Roman"/>
          <w:lang w:val="uk-UA"/>
        </w:rPr>
        <w:t>Чита</w:t>
      </w:r>
      <w:r w:rsidR="00884DAB" w:rsidRPr="00A04316">
        <w:rPr>
          <w:rFonts w:cs="Times New Roman"/>
          <w:lang w:val="uk-UA"/>
        </w:rPr>
        <w:t>ючи</w:t>
      </w:r>
      <w:r w:rsidR="004D7203" w:rsidRPr="00A04316">
        <w:rPr>
          <w:rFonts w:cs="Times New Roman"/>
          <w:lang w:val="uk-UA"/>
        </w:rPr>
        <w:t xml:space="preserve"> для задоволення</w:t>
      </w:r>
    </w:p>
    <w:p w:rsidR="008327A0" w:rsidRPr="00A04316" w:rsidRDefault="00503059" w:rsidP="00503059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 xml:space="preserve">з.    </w:t>
      </w:r>
      <w:r w:rsidR="004C5189" w:rsidRPr="00A04316">
        <w:rPr>
          <w:rFonts w:cs="Times New Roman"/>
          <w:lang w:val="uk-UA"/>
        </w:rPr>
        <w:t>Телебачення</w:t>
      </w:r>
    </w:p>
    <w:p w:rsidR="008327A0" w:rsidRPr="00A04316" w:rsidRDefault="00047A34" w:rsidP="00047A34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 xml:space="preserve">и.    </w:t>
      </w:r>
      <w:r w:rsidR="004D7203" w:rsidRPr="00A04316">
        <w:rPr>
          <w:rFonts w:cs="Times New Roman"/>
          <w:lang w:val="uk-UA"/>
        </w:rPr>
        <w:t>Садівництво</w:t>
      </w:r>
    </w:p>
    <w:p w:rsidR="008327A0" w:rsidRPr="00A04316" w:rsidRDefault="00047A34" w:rsidP="00047A34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 xml:space="preserve">і.     </w:t>
      </w:r>
      <w:r w:rsidR="00E01108" w:rsidRPr="00A04316">
        <w:rPr>
          <w:rFonts w:cs="Times New Roman"/>
          <w:lang w:val="uk-UA"/>
        </w:rPr>
        <w:t>Інше, будь ласка, вкажіть</w:t>
      </w:r>
      <w:r w:rsidR="008327A0" w:rsidRPr="00A04316">
        <w:rPr>
          <w:rFonts w:cs="Times New Roman"/>
          <w:lang w:val="uk-UA"/>
        </w:rPr>
        <w:t xml:space="preserve"> _______________________________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8327A0" w:rsidRPr="00A04316" w:rsidRDefault="00042F0F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lang w:val="uk-UA"/>
        </w:rPr>
        <w:t>Н</w:t>
      </w:r>
      <w:r w:rsidR="006D0710" w:rsidRPr="00A04316">
        <w:rPr>
          <w:rFonts w:cs="Times New Roman"/>
          <w:lang w:val="uk-UA"/>
        </w:rPr>
        <w:t>аскільки</w:t>
      </w:r>
      <w:r w:rsidR="00C0436B" w:rsidRPr="00A04316">
        <w:rPr>
          <w:rFonts w:cs="Times New Roman"/>
          <w:lang w:val="uk-UA"/>
        </w:rPr>
        <w:t xml:space="preserve"> ваша мати цінувала/насолоджувала</w:t>
      </w:r>
      <w:r w:rsidR="00282C61" w:rsidRPr="00A04316">
        <w:rPr>
          <w:rFonts w:cs="Times New Roman"/>
          <w:lang w:val="uk-UA"/>
        </w:rPr>
        <w:t>сь</w:t>
      </w:r>
      <w:r w:rsidR="00C0436B" w:rsidRPr="00A04316">
        <w:rPr>
          <w:rFonts w:cs="Times New Roman"/>
          <w:lang w:val="uk-UA"/>
        </w:rPr>
        <w:t xml:space="preserve"> діяльністю у свій вільний час?</w:t>
      </w:r>
    </w:p>
    <w:p w:rsidR="008327A0" w:rsidRPr="00A04316" w:rsidRDefault="00BE3424" w:rsidP="008327A0">
      <w:pPr>
        <w:pStyle w:val="ListParagraph"/>
        <w:spacing w:after="0" w:line="240" w:lineRule="auto"/>
        <w:ind w:left="1440"/>
        <w:rPr>
          <w:rFonts w:cs="Times New Roman"/>
          <w:lang w:val="uk-UA"/>
        </w:rPr>
      </w:pPr>
      <w:r w:rsidRPr="00A04316">
        <w:rPr>
          <w:rFonts w:cs="Times New Roman"/>
          <w:lang w:val="uk-UA"/>
        </w:rPr>
        <w:t>Не дуже</w:t>
      </w:r>
      <w:r w:rsidR="008327A0" w:rsidRPr="00A04316">
        <w:rPr>
          <w:rFonts w:cs="Times New Roman"/>
          <w:lang w:val="uk-UA"/>
        </w:rPr>
        <w:t xml:space="preserve">, </w:t>
      </w:r>
      <w:r w:rsidRPr="00A04316">
        <w:rPr>
          <w:rFonts w:cs="Times New Roman"/>
          <w:lang w:val="uk-UA"/>
        </w:rPr>
        <w:t>просто</w:t>
      </w:r>
      <w:r w:rsidR="008327A0" w:rsidRPr="00A04316">
        <w:rPr>
          <w:rFonts w:cs="Times New Roman"/>
          <w:lang w:val="uk-UA"/>
        </w:rPr>
        <w:t xml:space="preserve"> </w:t>
      </w:r>
      <w:r w:rsidRPr="00A04316">
        <w:rPr>
          <w:rFonts w:cs="Times New Roman"/>
          <w:lang w:val="uk-UA"/>
        </w:rPr>
        <w:t>проведення</w:t>
      </w:r>
      <w:r w:rsidR="008327A0" w:rsidRPr="00A04316">
        <w:rPr>
          <w:rFonts w:cs="Times New Roman"/>
          <w:lang w:val="uk-UA"/>
        </w:rPr>
        <w:t xml:space="preserve"> </w:t>
      </w:r>
      <w:r w:rsidRPr="00A04316">
        <w:rPr>
          <w:rFonts w:cs="Times New Roman"/>
          <w:lang w:val="uk-UA"/>
        </w:rPr>
        <w:t>часу</w:t>
      </w:r>
      <w:r w:rsidR="008327A0" w:rsidRPr="00A04316">
        <w:rPr>
          <w:rFonts w:cs="Times New Roman"/>
          <w:lang w:val="uk-UA"/>
        </w:rPr>
        <w:t xml:space="preserve"> </w:t>
      </w:r>
    </w:p>
    <w:p w:rsidR="008327A0" w:rsidRPr="00A04316" w:rsidRDefault="00BE3424" w:rsidP="008327A0">
      <w:pPr>
        <w:pStyle w:val="ListParagraph"/>
        <w:spacing w:after="0" w:line="240" w:lineRule="auto"/>
        <w:ind w:left="1440"/>
        <w:rPr>
          <w:rFonts w:cs="Times New Roman"/>
          <w:lang w:val="uk-UA"/>
        </w:rPr>
      </w:pPr>
      <w:r w:rsidRPr="00A04316">
        <w:rPr>
          <w:rFonts w:cs="Times New Roman"/>
          <w:lang w:val="uk-UA"/>
        </w:rPr>
        <w:t>Помір</w:t>
      </w:r>
      <w:r w:rsidR="003C27DF" w:rsidRPr="00A04316">
        <w:rPr>
          <w:rFonts w:cs="Times New Roman"/>
          <w:lang w:val="uk-UA"/>
        </w:rPr>
        <w:t>но</w:t>
      </w:r>
      <w:r w:rsidR="008327A0" w:rsidRPr="00A04316">
        <w:rPr>
          <w:rFonts w:cs="Times New Roman"/>
          <w:lang w:val="uk-UA"/>
        </w:rPr>
        <w:t xml:space="preserve">, </w:t>
      </w:r>
      <w:r w:rsidRPr="00A04316">
        <w:rPr>
          <w:rFonts w:cs="Times New Roman"/>
          <w:lang w:val="uk-UA"/>
        </w:rPr>
        <w:t>як більш</w:t>
      </w:r>
      <w:r w:rsidR="003C27DF" w:rsidRPr="00A04316">
        <w:rPr>
          <w:rFonts w:cs="Times New Roman"/>
          <w:lang w:val="uk-UA"/>
        </w:rPr>
        <w:t>ість</w:t>
      </w:r>
      <w:r w:rsidRPr="00A04316">
        <w:rPr>
          <w:rFonts w:cs="Times New Roman"/>
          <w:lang w:val="uk-UA"/>
        </w:rPr>
        <w:t xml:space="preserve"> людей</w:t>
      </w:r>
    </w:p>
    <w:p w:rsidR="008327A0" w:rsidRPr="00A04316" w:rsidRDefault="00F53BE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rFonts w:cs="Times New Roman"/>
          <w:lang w:val="uk-UA"/>
        </w:rPr>
        <w:t>З</w:t>
      </w:r>
      <w:r w:rsidR="003C27DF" w:rsidRPr="00A04316">
        <w:rPr>
          <w:rFonts w:cs="Times New Roman"/>
          <w:lang w:val="uk-UA"/>
        </w:rPr>
        <w:t>начно</w:t>
      </w:r>
      <w:r w:rsidR="00BE3424" w:rsidRPr="00A04316">
        <w:rPr>
          <w:rFonts w:cs="Times New Roman"/>
          <w:lang w:val="uk-UA"/>
        </w:rPr>
        <w:t xml:space="preserve">, це було важливо для її самооцінки або сенсу життя </w:t>
      </w:r>
    </w:p>
    <w:p w:rsidR="008327A0" w:rsidRPr="00A04316" w:rsidRDefault="0091796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lang w:val="uk-UA"/>
        </w:rPr>
        <w:t xml:space="preserve">Чи мала вона такі </w:t>
      </w:r>
      <w:r w:rsidR="00F940B3" w:rsidRPr="00A04316">
        <w:rPr>
          <w:rFonts w:cs="Times New Roman"/>
          <w:lang w:val="uk-UA"/>
        </w:rPr>
        <w:t>захоплення</w:t>
      </w:r>
      <w:r w:rsidRPr="00A04316">
        <w:rPr>
          <w:rFonts w:cs="Times New Roman"/>
          <w:lang w:val="uk-UA"/>
        </w:rPr>
        <w:t xml:space="preserve"> до Холокосту, як</w:t>
      </w:r>
      <w:r w:rsidR="003C27DF" w:rsidRPr="00A04316">
        <w:rPr>
          <w:rFonts w:cs="Times New Roman"/>
          <w:lang w:val="uk-UA"/>
        </w:rPr>
        <w:t>ими</w:t>
      </w:r>
      <w:r w:rsidRPr="00A04316">
        <w:rPr>
          <w:rFonts w:cs="Times New Roman"/>
          <w:lang w:val="uk-UA"/>
        </w:rPr>
        <w:t xml:space="preserve"> вона більше не </w:t>
      </w:r>
      <w:r w:rsidR="003C27DF" w:rsidRPr="00A04316">
        <w:rPr>
          <w:rFonts w:cs="Times New Roman"/>
          <w:lang w:val="uk-UA"/>
        </w:rPr>
        <w:t>займалася</w:t>
      </w:r>
      <w:r w:rsidRPr="00A04316">
        <w:rPr>
          <w:rFonts w:cs="Times New Roman"/>
          <w:lang w:val="uk-UA"/>
        </w:rPr>
        <w:t xml:space="preserve"> після Холокосту?</w:t>
      </w:r>
      <w:r w:rsidR="008327A0" w:rsidRPr="00A04316">
        <w:rPr>
          <w:rFonts w:cs="Times New Roman"/>
          <w:lang w:val="uk-UA"/>
        </w:rPr>
        <w:t xml:space="preserve"> </w:t>
      </w:r>
      <w:r w:rsidR="008327A0" w:rsidRPr="00A04316">
        <w:rPr>
          <w:lang w:val="uk-UA"/>
        </w:rPr>
        <w:t>(</w:t>
      </w:r>
      <w:r w:rsidRPr="00A04316">
        <w:rPr>
          <w:lang w:val="uk-UA"/>
        </w:rPr>
        <w:t>так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ні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не застосовується</w:t>
      </w:r>
      <w:r w:rsidR="008327A0" w:rsidRPr="00A04316">
        <w:rPr>
          <w:lang w:val="uk-UA"/>
        </w:rPr>
        <w:t>)</w:t>
      </w:r>
    </w:p>
    <w:p w:rsidR="008327A0" w:rsidRPr="00A04316" w:rsidRDefault="008327A0" w:rsidP="008327A0">
      <w:pPr>
        <w:pStyle w:val="ListParagraph"/>
        <w:tabs>
          <w:tab w:val="left" w:pos="2196"/>
        </w:tabs>
        <w:spacing w:after="0" w:line="240" w:lineRule="auto"/>
        <w:rPr>
          <w:lang w:val="uk-UA"/>
        </w:rPr>
      </w:pPr>
      <w:r w:rsidRPr="00A04316">
        <w:rPr>
          <w:lang w:val="uk-UA"/>
        </w:rPr>
        <w:tab/>
      </w:r>
    </w:p>
    <w:p w:rsidR="008327A0" w:rsidRPr="00A04316" w:rsidRDefault="00C80EE5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lang w:val="uk-UA"/>
        </w:rPr>
        <w:t xml:space="preserve">Як ваш </w:t>
      </w:r>
      <w:r w:rsidR="001E05D1" w:rsidRPr="00A04316">
        <w:rPr>
          <w:rFonts w:cs="Times New Roman"/>
          <w:lang w:val="uk-UA"/>
        </w:rPr>
        <w:t>батько</w:t>
      </w:r>
      <w:r w:rsidRPr="00A04316">
        <w:rPr>
          <w:rFonts w:cs="Times New Roman"/>
          <w:lang w:val="uk-UA"/>
        </w:rPr>
        <w:t xml:space="preserve"> проводи</w:t>
      </w:r>
      <w:r w:rsidR="001E05D1" w:rsidRPr="00A04316">
        <w:rPr>
          <w:rFonts w:cs="Times New Roman"/>
          <w:lang w:val="uk-UA"/>
        </w:rPr>
        <w:t>в</w:t>
      </w:r>
      <w:r w:rsidRPr="00A04316">
        <w:rPr>
          <w:rFonts w:cs="Times New Roman"/>
          <w:lang w:val="uk-UA"/>
        </w:rPr>
        <w:t xml:space="preserve"> свій вільний час? (відзначте усі відповідні варіанти</w:t>
      </w:r>
      <w:r w:rsidR="008327A0" w:rsidRPr="00A04316">
        <w:rPr>
          <w:rFonts w:cs="Times New Roman"/>
          <w:lang w:val="uk-UA"/>
        </w:rPr>
        <w:t xml:space="preserve">) </w:t>
      </w:r>
    </w:p>
    <w:p w:rsidR="008327A0" w:rsidRPr="00A04316" w:rsidRDefault="008E02AD" w:rsidP="008E02AD">
      <w:pPr>
        <w:ind w:left="1080"/>
        <w:rPr>
          <w:lang w:val="uk-UA"/>
        </w:rPr>
      </w:pPr>
      <w:r w:rsidRPr="00A04316">
        <w:rPr>
          <w:rFonts w:cs="Times New Roman"/>
          <w:lang w:val="uk-UA"/>
        </w:rPr>
        <w:t>а.</w:t>
      </w:r>
      <w:r w:rsidRPr="00A04316">
        <w:rPr>
          <w:rFonts w:cs="Times New Roman"/>
          <w:lang w:val="uk-UA"/>
        </w:rPr>
        <w:tab/>
      </w:r>
      <w:r w:rsidR="001E05D1" w:rsidRPr="00A04316">
        <w:rPr>
          <w:rFonts w:cs="Times New Roman"/>
          <w:lang w:val="uk-UA"/>
        </w:rPr>
        <w:t>Спілку</w:t>
      </w:r>
      <w:r w:rsidR="00587628" w:rsidRPr="00A04316">
        <w:rPr>
          <w:rFonts w:cs="Times New Roman"/>
          <w:lang w:val="uk-UA"/>
        </w:rPr>
        <w:t>ючись</w:t>
      </w:r>
      <w:r w:rsidR="001E05D1" w:rsidRPr="00A04316">
        <w:rPr>
          <w:rFonts w:cs="Times New Roman"/>
          <w:lang w:val="uk-UA"/>
        </w:rPr>
        <w:t xml:space="preserve"> з друзями, у тому числі гральні карти/ігри</w:t>
      </w:r>
    </w:p>
    <w:p w:rsidR="001E05D1" w:rsidRPr="00A04316" w:rsidRDefault="008E02AD" w:rsidP="008E02AD">
      <w:pPr>
        <w:ind w:left="720" w:firstLine="360"/>
        <w:rPr>
          <w:lang w:val="uk-UA"/>
        </w:rPr>
      </w:pPr>
      <w:r w:rsidRPr="00A04316">
        <w:rPr>
          <w:rFonts w:cs="Times New Roman"/>
          <w:lang w:val="uk-UA"/>
        </w:rPr>
        <w:t>б.</w:t>
      </w:r>
      <w:r w:rsidRPr="00A04316">
        <w:rPr>
          <w:rFonts w:cs="Times New Roman"/>
          <w:lang w:val="uk-UA"/>
        </w:rPr>
        <w:tab/>
      </w:r>
      <w:r w:rsidR="001E05D1" w:rsidRPr="00A04316">
        <w:rPr>
          <w:rFonts w:cs="Times New Roman"/>
          <w:lang w:val="uk-UA"/>
        </w:rPr>
        <w:t xml:space="preserve">Мистецство та ремесла, творча діяльність, у тому числі приготування/випікання їжі для задоволення </w:t>
      </w:r>
    </w:p>
    <w:p w:rsidR="008327A0" w:rsidRPr="00A04316" w:rsidRDefault="008E02AD" w:rsidP="008E02AD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в.</w:t>
      </w:r>
      <w:r w:rsidRPr="00A04316">
        <w:rPr>
          <w:rFonts w:cs="Times New Roman"/>
          <w:lang w:val="uk-UA"/>
        </w:rPr>
        <w:tab/>
      </w:r>
      <w:r w:rsidR="001E05D1" w:rsidRPr="00A04316">
        <w:rPr>
          <w:rFonts w:cs="Times New Roman"/>
          <w:lang w:val="uk-UA"/>
        </w:rPr>
        <w:t>Відвіду</w:t>
      </w:r>
      <w:r w:rsidR="00587628" w:rsidRPr="00A04316">
        <w:rPr>
          <w:rFonts w:cs="Times New Roman"/>
          <w:lang w:val="uk-UA"/>
        </w:rPr>
        <w:t>ючи</w:t>
      </w:r>
      <w:r w:rsidR="001E05D1" w:rsidRPr="00A04316">
        <w:rPr>
          <w:rFonts w:cs="Times New Roman"/>
          <w:lang w:val="uk-UA"/>
        </w:rPr>
        <w:t xml:space="preserve"> вистав</w:t>
      </w:r>
      <w:r w:rsidR="00587628" w:rsidRPr="00A04316">
        <w:rPr>
          <w:rFonts w:cs="Times New Roman"/>
          <w:lang w:val="uk-UA"/>
        </w:rPr>
        <w:t>и</w:t>
      </w:r>
      <w:r w:rsidR="001E05D1" w:rsidRPr="00A04316">
        <w:rPr>
          <w:rFonts w:cs="Times New Roman"/>
          <w:lang w:val="uk-UA"/>
        </w:rPr>
        <w:t>, так</w:t>
      </w:r>
      <w:r w:rsidR="00587628" w:rsidRPr="00A04316">
        <w:rPr>
          <w:rFonts w:cs="Times New Roman"/>
          <w:lang w:val="uk-UA"/>
        </w:rPr>
        <w:t>і</w:t>
      </w:r>
      <w:r w:rsidR="001E05D1" w:rsidRPr="00A04316">
        <w:rPr>
          <w:rFonts w:cs="Times New Roman"/>
          <w:lang w:val="uk-UA"/>
        </w:rPr>
        <w:t xml:space="preserve"> як театр, фільми, концерти</w:t>
      </w:r>
    </w:p>
    <w:p w:rsidR="008327A0" w:rsidRPr="00A04316" w:rsidRDefault="008E02AD" w:rsidP="008E02AD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г.</w:t>
      </w:r>
      <w:r w:rsidRPr="00A04316">
        <w:rPr>
          <w:rFonts w:cs="Times New Roman"/>
          <w:lang w:val="uk-UA"/>
        </w:rPr>
        <w:tab/>
      </w:r>
      <w:r w:rsidR="00587628" w:rsidRPr="00A04316">
        <w:rPr>
          <w:rFonts w:cs="Times New Roman"/>
          <w:lang w:val="uk-UA"/>
        </w:rPr>
        <w:t>Беручі у</w:t>
      </w:r>
      <w:r w:rsidR="001E05D1" w:rsidRPr="00A04316">
        <w:rPr>
          <w:rFonts w:cs="Times New Roman"/>
          <w:lang w:val="uk-UA"/>
        </w:rPr>
        <w:t xml:space="preserve">часть у спортивних та іншій фізичній діяльності </w:t>
      </w:r>
    </w:p>
    <w:p w:rsidR="008327A0" w:rsidRPr="00A04316" w:rsidRDefault="008E02AD" w:rsidP="008E02AD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д.</w:t>
      </w:r>
      <w:r w:rsidRPr="00A04316">
        <w:rPr>
          <w:rFonts w:cs="Times New Roman"/>
          <w:lang w:val="uk-UA"/>
        </w:rPr>
        <w:tab/>
      </w:r>
      <w:r w:rsidR="00E20F4B" w:rsidRPr="00A04316">
        <w:rPr>
          <w:rFonts w:cs="Times New Roman"/>
          <w:lang w:val="uk-UA"/>
        </w:rPr>
        <w:t>Слідку</w:t>
      </w:r>
      <w:r w:rsidR="00587628" w:rsidRPr="00A04316">
        <w:rPr>
          <w:rFonts w:cs="Times New Roman"/>
          <w:lang w:val="uk-UA"/>
        </w:rPr>
        <w:t>ючи</w:t>
      </w:r>
      <w:r w:rsidR="00E20F4B" w:rsidRPr="00A04316">
        <w:rPr>
          <w:rFonts w:cs="Times New Roman"/>
          <w:lang w:val="uk-UA"/>
        </w:rPr>
        <w:t xml:space="preserve"> за спорт</w:t>
      </w:r>
      <w:r w:rsidR="00653747" w:rsidRPr="00A04316">
        <w:rPr>
          <w:rFonts w:cs="Times New Roman"/>
          <w:lang w:val="uk-UA"/>
        </w:rPr>
        <w:t>ивними новинами</w:t>
      </w:r>
    </w:p>
    <w:p w:rsidR="008327A0" w:rsidRPr="00A04316" w:rsidRDefault="008E02AD" w:rsidP="008E02AD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е.</w:t>
      </w:r>
      <w:r w:rsidRPr="00A04316">
        <w:rPr>
          <w:rFonts w:cs="Times New Roman"/>
          <w:lang w:val="uk-UA"/>
        </w:rPr>
        <w:tab/>
        <w:t>Пошук знаннь</w:t>
      </w:r>
      <w:r w:rsidR="00E20F4B" w:rsidRPr="00A04316">
        <w:rPr>
          <w:rFonts w:cs="Times New Roman"/>
          <w:lang w:val="uk-UA"/>
        </w:rPr>
        <w:t xml:space="preserve">, </w:t>
      </w:r>
      <w:r w:rsidRPr="00A04316">
        <w:rPr>
          <w:rFonts w:cs="Times New Roman"/>
          <w:lang w:val="uk-UA"/>
        </w:rPr>
        <w:t>відвідування курсів</w:t>
      </w:r>
    </w:p>
    <w:p w:rsidR="008327A0" w:rsidRPr="00A04316" w:rsidRDefault="008E02AD" w:rsidP="008E02AD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ж.</w:t>
      </w:r>
      <w:r w:rsidRPr="00A04316">
        <w:rPr>
          <w:rFonts w:cs="Times New Roman"/>
          <w:lang w:val="uk-UA"/>
        </w:rPr>
        <w:tab/>
      </w:r>
      <w:r w:rsidR="00E20F4B" w:rsidRPr="00A04316">
        <w:rPr>
          <w:rFonts w:cs="Times New Roman"/>
          <w:lang w:val="uk-UA"/>
        </w:rPr>
        <w:t>Чита</w:t>
      </w:r>
      <w:r w:rsidR="00C827EC" w:rsidRPr="00A04316">
        <w:rPr>
          <w:rFonts w:cs="Times New Roman"/>
          <w:lang w:val="uk-UA"/>
        </w:rPr>
        <w:t>ючи</w:t>
      </w:r>
      <w:r w:rsidR="00E20F4B" w:rsidRPr="00A04316">
        <w:rPr>
          <w:rFonts w:cs="Times New Roman"/>
          <w:lang w:val="uk-UA"/>
        </w:rPr>
        <w:t xml:space="preserve"> для задоволення</w:t>
      </w:r>
    </w:p>
    <w:p w:rsidR="008327A0" w:rsidRPr="00A04316" w:rsidRDefault="008E02AD" w:rsidP="008E02AD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з.</w:t>
      </w:r>
      <w:r w:rsidRPr="00A04316">
        <w:rPr>
          <w:rFonts w:cs="Times New Roman"/>
          <w:lang w:val="uk-UA"/>
        </w:rPr>
        <w:tab/>
      </w:r>
      <w:r w:rsidR="00653747" w:rsidRPr="00A04316">
        <w:rPr>
          <w:rFonts w:cs="Times New Roman"/>
          <w:lang w:val="uk-UA"/>
        </w:rPr>
        <w:t>Телебачення</w:t>
      </w:r>
    </w:p>
    <w:p w:rsidR="008327A0" w:rsidRPr="00A04316" w:rsidRDefault="008E02AD" w:rsidP="008E02AD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и.</w:t>
      </w:r>
      <w:r w:rsidRPr="00A04316">
        <w:rPr>
          <w:rFonts w:cs="Times New Roman"/>
          <w:lang w:val="uk-UA"/>
        </w:rPr>
        <w:tab/>
      </w:r>
      <w:r w:rsidR="00E20F4B" w:rsidRPr="00A04316">
        <w:rPr>
          <w:rFonts w:cs="Times New Roman"/>
          <w:lang w:val="uk-UA"/>
        </w:rPr>
        <w:t>Садівництво</w:t>
      </w:r>
    </w:p>
    <w:p w:rsidR="008327A0" w:rsidRPr="00A04316" w:rsidRDefault="008E02AD" w:rsidP="008E02AD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і.</w:t>
      </w:r>
      <w:r w:rsidRPr="00A04316">
        <w:rPr>
          <w:rFonts w:cs="Times New Roman"/>
          <w:lang w:val="uk-UA"/>
        </w:rPr>
        <w:tab/>
      </w:r>
      <w:r w:rsidR="00E20F4B" w:rsidRPr="00A04316">
        <w:rPr>
          <w:rFonts w:cs="Times New Roman"/>
          <w:lang w:val="uk-UA"/>
        </w:rPr>
        <w:t xml:space="preserve">Інше, будь ласка, вкажіть </w:t>
      </w:r>
      <w:r w:rsidR="008327A0" w:rsidRPr="00A04316">
        <w:rPr>
          <w:rFonts w:cs="Times New Roman"/>
          <w:lang w:val="uk-UA"/>
        </w:rPr>
        <w:t>_______________________________</w:t>
      </w:r>
    </w:p>
    <w:p w:rsidR="008327A0" w:rsidRPr="00A04316" w:rsidRDefault="008E2E33" w:rsidP="00E20F4B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color w:val="00B050"/>
          <w:lang w:val="uk-UA"/>
        </w:rPr>
        <w:t xml:space="preserve"> </w:t>
      </w:r>
      <w:r w:rsidR="00F940B3" w:rsidRPr="00A04316">
        <w:rPr>
          <w:rFonts w:cs="Times New Roman"/>
          <w:lang w:val="uk-UA"/>
        </w:rPr>
        <w:t>Наскільки</w:t>
      </w:r>
      <w:r w:rsidR="00E20F4B" w:rsidRPr="00A04316">
        <w:rPr>
          <w:rFonts w:cs="Times New Roman"/>
          <w:lang w:val="uk-UA"/>
        </w:rPr>
        <w:t xml:space="preserve"> ваш батько цінував/насолоджувався діяльністю у свій вільний час</w:t>
      </w:r>
      <w:r w:rsidR="008327A0" w:rsidRPr="00A04316">
        <w:rPr>
          <w:rFonts w:cs="Times New Roman"/>
          <w:lang w:val="uk-UA"/>
        </w:rPr>
        <w:t>?</w:t>
      </w:r>
    </w:p>
    <w:p w:rsidR="008327A0" w:rsidRPr="00A04316" w:rsidRDefault="00E20F4B" w:rsidP="00E20F4B">
      <w:pPr>
        <w:pStyle w:val="ListParagraph"/>
        <w:spacing w:after="0" w:line="240" w:lineRule="auto"/>
        <w:ind w:left="1440"/>
        <w:rPr>
          <w:rFonts w:cs="Times New Roman"/>
          <w:lang w:val="uk-UA"/>
        </w:rPr>
      </w:pPr>
      <w:r w:rsidRPr="00A04316">
        <w:rPr>
          <w:rFonts w:cs="Times New Roman"/>
          <w:lang w:val="uk-UA"/>
        </w:rPr>
        <w:t xml:space="preserve">Не дуже, просто проведення часу </w:t>
      </w:r>
      <w:r w:rsidR="008327A0" w:rsidRPr="00A04316">
        <w:rPr>
          <w:rFonts w:cs="Times New Roman"/>
          <w:lang w:val="uk-UA"/>
        </w:rPr>
        <w:t xml:space="preserve"> </w:t>
      </w:r>
    </w:p>
    <w:p w:rsidR="008327A0" w:rsidRPr="00A04316" w:rsidRDefault="00F940B3" w:rsidP="008327A0">
      <w:pPr>
        <w:pStyle w:val="ListParagraph"/>
        <w:spacing w:after="0" w:line="240" w:lineRule="auto"/>
        <w:ind w:left="1440"/>
        <w:rPr>
          <w:rFonts w:cs="Times New Roman"/>
          <w:lang w:val="uk-UA"/>
        </w:rPr>
      </w:pPr>
      <w:r w:rsidRPr="00A04316">
        <w:rPr>
          <w:rFonts w:cs="Times New Roman"/>
          <w:lang w:val="uk-UA"/>
        </w:rPr>
        <w:t>Помірно</w:t>
      </w:r>
      <w:r w:rsidR="00E20F4B" w:rsidRPr="00A04316">
        <w:rPr>
          <w:rFonts w:cs="Times New Roman"/>
          <w:lang w:val="uk-UA"/>
        </w:rPr>
        <w:t>, як більш</w:t>
      </w:r>
      <w:r w:rsidRPr="00A04316">
        <w:rPr>
          <w:rFonts w:cs="Times New Roman"/>
          <w:lang w:val="uk-UA"/>
        </w:rPr>
        <w:t>і</w:t>
      </w:r>
      <w:r w:rsidR="00E20F4B" w:rsidRPr="00A04316">
        <w:rPr>
          <w:rFonts w:cs="Times New Roman"/>
          <w:lang w:val="uk-UA"/>
        </w:rPr>
        <w:t>ст</w:t>
      </w:r>
      <w:r w:rsidRPr="00A04316">
        <w:rPr>
          <w:rFonts w:cs="Times New Roman"/>
          <w:lang w:val="uk-UA"/>
        </w:rPr>
        <w:t>ь</w:t>
      </w:r>
      <w:r w:rsidR="00E20F4B" w:rsidRPr="00A04316">
        <w:rPr>
          <w:rFonts w:cs="Times New Roman"/>
          <w:lang w:val="uk-UA"/>
        </w:rPr>
        <w:t xml:space="preserve"> людей</w:t>
      </w:r>
    </w:p>
    <w:p w:rsidR="008327A0" w:rsidRPr="00A04316" w:rsidRDefault="00F940B3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rFonts w:cs="Times New Roman"/>
          <w:lang w:val="uk-UA"/>
        </w:rPr>
        <w:t>Значно</w:t>
      </w:r>
      <w:r w:rsidR="00E20F4B" w:rsidRPr="00A04316">
        <w:rPr>
          <w:rFonts w:cs="Times New Roman"/>
          <w:lang w:val="uk-UA"/>
        </w:rPr>
        <w:t xml:space="preserve">, це було важливо для </w:t>
      </w:r>
      <w:r w:rsidR="00360FE4" w:rsidRPr="00A04316">
        <w:rPr>
          <w:rFonts w:cs="Times New Roman"/>
          <w:lang w:val="uk-UA"/>
        </w:rPr>
        <w:t>його</w:t>
      </w:r>
      <w:r w:rsidR="00E20F4B" w:rsidRPr="00A04316">
        <w:rPr>
          <w:rFonts w:cs="Times New Roman"/>
          <w:lang w:val="uk-UA"/>
        </w:rPr>
        <w:t xml:space="preserve"> самооцінки або сенсу житт</w:t>
      </w:r>
      <w:r w:rsidR="00360FE4" w:rsidRPr="00A04316">
        <w:rPr>
          <w:rFonts w:cs="Times New Roman"/>
          <w:lang w:val="uk-UA"/>
        </w:rPr>
        <w:t>я</w:t>
      </w:r>
    </w:p>
    <w:p w:rsidR="008327A0" w:rsidRPr="00A04316" w:rsidRDefault="00C63E5E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lang w:val="uk-UA"/>
        </w:rPr>
        <w:t>Чи ма</w:t>
      </w:r>
      <w:r w:rsidR="00175E17" w:rsidRPr="00A04316">
        <w:rPr>
          <w:rFonts w:cs="Times New Roman"/>
          <w:lang w:val="uk-UA"/>
        </w:rPr>
        <w:t>в</w:t>
      </w:r>
      <w:r w:rsidRPr="00A04316">
        <w:rPr>
          <w:rFonts w:cs="Times New Roman"/>
          <w:lang w:val="uk-UA"/>
        </w:rPr>
        <w:t xml:space="preserve"> в</w:t>
      </w:r>
      <w:r w:rsidR="00175E17" w:rsidRPr="00A04316">
        <w:rPr>
          <w:rFonts w:cs="Times New Roman"/>
          <w:lang w:val="uk-UA"/>
        </w:rPr>
        <w:t>ін</w:t>
      </w:r>
      <w:r w:rsidRPr="00A04316">
        <w:rPr>
          <w:rFonts w:cs="Times New Roman"/>
          <w:lang w:val="uk-UA"/>
        </w:rPr>
        <w:t xml:space="preserve"> такі </w:t>
      </w:r>
      <w:r w:rsidR="00F940B3" w:rsidRPr="00A04316">
        <w:rPr>
          <w:rFonts w:cs="Times New Roman"/>
          <w:lang w:val="uk-UA"/>
        </w:rPr>
        <w:t>захоплення</w:t>
      </w:r>
      <w:r w:rsidRPr="00A04316">
        <w:rPr>
          <w:rFonts w:cs="Times New Roman"/>
          <w:lang w:val="uk-UA"/>
        </w:rPr>
        <w:t xml:space="preserve"> до Холокосту, як</w:t>
      </w:r>
      <w:r w:rsidR="00F940B3" w:rsidRPr="00A04316">
        <w:rPr>
          <w:rFonts w:cs="Times New Roman"/>
          <w:lang w:val="uk-UA"/>
        </w:rPr>
        <w:t>ими</w:t>
      </w:r>
      <w:r w:rsidRPr="00A04316">
        <w:rPr>
          <w:rFonts w:cs="Times New Roman"/>
          <w:lang w:val="uk-UA"/>
        </w:rPr>
        <w:t xml:space="preserve"> </w:t>
      </w:r>
      <w:r w:rsidR="00175E17" w:rsidRPr="00A04316">
        <w:rPr>
          <w:rFonts w:cs="Times New Roman"/>
          <w:lang w:val="uk-UA"/>
        </w:rPr>
        <w:t>він</w:t>
      </w:r>
      <w:r w:rsidRPr="00A04316">
        <w:rPr>
          <w:rFonts w:cs="Times New Roman"/>
          <w:lang w:val="uk-UA"/>
        </w:rPr>
        <w:t xml:space="preserve"> більше не </w:t>
      </w:r>
      <w:r w:rsidR="00F940B3" w:rsidRPr="00A04316">
        <w:rPr>
          <w:rFonts w:cs="Times New Roman"/>
          <w:lang w:val="uk-UA"/>
        </w:rPr>
        <w:t>займався</w:t>
      </w:r>
      <w:r w:rsidRPr="00A04316">
        <w:rPr>
          <w:rFonts w:cs="Times New Roman"/>
          <w:lang w:val="uk-UA"/>
        </w:rPr>
        <w:t xml:space="preserve"> після Холокосту? </w:t>
      </w:r>
      <w:r w:rsidRPr="00A04316">
        <w:rPr>
          <w:lang w:val="uk-UA"/>
        </w:rPr>
        <w:t>(так/ні/не застосовується)</w:t>
      </w:r>
    </w:p>
    <w:p w:rsidR="008327A0" w:rsidRPr="00A04316" w:rsidRDefault="008327A0" w:rsidP="008327A0">
      <w:pPr>
        <w:pStyle w:val="ListParagraph"/>
        <w:spacing w:after="0" w:line="240" w:lineRule="auto"/>
        <w:rPr>
          <w:lang w:val="uk-UA"/>
        </w:rPr>
      </w:pPr>
    </w:p>
    <w:p w:rsidR="00EA29AE" w:rsidRPr="00A04316" w:rsidRDefault="00EA29AE" w:rsidP="008327A0">
      <w:pPr>
        <w:pStyle w:val="ListParagraph"/>
        <w:spacing w:after="0" w:line="240" w:lineRule="auto"/>
        <w:rPr>
          <w:lang w:val="uk-UA"/>
        </w:rPr>
      </w:pPr>
    </w:p>
    <w:p w:rsidR="008327A0" w:rsidRPr="00A04316" w:rsidRDefault="00ED2EDC" w:rsidP="008327A0">
      <w:pPr>
        <w:pStyle w:val="ListParagraph"/>
        <w:spacing w:after="0" w:line="240" w:lineRule="auto"/>
        <w:ind w:left="0"/>
        <w:rPr>
          <w:b/>
          <w:lang w:val="uk-UA"/>
        </w:rPr>
      </w:pPr>
      <w:r w:rsidRPr="00A04316">
        <w:rPr>
          <w:b/>
          <w:lang w:val="uk-UA"/>
        </w:rPr>
        <w:t>Зв’язки поколінь</w:t>
      </w:r>
    </w:p>
    <w:p w:rsidR="008327A0" w:rsidRPr="00A04316" w:rsidRDefault="008327A0" w:rsidP="008327A0">
      <w:pPr>
        <w:pStyle w:val="ListParagraph"/>
        <w:spacing w:after="0" w:line="240" w:lineRule="auto"/>
        <w:ind w:left="0"/>
        <w:rPr>
          <w:lang w:val="uk-UA"/>
        </w:rPr>
      </w:pPr>
    </w:p>
    <w:p w:rsidR="008327A0" w:rsidRPr="00A04316" w:rsidRDefault="008327A0" w:rsidP="008F7A33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 xml:space="preserve"> </w:t>
      </w:r>
      <w:r w:rsidR="008F7A33" w:rsidRPr="00A04316">
        <w:rPr>
          <w:rFonts w:eastAsia="Times New Roman" w:cs="Times New Roman"/>
          <w:color w:val="000000"/>
          <w:lang w:val="uk-UA"/>
        </w:rPr>
        <w:t>Я рідко думаю про батьків моїх батьків, як про своїх власних бабус</w:t>
      </w:r>
      <w:r w:rsidR="000E0343" w:rsidRPr="00A04316">
        <w:rPr>
          <w:rFonts w:eastAsia="Times New Roman" w:cs="Times New Roman"/>
          <w:color w:val="000000"/>
          <w:lang w:val="uk-UA"/>
        </w:rPr>
        <w:t>ь</w:t>
      </w:r>
      <w:r w:rsidR="008F7A33" w:rsidRPr="00A04316">
        <w:rPr>
          <w:rFonts w:eastAsia="Times New Roman" w:cs="Times New Roman"/>
          <w:color w:val="000000"/>
          <w:lang w:val="uk-UA"/>
        </w:rPr>
        <w:t xml:space="preserve"> та дідус</w:t>
      </w:r>
      <w:r w:rsidR="000E0343" w:rsidRPr="00A04316">
        <w:rPr>
          <w:rFonts w:eastAsia="Times New Roman" w:cs="Times New Roman"/>
          <w:color w:val="000000"/>
          <w:lang w:val="uk-UA"/>
        </w:rPr>
        <w:t>ів</w:t>
      </w: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481559" w:rsidRPr="00A04316">
        <w:rPr>
          <w:rFonts w:eastAsia="Times New Roman" w:cs="Times New Roman"/>
          <w:color w:val="000000"/>
          <w:lang w:val="uk-UA"/>
        </w:rPr>
        <w:t>Категорично</w:t>
      </w:r>
      <w:r w:rsidR="008F7A33" w:rsidRPr="00A04316">
        <w:rPr>
          <w:rFonts w:eastAsia="Times New Roman" w:cs="Times New Roman"/>
          <w:color w:val="000000"/>
          <w:lang w:val="uk-UA"/>
        </w:rPr>
        <w:t xml:space="preserve"> не згоден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A11F8B" w:rsidRPr="00A04316">
        <w:rPr>
          <w:rFonts w:eastAsia="Times New Roman" w:cs="Times New Roman"/>
          <w:color w:val="000000"/>
          <w:lang w:val="uk-UA"/>
        </w:rPr>
        <w:t>Не згоден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B05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481559" w:rsidRPr="00A04316">
        <w:rPr>
          <w:rFonts w:eastAsia="Times New Roman" w:cs="Times New Roman"/>
          <w:lang w:val="uk-UA"/>
        </w:rPr>
        <w:t>Жодним чином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A11F8B" w:rsidRPr="00A04316">
        <w:rPr>
          <w:rFonts w:eastAsia="Times New Roman" w:cs="Times New Roman"/>
          <w:color w:val="000000"/>
          <w:lang w:val="uk-UA"/>
        </w:rPr>
        <w:t>Згоден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481559" w:rsidRPr="00A04316">
        <w:rPr>
          <w:rFonts w:eastAsia="Times New Roman" w:cs="Times New Roman"/>
          <w:color w:val="000000"/>
          <w:lang w:val="uk-UA"/>
        </w:rPr>
        <w:t>Повністю</w:t>
      </w:r>
      <w:r w:rsidR="00A11F8B" w:rsidRPr="00A04316">
        <w:rPr>
          <w:rFonts w:eastAsia="Times New Roman" w:cs="Times New Roman"/>
          <w:color w:val="000000"/>
          <w:lang w:val="uk-UA"/>
        </w:rPr>
        <w:t xml:space="preserve"> згоден</w:t>
      </w:r>
    </w:p>
    <w:p w:rsidR="008327A0" w:rsidRPr="00A04316" w:rsidRDefault="003C427A" w:rsidP="008327A0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rPr>
          <w:rFonts w:eastAsia="Times New Roman" w:cs="Times New Roman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>Я пам’</w:t>
      </w:r>
      <w:r w:rsidR="007D77A2" w:rsidRPr="00A04316">
        <w:rPr>
          <w:rFonts w:eastAsia="Times New Roman" w:cs="Times New Roman"/>
          <w:color w:val="000000"/>
          <w:lang w:val="uk-UA"/>
        </w:rPr>
        <w:t>я</w:t>
      </w:r>
      <w:r w:rsidRPr="00A04316">
        <w:rPr>
          <w:rFonts w:eastAsia="Times New Roman" w:cs="Times New Roman"/>
          <w:color w:val="000000"/>
          <w:lang w:val="uk-UA"/>
        </w:rPr>
        <w:t xml:space="preserve">таю </w:t>
      </w:r>
      <w:r w:rsidR="00ED7E63" w:rsidRPr="00A04316">
        <w:rPr>
          <w:rFonts w:eastAsia="Times New Roman" w:cs="Times New Roman"/>
          <w:color w:val="000000"/>
          <w:lang w:val="uk-UA"/>
        </w:rPr>
        <w:t xml:space="preserve">досвід </w:t>
      </w:r>
      <w:r w:rsidR="008B557A" w:rsidRPr="00A04316">
        <w:rPr>
          <w:rFonts w:eastAsia="Times New Roman" w:cs="Times New Roman"/>
          <w:color w:val="000000"/>
          <w:lang w:val="uk-UA"/>
        </w:rPr>
        <w:t xml:space="preserve">Холокосту/геноциду/війни </w:t>
      </w:r>
      <w:r w:rsidRPr="00A04316">
        <w:rPr>
          <w:rFonts w:eastAsia="Times New Roman" w:cs="Times New Roman"/>
          <w:color w:val="000000"/>
          <w:lang w:val="uk-UA"/>
        </w:rPr>
        <w:t>сво</w:t>
      </w:r>
      <w:r w:rsidR="00ED7E63" w:rsidRPr="00A04316">
        <w:rPr>
          <w:rFonts w:eastAsia="Times New Roman" w:cs="Times New Roman"/>
          <w:color w:val="000000"/>
          <w:lang w:val="uk-UA"/>
        </w:rPr>
        <w:t>їх</w:t>
      </w:r>
      <w:r w:rsidR="008327A0" w:rsidRPr="00A04316">
        <w:rPr>
          <w:rFonts w:eastAsia="Times New Roman" w:cs="Times New Roman"/>
          <w:color w:val="000000"/>
          <w:lang w:val="uk-UA"/>
        </w:rPr>
        <w:t xml:space="preserve"> </w:t>
      </w:r>
      <w:r w:rsidR="00ED7E63" w:rsidRPr="00A04316">
        <w:rPr>
          <w:rFonts w:eastAsia="Times New Roman" w:cs="Times New Roman"/>
          <w:color w:val="000000"/>
          <w:lang w:val="uk-UA"/>
        </w:rPr>
        <w:t>бабусі та дідуся</w:t>
      </w:r>
      <w:r w:rsidR="008B557A" w:rsidRPr="00A04316">
        <w:rPr>
          <w:rFonts w:eastAsia="Times New Roman" w:cs="Times New Roman"/>
          <w:color w:val="000000"/>
          <w:lang w:val="uk-UA"/>
        </w:rPr>
        <w:t>/</w:t>
      </w:r>
      <w:r w:rsidR="00BE3B84" w:rsidRPr="00A04316">
        <w:rPr>
          <w:rFonts w:eastAsia="Times New Roman" w:cs="Times New Roman"/>
          <w:color w:val="000000"/>
          <w:lang w:val="uk-UA"/>
        </w:rPr>
        <w:t>батьків</w:t>
      </w:r>
      <w:r w:rsidR="008B557A" w:rsidRPr="00A04316">
        <w:rPr>
          <w:rFonts w:eastAsia="Times New Roman" w:cs="Times New Roman"/>
          <w:lang w:val="uk-UA"/>
        </w:rPr>
        <w:t xml:space="preserve"> у</w:t>
      </w:r>
      <w:r w:rsidR="00136665" w:rsidRPr="00A04316">
        <w:rPr>
          <w:rFonts w:eastAsia="Times New Roman" w:cs="Times New Roman"/>
          <w:lang w:val="uk-UA"/>
        </w:rPr>
        <w:t>ривками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481559" w:rsidRPr="00A04316">
        <w:rPr>
          <w:rFonts w:eastAsia="Times New Roman" w:cs="Times New Roman"/>
          <w:color w:val="000000"/>
          <w:lang w:val="uk-UA"/>
        </w:rPr>
        <w:t>Категорично</w:t>
      </w:r>
      <w:r w:rsidR="00B51161" w:rsidRPr="00A04316">
        <w:rPr>
          <w:rFonts w:eastAsia="Times New Roman" w:cs="Times New Roman"/>
          <w:color w:val="000000"/>
          <w:lang w:val="uk-UA"/>
        </w:rPr>
        <w:t xml:space="preserve"> не згоден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B51161" w:rsidRPr="00A04316">
        <w:rPr>
          <w:rFonts w:eastAsia="Times New Roman" w:cs="Times New Roman"/>
          <w:color w:val="000000"/>
          <w:lang w:val="uk-UA"/>
        </w:rPr>
        <w:t>Згоден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481559" w:rsidRPr="00A04316">
        <w:rPr>
          <w:rFonts w:eastAsia="Times New Roman" w:cs="Times New Roman"/>
          <w:lang w:val="uk-UA"/>
        </w:rPr>
        <w:t>Жодним чином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B51161" w:rsidRPr="00A04316">
        <w:rPr>
          <w:rFonts w:eastAsia="Times New Roman" w:cs="Times New Roman"/>
          <w:color w:val="000000"/>
          <w:lang w:val="uk-UA"/>
        </w:rPr>
        <w:t>Згоден</w:t>
      </w:r>
    </w:p>
    <w:p w:rsidR="008327A0" w:rsidRPr="00A04316" w:rsidRDefault="008327A0" w:rsidP="008327A0">
      <w:pPr>
        <w:tabs>
          <w:tab w:val="left" w:pos="720"/>
        </w:tabs>
        <w:ind w:left="450"/>
        <w:rPr>
          <w:rFonts w:eastAsia="Times New Roman" w:cs="Times New Roman"/>
          <w:color w:val="000000"/>
          <w:lang w:val="uk-UA"/>
        </w:rPr>
      </w:pPr>
      <w:r w:rsidRPr="00A04316">
        <w:rPr>
          <w:rFonts w:eastAsia="Times New Roman" w:cs="Times New Roman"/>
          <w:color w:val="000000"/>
          <w:lang w:val="uk-UA"/>
        </w:rPr>
        <w:tab/>
      </w:r>
      <w:r w:rsidRPr="00A04316">
        <w:rPr>
          <w:rFonts w:eastAsia="Times New Roman" w:cs="Times New Roman"/>
          <w:color w:val="000000"/>
          <w:lang w:val="uk-UA"/>
        </w:rPr>
        <w:tab/>
      </w:r>
      <w:r w:rsidR="00481559" w:rsidRPr="00A04316">
        <w:rPr>
          <w:rFonts w:eastAsia="Times New Roman" w:cs="Times New Roman"/>
          <w:color w:val="000000"/>
          <w:lang w:val="uk-UA"/>
        </w:rPr>
        <w:t>Повністю</w:t>
      </w:r>
      <w:r w:rsidR="00B51161" w:rsidRPr="00A04316">
        <w:rPr>
          <w:rFonts w:eastAsia="Times New Roman" w:cs="Times New Roman"/>
          <w:color w:val="000000"/>
          <w:lang w:val="uk-UA"/>
        </w:rPr>
        <w:t xml:space="preserve"> згоден</w:t>
      </w:r>
    </w:p>
    <w:p w:rsidR="008327A0" w:rsidRPr="00A04316" w:rsidRDefault="008327A0" w:rsidP="008327A0">
      <w:pPr>
        <w:rPr>
          <w:b/>
          <w:lang w:val="uk-UA"/>
        </w:rPr>
      </w:pPr>
    </w:p>
    <w:p w:rsidR="008327A0" w:rsidRPr="00A04316" w:rsidRDefault="006758CD" w:rsidP="008327A0">
      <w:pPr>
        <w:rPr>
          <w:b/>
          <w:lang w:val="uk-UA"/>
        </w:rPr>
      </w:pPr>
      <w:r w:rsidRPr="00A04316">
        <w:rPr>
          <w:b/>
          <w:lang w:val="uk-UA"/>
        </w:rPr>
        <w:t>Інформація про себе</w:t>
      </w:r>
    </w:p>
    <w:p w:rsidR="008327A0" w:rsidRPr="00A04316" w:rsidRDefault="008327A0" w:rsidP="008327A0">
      <w:pPr>
        <w:rPr>
          <w:b/>
          <w:lang w:val="uk-UA"/>
        </w:rPr>
      </w:pPr>
    </w:p>
    <w:p w:rsidR="008327A0" w:rsidRPr="00A04316" w:rsidRDefault="00A13157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були ви названі </w:t>
      </w:r>
      <w:r w:rsidR="00616B99" w:rsidRPr="00A04316">
        <w:rPr>
          <w:lang w:val="uk-UA"/>
        </w:rPr>
        <w:t>на</w:t>
      </w:r>
      <w:r w:rsidRPr="00A04316">
        <w:rPr>
          <w:lang w:val="uk-UA"/>
        </w:rPr>
        <w:t xml:space="preserve"> честь одного з членів сім’ї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ні</w:t>
      </w:r>
      <w:r w:rsidR="008327A0" w:rsidRPr="00A04316">
        <w:rPr>
          <w:lang w:val="uk-UA"/>
        </w:rPr>
        <w:t>)</w:t>
      </w:r>
    </w:p>
    <w:p w:rsidR="008327A0" w:rsidRPr="00A04316" w:rsidRDefault="00974320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75, </w:t>
      </w:r>
      <w:r w:rsidR="009612A5" w:rsidRPr="00A04316">
        <w:rPr>
          <w:lang w:val="uk-UA"/>
        </w:rPr>
        <w:t>якими були відносини</w:t>
      </w:r>
      <w:r w:rsidR="0031263D" w:rsidRPr="00A04316">
        <w:rPr>
          <w:lang w:val="uk-UA"/>
        </w:rPr>
        <w:t xml:space="preserve"> </w:t>
      </w:r>
      <w:r w:rsidR="00B618CD" w:rsidRPr="00A04316">
        <w:rPr>
          <w:lang w:val="uk-UA"/>
        </w:rPr>
        <w:t xml:space="preserve">цієї людини до вас? </w:t>
      </w:r>
      <w:r w:rsidR="008327A0" w:rsidRPr="00A04316">
        <w:rPr>
          <w:lang w:val="uk-UA"/>
        </w:rPr>
        <w:t>(</w:t>
      </w:r>
      <w:r w:rsidR="00B618CD" w:rsidRPr="00A04316">
        <w:rPr>
          <w:rFonts w:cs="Times New Roman"/>
          <w:lang w:val="uk-UA"/>
        </w:rPr>
        <w:t>відзначте усі відповідні варіанти</w:t>
      </w:r>
      <w:r w:rsidR="008327A0" w:rsidRPr="00A04316">
        <w:rPr>
          <w:lang w:val="uk-UA"/>
        </w:rPr>
        <w:t>)</w:t>
      </w:r>
    </w:p>
    <w:p w:rsidR="008327A0" w:rsidRPr="00A04316" w:rsidRDefault="0031263D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Мати</w:t>
      </w:r>
      <w:r w:rsidR="008327A0" w:rsidRPr="00A04316">
        <w:rPr>
          <w:lang w:val="uk-UA"/>
        </w:rPr>
        <w:t>/</w:t>
      </w:r>
      <w:r w:rsidR="00B618CD" w:rsidRPr="00A04316">
        <w:rPr>
          <w:lang w:val="uk-UA"/>
        </w:rPr>
        <w:t>батько</w:t>
      </w:r>
    </w:p>
    <w:p w:rsidR="008327A0" w:rsidRPr="00A04316" w:rsidRDefault="00B618CD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Бабуся/дідусь по матері</w:t>
      </w:r>
    </w:p>
    <w:p w:rsidR="008327A0" w:rsidRPr="00A04316" w:rsidRDefault="00B618CD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Бабуся/дідусь по батькові</w:t>
      </w:r>
    </w:p>
    <w:p w:rsidR="008327A0" w:rsidRPr="00A04316" w:rsidRDefault="00B618CD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Тітка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дядько</w:t>
      </w:r>
    </w:p>
    <w:p w:rsidR="008327A0" w:rsidRPr="00A04316" w:rsidRDefault="00B618CD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Інші</w:t>
      </w:r>
      <w:r w:rsidR="008327A0" w:rsidRPr="00A04316">
        <w:rPr>
          <w:lang w:val="uk-UA"/>
        </w:rPr>
        <w:t xml:space="preserve">, </w:t>
      </w:r>
      <w:r w:rsidRPr="00A04316">
        <w:rPr>
          <w:lang w:val="uk-UA"/>
        </w:rPr>
        <w:t>будь ласка</w:t>
      </w:r>
      <w:r w:rsidR="003B2083" w:rsidRPr="00A04316">
        <w:rPr>
          <w:lang w:val="uk-UA"/>
        </w:rPr>
        <w:t>,</w:t>
      </w:r>
      <w:r w:rsidRPr="00A04316">
        <w:rPr>
          <w:lang w:val="uk-UA"/>
        </w:rPr>
        <w:t xml:space="preserve"> вкажіть</w:t>
      </w:r>
      <w:r w:rsidR="008327A0" w:rsidRPr="00A04316">
        <w:rPr>
          <w:lang w:val="uk-UA"/>
        </w:rPr>
        <w:t xml:space="preserve"> _______________________</w:t>
      </w:r>
    </w:p>
    <w:p w:rsidR="008327A0" w:rsidRPr="00A04316" w:rsidRDefault="00B77A8A" w:rsidP="00B77A8A">
      <w:pPr>
        <w:ind w:left="360" w:firstLine="72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F065D3"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75, </w:t>
      </w:r>
      <w:r w:rsidR="00F065D3" w:rsidRPr="00A04316">
        <w:rPr>
          <w:lang w:val="uk-UA"/>
        </w:rPr>
        <w:t xml:space="preserve">чи був член сім’ї, </w:t>
      </w:r>
      <w:r w:rsidR="00D34A5C" w:rsidRPr="00A04316">
        <w:rPr>
          <w:lang w:val="uk-UA"/>
        </w:rPr>
        <w:t>на</w:t>
      </w:r>
      <w:r w:rsidR="00F065D3" w:rsidRPr="00A04316">
        <w:rPr>
          <w:lang w:val="uk-UA"/>
        </w:rPr>
        <w:t xml:space="preserve"> честь якого ви були названі, вбитим </w:t>
      </w:r>
      <w:r w:rsidR="00343A4A" w:rsidRPr="00A04316">
        <w:rPr>
          <w:lang w:val="uk-UA"/>
        </w:rPr>
        <w:t>під час</w:t>
      </w:r>
      <w:r w:rsidR="00F065D3" w:rsidRPr="00A04316">
        <w:rPr>
          <w:lang w:val="uk-UA"/>
        </w:rPr>
        <w:t xml:space="preserve"> Холокосту? </w:t>
      </w:r>
      <w:r w:rsidR="008327A0" w:rsidRPr="00A04316">
        <w:rPr>
          <w:lang w:val="uk-UA"/>
        </w:rPr>
        <w:t xml:space="preserve"> (</w:t>
      </w:r>
      <w:r w:rsidR="00F065D3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8327A0" w:rsidRPr="00A04316" w:rsidRDefault="005F2EE1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е з наступних тверджень найкраще описує послідовність вашого народження?</w:t>
      </w:r>
    </w:p>
    <w:p w:rsidR="008327A0" w:rsidRPr="00A04316" w:rsidRDefault="004B7C9D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Єдина дитина</w:t>
      </w:r>
    </w:p>
    <w:p w:rsidR="008327A0" w:rsidRPr="00A04316" w:rsidRDefault="001D59A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тарша дитина</w:t>
      </w:r>
    </w:p>
    <w:p w:rsidR="008327A0" w:rsidRPr="00A04316" w:rsidRDefault="001F63FD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Молодша дитина</w:t>
      </w:r>
    </w:p>
    <w:p w:rsidR="008327A0" w:rsidRPr="00A04316" w:rsidRDefault="001F63FD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ередня дитина</w:t>
      </w:r>
    </w:p>
    <w:p w:rsidR="008327A0" w:rsidRPr="00A04316" w:rsidRDefault="001F63FD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ий ваш нинішній сімейний стан</w:t>
      </w:r>
      <w:r w:rsidR="008327A0" w:rsidRPr="00A04316">
        <w:rPr>
          <w:lang w:val="uk-UA"/>
        </w:rPr>
        <w:t>?</w:t>
      </w:r>
    </w:p>
    <w:p w:rsidR="008327A0" w:rsidRPr="00A04316" w:rsidRDefault="001F63FD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іколи не одружувався</w:t>
      </w:r>
    </w:p>
    <w:p w:rsidR="008327A0" w:rsidRPr="00A04316" w:rsidRDefault="001F63FD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 даний час одружений/партнер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перше одруження</w:t>
      </w:r>
      <w:r w:rsidR="008327A0" w:rsidRPr="00A04316">
        <w:rPr>
          <w:lang w:val="uk-UA"/>
        </w:rPr>
        <w:t>)</w:t>
      </w:r>
    </w:p>
    <w:p w:rsidR="008327A0" w:rsidRPr="00A04316" w:rsidRDefault="002279F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 даний час одружений/партнер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друге</w:t>
      </w:r>
      <w:r w:rsidR="008327A0" w:rsidRPr="00A04316">
        <w:rPr>
          <w:lang w:val="uk-UA"/>
        </w:rPr>
        <w:t xml:space="preserve"> </w:t>
      </w:r>
      <w:r w:rsidR="00724DDD" w:rsidRPr="00A04316">
        <w:rPr>
          <w:lang w:val="uk-UA"/>
        </w:rPr>
        <w:t xml:space="preserve">одруження </w:t>
      </w:r>
      <w:r w:rsidRPr="00A04316">
        <w:rPr>
          <w:lang w:val="uk-UA"/>
        </w:rPr>
        <w:t>або більше</w:t>
      </w:r>
      <w:r w:rsidR="008327A0" w:rsidRPr="00A04316">
        <w:rPr>
          <w:lang w:val="uk-UA"/>
        </w:rPr>
        <w:t>)</w:t>
      </w:r>
    </w:p>
    <w:p w:rsidR="008327A0" w:rsidRPr="00A04316" w:rsidRDefault="002279F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Розлучений або </w:t>
      </w:r>
      <w:r w:rsidR="00FD347C" w:rsidRPr="00A04316">
        <w:rPr>
          <w:lang w:val="uk-UA"/>
        </w:rPr>
        <w:t xml:space="preserve">стосунки </w:t>
      </w:r>
      <w:r w:rsidR="00B77A8A" w:rsidRPr="00A04316">
        <w:rPr>
          <w:lang w:val="uk-UA"/>
        </w:rPr>
        <w:t xml:space="preserve">розірвані </w:t>
      </w:r>
      <w:r w:rsidRPr="00A04316">
        <w:rPr>
          <w:lang w:val="uk-UA"/>
        </w:rPr>
        <w:t>назавжди</w:t>
      </w:r>
    </w:p>
    <w:p w:rsidR="008327A0" w:rsidRPr="00A04316" w:rsidRDefault="002279F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Овдовілий</w:t>
      </w:r>
    </w:p>
    <w:p w:rsidR="008327A0" w:rsidRPr="00A04316" w:rsidRDefault="002371DF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Чи є/були у вас діти</w:t>
      </w:r>
      <w:r w:rsidR="008327A0" w:rsidRPr="00A04316">
        <w:rPr>
          <w:lang w:val="uk-UA"/>
        </w:rPr>
        <w:t>? (</w:t>
      </w:r>
      <w:r w:rsidR="00C659A3" w:rsidRPr="00A04316">
        <w:rPr>
          <w:lang w:val="uk-UA"/>
        </w:rPr>
        <w:t>так</w:t>
      </w:r>
      <w:r w:rsidR="008327A0" w:rsidRPr="00A04316">
        <w:rPr>
          <w:lang w:val="uk-UA"/>
        </w:rPr>
        <w:t>/</w:t>
      </w:r>
      <w:r w:rsidR="00C659A3" w:rsidRPr="00A04316">
        <w:rPr>
          <w:lang w:val="uk-UA"/>
        </w:rPr>
        <w:t>ні</w:t>
      </w:r>
      <w:r w:rsidR="008327A0" w:rsidRPr="00A04316">
        <w:rPr>
          <w:lang w:val="uk-UA"/>
        </w:rPr>
        <w:t>)</w:t>
      </w:r>
    </w:p>
    <w:p w:rsidR="008327A0" w:rsidRPr="00A04316" w:rsidRDefault="00C659A3" w:rsidP="008327A0">
      <w:pPr>
        <w:pStyle w:val="ListParagraph"/>
        <w:numPr>
          <w:ilvl w:val="1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78, </w:t>
      </w:r>
      <w:r w:rsidRPr="00A04316">
        <w:rPr>
          <w:lang w:val="uk-UA"/>
        </w:rPr>
        <w:t>скільки</w:t>
      </w:r>
      <w:r w:rsidR="008327A0" w:rsidRPr="00A04316">
        <w:rPr>
          <w:lang w:val="uk-UA"/>
        </w:rPr>
        <w:t xml:space="preserve"> (</w:t>
      </w:r>
      <w:r w:rsidR="00C334CB" w:rsidRPr="00A04316">
        <w:rPr>
          <w:lang w:val="uk-UA"/>
        </w:rPr>
        <w:t>включаючи усіх, живих або померлих нащадків</w:t>
      </w:r>
      <w:r w:rsidR="008327A0" w:rsidRPr="00A04316">
        <w:rPr>
          <w:lang w:val="uk-UA"/>
        </w:rPr>
        <w:t>)? _______</w:t>
      </w:r>
    </w:p>
    <w:p w:rsidR="008327A0" w:rsidRPr="00A04316" w:rsidRDefault="00B77A8A" w:rsidP="00B77A8A">
      <w:pPr>
        <w:ind w:left="360" w:firstLine="720"/>
        <w:rPr>
          <w:lang w:val="uk-UA"/>
        </w:rPr>
      </w:pPr>
      <w:r w:rsidRPr="00A04316">
        <w:rPr>
          <w:lang w:val="uk-UA"/>
        </w:rPr>
        <w:t>б.</w:t>
      </w:r>
      <w:r w:rsidRPr="00A04316">
        <w:rPr>
          <w:lang w:val="uk-UA"/>
        </w:rPr>
        <w:tab/>
      </w:r>
      <w:r w:rsidR="008B47D6" w:rsidRPr="00A04316">
        <w:rPr>
          <w:lang w:val="uk-UA"/>
        </w:rPr>
        <w:t>Чи були які-небудь з ваших дітей</w:t>
      </w:r>
      <w:r w:rsidR="008327A0" w:rsidRPr="00A04316">
        <w:rPr>
          <w:lang w:val="uk-UA"/>
        </w:rPr>
        <w:t xml:space="preserve"> </w:t>
      </w:r>
      <w:r w:rsidR="008B47D6" w:rsidRPr="00A04316">
        <w:rPr>
          <w:lang w:val="uk-UA"/>
        </w:rPr>
        <w:t>названі на честь члена сім’ї</w:t>
      </w:r>
      <w:r w:rsidR="008327A0" w:rsidRPr="00A04316">
        <w:rPr>
          <w:lang w:val="uk-UA"/>
        </w:rPr>
        <w:t>? (</w:t>
      </w:r>
      <w:r w:rsidR="008B47D6" w:rsidRPr="00A04316">
        <w:rPr>
          <w:lang w:val="uk-UA"/>
        </w:rPr>
        <w:t>так</w:t>
      </w:r>
      <w:r w:rsidR="008327A0" w:rsidRPr="00A04316">
        <w:rPr>
          <w:lang w:val="uk-UA"/>
        </w:rPr>
        <w:t>/</w:t>
      </w:r>
      <w:r w:rsidR="008B47D6" w:rsidRPr="00A04316">
        <w:rPr>
          <w:lang w:val="uk-UA"/>
        </w:rPr>
        <w:t>ні</w:t>
      </w:r>
      <w:r w:rsidR="008327A0" w:rsidRPr="00A04316">
        <w:rPr>
          <w:lang w:val="uk-UA"/>
        </w:rPr>
        <w:t>)</w:t>
      </w:r>
    </w:p>
    <w:p w:rsidR="008327A0" w:rsidRPr="00A04316" w:rsidRDefault="00B245E6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78</w:t>
      </w:r>
      <w:r w:rsidR="003B2083" w:rsidRPr="00A04316">
        <w:rPr>
          <w:lang w:val="uk-UA"/>
        </w:rPr>
        <w:t>б</w:t>
      </w:r>
      <w:r w:rsidR="008327A0" w:rsidRPr="00A04316">
        <w:rPr>
          <w:lang w:val="uk-UA"/>
        </w:rPr>
        <w:t xml:space="preserve">, </w:t>
      </w:r>
      <w:r w:rsidR="0031263D" w:rsidRPr="00A04316">
        <w:rPr>
          <w:lang w:val="uk-UA"/>
        </w:rPr>
        <w:t>якими були відносини цієї людини до вас? (</w:t>
      </w:r>
      <w:r w:rsidR="0031263D" w:rsidRPr="00A04316">
        <w:rPr>
          <w:rFonts w:cs="Times New Roman"/>
          <w:lang w:val="uk-UA"/>
        </w:rPr>
        <w:t>відзначте усі відповідні варіанти</w:t>
      </w:r>
      <w:r w:rsidR="0031263D" w:rsidRPr="00A04316">
        <w:rPr>
          <w:lang w:val="uk-UA"/>
        </w:rPr>
        <w:t>)</w:t>
      </w:r>
    </w:p>
    <w:p w:rsidR="008327A0" w:rsidRPr="00A04316" w:rsidRDefault="000718D4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Ваша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мати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батько</w:t>
      </w:r>
    </w:p>
    <w:p w:rsidR="008327A0" w:rsidRPr="00A04316" w:rsidRDefault="000718D4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Ваша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бабуся/дідусь по матері</w:t>
      </w:r>
    </w:p>
    <w:p w:rsidR="008327A0" w:rsidRPr="00A04316" w:rsidRDefault="000718D4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lastRenderedPageBreak/>
        <w:t>Ваша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бабуся/дідусь по батькові</w:t>
      </w:r>
    </w:p>
    <w:p w:rsidR="008327A0" w:rsidRPr="00A04316" w:rsidRDefault="000718D4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Ваша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сестра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брат</w:t>
      </w:r>
    </w:p>
    <w:p w:rsidR="008327A0" w:rsidRPr="00A04316" w:rsidRDefault="00F23B67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Ваша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тітка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дядько</w:t>
      </w:r>
    </w:p>
    <w:p w:rsidR="008327A0" w:rsidRPr="00A04316" w:rsidRDefault="001518A2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Мати/батько вашого чоловіка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батьк</w:t>
      </w:r>
      <w:r w:rsidR="00B77A8A" w:rsidRPr="00A04316">
        <w:rPr>
          <w:lang w:val="uk-UA"/>
        </w:rPr>
        <w:t>а</w:t>
      </w:r>
      <w:r w:rsidRPr="00A04316">
        <w:rPr>
          <w:lang w:val="uk-UA"/>
        </w:rPr>
        <w:t xml:space="preserve"> дитини</w:t>
      </w:r>
      <w:r w:rsidR="008327A0" w:rsidRPr="00A04316">
        <w:rPr>
          <w:lang w:val="uk-UA"/>
        </w:rPr>
        <w:t>)</w:t>
      </w:r>
    </w:p>
    <w:p w:rsidR="000A7AA2" w:rsidRPr="00A04316" w:rsidRDefault="001518A2" w:rsidP="00680CED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Бабуся/дідусь вашого ч</w:t>
      </w:r>
      <w:r w:rsidR="000A7AA2" w:rsidRPr="00A04316">
        <w:rPr>
          <w:lang w:val="uk-UA"/>
        </w:rPr>
        <w:t xml:space="preserve">оловіка по матері </w:t>
      </w:r>
    </w:p>
    <w:p w:rsidR="008327A0" w:rsidRPr="00A04316" w:rsidRDefault="000A7AA2" w:rsidP="00680CED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Бабуся/дідусь вашого чоловіка батькові</w:t>
      </w:r>
    </w:p>
    <w:p w:rsidR="008327A0" w:rsidRPr="00A04316" w:rsidRDefault="000A7AA2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Сестра/брат вашого чоловіка</w:t>
      </w:r>
    </w:p>
    <w:p w:rsidR="008327A0" w:rsidRPr="00A04316" w:rsidRDefault="000A7AA2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Тітка/дядько вашого чоловіка</w:t>
      </w:r>
    </w:p>
    <w:p w:rsidR="008327A0" w:rsidRPr="00A04316" w:rsidRDefault="000A7AA2" w:rsidP="008327A0">
      <w:pPr>
        <w:pStyle w:val="ListParagraph"/>
        <w:numPr>
          <w:ilvl w:val="3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Інше, будь ласка, вкажіть</w:t>
      </w:r>
      <w:r w:rsidR="008327A0" w:rsidRPr="00A04316">
        <w:rPr>
          <w:lang w:val="uk-UA"/>
        </w:rPr>
        <w:t xml:space="preserve"> _______________________</w:t>
      </w:r>
    </w:p>
    <w:p w:rsidR="008327A0" w:rsidRPr="00A04316" w:rsidRDefault="007940D5" w:rsidP="008327A0">
      <w:pPr>
        <w:pStyle w:val="ListParagraph"/>
        <w:numPr>
          <w:ilvl w:val="2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що так для</w:t>
      </w:r>
      <w:r w:rsidR="008327A0" w:rsidRPr="00A04316">
        <w:rPr>
          <w:lang w:val="uk-UA"/>
        </w:rPr>
        <w:t xml:space="preserve"> #78</w:t>
      </w:r>
      <w:r w:rsidR="00B77A8A" w:rsidRPr="00A04316">
        <w:rPr>
          <w:lang w:val="uk-UA"/>
        </w:rPr>
        <w:t>б</w:t>
      </w:r>
      <w:r w:rsidR="008327A0" w:rsidRPr="00A04316">
        <w:rPr>
          <w:lang w:val="uk-UA"/>
        </w:rPr>
        <w:t xml:space="preserve">, </w:t>
      </w:r>
      <w:r w:rsidRPr="00A04316">
        <w:rPr>
          <w:lang w:val="uk-UA"/>
        </w:rPr>
        <w:t xml:space="preserve">чи був член сім’ї, </w:t>
      </w:r>
      <w:r w:rsidR="00B77A8A" w:rsidRPr="00A04316">
        <w:rPr>
          <w:lang w:val="uk-UA"/>
        </w:rPr>
        <w:t>на</w:t>
      </w:r>
      <w:r w:rsidRPr="00A04316">
        <w:rPr>
          <w:lang w:val="uk-UA"/>
        </w:rPr>
        <w:t xml:space="preserve"> честь якого було названо вашу дитину, вбитим </w:t>
      </w:r>
      <w:r w:rsidR="000E502F" w:rsidRPr="00A04316">
        <w:rPr>
          <w:lang w:val="uk-UA"/>
        </w:rPr>
        <w:t>під час</w:t>
      </w:r>
      <w:r w:rsidRPr="00A04316">
        <w:rPr>
          <w:lang w:val="uk-UA"/>
        </w:rPr>
        <w:t xml:space="preserve"> Холокосту?  (так/ні)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694125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ий з наступних варіантів найкраще описує вашу </w:t>
      </w:r>
      <w:r w:rsidR="00CC1FF6" w:rsidRPr="00A04316">
        <w:rPr>
          <w:lang w:val="uk-UA"/>
        </w:rPr>
        <w:t>теперішню</w:t>
      </w:r>
      <w:r w:rsidRPr="00A04316">
        <w:rPr>
          <w:lang w:val="uk-UA"/>
        </w:rPr>
        <w:t xml:space="preserve"> релігійну приналежність та діяльність?</w:t>
      </w:r>
    </w:p>
    <w:p w:rsidR="008327A0" w:rsidRPr="00A04316" w:rsidRDefault="00694125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 єврейська</w:t>
      </w:r>
    </w:p>
    <w:p w:rsidR="00AB325C" w:rsidRPr="00A04316" w:rsidRDefault="00101B11" w:rsidP="00AB325C">
      <w:pPr>
        <w:pStyle w:val="ListParagraph"/>
        <w:spacing w:after="0" w:line="240" w:lineRule="auto"/>
        <w:ind w:left="1440"/>
        <w:rPr>
          <w:color w:val="00B050"/>
          <w:lang w:val="uk-UA"/>
        </w:rPr>
      </w:pPr>
      <w:r w:rsidRPr="00A04316">
        <w:rPr>
          <w:lang w:val="uk-UA"/>
        </w:rPr>
        <w:t>Не</w:t>
      </w:r>
      <w:r w:rsidR="00AB325C" w:rsidRPr="00A04316">
        <w:rPr>
          <w:lang w:val="uk-UA"/>
        </w:rPr>
        <w:t>церковна, тільки етнічна</w:t>
      </w:r>
    </w:p>
    <w:p w:rsidR="00AB325C" w:rsidRPr="00A04316" w:rsidRDefault="00101B11" w:rsidP="00AB325C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церковна</w:t>
      </w:r>
      <w:r w:rsidR="00AB325C" w:rsidRPr="00A04316">
        <w:rPr>
          <w:lang w:val="uk-UA"/>
        </w:rPr>
        <w:t>, традиційна</w:t>
      </w:r>
    </w:p>
    <w:p w:rsidR="00AB325C" w:rsidRPr="00A04316" w:rsidRDefault="00AB325C" w:rsidP="00AB325C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триму</w:t>
      </w:r>
      <w:r w:rsidR="00101B11" w:rsidRPr="00A04316">
        <w:rPr>
          <w:lang w:val="uk-UA"/>
        </w:rPr>
        <w:t>ється</w:t>
      </w:r>
      <w:r w:rsidRPr="00A04316">
        <w:rPr>
          <w:lang w:val="uk-UA"/>
        </w:rPr>
        <w:t xml:space="preserve"> релігійних обрядів, традиційна</w:t>
      </w:r>
    </w:p>
    <w:p w:rsidR="008327A0" w:rsidRPr="00A04316" w:rsidRDefault="00AB325C" w:rsidP="00AB325C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отриму</w:t>
      </w:r>
      <w:r w:rsidR="00101B11" w:rsidRPr="00A04316">
        <w:rPr>
          <w:lang w:val="uk-UA"/>
        </w:rPr>
        <w:t>єть</w:t>
      </w:r>
      <w:r w:rsidRPr="00A04316">
        <w:rPr>
          <w:lang w:val="uk-UA"/>
        </w:rPr>
        <w:t>ся релігійних обрядів, православна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5D21E9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Чи </w:t>
      </w:r>
      <w:r w:rsidR="00941241" w:rsidRPr="00A04316">
        <w:rPr>
          <w:lang w:val="uk-UA"/>
        </w:rPr>
        <w:t>намагаєтесь</w:t>
      </w:r>
      <w:r w:rsidRPr="00A04316">
        <w:rPr>
          <w:lang w:val="uk-UA"/>
        </w:rPr>
        <w:t xml:space="preserve"> ви на даний момент </w:t>
      </w:r>
      <w:r w:rsidR="00941241" w:rsidRPr="00A04316">
        <w:rPr>
          <w:lang w:val="uk-UA"/>
        </w:rPr>
        <w:t xml:space="preserve">встановити </w:t>
      </w:r>
      <w:r w:rsidRPr="00A04316">
        <w:rPr>
          <w:lang w:val="uk-UA"/>
        </w:rPr>
        <w:t>зв’язок з офіційними дітьми (онуками), які</w:t>
      </w:r>
      <w:r w:rsidR="00434BE0" w:rsidRPr="00A04316">
        <w:rPr>
          <w:lang w:val="uk-UA"/>
        </w:rPr>
        <w:t xml:space="preserve"> вижили?</w:t>
      </w:r>
      <w:r w:rsidR="008327A0" w:rsidRPr="00A04316">
        <w:rPr>
          <w:lang w:val="uk-UA"/>
        </w:rPr>
        <w:t xml:space="preserve"> (</w:t>
      </w:r>
      <w:r w:rsidR="00434BE0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741FB1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Прин</w:t>
      </w:r>
      <w:r w:rsidR="00201634" w:rsidRPr="00A04316">
        <w:rPr>
          <w:lang w:val="uk-UA"/>
        </w:rPr>
        <w:t>алежність до єврейських організацій?</w:t>
      </w:r>
      <w:r w:rsidR="008327A0" w:rsidRPr="00A04316">
        <w:rPr>
          <w:lang w:val="uk-UA"/>
        </w:rPr>
        <w:t xml:space="preserve"> (</w:t>
      </w:r>
      <w:r w:rsidR="00201634"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741FB1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Неформальна приналежність</w:t>
      </w:r>
      <w:r w:rsidR="008327A0" w:rsidRPr="00A04316">
        <w:rPr>
          <w:lang w:val="uk-UA"/>
        </w:rPr>
        <w:t xml:space="preserve"> (</w:t>
      </w:r>
      <w:r w:rsidRPr="00A04316">
        <w:rPr>
          <w:lang w:val="uk-UA"/>
        </w:rPr>
        <w:t>дружба</w:t>
      </w:r>
      <w:r w:rsidR="008327A0" w:rsidRPr="00A04316">
        <w:rPr>
          <w:lang w:val="uk-UA"/>
        </w:rPr>
        <w:t xml:space="preserve">) </w:t>
      </w:r>
      <w:r w:rsidRPr="00A04316">
        <w:rPr>
          <w:lang w:val="uk-UA"/>
        </w:rPr>
        <w:t>з дітьми або онуками</w:t>
      </w:r>
      <w:r w:rsidR="00AB325C" w:rsidRPr="00A04316">
        <w:rPr>
          <w:lang w:val="uk-UA"/>
        </w:rPr>
        <w:t>,</w:t>
      </w:r>
      <w:r w:rsidR="008327A0" w:rsidRPr="00A04316">
        <w:rPr>
          <w:lang w:val="uk-UA"/>
        </w:rPr>
        <w:t xml:space="preserve"> </w:t>
      </w:r>
      <w:r w:rsidRPr="00A04316">
        <w:rPr>
          <w:lang w:val="uk-UA"/>
        </w:rPr>
        <w:t>які пережили Холокост</w:t>
      </w:r>
      <w:r w:rsidR="008327A0" w:rsidRPr="00A04316">
        <w:rPr>
          <w:lang w:val="uk-UA"/>
        </w:rPr>
        <w:t>? (</w:t>
      </w:r>
      <w:r w:rsidRPr="00A04316">
        <w:rPr>
          <w:lang w:val="uk-UA"/>
        </w:rPr>
        <w:t>так/ні</w:t>
      </w:r>
      <w:r w:rsidR="008327A0" w:rsidRPr="00A04316">
        <w:rPr>
          <w:lang w:val="uk-UA"/>
        </w:rPr>
        <w:t>)</w:t>
      </w:r>
    </w:p>
    <w:p w:rsidR="008327A0" w:rsidRPr="00A04316" w:rsidRDefault="008327A0" w:rsidP="008327A0">
      <w:pPr>
        <w:pStyle w:val="ListParagraph"/>
        <w:spacing w:after="0" w:line="240" w:lineRule="auto"/>
        <w:rPr>
          <w:lang w:val="uk-UA"/>
        </w:rPr>
      </w:pPr>
    </w:p>
    <w:p w:rsidR="008327A0" w:rsidRPr="00A04316" w:rsidRDefault="00FC474F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им був найвищий рівень освіти, як</w:t>
      </w:r>
      <w:r w:rsidR="00860487" w:rsidRPr="00A04316">
        <w:rPr>
          <w:lang w:val="uk-UA"/>
        </w:rPr>
        <w:t>ий</w:t>
      </w:r>
      <w:r w:rsidRPr="00A04316">
        <w:rPr>
          <w:lang w:val="uk-UA"/>
        </w:rPr>
        <w:t xml:space="preserve"> ви </w:t>
      </w:r>
      <w:r w:rsidR="00860487" w:rsidRPr="00A04316">
        <w:rPr>
          <w:lang w:val="uk-UA"/>
        </w:rPr>
        <w:t>отримали</w:t>
      </w:r>
      <w:r w:rsidRPr="00A04316">
        <w:rPr>
          <w:lang w:val="uk-UA"/>
        </w:rPr>
        <w:t>?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0-6 </w:t>
      </w:r>
      <w:r w:rsidR="0099403C" w:rsidRPr="00A04316">
        <w:rPr>
          <w:lang w:val="uk-UA"/>
        </w:rPr>
        <w:t>років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7-11 </w:t>
      </w:r>
      <w:r w:rsidR="0099403C" w:rsidRPr="00A04316">
        <w:rPr>
          <w:lang w:val="uk-UA"/>
        </w:rPr>
        <w:t>років</w:t>
      </w:r>
    </w:p>
    <w:p w:rsidR="008327A0" w:rsidRPr="00A04316" w:rsidRDefault="0099403C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Середня школа</w:t>
      </w:r>
    </w:p>
    <w:p w:rsidR="0099403C" w:rsidRPr="00A04316" w:rsidRDefault="0099403C" w:rsidP="0099403C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Деяке професійне навчання у коледжі або підвищення кваліфікації</w:t>
      </w:r>
    </w:p>
    <w:p w:rsidR="0099403C" w:rsidRPr="00A04316" w:rsidRDefault="0099403C" w:rsidP="0099403C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ища освіта</w:t>
      </w:r>
    </w:p>
    <w:p w:rsidR="0099403C" w:rsidRPr="00A04316" w:rsidRDefault="0099403C" w:rsidP="0099403C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Післядипломна освіта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8327A0" w:rsidRPr="00A04316" w:rsidRDefault="008327A0" w:rsidP="008327A0">
      <w:pPr>
        <w:ind w:left="900"/>
        <w:rPr>
          <w:lang w:val="uk-UA"/>
        </w:rPr>
      </w:pPr>
      <w:r w:rsidRPr="00A04316">
        <w:rPr>
          <w:lang w:val="uk-UA"/>
        </w:rPr>
        <w:t xml:space="preserve">a. </w:t>
      </w:r>
      <w:r w:rsidR="0004335D" w:rsidRPr="00A04316">
        <w:rPr>
          <w:lang w:val="uk-UA"/>
        </w:rPr>
        <w:t>Якщо меньш ніж сере</w:t>
      </w:r>
      <w:r w:rsidR="00C33C24" w:rsidRPr="00A04316">
        <w:rPr>
          <w:lang w:val="uk-UA"/>
        </w:rPr>
        <w:t>д</w:t>
      </w:r>
      <w:r w:rsidR="0004335D" w:rsidRPr="00A04316">
        <w:rPr>
          <w:lang w:val="uk-UA"/>
        </w:rPr>
        <w:t xml:space="preserve">ня школа або еквівалентна, скільки років школи ви </w:t>
      </w:r>
      <w:r w:rsidR="00860487" w:rsidRPr="00A04316">
        <w:rPr>
          <w:lang w:val="uk-UA"/>
        </w:rPr>
        <w:t>закінчили</w:t>
      </w:r>
      <w:r w:rsidRPr="00A04316">
        <w:rPr>
          <w:lang w:val="uk-UA"/>
        </w:rPr>
        <w:t>? ____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8327A0" w:rsidRPr="00A04316" w:rsidRDefault="0006310A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ий ваш</w:t>
      </w:r>
      <w:r w:rsidR="00CC1FF6" w:rsidRPr="00A04316">
        <w:rPr>
          <w:lang w:val="uk-UA"/>
        </w:rPr>
        <w:t xml:space="preserve"> теперешній</w:t>
      </w:r>
      <w:r w:rsidRPr="00A04316">
        <w:rPr>
          <w:lang w:val="uk-UA"/>
        </w:rPr>
        <w:t xml:space="preserve"> статус зайнятості?</w:t>
      </w:r>
    </w:p>
    <w:p w:rsidR="008327A0" w:rsidRPr="00A04316" w:rsidRDefault="00CC1FF6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П</w:t>
      </w:r>
      <w:r w:rsidR="0006310A" w:rsidRPr="00A04316">
        <w:rPr>
          <w:lang w:val="uk-UA"/>
        </w:rPr>
        <w:t>овний робочий день</w:t>
      </w:r>
    </w:p>
    <w:p w:rsidR="008327A0" w:rsidRPr="00A04316" w:rsidRDefault="00CC1FF6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</w:t>
      </w:r>
      <w:r w:rsidR="0006310A" w:rsidRPr="00A04316">
        <w:rPr>
          <w:lang w:val="uk-UA"/>
        </w:rPr>
        <w:t>еповний робочий день</w:t>
      </w:r>
    </w:p>
    <w:p w:rsidR="008327A0" w:rsidRPr="00A04316" w:rsidRDefault="0006310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Не працюю, </w:t>
      </w:r>
      <w:r w:rsidR="004008B9" w:rsidRPr="00A04316">
        <w:rPr>
          <w:lang w:val="uk-UA"/>
        </w:rPr>
        <w:t>пенсіонер</w:t>
      </w:r>
    </w:p>
    <w:p w:rsidR="008327A0" w:rsidRPr="00A04316" w:rsidRDefault="0006310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 працюю, інвалід</w:t>
      </w:r>
    </w:p>
    <w:p w:rsidR="008327A0" w:rsidRPr="00A04316" w:rsidRDefault="0006310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 працюю, студент</w:t>
      </w:r>
      <w:r w:rsidR="008327A0" w:rsidRPr="00A04316">
        <w:rPr>
          <w:lang w:val="uk-UA"/>
        </w:rPr>
        <w:t xml:space="preserve"> </w:t>
      </w:r>
    </w:p>
    <w:p w:rsidR="008327A0" w:rsidRPr="00A04316" w:rsidRDefault="0006310A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Не працюю</w:t>
      </w:r>
      <w:r w:rsidR="008327A0" w:rsidRPr="00A04316">
        <w:rPr>
          <w:lang w:val="uk-UA"/>
        </w:rPr>
        <w:t xml:space="preserve">, </w:t>
      </w:r>
      <w:r w:rsidR="00EB45AA" w:rsidRPr="00A04316">
        <w:rPr>
          <w:lang w:val="uk-UA"/>
        </w:rPr>
        <w:t>шукаю або не можу знайти роботу</w:t>
      </w:r>
    </w:p>
    <w:p w:rsidR="008327A0" w:rsidRPr="00A04316" w:rsidRDefault="008327A0" w:rsidP="008327A0">
      <w:pPr>
        <w:rPr>
          <w:lang w:val="uk-UA"/>
        </w:rPr>
      </w:pPr>
    </w:p>
    <w:p w:rsidR="008327A0" w:rsidRPr="00A04316" w:rsidRDefault="000C4BD0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>Яке з наступних варіантів найкраще описує вашу поточну посаду/професію</w:t>
      </w:r>
      <w:r w:rsidR="008327A0" w:rsidRPr="00A04316">
        <w:rPr>
          <w:lang w:val="uk-UA"/>
        </w:rPr>
        <w:t xml:space="preserve">? </w:t>
      </w:r>
      <w:r w:rsidR="002834D0" w:rsidRPr="00A04316">
        <w:rPr>
          <w:lang w:val="uk-UA"/>
        </w:rPr>
        <w:t>Якщо пенсіонер</w:t>
      </w:r>
      <w:r w:rsidR="008327A0" w:rsidRPr="00A04316">
        <w:rPr>
          <w:lang w:val="uk-UA"/>
        </w:rPr>
        <w:t xml:space="preserve">, </w:t>
      </w:r>
      <w:r w:rsidR="002834D0" w:rsidRPr="00A04316">
        <w:rPr>
          <w:lang w:val="uk-UA"/>
        </w:rPr>
        <w:t>інвалід</w:t>
      </w:r>
      <w:r w:rsidR="008327A0" w:rsidRPr="00A04316">
        <w:rPr>
          <w:lang w:val="uk-UA"/>
        </w:rPr>
        <w:t xml:space="preserve">, </w:t>
      </w:r>
      <w:r w:rsidR="002834D0" w:rsidRPr="00A04316">
        <w:rPr>
          <w:lang w:val="uk-UA"/>
        </w:rPr>
        <w:t>або</w:t>
      </w:r>
      <w:r w:rsidR="008327A0" w:rsidRPr="00A04316">
        <w:rPr>
          <w:lang w:val="uk-UA"/>
        </w:rPr>
        <w:t xml:space="preserve"> </w:t>
      </w:r>
      <w:r w:rsidR="002834D0" w:rsidRPr="00A04316">
        <w:rPr>
          <w:lang w:val="uk-UA"/>
        </w:rPr>
        <w:t>непрацюючий, але в пошуках роботи, будь ласка,</w:t>
      </w:r>
      <w:r w:rsidR="008327A0" w:rsidRPr="00A04316">
        <w:rPr>
          <w:lang w:val="uk-UA"/>
        </w:rPr>
        <w:t xml:space="preserve"> </w:t>
      </w:r>
      <w:r w:rsidR="002834D0" w:rsidRPr="00A04316">
        <w:rPr>
          <w:lang w:val="uk-UA"/>
        </w:rPr>
        <w:t>дайте відповідь згідно вашої останньої оплачувальної роботи</w:t>
      </w:r>
      <w:r w:rsidR="008327A0" w:rsidRPr="00A04316">
        <w:rPr>
          <w:lang w:val="uk-UA"/>
        </w:rPr>
        <w:t>.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lastRenderedPageBreak/>
        <w:t xml:space="preserve">1. </w:t>
      </w:r>
      <w:r w:rsidR="00F76E56" w:rsidRPr="00A04316">
        <w:rPr>
          <w:lang w:val="uk-UA"/>
        </w:rPr>
        <w:t>Управління</w:t>
      </w:r>
      <w:r w:rsidRPr="00A04316">
        <w:rPr>
          <w:lang w:val="uk-UA"/>
        </w:rPr>
        <w:t xml:space="preserve"> (</w:t>
      </w:r>
      <w:r w:rsidR="00F76E56" w:rsidRPr="00A04316">
        <w:rPr>
          <w:lang w:val="uk-UA"/>
        </w:rPr>
        <w:t xml:space="preserve">наприклад, </w:t>
      </w:r>
      <w:r w:rsidR="00A04316" w:rsidRPr="00A04316">
        <w:rPr>
          <w:lang w:val="uk-UA"/>
        </w:rPr>
        <w:t>керівники</w:t>
      </w:r>
      <w:r w:rsidRPr="00A04316">
        <w:rPr>
          <w:lang w:val="uk-UA"/>
        </w:rPr>
        <w:t xml:space="preserve">: </w:t>
      </w:r>
      <w:r w:rsidR="00D8464D" w:rsidRPr="00A04316">
        <w:rPr>
          <w:lang w:val="uk-UA"/>
        </w:rPr>
        <w:t>операцій</w:t>
      </w:r>
      <w:r w:rsidRPr="00A04316">
        <w:rPr>
          <w:lang w:val="uk-UA"/>
        </w:rPr>
        <w:t xml:space="preserve">, </w:t>
      </w:r>
      <w:r w:rsidR="00D8464D" w:rsidRPr="00A04316">
        <w:rPr>
          <w:lang w:val="uk-UA"/>
        </w:rPr>
        <w:t>маркетингу</w:t>
      </w:r>
      <w:r w:rsidRPr="00A04316">
        <w:rPr>
          <w:lang w:val="uk-UA"/>
        </w:rPr>
        <w:t xml:space="preserve">, </w:t>
      </w:r>
      <w:r w:rsidR="00D8464D" w:rsidRPr="00A04316">
        <w:rPr>
          <w:lang w:val="uk-UA"/>
        </w:rPr>
        <w:t>зв’язків з громадськістю</w:t>
      </w:r>
      <w:r w:rsidRPr="00A04316">
        <w:rPr>
          <w:lang w:val="uk-UA"/>
        </w:rPr>
        <w:t xml:space="preserve">, </w:t>
      </w:r>
      <w:r w:rsidR="00CB0216" w:rsidRPr="00A04316">
        <w:rPr>
          <w:lang w:val="uk-UA"/>
        </w:rPr>
        <w:t>кадрових</w:t>
      </w:r>
      <w:r w:rsidR="00D8464D" w:rsidRPr="00A04316">
        <w:rPr>
          <w:lang w:val="uk-UA"/>
        </w:rPr>
        <w:t xml:space="preserve"> ресурсів</w:t>
      </w:r>
      <w:r w:rsidRPr="00A04316">
        <w:rPr>
          <w:lang w:val="uk-UA"/>
        </w:rPr>
        <w:t xml:space="preserve">, </w:t>
      </w:r>
      <w:r w:rsidR="007E4E50" w:rsidRPr="00A04316">
        <w:rPr>
          <w:lang w:val="uk-UA"/>
        </w:rPr>
        <w:t>реклами</w:t>
      </w:r>
      <w:r w:rsidRPr="00A04316">
        <w:rPr>
          <w:lang w:val="uk-UA"/>
        </w:rPr>
        <w:t xml:space="preserve">, </w:t>
      </w:r>
      <w:r w:rsidR="007E4E50" w:rsidRPr="00A04316">
        <w:rPr>
          <w:lang w:val="uk-UA"/>
        </w:rPr>
        <w:t>фінансів</w:t>
      </w:r>
      <w:r w:rsidRPr="00A04316">
        <w:rPr>
          <w:lang w:val="uk-UA"/>
        </w:rPr>
        <w:t xml:space="preserve">, </w:t>
      </w:r>
      <w:r w:rsidR="007E4E50" w:rsidRPr="00A04316">
        <w:rPr>
          <w:lang w:val="uk-UA"/>
        </w:rPr>
        <w:t>готелей</w:t>
      </w:r>
      <w:r w:rsidRPr="00A04316">
        <w:rPr>
          <w:lang w:val="uk-UA"/>
        </w:rPr>
        <w:t xml:space="preserve">, </w:t>
      </w:r>
      <w:r w:rsidR="007E4E50" w:rsidRPr="00A04316">
        <w:rPr>
          <w:lang w:val="uk-UA"/>
        </w:rPr>
        <w:t>ресторанів</w:t>
      </w:r>
      <w:r w:rsidRPr="00A04316">
        <w:rPr>
          <w:lang w:val="uk-UA"/>
        </w:rPr>
        <w:t xml:space="preserve">, </w:t>
      </w:r>
      <w:r w:rsidR="007E4E50" w:rsidRPr="00A04316">
        <w:rPr>
          <w:lang w:val="uk-UA"/>
        </w:rPr>
        <w:t>тощо</w:t>
      </w:r>
      <w:r w:rsidRPr="00A04316">
        <w:rPr>
          <w:lang w:val="uk-UA"/>
        </w:rPr>
        <w:t xml:space="preserve">) </w:t>
      </w:r>
    </w:p>
    <w:p w:rsidR="00FE5AB9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2. </w:t>
      </w:r>
      <w:r w:rsidR="00C0243C" w:rsidRPr="00A04316">
        <w:rPr>
          <w:lang w:val="uk-UA"/>
        </w:rPr>
        <w:t>Офіс</w:t>
      </w:r>
      <w:r w:rsidRPr="00A04316">
        <w:rPr>
          <w:lang w:val="uk-UA"/>
        </w:rPr>
        <w:t>/</w:t>
      </w:r>
      <w:r w:rsidR="00C0243C" w:rsidRPr="00A04316">
        <w:rPr>
          <w:lang w:val="uk-UA"/>
        </w:rPr>
        <w:t>Адмінистративна</w:t>
      </w:r>
      <w:r w:rsidRPr="00A04316">
        <w:rPr>
          <w:lang w:val="uk-UA"/>
        </w:rPr>
        <w:t xml:space="preserve"> </w:t>
      </w:r>
      <w:r w:rsidR="00C0243C" w:rsidRPr="00A04316">
        <w:rPr>
          <w:lang w:val="uk-UA"/>
        </w:rPr>
        <w:t>підтримка</w:t>
      </w:r>
      <w:r w:rsidRPr="00A04316">
        <w:rPr>
          <w:lang w:val="uk-UA"/>
        </w:rPr>
        <w:t xml:space="preserve"> (</w:t>
      </w:r>
      <w:r w:rsidR="00C0243C" w:rsidRPr="00A04316">
        <w:rPr>
          <w:lang w:val="uk-UA"/>
        </w:rPr>
        <w:t xml:space="preserve">наприклад, </w:t>
      </w:r>
      <w:r w:rsidR="00004110" w:rsidRPr="00A04316">
        <w:rPr>
          <w:lang w:val="uk-UA"/>
        </w:rPr>
        <w:t>фінансова</w:t>
      </w:r>
      <w:r w:rsidRPr="00A04316">
        <w:rPr>
          <w:lang w:val="uk-UA"/>
        </w:rPr>
        <w:t>/</w:t>
      </w:r>
      <w:r w:rsidR="00004110" w:rsidRPr="00A04316">
        <w:rPr>
          <w:lang w:val="uk-UA"/>
        </w:rPr>
        <w:t>рахункова</w:t>
      </w:r>
      <w:r w:rsidRPr="00A04316">
        <w:rPr>
          <w:lang w:val="uk-UA"/>
        </w:rPr>
        <w:t>/</w:t>
      </w:r>
    </w:p>
    <w:p w:rsidR="008327A0" w:rsidRPr="00A04316" w:rsidRDefault="0000411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картотечна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поштовий секретар</w:t>
      </w:r>
      <w:r w:rsidR="008327A0" w:rsidRPr="00A04316">
        <w:rPr>
          <w:lang w:val="uk-UA"/>
        </w:rPr>
        <w:t xml:space="preserve">, </w:t>
      </w:r>
      <w:r w:rsidR="001F7C02" w:rsidRPr="00A04316">
        <w:rPr>
          <w:lang w:val="uk-UA"/>
        </w:rPr>
        <w:t>бухгалтер</w:t>
      </w:r>
      <w:r w:rsidR="008327A0" w:rsidRPr="00A04316">
        <w:rPr>
          <w:lang w:val="uk-UA"/>
        </w:rPr>
        <w:t xml:space="preserve">, </w:t>
      </w:r>
      <w:r w:rsidR="001F7C02" w:rsidRPr="00A04316">
        <w:rPr>
          <w:lang w:val="uk-UA"/>
        </w:rPr>
        <w:t>касир</w:t>
      </w:r>
      <w:r w:rsidR="008327A0" w:rsidRPr="00A04316">
        <w:rPr>
          <w:lang w:val="uk-UA"/>
        </w:rPr>
        <w:t xml:space="preserve">, </w:t>
      </w:r>
      <w:r w:rsidR="00DD74DF" w:rsidRPr="00A04316">
        <w:rPr>
          <w:lang w:val="uk-UA"/>
        </w:rPr>
        <w:t>секретар</w:t>
      </w:r>
      <w:r w:rsidR="008327A0" w:rsidRPr="00A04316">
        <w:rPr>
          <w:lang w:val="uk-UA"/>
        </w:rPr>
        <w:t xml:space="preserve">, </w:t>
      </w:r>
      <w:r w:rsidR="00DD74DF" w:rsidRPr="00A04316">
        <w:rPr>
          <w:lang w:val="uk-UA"/>
        </w:rPr>
        <w:t>адміністративний помічник</w:t>
      </w:r>
      <w:r w:rsidR="008327A0" w:rsidRPr="00A04316">
        <w:rPr>
          <w:lang w:val="uk-UA"/>
        </w:rPr>
        <w:t xml:space="preserve">, </w:t>
      </w:r>
      <w:r w:rsidR="00251E5C" w:rsidRPr="00A04316">
        <w:rPr>
          <w:lang w:val="uk-UA"/>
        </w:rPr>
        <w:t>оператор</w:t>
      </w:r>
      <w:r w:rsidR="00981399" w:rsidRPr="00A04316">
        <w:rPr>
          <w:lang w:val="uk-UA"/>
        </w:rPr>
        <w:t xml:space="preserve"> вв</w:t>
      </w:r>
      <w:r w:rsidR="00251E5C" w:rsidRPr="00A04316">
        <w:rPr>
          <w:lang w:val="uk-UA"/>
        </w:rPr>
        <w:t>едення</w:t>
      </w:r>
      <w:r w:rsidR="00981399" w:rsidRPr="00A04316">
        <w:rPr>
          <w:lang w:val="uk-UA"/>
        </w:rPr>
        <w:t xml:space="preserve"> даних</w:t>
      </w:r>
      <w:r w:rsidR="008327A0" w:rsidRPr="00A04316">
        <w:rPr>
          <w:lang w:val="uk-UA"/>
        </w:rPr>
        <w:t xml:space="preserve">, </w:t>
      </w:r>
      <w:r w:rsidR="00981399" w:rsidRPr="00A04316">
        <w:rPr>
          <w:lang w:val="uk-UA"/>
        </w:rPr>
        <w:t>помічник бібліотеки</w:t>
      </w:r>
      <w:r w:rsidR="008327A0" w:rsidRPr="00A04316">
        <w:rPr>
          <w:lang w:val="uk-UA"/>
        </w:rPr>
        <w:t xml:space="preserve">, </w:t>
      </w:r>
      <w:r w:rsidR="00981399" w:rsidRPr="00A04316">
        <w:rPr>
          <w:lang w:val="uk-UA"/>
        </w:rPr>
        <w:t>юридичний секретар</w:t>
      </w:r>
      <w:r w:rsidR="008327A0"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3. </w:t>
      </w:r>
      <w:r w:rsidR="00745021" w:rsidRPr="00A04316">
        <w:rPr>
          <w:lang w:val="uk-UA"/>
        </w:rPr>
        <w:t>Бізнес та фінансові оперції</w:t>
      </w:r>
      <w:r w:rsidRPr="00A04316">
        <w:rPr>
          <w:lang w:val="uk-UA"/>
        </w:rPr>
        <w:t xml:space="preserve"> (</w:t>
      </w:r>
      <w:r w:rsidR="00745021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35051F" w:rsidRPr="00A04316">
        <w:rPr>
          <w:lang w:val="uk-UA"/>
        </w:rPr>
        <w:t>фінансовий спеціаліст</w:t>
      </w:r>
      <w:r w:rsidRPr="00A04316">
        <w:rPr>
          <w:lang w:val="uk-UA"/>
        </w:rPr>
        <w:t xml:space="preserve">, </w:t>
      </w:r>
      <w:r w:rsidR="0035051F" w:rsidRPr="00A04316">
        <w:rPr>
          <w:lang w:val="uk-UA"/>
        </w:rPr>
        <w:t>бюджетний аналітик</w:t>
      </w:r>
      <w:r w:rsidRPr="00A04316">
        <w:rPr>
          <w:lang w:val="uk-UA"/>
        </w:rPr>
        <w:t xml:space="preserve">, </w:t>
      </w:r>
      <w:r w:rsidR="002622E1" w:rsidRPr="00A04316">
        <w:rPr>
          <w:lang w:val="uk-UA"/>
        </w:rPr>
        <w:t>планувальник заходів</w:t>
      </w:r>
      <w:r w:rsidRPr="00A04316">
        <w:rPr>
          <w:lang w:val="uk-UA"/>
        </w:rPr>
        <w:t xml:space="preserve">, </w:t>
      </w:r>
      <w:r w:rsidR="001A2EEE" w:rsidRPr="00A04316">
        <w:rPr>
          <w:lang w:val="uk-UA"/>
        </w:rPr>
        <w:t>агент</w:t>
      </w:r>
      <w:r w:rsidRPr="00A04316">
        <w:rPr>
          <w:lang w:val="uk-UA"/>
        </w:rPr>
        <w:t xml:space="preserve">, </w:t>
      </w:r>
      <w:r w:rsidR="001A2EEE" w:rsidRPr="00A04316">
        <w:rPr>
          <w:lang w:val="uk-UA"/>
        </w:rPr>
        <w:t>покупець</w:t>
      </w:r>
      <w:r w:rsidRPr="00A04316">
        <w:rPr>
          <w:lang w:val="uk-UA"/>
        </w:rPr>
        <w:t xml:space="preserve">, </w:t>
      </w:r>
      <w:r w:rsidR="00A04316" w:rsidRPr="00A04316">
        <w:rPr>
          <w:lang w:val="uk-UA"/>
        </w:rPr>
        <w:t>оцінювач страхових збитків</w:t>
      </w:r>
      <w:r w:rsidRPr="00A04316">
        <w:rPr>
          <w:lang w:val="uk-UA"/>
        </w:rPr>
        <w:t xml:space="preserve">, </w:t>
      </w:r>
      <w:r w:rsidR="00CB0216" w:rsidRPr="00A04316">
        <w:rPr>
          <w:lang w:val="uk-UA"/>
        </w:rPr>
        <w:t>оцінювач нерухомості</w:t>
      </w:r>
      <w:r w:rsidRPr="00A04316">
        <w:rPr>
          <w:lang w:val="uk-UA"/>
        </w:rPr>
        <w:t xml:space="preserve">, </w:t>
      </w:r>
      <w:r w:rsidR="00CB0216" w:rsidRPr="00A04316">
        <w:rPr>
          <w:lang w:val="uk-UA"/>
        </w:rPr>
        <w:t xml:space="preserve">спеціаліст з кадрових </w:t>
      </w:r>
      <w:r w:rsidR="00A04316" w:rsidRPr="00A04316">
        <w:rPr>
          <w:lang w:val="uk-UA"/>
        </w:rPr>
        <w:t>питань</w:t>
      </w:r>
      <w:r w:rsidRPr="00A04316">
        <w:rPr>
          <w:lang w:val="uk-UA"/>
        </w:rPr>
        <w:t xml:space="preserve">, </w:t>
      </w:r>
      <w:r w:rsidR="00EC280E" w:rsidRPr="00A04316">
        <w:rPr>
          <w:lang w:val="uk-UA"/>
        </w:rPr>
        <w:t>бухгалтер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4. </w:t>
      </w:r>
      <w:r w:rsidR="00282652" w:rsidRPr="00A04316">
        <w:rPr>
          <w:lang w:val="uk-UA"/>
        </w:rPr>
        <w:t>Архітектура/</w:t>
      </w:r>
      <w:r w:rsidR="00D33B9B" w:rsidRPr="00A04316">
        <w:rPr>
          <w:lang w:val="uk-UA"/>
        </w:rPr>
        <w:t>Інженерія</w:t>
      </w:r>
      <w:r w:rsidRPr="00A04316">
        <w:rPr>
          <w:lang w:val="uk-UA"/>
        </w:rPr>
        <w:t xml:space="preserve"> (</w:t>
      </w:r>
      <w:r w:rsidR="00D33B9B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8A0D31" w:rsidRPr="00A04316">
        <w:rPr>
          <w:lang w:val="uk-UA"/>
        </w:rPr>
        <w:t>архітектор</w:t>
      </w:r>
      <w:r w:rsidRPr="00A04316">
        <w:rPr>
          <w:lang w:val="uk-UA"/>
        </w:rPr>
        <w:t xml:space="preserve">, </w:t>
      </w:r>
      <w:r w:rsidR="008A0D31" w:rsidRPr="00A04316">
        <w:rPr>
          <w:lang w:val="uk-UA"/>
        </w:rPr>
        <w:t>ландшафтний</w:t>
      </w:r>
      <w:r w:rsidRPr="00A04316">
        <w:rPr>
          <w:lang w:val="uk-UA"/>
        </w:rPr>
        <w:t xml:space="preserve"> </w:t>
      </w:r>
      <w:r w:rsidR="008A0D31" w:rsidRPr="00A04316">
        <w:rPr>
          <w:lang w:val="uk-UA"/>
        </w:rPr>
        <w:t>архітектор</w:t>
      </w:r>
      <w:r w:rsidRPr="00A04316">
        <w:rPr>
          <w:lang w:val="uk-UA"/>
        </w:rPr>
        <w:t xml:space="preserve">, </w:t>
      </w:r>
      <w:r w:rsidR="008A0D31" w:rsidRPr="00A04316">
        <w:rPr>
          <w:lang w:val="uk-UA"/>
        </w:rPr>
        <w:t>геодезист</w:t>
      </w:r>
      <w:r w:rsidRPr="00A04316">
        <w:rPr>
          <w:lang w:val="uk-UA"/>
        </w:rPr>
        <w:t xml:space="preserve">, </w:t>
      </w:r>
      <w:r w:rsidR="008A0D31" w:rsidRPr="00A04316">
        <w:rPr>
          <w:lang w:val="uk-UA"/>
        </w:rPr>
        <w:t>картограф</w:t>
      </w:r>
      <w:r w:rsidRPr="00A04316">
        <w:rPr>
          <w:lang w:val="uk-UA"/>
        </w:rPr>
        <w:t xml:space="preserve">, </w:t>
      </w:r>
      <w:r w:rsidR="008A0D31" w:rsidRPr="00A04316">
        <w:rPr>
          <w:lang w:val="uk-UA"/>
        </w:rPr>
        <w:t>інженер</w:t>
      </w:r>
      <w:r w:rsidRPr="00A04316">
        <w:rPr>
          <w:lang w:val="uk-UA"/>
        </w:rPr>
        <w:t xml:space="preserve">, </w:t>
      </w:r>
      <w:r w:rsidR="00234CC3" w:rsidRPr="00A04316">
        <w:rPr>
          <w:lang w:val="uk-UA"/>
        </w:rPr>
        <w:t>кресляр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5. </w:t>
      </w:r>
      <w:r w:rsidR="00AC5138" w:rsidRPr="00A04316">
        <w:rPr>
          <w:lang w:val="uk-UA"/>
        </w:rPr>
        <w:t>Мистецтво та дизайн</w:t>
      </w:r>
      <w:r w:rsidRPr="00A04316">
        <w:rPr>
          <w:lang w:val="uk-UA"/>
        </w:rPr>
        <w:t xml:space="preserve"> </w:t>
      </w:r>
      <w:r w:rsidR="00537810" w:rsidRPr="00A04316">
        <w:rPr>
          <w:lang w:val="uk-UA"/>
        </w:rPr>
        <w:t>(</w:t>
      </w:r>
      <w:r w:rsidR="00AC5138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537810" w:rsidRPr="00A04316">
        <w:rPr>
          <w:lang w:val="uk-UA"/>
        </w:rPr>
        <w:t>видатний художник</w:t>
      </w:r>
      <w:r w:rsidRPr="00A04316">
        <w:rPr>
          <w:lang w:val="uk-UA"/>
        </w:rPr>
        <w:t xml:space="preserve">, </w:t>
      </w:r>
      <w:r w:rsidR="00537810" w:rsidRPr="00A04316">
        <w:rPr>
          <w:lang w:val="uk-UA"/>
        </w:rPr>
        <w:t>аніматор</w:t>
      </w:r>
      <w:r w:rsidRPr="00A04316">
        <w:rPr>
          <w:lang w:val="uk-UA"/>
        </w:rPr>
        <w:t xml:space="preserve">, </w:t>
      </w:r>
      <w:r w:rsidR="00452D7D" w:rsidRPr="00A04316">
        <w:rPr>
          <w:lang w:val="uk-UA"/>
        </w:rPr>
        <w:t>графічний</w:t>
      </w:r>
      <w:r w:rsidRPr="00A04316">
        <w:rPr>
          <w:lang w:val="uk-UA"/>
        </w:rPr>
        <w:t>/</w:t>
      </w:r>
      <w:r w:rsidR="00452D7D" w:rsidRPr="00A04316">
        <w:rPr>
          <w:lang w:val="uk-UA"/>
        </w:rPr>
        <w:t>квітковий</w:t>
      </w:r>
      <w:r w:rsidRPr="00A04316">
        <w:rPr>
          <w:lang w:val="uk-UA"/>
        </w:rPr>
        <w:t>/</w:t>
      </w:r>
      <w:r w:rsidR="00452D7D" w:rsidRPr="00A04316">
        <w:rPr>
          <w:lang w:val="uk-UA"/>
        </w:rPr>
        <w:t>інтер’єр</w:t>
      </w:r>
      <w:r w:rsidRPr="00A04316">
        <w:rPr>
          <w:lang w:val="uk-UA"/>
        </w:rPr>
        <w:t xml:space="preserve"> </w:t>
      </w:r>
      <w:r w:rsidR="00452D7D" w:rsidRPr="00A04316">
        <w:rPr>
          <w:lang w:val="uk-UA"/>
        </w:rPr>
        <w:t>дизайнер</w:t>
      </w:r>
      <w:r w:rsidRPr="00A04316">
        <w:rPr>
          <w:lang w:val="uk-UA"/>
        </w:rPr>
        <w:t xml:space="preserve">, </w:t>
      </w:r>
      <w:r w:rsidR="00A115D3" w:rsidRPr="00A04316">
        <w:rPr>
          <w:lang w:val="uk-UA"/>
        </w:rPr>
        <w:t>мультимедійний художник</w:t>
      </w:r>
      <w:r w:rsidRPr="00A04316">
        <w:rPr>
          <w:lang w:val="uk-UA"/>
        </w:rPr>
        <w:t xml:space="preserve">, </w:t>
      </w:r>
      <w:r w:rsidR="00234CC3" w:rsidRPr="00A04316">
        <w:rPr>
          <w:lang w:val="uk-UA"/>
        </w:rPr>
        <w:t>художник-декоратор</w:t>
      </w:r>
      <w:r w:rsidR="002F49F5" w:rsidRPr="00A04316">
        <w:rPr>
          <w:lang w:val="uk-UA"/>
        </w:rPr>
        <w:t>/</w:t>
      </w:r>
      <w:r w:rsidR="00234CC3" w:rsidRPr="00A04316">
        <w:rPr>
          <w:lang w:val="uk-UA"/>
        </w:rPr>
        <w:t xml:space="preserve">дизайнер </w:t>
      </w:r>
      <w:r w:rsidR="002F49F5" w:rsidRPr="00A04316">
        <w:rPr>
          <w:lang w:val="uk-UA"/>
        </w:rPr>
        <w:t>вистав</w:t>
      </w:r>
      <w:r w:rsidRPr="00A04316">
        <w:rPr>
          <w:lang w:val="uk-UA"/>
        </w:rPr>
        <w:t xml:space="preserve">, </w:t>
      </w:r>
      <w:r w:rsidR="002F49F5" w:rsidRPr="00A04316">
        <w:rPr>
          <w:lang w:val="uk-UA"/>
        </w:rPr>
        <w:t>художній директор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6. </w:t>
      </w:r>
      <w:r w:rsidR="00680CED" w:rsidRPr="00A04316">
        <w:rPr>
          <w:lang w:val="uk-UA"/>
        </w:rPr>
        <w:t>Естрадний артист</w:t>
      </w:r>
      <w:r w:rsidRPr="00A04316">
        <w:rPr>
          <w:lang w:val="uk-UA"/>
        </w:rPr>
        <w:t>/</w:t>
      </w:r>
      <w:r w:rsidR="00680CED" w:rsidRPr="00A04316">
        <w:rPr>
          <w:lang w:val="uk-UA"/>
        </w:rPr>
        <w:t>Виконавець</w:t>
      </w:r>
      <w:r w:rsidRPr="00A04316">
        <w:rPr>
          <w:lang w:val="uk-UA"/>
        </w:rPr>
        <w:t xml:space="preserve"> (</w:t>
      </w:r>
      <w:r w:rsidR="00FF0F80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FF0F80" w:rsidRPr="00A04316">
        <w:rPr>
          <w:lang w:val="uk-UA"/>
        </w:rPr>
        <w:t>актор</w:t>
      </w:r>
      <w:r w:rsidRPr="00A04316">
        <w:rPr>
          <w:lang w:val="uk-UA"/>
        </w:rPr>
        <w:t xml:space="preserve">, </w:t>
      </w:r>
      <w:r w:rsidR="00FF0F80" w:rsidRPr="00A04316">
        <w:rPr>
          <w:lang w:val="uk-UA"/>
        </w:rPr>
        <w:t>продюсер</w:t>
      </w:r>
      <w:r w:rsidRPr="00A04316">
        <w:rPr>
          <w:lang w:val="uk-UA"/>
        </w:rPr>
        <w:t xml:space="preserve">, </w:t>
      </w:r>
      <w:r w:rsidR="00FF0F80" w:rsidRPr="00A04316">
        <w:rPr>
          <w:lang w:val="uk-UA"/>
        </w:rPr>
        <w:t>режисер</w:t>
      </w:r>
      <w:r w:rsidRPr="00A04316">
        <w:rPr>
          <w:lang w:val="uk-UA"/>
        </w:rPr>
        <w:t xml:space="preserve">, </w:t>
      </w:r>
      <w:r w:rsidR="00FF0F80" w:rsidRPr="00A04316">
        <w:rPr>
          <w:lang w:val="uk-UA"/>
        </w:rPr>
        <w:t>музикант</w:t>
      </w:r>
      <w:r w:rsidRPr="00A04316">
        <w:rPr>
          <w:lang w:val="uk-UA"/>
        </w:rPr>
        <w:t xml:space="preserve">, </w:t>
      </w:r>
      <w:r w:rsidR="00FF0F80" w:rsidRPr="00A04316">
        <w:rPr>
          <w:lang w:val="uk-UA"/>
        </w:rPr>
        <w:t>танцівник</w:t>
      </w:r>
      <w:r w:rsidRPr="00A04316">
        <w:rPr>
          <w:lang w:val="uk-UA"/>
        </w:rPr>
        <w:t xml:space="preserve">, </w:t>
      </w:r>
      <w:r w:rsidR="00FF0F80" w:rsidRPr="00A04316">
        <w:rPr>
          <w:lang w:val="uk-UA"/>
        </w:rPr>
        <w:t>спортсмен</w:t>
      </w:r>
      <w:r w:rsidRPr="00A04316">
        <w:rPr>
          <w:lang w:val="uk-UA"/>
        </w:rPr>
        <w:t xml:space="preserve">, </w:t>
      </w:r>
      <w:r w:rsidR="00FF0F80" w:rsidRPr="00A04316">
        <w:rPr>
          <w:lang w:val="uk-UA"/>
        </w:rPr>
        <w:t>тренер</w:t>
      </w:r>
      <w:r w:rsidRPr="00A04316">
        <w:rPr>
          <w:lang w:val="uk-UA"/>
        </w:rPr>
        <w:t>)</w:t>
      </w:r>
      <w:r w:rsidR="00A04316">
        <w:rPr>
          <w:lang w:val="uk-UA"/>
        </w:rPr>
        <w:t xml:space="preserve"> </w:t>
      </w:r>
    </w:p>
    <w:p w:rsidR="008327A0" w:rsidRPr="00A04316" w:rsidRDefault="008327A0" w:rsidP="00FA636B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7. </w:t>
      </w:r>
      <w:r w:rsidR="001B0C26" w:rsidRPr="00A04316">
        <w:rPr>
          <w:lang w:val="uk-UA"/>
        </w:rPr>
        <w:t>Медіа та комунікації</w:t>
      </w:r>
      <w:r w:rsidRPr="00A04316">
        <w:rPr>
          <w:lang w:val="uk-UA"/>
        </w:rPr>
        <w:t xml:space="preserve"> (</w:t>
      </w:r>
      <w:r w:rsidR="001B0C26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1B0C26" w:rsidRPr="00A04316">
        <w:rPr>
          <w:lang w:val="uk-UA"/>
        </w:rPr>
        <w:t>письменник</w:t>
      </w:r>
      <w:r w:rsidRPr="00A04316">
        <w:rPr>
          <w:lang w:val="uk-UA"/>
        </w:rPr>
        <w:t xml:space="preserve">, </w:t>
      </w:r>
      <w:r w:rsidR="00821BCB" w:rsidRPr="00A04316">
        <w:rPr>
          <w:lang w:val="uk-UA"/>
        </w:rPr>
        <w:t>редактор</w:t>
      </w:r>
      <w:r w:rsidRPr="00A04316">
        <w:rPr>
          <w:lang w:val="uk-UA"/>
        </w:rPr>
        <w:t xml:space="preserve">, </w:t>
      </w:r>
      <w:r w:rsidR="00821BCB" w:rsidRPr="00A04316">
        <w:rPr>
          <w:lang w:val="uk-UA"/>
        </w:rPr>
        <w:t>репортер</w:t>
      </w:r>
      <w:r w:rsidRPr="00A04316">
        <w:rPr>
          <w:lang w:val="uk-UA"/>
        </w:rPr>
        <w:t xml:space="preserve">, </w:t>
      </w:r>
      <w:r w:rsidR="00821BCB" w:rsidRPr="00A04316">
        <w:rPr>
          <w:lang w:val="uk-UA"/>
        </w:rPr>
        <w:t>диктор</w:t>
      </w:r>
      <w:r w:rsidRPr="00A04316">
        <w:rPr>
          <w:lang w:val="uk-UA"/>
        </w:rPr>
        <w:t xml:space="preserve">, </w:t>
      </w:r>
      <w:r w:rsidR="009F7487" w:rsidRPr="00A04316">
        <w:rPr>
          <w:lang w:val="uk-UA"/>
        </w:rPr>
        <w:t>перекладач, технік</w:t>
      </w:r>
      <w:r w:rsidRPr="00A04316">
        <w:rPr>
          <w:lang w:val="uk-UA"/>
        </w:rPr>
        <w:t xml:space="preserve"> </w:t>
      </w:r>
      <w:r w:rsidR="009F7487" w:rsidRPr="00A04316">
        <w:rPr>
          <w:lang w:val="uk-UA"/>
        </w:rPr>
        <w:t>медіа-обладнання</w:t>
      </w:r>
      <w:r w:rsidRPr="00A04316">
        <w:rPr>
          <w:lang w:val="uk-UA"/>
        </w:rPr>
        <w:t xml:space="preserve">, </w:t>
      </w:r>
      <w:r w:rsidR="009F7487" w:rsidRPr="00A04316">
        <w:rPr>
          <w:lang w:val="uk-UA"/>
        </w:rPr>
        <w:t>фотогра</w:t>
      </w:r>
      <w:r w:rsidR="00FA636B" w:rsidRPr="00A04316">
        <w:rPr>
          <w:lang w:val="uk-UA"/>
        </w:rPr>
        <w:t>ф</w:t>
      </w:r>
      <w:r w:rsidRPr="00A04316">
        <w:rPr>
          <w:lang w:val="uk-UA"/>
        </w:rPr>
        <w:t xml:space="preserve">, </w:t>
      </w:r>
      <w:r w:rsidR="009F7487" w:rsidRPr="00A04316">
        <w:rPr>
          <w:lang w:val="uk-UA"/>
        </w:rPr>
        <w:t>оператор фільму/</w:t>
      </w:r>
      <w:r w:rsidR="00FA636B" w:rsidRPr="00A04316">
        <w:rPr>
          <w:lang w:val="uk-UA"/>
        </w:rPr>
        <w:t>в</w:t>
      </w:r>
      <w:r w:rsidR="009F7487" w:rsidRPr="00A04316">
        <w:rPr>
          <w:lang w:val="uk-UA"/>
        </w:rPr>
        <w:t>ідео/</w:t>
      </w:r>
      <w:r w:rsidR="00FA636B" w:rsidRPr="00A04316">
        <w:rPr>
          <w:lang w:val="uk-UA"/>
        </w:rPr>
        <w:t xml:space="preserve"> </w:t>
      </w:r>
      <w:r w:rsidR="009F7487" w:rsidRPr="00A04316">
        <w:rPr>
          <w:lang w:val="uk-UA"/>
        </w:rPr>
        <w:t>телебачення,</w:t>
      </w:r>
      <w:r w:rsidRPr="00A04316">
        <w:rPr>
          <w:lang w:val="uk-UA"/>
        </w:rPr>
        <w:t xml:space="preserve"> </w:t>
      </w:r>
      <w:r w:rsidR="00722559" w:rsidRPr="00A04316">
        <w:rPr>
          <w:lang w:val="uk-UA"/>
        </w:rPr>
        <w:t>спеціал</w:t>
      </w:r>
      <w:r w:rsidR="00FA636B" w:rsidRPr="00A04316">
        <w:rPr>
          <w:lang w:val="uk-UA"/>
        </w:rPr>
        <w:t>і</w:t>
      </w:r>
      <w:r w:rsidR="00722559" w:rsidRPr="00A04316">
        <w:rPr>
          <w:lang w:val="uk-UA"/>
        </w:rPr>
        <w:t>ст із зв’</w:t>
      </w:r>
      <w:r w:rsidR="00A04316" w:rsidRPr="00A04316">
        <w:rPr>
          <w:lang w:val="uk-UA"/>
        </w:rPr>
        <w:t>я</w:t>
      </w:r>
      <w:r w:rsidR="00722559" w:rsidRPr="00A04316">
        <w:rPr>
          <w:lang w:val="uk-UA"/>
        </w:rPr>
        <w:t>зків з громадськістю</w:t>
      </w:r>
      <w:r w:rsidRPr="00A04316">
        <w:rPr>
          <w:lang w:val="uk-UA"/>
        </w:rPr>
        <w:t xml:space="preserve">) </w:t>
      </w:r>
    </w:p>
    <w:p w:rsidR="00F20DDB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8. </w:t>
      </w:r>
      <w:r w:rsidR="00722559" w:rsidRPr="00A04316">
        <w:rPr>
          <w:lang w:val="uk-UA"/>
        </w:rPr>
        <w:t>Комп’ютер</w:t>
      </w:r>
      <w:r w:rsidR="00F20DDB" w:rsidRPr="00A04316">
        <w:rPr>
          <w:lang w:val="uk-UA"/>
        </w:rPr>
        <w:t>ні</w:t>
      </w:r>
      <w:r w:rsidRPr="00A04316">
        <w:rPr>
          <w:lang w:val="uk-UA"/>
        </w:rPr>
        <w:t>/</w:t>
      </w:r>
      <w:r w:rsidR="00722559" w:rsidRPr="00A04316">
        <w:rPr>
          <w:lang w:val="uk-UA"/>
        </w:rPr>
        <w:t>Математичні</w:t>
      </w:r>
      <w:r w:rsidRPr="00A04316">
        <w:rPr>
          <w:lang w:val="uk-UA"/>
        </w:rPr>
        <w:t xml:space="preserve"> (</w:t>
      </w:r>
      <w:r w:rsidR="00722559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722559" w:rsidRPr="00A04316">
        <w:rPr>
          <w:lang w:val="uk-UA"/>
        </w:rPr>
        <w:t>комп’ютерний програмист</w:t>
      </w:r>
      <w:r w:rsidRPr="00A04316">
        <w:rPr>
          <w:lang w:val="uk-UA"/>
        </w:rPr>
        <w:t xml:space="preserve">, </w:t>
      </w:r>
      <w:r w:rsidR="00722559" w:rsidRPr="00A04316">
        <w:rPr>
          <w:lang w:val="uk-UA"/>
        </w:rPr>
        <w:t>адміністратор мережі/бази даних</w:t>
      </w:r>
      <w:r w:rsidRPr="00A04316">
        <w:rPr>
          <w:lang w:val="uk-UA"/>
        </w:rPr>
        <w:t xml:space="preserve">, </w:t>
      </w:r>
      <w:r w:rsidR="00722559" w:rsidRPr="00A04316">
        <w:rPr>
          <w:lang w:val="uk-UA"/>
        </w:rPr>
        <w:t>математик</w:t>
      </w:r>
      <w:r w:rsidRPr="00A04316">
        <w:rPr>
          <w:lang w:val="uk-UA"/>
        </w:rPr>
        <w:t xml:space="preserve">, </w:t>
      </w:r>
      <w:r w:rsidR="00722559" w:rsidRPr="00A04316">
        <w:rPr>
          <w:lang w:val="uk-UA"/>
        </w:rPr>
        <w:t>статистик</w:t>
      </w:r>
      <w:r w:rsidRPr="00A04316">
        <w:rPr>
          <w:lang w:val="uk-UA"/>
        </w:rPr>
        <w:t xml:space="preserve">, </w:t>
      </w:r>
      <w:r w:rsidR="0038586B" w:rsidRPr="00A04316">
        <w:rPr>
          <w:lang w:val="uk-UA"/>
        </w:rPr>
        <w:t>програмне забезпечення</w:t>
      </w:r>
      <w:r w:rsidRPr="00A04316">
        <w:rPr>
          <w:lang w:val="uk-UA"/>
        </w:rPr>
        <w:t>/</w:t>
      </w:r>
    </w:p>
    <w:p w:rsidR="008327A0" w:rsidRPr="00A04316" w:rsidRDefault="00A10B9B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веб-розробник</w:t>
      </w:r>
      <w:r w:rsidR="008327A0" w:rsidRPr="00A04316">
        <w:rPr>
          <w:lang w:val="uk-UA"/>
        </w:rPr>
        <w:t xml:space="preserve">, </w:t>
      </w:r>
      <w:r w:rsidRPr="00A04316">
        <w:rPr>
          <w:lang w:val="uk-UA"/>
        </w:rPr>
        <w:t>підтримка користувачів</w:t>
      </w:r>
      <w:r w:rsidR="008327A0"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9. </w:t>
      </w:r>
      <w:r w:rsidR="00006539" w:rsidRPr="00A04316">
        <w:rPr>
          <w:lang w:val="uk-UA"/>
        </w:rPr>
        <w:t>Сільське господарство</w:t>
      </w:r>
      <w:r w:rsidRPr="00A04316">
        <w:rPr>
          <w:lang w:val="uk-UA"/>
        </w:rPr>
        <w:t>/</w:t>
      </w:r>
      <w:r w:rsidR="00006539" w:rsidRPr="00A04316">
        <w:rPr>
          <w:lang w:val="uk-UA"/>
        </w:rPr>
        <w:t>Риболовля</w:t>
      </w:r>
      <w:r w:rsidRPr="00A04316">
        <w:rPr>
          <w:lang w:val="uk-UA"/>
        </w:rPr>
        <w:t>/</w:t>
      </w:r>
      <w:r w:rsidR="002D146D" w:rsidRPr="00A04316">
        <w:rPr>
          <w:lang w:val="uk-UA"/>
        </w:rPr>
        <w:t>Працівник лісового господарства</w:t>
      </w:r>
      <w:r w:rsidRPr="00A04316">
        <w:rPr>
          <w:lang w:val="uk-UA"/>
        </w:rPr>
        <w:t xml:space="preserve"> (</w:t>
      </w:r>
      <w:r w:rsidR="00006539" w:rsidRPr="00A04316">
        <w:rPr>
          <w:lang w:val="uk-UA"/>
        </w:rPr>
        <w:t xml:space="preserve">наприклад, </w:t>
      </w:r>
      <w:r w:rsidR="002D146D" w:rsidRPr="00A04316">
        <w:rPr>
          <w:lang w:val="uk-UA"/>
        </w:rPr>
        <w:t>господарство</w:t>
      </w:r>
      <w:r w:rsidRPr="00A04316">
        <w:rPr>
          <w:lang w:val="uk-UA"/>
        </w:rPr>
        <w:t>/</w:t>
      </w:r>
      <w:r w:rsidR="009103F7" w:rsidRPr="00A04316">
        <w:rPr>
          <w:lang w:val="uk-UA"/>
        </w:rPr>
        <w:t>теплиця</w:t>
      </w:r>
      <w:r w:rsidRPr="00A04316">
        <w:rPr>
          <w:lang w:val="uk-UA"/>
        </w:rPr>
        <w:t>/</w:t>
      </w:r>
      <w:r w:rsidR="009103F7" w:rsidRPr="00A04316">
        <w:rPr>
          <w:lang w:val="uk-UA"/>
        </w:rPr>
        <w:t>риболовля</w:t>
      </w:r>
      <w:r w:rsidRPr="00A04316">
        <w:rPr>
          <w:lang w:val="uk-UA"/>
        </w:rPr>
        <w:t>/</w:t>
      </w:r>
      <w:r w:rsidR="002D146D" w:rsidRPr="00A04316">
        <w:rPr>
          <w:lang w:val="uk-UA"/>
        </w:rPr>
        <w:t>лісівник</w:t>
      </w:r>
      <w:r w:rsidRPr="00A04316">
        <w:rPr>
          <w:lang w:val="uk-UA"/>
        </w:rPr>
        <w:t xml:space="preserve">, </w:t>
      </w:r>
      <w:r w:rsidR="002D146D" w:rsidRPr="00A04316">
        <w:rPr>
          <w:lang w:val="uk-UA"/>
        </w:rPr>
        <w:t>сільскогосподарський інспектор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0. </w:t>
      </w:r>
      <w:r w:rsidR="00C95FAA" w:rsidRPr="00A04316">
        <w:rPr>
          <w:lang w:val="uk-UA"/>
        </w:rPr>
        <w:t>Прибирання та технічне обслуговування будівель та ґрунтів</w:t>
      </w:r>
      <w:r w:rsidRPr="00A04316">
        <w:rPr>
          <w:lang w:val="uk-UA"/>
        </w:rPr>
        <w:t xml:space="preserve"> (</w:t>
      </w:r>
      <w:r w:rsidR="00C95FAA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C95FAA" w:rsidRPr="00A04316">
        <w:rPr>
          <w:lang w:val="uk-UA"/>
        </w:rPr>
        <w:t>ландшафтний дизайнер</w:t>
      </w:r>
      <w:r w:rsidRPr="00A04316">
        <w:rPr>
          <w:lang w:val="uk-UA"/>
        </w:rPr>
        <w:t xml:space="preserve">, </w:t>
      </w:r>
      <w:r w:rsidR="00C95FAA" w:rsidRPr="00A04316">
        <w:rPr>
          <w:lang w:val="uk-UA"/>
        </w:rPr>
        <w:t>обр</w:t>
      </w:r>
      <w:r w:rsidR="00BF043A" w:rsidRPr="00A04316">
        <w:rPr>
          <w:lang w:val="uk-UA"/>
        </w:rPr>
        <w:t>ізувач</w:t>
      </w:r>
      <w:r w:rsidR="00C95FAA" w:rsidRPr="00A04316">
        <w:rPr>
          <w:lang w:val="uk-UA"/>
        </w:rPr>
        <w:t xml:space="preserve"> дерев</w:t>
      </w:r>
      <w:r w:rsidRPr="00A04316">
        <w:rPr>
          <w:lang w:val="uk-UA"/>
        </w:rPr>
        <w:t xml:space="preserve">, </w:t>
      </w:r>
      <w:r w:rsidR="00C50207" w:rsidRPr="00A04316">
        <w:rPr>
          <w:lang w:val="uk-UA"/>
        </w:rPr>
        <w:t>прибиральник будівель</w:t>
      </w:r>
      <w:r w:rsidRPr="00A04316">
        <w:rPr>
          <w:lang w:val="uk-UA"/>
        </w:rPr>
        <w:t xml:space="preserve">, </w:t>
      </w:r>
      <w:r w:rsidR="00DA4A49" w:rsidRPr="00A04316">
        <w:rPr>
          <w:lang w:val="uk-UA"/>
        </w:rPr>
        <w:t>швейцар</w:t>
      </w:r>
      <w:r w:rsidRPr="00A04316">
        <w:rPr>
          <w:lang w:val="uk-UA"/>
        </w:rPr>
        <w:t xml:space="preserve">, </w:t>
      </w:r>
      <w:r w:rsidR="00F66E2F" w:rsidRPr="00A04316">
        <w:rPr>
          <w:lang w:val="uk-UA"/>
        </w:rPr>
        <w:t>боротьба зі шкідниками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1. </w:t>
      </w:r>
      <w:r w:rsidR="00693468" w:rsidRPr="00A04316">
        <w:rPr>
          <w:lang w:val="uk-UA"/>
        </w:rPr>
        <w:t>Наука про життя</w:t>
      </w:r>
      <w:r w:rsidRPr="00A04316">
        <w:rPr>
          <w:lang w:val="uk-UA"/>
        </w:rPr>
        <w:t xml:space="preserve"> (</w:t>
      </w:r>
      <w:r w:rsidR="00693468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693468" w:rsidRPr="00A04316">
        <w:rPr>
          <w:lang w:val="uk-UA"/>
        </w:rPr>
        <w:t>біолог</w:t>
      </w:r>
      <w:r w:rsidRPr="00A04316">
        <w:rPr>
          <w:lang w:val="uk-UA"/>
        </w:rPr>
        <w:t xml:space="preserve">, </w:t>
      </w:r>
      <w:r w:rsidR="00693468" w:rsidRPr="00A04316">
        <w:rPr>
          <w:lang w:val="uk-UA"/>
        </w:rPr>
        <w:t>еколог</w:t>
      </w:r>
      <w:r w:rsidRPr="00A04316">
        <w:rPr>
          <w:lang w:val="uk-UA"/>
        </w:rPr>
        <w:t xml:space="preserve">, </w:t>
      </w:r>
      <w:r w:rsidR="00693468" w:rsidRPr="00A04316">
        <w:rPr>
          <w:lang w:val="uk-UA"/>
        </w:rPr>
        <w:t>зоолог</w:t>
      </w:r>
      <w:r w:rsidRPr="00A04316">
        <w:rPr>
          <w:lang w:val="uk-UA"/>
        </w:rPr>
        <w:t xml:space="preserve">, </w:t>
      </w:r>
      <w:r w:rsidR="00693468" w:rsidRPr="00A04316">
        <w:rPr>
          <w:lang w:val="uk-UA"/>
        </w:rPr>
        <w:t>біохімік</w:t>
      </w:r>
      <w:r w:rsidRPr="00A04316">
        <w:rPr>
          <w:lang w:val="uk-UA"/>
        </w:rPr>
        <w:t xml:space="preserve">, </w:t>
      </w:r>
      <w:r w:rsidR="00693468" w:rsidRPr="00A04316">
        <w:rPr>
          <w:lang w:val="uk-UA"/>
        </w:rPr>
        <w:t xml:space="preserve">вчений з </w:t>
      </w:r>
      <w:r w:rsidR="00980B25" w:rsidRPr="00A04316">
        <w:rPr>
          <w:lang w:val="uk-UA"/>
        </w:rPr>
        <w:t>охорони природи</w:t>
      </w:r>
      <w:r w:rsidRPr="00A04316">
        <w:rPr>
          <w:lang w:val="uk-UA"/>
        </w:rPr>
        <w:t>/</w:t>
      </w:r>
      <w:r w:rsidR="00980B25" w:rsidRPr="00A04316">
        <w:rPr>
          <w:lang w:val="uk-UA"/>
        </w:rPr>
        <w:t>рослин</w:t>
      </w:r>
      <w:r w:rsidRPr="00A04316">
        <w:rPr>
          <w:lang w:val="uk-UA"/>
        </w:rPr>
        <w:t>/</w:t>
      </w:r>
      <w:r w:rsidR="00980B25" w:rsidRPr="00A04316">
        <w:rPr>
          <w:lang w:val="uk-UA"/>
        </w:rPr>
        <w:t>ґрунтів</w:t>
      </w:r>
      <w:r w:rsidRPr="00A04316">
        <w:rPr>
          <w:lang w:val="uk-UA"/>
        </w:rPr>
        <w:t xml:space="preserve">, </w:t>
      </w:r>
      <w:r w:rsidR="00980B25" w:rsidRPr="00A04316">
        <w:rPr>
          <w:lang w:val="uk-UA"/>
        </w:rPr>
        <w:t>лісник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2. </w:t>
      </w:r>
      <w:r w:rsidR="00434A4D" w:rsidRPr="00A04316">
        <w:rPr>
          <w:lang w:val="uk-UA"/>
        </w:rPr>
        <w:t>Фізична наука</w:t>
      </w:r>
      <w:r w:rsidRPr="00A04316">
        <w:rPr>
          <w:lang w:val="uk-UA"/>
        </w:rPr>
        <w:t xml:space="preserve"> (</w:t>
      </w:r>
      <w:r w:rsidR="00434A4D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434A4D" w:rsidRPr="00A04316">
        <w:rPr>
          <w:lang w:val="uk-UA"/>
        </w:rPr>
        <w:t>фізик</w:t>
      </w:r>
      <w:r w:rsidRPr="00A04316">
        <w:rPr>
          <w:lang w:val="uk-UA"/>
        </w:rPr>
        <w:t xml:space="preserve">, </w:t>
      </w:r>
      <w:r w:rsidR="00434A4D" w:rsidRPr="00A04316">
        <w:rPr>
          <w:lang w:val="uk-UA"/>
        </w:rPr>
        <w:t>хімік</w:t>
      </w:r>
      <w:r w:rsidRPr="00A04316">
        <w:rPr>
          <w:lang w:val="uk-UA"/>
        </w:rPr>
        <w:t xml:space="preserve">, </w:t>
      </w:r>
      <w:r w:rsidR="00434A4D" w:rsidRPr="00A04316">
        <w:rPr>
          <w:lang w:val="uk-UA"/>
        </w:rPr>
        <w:t>астроном</w:t>
      </w:r>
      <w:r w:rsidRPr="00A04316">
        <w:rPr>
          <w:lang w:val="uk-UA"/>
        </w:rPr>
        <w:t xml:space="preserve">, </w:t>
      </w:r>
      <w:r w:rsidR="00434A4D" w:rsidRPr="00A04316">
        <w:rPr>
          <w:lang w:val="uk-UA"/>
        </w:rPr>
        <w:t>гідролог</w:t>
      </w:r>
      <w:r w:rsidRPr="00A04316">
        <w:rPr>
          <w:lang w:val="uk-UA"/>
        </w:rPr>
        <w:t xml:space="preserve">, </w:t>
      </w:r>
      <w:r w:rsidR="00434A4D" w:rsidRPr="00A04316">
        <w:rPr>
          <w:lang w:val="uk-UA"/>
        </w:rPr>
        <w:t>геолог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3. </w:t>
      </w:r>
      <w:r w:rsidR="007D16D8" w:rsidRPr="00A04316">
        <w:rPr>
          <w:lang w:val="uk-UA"/>
        </w:rPr>
        <w:t>Військова та Охоронна Служба</w:t>
      </w:r>
      <w:r w:rsidRPr="00A04316">
        <w:rPr>
          <w:lang w:val="uk-UA"/>
        </w:rPr>
        <w:t xml:space="preserve"> (</w:t>
      </w:r>
      <w:r w:rsidR="00223E9C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A004A9" w:rsidRPr="00A04316">
        <w:rPr>
          <w:lang w:val="uk-UA"/>
        </w:rPr>
        <w:t>військовослужбовець</w:t>
      </w:r>
      <w:r w:rsidRPr="00A04316">
        <w:rPr>
          <w:lang w:val="uk-UA"/>
        </w:rPr>
        <w:t xml:space="preserve">, </w:t>
      </w:r>
      <w:r w:rsidR="00A004A9" w:rsidRPr="00A04316">
        <w:rPr>
          <w:lang w:val="uk-UA"/>
        </w:rPr>
        <w:t>піхот</w:t>
      </w:r>
      <w:r w:rsidR="009F219F">
        <w:rPr>
          <w:lang w:val="uk-UA"/>
        </w:rPr>
        <w:t>инець</w:t>
      </w:r>
      <w:r w:rsidRPr="00A04316">
        <w:rPr>
          <w:lang w:val="uk-UA"/>
        </w:rPr>
        <w:t xml:space="preserve">, </w:t>
      </w:r>
      <w:r w:rsidR="00A004A9" w:rsidRPr="00A04316">
        <w:rPr>
          <w:lang w:val="uk-UA"/>
        </w:rPr>
        <w:t>поліцейський</w:t>
      </w:r>
      <w:r w:rsidRPr="00A04316">
        <w:rPr>
          <w:lang w:val="uk-UA"/>
        </w:rPr>
        <w:t xml:space="preserve">, </w:t>
      </w:r>
      <w:r w:rsidR="00A004A9" w:rsidRPr="00A04316">
        <w:rPr>
          <w:lang w:val="uk-UA"/>
        </w:rPr>
        <w:t>пожежник</w:t>
      </w:r>
      <w:r w:rsidRPr="00A04316">
        <w:rPr>
          <w:lang w:val="uk-UA"/>
        </w:rPr>
        <w:t xml:space="preserve">, </w:t>
      </w:r>
      <w:r w:rsidR="00A004A9" w:rsidRPr="00A04316">
        <w:rPr>
          <w:lang w:val="uk-UA"/>
        </w:rPr>
        <w:t>охоронець</w:t>
      </w:r>
      <w:r w:rsidRPr="00A04316">
        <w:rPr>
          <w:lang w:val="uk-UA"/>
        </w:rPr>
        <w:t xml:space="preserve">, </w:t>
      </w:r>
      <w:r w:rsidR="00A004A9" w:rsidRPr="00A04316">
        <w:rPr>
          <w:lang w:val="uk-UA"/>
        </w:rPr>
        <w:t>рятувальник</w:t>
      </w:r>
      <w:r w:rsidRPr="00A04316">
        <w:rPr>
          <w:lang w:val="uk-UA"/>
        </w:rPr>
        <w:t xml:space="preserve">, </w:t>
      </w:r>
      <w:r w:rsidR="00383731" w:rsidRPr="00A04316">
        <w:rPr>
          <w:lang w:val="uk-UA"/>
        </w:rPr>
        <w:t>лижний патруль</w:t>
      </w:r>
      <w:r w:rsidRPr="00A04316">
        <w:rPr>
          <w:lang w:val="uk-UA"/>
        </w:rPr>
        <w:t xml:space="preserve">, </w:t>
      </w:r>
      <w:r w:rsidR="00383731" w:rsidRPr="00A04316">
        <w:rPr>
          <w:lang w:val="uk-UA"/>
        </w:rPr>
        <w:t>контроль тварин</w:t>
      </w:r>
      <w:r w:rsidRPr="00A04316">
        <w:rPr>
          <w:lang w:val="uk-UA"/>
        </w:rPr>
        <w:t xml:space="preserve">, </w:t>
      </w:r>
      <w:r w:rsidR="00383731" w:rsidRPr="00A04316">
        <w:rPr>
          <w:lang w:val="uk-UA"/>
        </w:rPr>
        <w:t>єгер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4. </w:t>
      </w:r>
      <w:r w:rsidR="003D7B3E" w:rsidRPr="00A04316">
        <w:rPr>
          <w:lang w:val="uk-UA"/>
        </w:rPr>
        <w:t>Працівник охорони здоров’я або технік</w:t>
      </w:r>
      <w:r w:rsidRPr="00A04316">
        <w:rPr>
          <w:lang w:val="uk-UA"/>
        </w:rPr>
        <w:t xml:space="preserve"> (</w:t>
      </w:r>
      <w:r w:rsidR="003D7B3E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3D7B3E" w:rsidRPr="00A04316">
        <w:rPr>
          <w:lang w:val="uk-UA"/>
        </w:rPr>
        <w:t>лікар</w:t>
      </w:r>
      <w:r w:rsidRPr="00A04316">
        <w:rPr>
          <w:lang w:val="uk-UA"/>
        </w:rPr>
        <w:t xml:space="preserve">, </w:t>
      </w:r>
      <w:r w:rsidR="003D7B3E" w:rsidRPr="00A04316">
        <w:rPr>
          <w:lang w:val="uk-UA"/>
        </w:rPr>
        <w:t>медсестра</w:t>
      </w:r>
      <w:r w:rsidRPr="00A04316">
        <w:rPr>
          <w:lang w:val="uk-UA"/>
        </w:rPr>
        <w:t xml:space="preserve">, </w:t>
      </w:r>
      <w:r w:rsidR="003D7B3E" w:rsidRPr="00A04316">
        <w:rPr>
          <w:lang w:val="uk-UA"/>
        </w:rPr>
        <w:t>ветеринар</w:t>
      </w:r>
      <w:r w:rsidRPr="00A04316">
        <w:rPr>
          <w:lang w:val="uk-UA"/>
        </w:rPr>
        <w:t xml:space="preserve">, </w:t>
      </w:r>
      <w:r w:rsidR="003D7B3E" w:rsidRPr="00A04316">
        <w:rPr>
          <w:lang w:val="uk-UA"/>
        </w:rPr>
        <w:t>фізичний</w:t>
      </w:r>
      <w:r w:rsidRPr="00A04316">
        <w:rPr>
          <w:lang w:val="uk-UA"/>
        </w:rPr>
        <w:t>/</w:t>
      </w:r>
      <w:r w:rsidR="003D7B3E" w:rsidRPr="00A04316">
        <w:rPr>
          <w:lang w:val="uk-UA"/>
        </w:rPr>
        <w:t>професійний</w:t>
      </w:r>
      <w:r w:rsidRPr="00A04316">
        <w:rPr>
          <w:lang w:val="uk-UA"/>
        </w:rPr>
        <w:t>/</w:t>
      </w:r>
      <w:r w:rsidR="003D7B3E" w:rsidRPr="00A04316">
        <w:rPr>
          <w:lang w:val="uk-UA"/>
        </w:rPr>
        <w:t>рекреаційний терапевт</w:t>
      </w:r>
      <w:r w:rsidRPr="00A04316">
        <w:rPr>
          <w:lang w:val="uk-UA"/>
        </w:rPr>
        <w:t xml:space="preserve">, </w:t>
      </w:r>
      <w:r w:rsidR="003D7B3E" w:rsidRPr="00A04316">
        <w:rPr>
          <w:lang w:val="uk-UA"/>
        </w:rPr>
        <w:t>дієтолог</w:t>
      </w:r>
      <w:r w:rsidRPr="00A04316">
        <w:rPr>
          <w:lang w:val="uk-UA"/>
        </w:rPr>
        <w:t xml:space="preserve">, </w:t>
      </w:r>
      <w:r w:rsidR="00712E48" w:rsidRPr="00A04316">
        <w:rPr>
          <w:lang w:val="uk-UA"/>
        </w:rPr>
        <w:t>лікар швидкої медичної допомоги</w:t>
      </w:r>
      <w:r w:rsidRPr="00A04316">
        <w:rPr>
          <w:lang w:val="uk-UA"/>
        </w:rPr>
        <w:t xml:space="preserve">, </w:t>
      </w:r>
      <w:r w:rsidR="002A717B" w:rsidRPr="00A04316">
        <w:rPr>
          <w:lang w:val="uk-UA"/>
        </w:rPr>
        <w:t>лаборант</w:t>
      </w:r>
      <w:r w:rsidRPr="00A04316">
        <w:rPr>
          <w:lang w:val="uk-UA"/>
        </w:rPr>
        <w:t xml:space="preserve">) </w:t>
      </w:r>
    </w:p>
    <w:p w:rsidR="008327A0" w:rsidRPr="00A04316" w:rsidRDefault="008327A0" w:rsidP="003605FB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5. </w:t>
      </w:r>
      <w:r w:rsidR="00CC3C0A" w:rsidRPr="00A04316">
        <w:rPr>
          <w:lang w:val="uk-UA"/>
        </w:rPr>
        <w:t>Підтримка охори здоров’я</w:t>
      </w:r>
      <w:r w:rsidRPr="00A04316">
        <w:rPr>
          <w:lang w:val="uk-UA"/>
        </w:rPr>
        <w:t xml:space="preserve"> (</w:t>
      </w:r>
      <w:r w:rsidR="00CC3C0A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06345C" w:rsidRPr="00A04316">
        <w:rPr>
          <w:lang w:val="uk-UA"/>
        </w:rPr>
        <w:t>медичний</w:t>
      </w:r>
      <w:r w:rsidRPr="00A04316">
        <w:rPr>
          <w:lang w:val="uk-UA"/>
        </w:rPr>
        <w:t>/</w:t>
      </w:r>
      <w:r w:rsidR="0006345C" w:rsidRPr="00A04316">
        <w:rPr>
          <w:lang w:val="uk-UA"/>
        </w:rPr>
        <w:t>стоматологічний</w:t>
      </w:r>
      <w:r w:rsidRPr="00A04316">
        <w:rPr>
          <w:lang w:val="uk-UA"/>
        </w:rPr>
        <w:t>/</w:t>
      </w:r>
      <w:r w:rsidR="003605FB" w:rsidRPr="00A04316">
        <w:rPr>
          <w:lang w:val="uk-UA"/>
        </w:rPr>
        <w:t xml:space="preserve"> </w:t>
      </w:r>
      <w:r w:rsidR="0006345C" w:rsidRPr="00A04316">
        <w:rPr>
          <w:lang w:val="uk-UA"/>
        </w:rPr>
        <w:t xml:space="preserve">ветеренарний </w:t>
      </w:r>
      <w:r w:rsidRPr="00A04316">
        <w:rPr>
          <w:lang w:val="uk-UA"/>
        </w:rPr>
        <w:t xml:space="preserve"> </w:t>
      </w:r>
      <w:r w:rsidR="003605FB" w:rsidRPr="00A04316">
        <w:rPr>
          <w:lang w:val="uk-UA"/>
        </w:rPr>
        <w:t>помічний</w:t>
      </w:r>
      <w:r w:rsidRPr="00A04316">
        <w:rPr>
          <w:lang w:val="uk-UA"/>
        </w:rPr>
        <w:t xml:space="preserve">, </w:t>
      </w:r>
      <w:r w:rsidR="003605FB" w:rsidRPr="00A04316">
        <w:rPr>
          <w:lang w:val="uk-UA"/>
        </w:rPr>
        <w:t>масажист</w:t>
      </w:r>
      <w:r w:rsidRPr="00A04316">
        <w:rPr>
          <w:lang w:val="uk-UA"/>
        </w:rPr>
        <w:t xml:space="preserve">, </w:t>
      </w:r>
      <w:r w:rsidR="00E21E43" w:rsidRPr="00A04316">
        <w:rPr>
          <w:lang w:val="uk-UA"/>
        </w:rPr>
        <w:t>фельдшер з медичного догляду на дому</w:t>
      </w:r>
      <w:r w:rsidRPr="00A04316">
        <w:rPr>
          <w:lang w:val="uk-UA"/>
        </w:rPr>
        <w:t>)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6. </w:t>
      </w:r>
      <w:r w:rsidR="000276A4" w:rsidRPr="00A04316">
        <w:rPr>
          <w:lang w:val="uk-UA"/>
        </w:rPr>
        <w:t>Громади</w:t>
      </w:r>
      <w:r w:rsidRPr="00A04316">
        <w:rPr>
          <w:lang w:val="uk-UA"/>
        </w:rPr>
        <w:t xml:space="preserve"> </w:t>
      </w:r>
      <w:r w:rsidR="000276A4" w:rsidRPr="00A04316">
        <w:rPr>
          <w:lang w:val="uk-UA"/>
        </w:rPr>
        <w:t>і</w:t>
      </w:r>
      <w:r w:rsidRPr="00A04316">
        <w:rPr>
          <w:lang w:val="uk-UA"/>
        </w:rPr>
        <w:t xml:space="preserve"> </w:t>
      </w:r>
      <w:r w:rsidR="000276A4" w:rsidRPr="00A04316">
        <w:rPr>
          <w:lang w:val="uk-UA"/>
        </w:rPr>
        <w:t>соціальне обслуговування</w:t>
      </w:r>
      <w:r w:rsidRPr="00A04316">
        <w:rPr>
          <w:lang w:val="uk-UA"/>
        </w:rPr>
        <w:t xml:space="preserve"> (</w:t>
      </w:r>
      <w:r w:rsidR="000276A4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43693B" w:rsidRPr="00A04316">
        <w:rPr>
          <w:lang w:val="uk-UA"/>
        </w:rPr>
        <w:t>радник з питань психічного здоров’я</w:t>
      </w:r>
      <w:r w:rsidRPr="00A04316">
        <w:rPr>
          <w:lang w:val="uk-UA"/>
        </w:rPr>
        <w:t xml:space="preserve">, </w:t>
      </w:r>
      <w:r w:rsidR="0043693B" w:rsidRPr="00A04316">
        <w:rPr>
          <w:lang w:val="uk-UA"/>
        </w:rPr>
        <w:t>соціальний працівник</w:t>
      </w:r>
      <w:r w:rsidRPr="00A04316">
        <w:rPr>
          <w:lang w:val="uk-UA"/>
        </w:rPr>
        <w:t xml:space="preserve">, </w:t>
      </w:r>
      <w:r w:rsidR="00E21E43" w:rsidRPr="00A04316">
        <w:rPr>
          <w:lang w:val="uk-UA"/>
        </w:rPr>
        <w:t>шкільний психолог</w:t>
      </w:r>
      <w:r w:rsidRPr="00A04316">
        <w:rPr>
          <w:lang w:val="uk-UA"/>
        </w:rPr>
        <w:t xml:space="preserve">, </w:t>
      </w:r>
      <w:r w:rsidR="00F84D64" w:rsidRPr="00A04316">
        <w:rPr>
          <w:lang w:val="uk-UA"/>
        </w:rPr>
        <w:t>духовенство</w:t>
      </w:r>
      <w:r w:rsidRPr="00A04316">
        <w:rPr>
          <w:lang w:val="uk-UA"/>
        </w:rPr>
        <w:t xml:space="preserve">, </w:t>
      </w:r>
      <w:r w:rsidR="00E21E43" w:rsidRPr="00A04316">
        <w:rPr>
          <w:lang w:val="uk-UA"/>
        </w:rPr>
        <w:t>інструктор з гігієнічного виховання</w:t>
      </w:r>
      <w:r w:rsidRPr="00A04316">
        <w:rPr>
          <w:lang w:val="uk-UA"/>
        </w:rPr>
        <w:t>,</w:t>
      </w:r>
      <w:r w:rsidR="005B199C" w:rsidRPr="00A04316">
        <w:rPr>
          <w:lang w:val="uk-UA"/>
        </w:rPr>
        <w:t xml:space="preserve"> офіцер нагляду за порушниками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7. </w:t>
      </w:r>
      <w:r w:rsidR="008E4E0E" w:rsidRPr="00A04316">
        <w:rPr>
          <w:lang w:val="uk-UA"/>
        </w:rPr>
        <w:t>Соціальна наука</w:t>
      </w:r>
      <w:r w:rsidRPr="00A04316">
        <w:rPr>
          <w:lang w:val="uk-UA"/>
        </w:rPr>
        <w:t xml:space="preserve"> (</w:t>
      </w:r>
      <w:r w:rsidR="008E4E0E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4C4024" w:rsidRPr="00A04316">
        <w:rPr>
          <w:lang w:val="uk-UA"/>
        </w:rPr>
        <w:t>клінічний</w:t>
      </w:r>
      <w:r w:rsidRPr="00A04316">
        <w:rPr>
          <w:lang w:val="uk-UA"/>
        </w:rPr>
        <w:t>/</w:t>
      </w:r>
      <w:r w:rsidR="004C4024" w:rsidRPr="00A04316">
        <w:rPr>
          <w:lang w:val="uk-UA"/>
        </w:rPr>
        <w:t>консультування</w:t>
      </w:r>
      <w:r w:rsidRPr="00A04316">
        <w:rPr>
          <w:lang w:val="uk-UA"/>
        </w:rPr>
        <w:t>/</w:t>
      </w:r>
      <w:r w:rsidR="00CF0226" w:rsidRPr="00A04316">
        <w:rPr>
          <w:lang w:val="uk-UA"/>
        </w:rPr>
        <w:t>шкільни психолог</w:t>
      </w:r>
      <w:r w:rsidRPr="00A04316">
        <w:rPr>
          <w:lang w:val="uk-UA"/>
        </w:rPr>
        <w:t xml:space="preserve">, </w:t>
      </w:r>
      <w:r w:rsidR="00CF0226" w:rsidRPr="00A04316">
        <w:rPr>
          <w:lang w:val="uk-UA"/>
        </w:rPr>
        <w:t>економіст</w:t>
      </w:r>
      <w:r w:rsidRPr="00A04316">
        <w:rPr>
          <w:lang w:val="uk-UA"/>
        </w:rPr>
        <w:t xml:space="preserve">, </w:t>
      </w:r>
      <w:r w:rsidR="00CF0226" w:rsidRPr="00A04316">
        <w:rPr>
          <w:lang w:val="uk-UA"/>
        </w:rPr>
        <w:t>дослідник</w:t>
      </w:r>
      <w:r w:rsidR="00E21E43" w:rsidRPr="00A04316">
        <w:rPr>
          <w:lang w:val="uk-UA"/>
        </w:rPr>
        <w:t xml:space="preserve"> громадської думки</w:t>
      </w:r>
      <w:r w:rsidRPr="00A04316">
        <w:rPr>
          <w:lang w:val="uk-UA"/>
        </w:rPr>
        <w:t xml:space="preserve">, </w:t>
      </w:r>
      <w:r w:rsidR="00CF0226" w:rsidRPr="00A04316">
        <w:rPr>
          <w:lang w:val="uk-UA"/>
        </w:rPr>
        <w:t>антрополог</w:t>
      </w:r>
      <w:r w:rsidRPr="00A04316">
        <w:rPr>
          <w:lang w:val="uk-UA"/>
        </w:rPr>
        <w:t xml:space="preserve">, </w:t>
      </w:r>
      <w:r w:rsidR="00CF0226" w:rsidRPr="00A04316">
        <w:rPr>
          <w:lang w:val="uk-UA"/>
        </w:rPr>
        <w:t>соціолог</w:t>
      </w:r>
      <w:r w:rsidRPr="00A04316">
        <w:rPr>
          <w:lang w:val="uk-UA"/>
        </w:rPr>
        <w:t xml:space="preserve">, </w:t>
      </w:r>
      <w:r w:rsidR="00CF0226" w:rsidRPr="00A04316">
        <w:rPr>
          <w:lang w:val="uk-UA"/>
        </w:rPr>
        <w:t>історик</w:t>
      </w:r>
      <w:r w:rsidRPr="00A04316">
        <w:rPr>
          <w:lang w:val="uk-UA"/>
        </w:rPr>
        <w:t xml:space="preserve">, </w:t>
      </w:r>
      <w:r w:rsidR="00CF0226" w:rsidRPr="00A04316">
        <w:rPr>
          <w:lang w:val="uk-UA"/>
        </w:rPr>
        <w:t>політолог</w:t>
      </w:r>
      <w:r w:rsidRPr="00A04316">
        <w:rPr>
          <w:lang w:val="uk-UA"/>
        </w:rPr>
        <w:t xml:space="preserve">, </w:t>
      </w:r>
      <w:r w:rsidR="00D86105" w:rsidRPr="00A04316">
        <w:rPr>
          <w:lang w:val="uk-UA"/>
        </w:rPr>
        <w:t>регіональний</w:t>
      </w:r>
      <w:r w:rsidRPr="00A04316">
        <w:rPr>
          <w:lang w:val="uk-UA"/>
        </w:rPr>
        <w:t xml:space="preserve"> </w:t>
      </w:r>
      <w:r w:rsidR="00D86105" w:rsidRPr="00A04316">
        <w:rPr>
          <w:lang w:val="uk-UA"/>
        </w:rPr>
        <w:t>планувальник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8. </w:t>
      </w:r>
      <w:r w:rsidR="003F48C9" w:rsidRPr="00A04316">
        <w:rPr>
          <w:lang w:val="uk-UA"/>
        </w:rPr>
        <w:t>Юридичні професії</w:t>
      </w:r>
      <w:r w:rsidRPr="00A04316">
        <w:rPr>
          <w:lang w:val="uk-UA"/>
        </w:rPr>
        <w:t xml:space="preserve"> (</w:t>
      </w:r>
      <w:r w:rsidR="003F48C9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3F3452" w:rsidRPr="00A04316">
        <w:rPr>
          <w:lang w:val="uk-UA"/>
        </w:rPr>
        <w:t>адвокат</w:t>
      </w:r>
      <w:r w:rsidRPr="00A04316">
        <w:rPr>
          <w:lang w:val="uk-UA"/>
        </w:rPr>
        <w:t xml:space="preserve">, </w:t>
      </w:r>
      <w:r w:rsidR="003F3452" w:rsidRPr="00A04316">
        <w:rPr>
          <w:lang w:val="uk-UA"/>
        </w:rPr>
        <w:t>юрисконсультант</w:t>
      </w:r>
      <w:r w:rsidRPr="00A04316">
        <w:rPr>
          <w:lang w:val="uk-UA"/>
        </w:rPr>
        <w:t xml:space="preserve">, </w:t>
      </w:r>
      <w:r w:rsidR="001414BA" w:rsidRPr="00A04316">
        <w:rPr>
          <w:lang w:val="uk-UA"/>
        </w:rPr>
        <w:t xml:space="preserve">помічник </w:t>
      </w:r>
      <w:r w:rsidR="00E21E43" w:rsidRPr="00A04316">
        <w:rPr>
          <w:lang w:val="uk-UA"/>
        </w:rPr>
        <w:t>юриста</w:t>
      </w:r>
      <w:r w:rsidRPr="00A04316">
        <w:rPr>
          <w:lang w:val="uk-UA"/>
        </w:rPr>
        <w:t xml:space="preserve">, </w:t>
      </w:r>
      <w:r w:rsidR="001414BA" w:rsidRPr="00A04316">
        <w:rPr>
          <w:lang w:val="uk-UA"/>
        </w:rPr>
        <w:t>експерт з правових титулів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19. </w:t>
      </w:r>
      <w:r w:rsidR="00DC2D85" w:rsidRPr="00A04316">
        <w:rPr>
          <w:lang w:val="uk-UA"/>
        </w:rPr>
        <w:t>Освіта</w:t>
      </w:r>
      <w:r w:rsidRPr="00A04316">
        <w:rPr>
          <w:lang w:val="uk-UA"/>
        </w:rPr>
        <w:t>/</w:t>
      </w:r>
      <w:r w:rsidR="00DC2D85" w:rsidRPr="00A04316">
        <w:rPr>
          <w:lang w:val="uk-UA"/>
        </w:rPr>
        <w:t>Навчання</w:t>
      </w:r>
      <w:r w:rsidRPr="00A04316">
        <w:rPr>
          <w:lang w:val="uk-UA"/>
        </w:rPr>
        <w:t>/</w:t>
      </w:r>
      <w:r w:rsidR="00DC2D85" w:rsidRPr="00A04316">
        <w:rPr>
          <w:lang w:val="uk-UA"/>
        </w:rPr>
        <w:t>Бібліотека</w:t>
      </w:r>
      <w:r w:rsidRPr="00A04316">
        <w:rPr>
          <w:lang w:val="uk-UA"/>
        </w:rPr>
        <w:t xml:space="preserve"> (</w:t>
      </w:r>
      <w:r w:rsidR="00DC2D85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FB0B12" w:rsidRPr="00A04316">
        <w:rPr>
          <w:lang w:val="uk-UA"/>
        </w:rPr>
        <w:t>викладач</w:t>
      </w:r>
      <w:r w:rsidRPr="00A04316">
        <w:rPr>
          <w:lang w:val="uk-UA"/>
        </w:rPr>
        <w:t xml:space="preserve">, </w:t>
      </w:r>
      <w:r w:rsidR="00FB0B12" w:rsidRPr="00A04316">
        <w:rPr>
          <w:lang w:val="uk-UA"/>
        </w:rPr>
        <w:t>педагог для дорослих</w:t>
      </w:r>
      <w:r w:rsidRPr="00A04316">
        <w:rPr>
          <w:lang w:val="uk-UA"/>
        </w:rPr>
        <w:t xml:space="preserve">, </w:t>
      </w:r>
      <w:r w:rsidR="00FB0B12" w:rsidRPr="00A04316">
        <w:rPr>
          <w:lang w:val="uk-UA"/>
        </w:rPr>
        <w:t>помічник викладача</w:t>
      </w:r>
      <w:r w:rsidRPr="00A04316">
        <w:rPr>
          <w:lang w:val="uk-UA"/>
        </w:rPr>
        <w:t xml:space="preserve">, </w:t>
      </w:r>
      <w:r w:rsidR="00FB0B12" w:rsidRPr="00A04316">
        <w:rPr>
          <w:lang w:val="uk-UA"/>
        </w:rPr>
        <w:t>бібліотекар</w:t>
      </w:r>
      <w:r w:rsidRPr="00A04316">
        <w:rPr>
          <w:lang w:val="uk-UA"/>
        </w:rPr>
        <w:t xml:space="preserve">, </w:t>
      </w:r>
      <w:r w:rsidR="00FB0B12" w:rsidRPr="00A04316">
        <w:rPr>
          <w:lang w:val="uk-UA"/>
        </w:rPr>
        <w:t>куратор</w:t>
      </w:r>
      <w:r w:rsidRPr="00A04316">
        <w:rPr>
          <w:lang w:val="uk-UA"/>
        </w:rPr>
        <w:t xml:space="preserve">, </w:t>
      </w:r>
      <w:r w:rsidR="00FB0B12" w:rsidRPr="00A04316">
        <w:rPr>
          <w:lang w:val="uk-UA"/>
        </w:rPr>
        <w:t>архіваріус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lastRenderedPageBreak/>
        <w:t xml:space="preserve">20. </w:t>
      </w:r>
      <w:r w:rsidR="000820E9" w:rsidRPr="00A04316">
        <w:rPr>
          <w:lang w:val="uk-UA"/>
        </w:rPr>
        <w:t>Транспорт</w:t>
      </w:r>
      <w:r w:rsidRPr="00A04316">
        <w:rPr>
          <w:lang w:val="uk-UA"/>
        </w:rPr>
        <w:t xml:space="preserve"> (</w:t>
      </w:r>
      <w:r w:rsidR="000820E9" w:rsidRPr="00A04316">
        <w:rPr>
          <w:lang w:val="uk-UA"/>
        </w:rPr>
        <w:t>наприклад,</w:t>
      </w:r>
      <w:r w:rsidR="00D2617B" w:rsidRPr="00A04316">
        <w:rPr>
          <w:lang w:val="uk-UA"/>
        </w:rPr>
        <w:t xml:space="preserve"> водій вантажівки/автобуса/таксі/швидко</w:t>
      </w:r>
      <w:r w:rsidR="00015CA0" w:rsidRPr="00A04316">
        <w:rPr>
          <w:lang w:val="uk-UA"/>
        </w:rPr>
        <w:t xml:space="preserve">ї </w:t>
      </w:r>
      <w:r w:rsidR="00D2617B" w:rsidRPr="00A04316">
        <w:rPr>
          <w:lang w:val="uk-UA"/>
        </w:rPr>
        <w:t>допомоги</w:t>
      </w:r>
      <w:r w:rsidRPr="00A04316">
        <w:rPr>
          <w:lang w:val="uk-UA"/>
        </w:rPr>
        <w:t xml:space="preserve">, </w:t>
      </w:r>
      <w:r w:rsidR="007F0910" w:rsidRPr="00A04316">
        <w:rPr>
          <w:lang w:val="uk-UA"/>
        </w:rPr>
        <w:t>транспортувач матеріалів</w:t>
      </w:r>
      <w:r w:rsidRPr="00A04316">
        <w:rPr>
          <w:lang w:val="uk-UA"/>
        </w:rPr>
        <w:t xml:space="preserve">, </w:t>
      </w:r>
      <w:r w:rsidR="003B6046" w:rsidRPr="00A04316">
        <w:rPr>
          <w:lang w:val="uk-UA"/>
        </w:rPr>
        <w:t>моряк</w:t>
      </w:r>
      <w:r w:rsidRPr="00A04316">
        <w:rPr>
          <w:lang w:val="uk-UA"/>
        </w:rPr>
        <w:t xml:space="preserve">, </w:t>
      </w:r>
      <w:r w:rsidR="003B6046" w:rsidRPr="00A04316">
        <w:rPr>
          <w:lang w:val="uk-UA"/>
        </w:rPr>
        <w:t>пілот</w:t>
      </w:r>
      <w:r w:rsidRPr="00A04316">
        <w:rPr>
          <w:lang w:val="uk-UA"/>
        </w:rPr>
        <w:t xml:space="preserve">, </w:t>
      </w:r>
      <w:r w:rsidR="003B6046" w:rsidRPr="00A04316">
        <w:rPr>
          <w:lang w:val="uk-UA"/>
        </w:rPr>
        <w:t>бортпровідник</w:t>
      </w:r>
      <w:r w:rsidRPr="00A04316">
        <w:rPr>
          <w:lang w:val="uk-UA"/>
        </w:rPr>
        <w:t xml:space="preserve">, </w:t>
      </w:r>
      <w:r w:rsidR="00CD4A6F" w:rsidRPr="00A04316">
        <w:rPr>
          <w:lang w:val="uk-UA"/>
        </w:rPr>
        <w:t>працівник залізниці</w:t>
      </w:r>
      <w:r w:rsidRPr="00A04316">
        <w:rPr>
          <w:lang w:val="uk-UA"/>
        </w:rPr>
        <w:t xml:space="preserve">) </w:t>
      </w:r>
    </w:p>
    <w:p w:rsidR="00B04FE6" w:rsidRPr="00A04316" w:rsidRDefault="008327A0" w:rsidP="00B04FE6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21. </w:t>
      </w:r>
      <w:r w:rsidR="00D50F47" w:rsidRPr="00A04316">
        <w:rPr>
          <w:lang w:val="uk-UA"/>
        </w:rPr>
        <w:t>Індивідуальний догляд та обслуговування</w:t>
      </w:r>
      <w:r w:rsidRPr="00A04316">
        <w:rPr>
          <w:lang w:val="uk-UA"/>
        </w:rPr>
        <w:t xml:space="preserve"> (</w:t>
      </w:r>
      <w:r w:rsidR="00D50F47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234A29" w:rsidRPr="00A04316">
        <w:rPr>
          <w:lang w:val="uk-UA"/>
        </w:rPr>
        <w:t>перукар</w:t>
      </w:r>
      <w:r w:rsidRPr="00A04316">
        <w:rPr>
          <w:lang w:val="uk-UA"/>
        </w:rPr>
        <w:t xml:space="preserve">, </w:t>
      </w:r>
      <w:r w:rsidR="00234A29" w:rsidRPr="00A04316">
        <w:rPr>
          <w:lang w:val="uk-UA"/>
        </w:rPr>
        <w:t>фітнес-тренер</w:t>
      </w:r>
      <w:r w:rsidRPr="00A04316">
        <w:rPr>
          <w:lang w:val="uk-UA"/>
        </w:rPr>
        <w:t xml:space="preserve">, </w:t>
      </w:r>
      <w:r w:rsidR="005B0DCC" w:rsidRPr="00A04316">
        <w:rPr>
          <w:lang w:val="uk-UA"/>
        </w:rPr>
        <w:t>білетер</w:t>
      </w:r>
      <w:r w:rsidRPr="00A04316">
        <w:rPr>
          <w:lang w:val="uk-UA"/>
        </w:rPr>
        <w:t xml:space="preserve">, </w:t>
      </w:r>
      <w:r w:rsidR="005B0DCC" w:rsidRPr="00A04316">
        <w:rPr>
          <w:lang w:val="uk-UA"/>
        </w:rPr>
        <w:t>догляд за дітьми</w:t>
      </w:r>
      <w:r w:rsidRPr="00A04316">
        <w:rPr>
          <w:lang w:val="uk-UA"/>
        </w:rPr>
        <w:t>/</w:t>
      </w:r>
      <w:r w:rsidR="005B0DCC" w:rsidRPr="00A04316">
        <w:rPr>
          <w:lang w:val="uk-UA"/>
        </w:rPr>
        <w:t>няня</w:t>
      </w:r>
      <w:r w:rsidRPr="00A04316">
        <w:rPr>
          <w:lang w:val="uk-UA"/>
        </w:rPr>
        <w:t xml:space="preserve">, </w:t>
      </w:r>
      <w:r w:rsidR="009413EE" w:rsidRPr="00A04316">
        <w:rPr>
          <w:lang w:val="uk-UA"/>
        </w:rPr>
        <w:t>працівник</w:t>
      </w:r>
      <w:r w:rsidR="0006784F" w:rsidRPr="00A04316">
        <w:rPr>
          <w:lang w:val="uk-UA"/>
        </w:rPr>
        <w:t xml:space="preserve"> </w:t>
      </w:r>
      <w:r w:rsidR="009413EE" w:rsidRPr="00A04316">
        <w:rPr>
          <w:lang w:val="uk-UA"/>
        </w:rPr>
        <w:t>відпочинку</w:t>
      </w:r>
      <w:r w:rsidRPr="00A04316">
        <w:rPr>
          <w:lang w:val="uk-UA"/>
        </w:rPr>
        <w:t xml:space="preserve">, </w:t>
      </w:r>
      <w:r w:rsidR="00236519" w:rsidRPr="00A04316">
        <w:rPr>
          <w:lang w:val="uk-UA"/>
        </w:rPr>
        <w:t>гід у подорожі</w:t>
      </w:r>
      <w:r w:rsidRPr="00A04316">
        <w:rPr>
          <w:lang w:val="uk-UA"/>
        </w:rPr>
        <w:t>/</w:t>
      </w:r>
      <w:r w:rsidR="00236519" w:rsidRPr="00A04316">
        <w:rPr>
          <w:lang w:val="uk-UA"/>
        </w:rPr>
        <w:t>пустелі</w:t>
      </w:r>
      <w:r w:rsidRPr="00A04316">
        <w:rPr>
          <w:lang w:val="uk-UA"/>
        </w:rPr>
        <w:t>/</w:t>
      </w:r>
    </w:p>
    <w:p w:rsidR="008327A0" w:rsidRPr="00A04316" w:rsidRDefault="00236519" w:rsidP="00B04FE6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>річковий пліт</w:t>
      </w:r>
      <w:r w:rsidR="008327A0" w:rsidRPr="00A04316">
        <w:rPr>
          <w:lang w:val="uk-UA"/>
        </w:rPr>
        <w:t>/</w:t>
      </w:r>
      <w:r w:rsidRPr="00A04316">
        <w:rPr>
          <w:lang w:val="uk-UA"/>
        </w:rPr>
        <w:t>каяк</w:t>
      </w:r>
      <w:r w:rsidR="008327A0" w:rsidRPr="00A04316">
        <w:rPr>
          <w:lang w:val="uk-UA"/>
        </w:rPr>
        <w:t xml:space="preserve">, </w:t>
      </w:r>
      <w:r w:rsidR="00CC138E" w:rsidRPr="00A04316">
        <w:rPr>
          <w:lang w:val="uk-UA"/>
        </w:rPr>
        <w:t>доглядач/тренер за несільськогосподарськими тваринами</w:t>
      </w:r>
      <w:r w:rsidR="008327A0"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22. </w:t>
      </w:r>
      <w:r w:rsidR="007D0C75" w:rsidRPr="00A04316">
        <w:rPr>
          <w:lang w:val="uk-UA"/>
        </w:rPr>
        <w:t>Будівництво</w:t>
      </w:r>
      <w:r w:rsidRPr="00A04316">
        <w:rPr>
          <w:lang w:val="uk-UA"/>
        </w:rPr>
        <w:t>/</w:t>
      </w:r>
      <w:r w:rsidR="007B6D52" w:rsidRPr="00A04316">
        <w:rPr>
          <w:lang w:val="uk-UA"/>
        </w:rPr>
        <w:t>Монтаж</w:t>
      </w:r>
      <w:r w:rsidRPr="00A04316">
        <w:rPr>
          <w:lang w:val="uk-UA"/>
        </w:rPr>
        <w:t>/</w:t>
      </w:r>
      <w:r w:rsidR="007B6D52" w:rsidRPr="00A04316">
        <w:rPr>
          <w:lang w:val="uk-UA"/>
        </w:rPr>
        <w:t>Ремонт</w:t>
      </w:r>
      <w:r w:rsidRPr="00A04316">
        <w:rPr>
          <w:lang w:val="uk-UA"/>
        </w:rPr>
        <w:t xml:space="preserve"> (</w:t>
      </w:r>
      <w:r w:rsidR="007B6D52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B82A34" w:rsidRPr="00A04316">
        <w:rPr>
          <w:lang w:val="uk-UA"/>
        </w:rPr>
        <w:t>муляр</w:t>
      </w:r>
      <w:r w:rsidRPr="00A04316">
        <w:rPr>
          <w:lang w:val="uk-UA"/>
        </w:rPr>
        <w:t xml:space="preserve">, </w:t>
      </w:r>
      <w:r w:rsidR="00B82A34" w:rsidRPr="00A04316">
        <w:rPr>
          <w:lang w:val="uk-UA"/>
        </w:rPr>
        <w:t>тесляр</w:t>
      </w:r>
      <w:r w:rsidRPr="00A04316">
        <w:rPr>
          <w:lang w:val="uk-UA"/>
        </w:rPr>
        <w:t xml:space="preserve">, </w:t>
      </w:r>
      <w:r w:rsidR="00B82A34" w:rsidRPr="00A04316">
        <w:rPr>
          <w:lang w:val="uk-UA"/>
        </w:rPr>
        <w:t>електрик</w:t>
      </w:r>
      <w:r w:rsidRPr="00A04316">
        <w:rPr>
          <w:lang w:val="uk-UA"/>
        </w:rPr>
        <w:t xml:space="preserve">, </w:t>
      </w:r>
      <w:r w:rsidR="00B82A34" w:rsidRPr="00A04316">
        <w:rPr>
          <w:lang w:val="uk-UA"/>
        </w:rPr>
        <w:t>трубомонтажник</w:t>
      </w:r>
      <w:r w:rsidRPr="00A04316">
        <w:rPr>
          <w:lang w:val="uk-UA"/>
        </w:rPr>
        <w:t xml:space="preserve">, </w:t>
      </w:r>
      <w:r w:rsidR="00AB71E3" w:rsidRPr="00A04316">
        <w:rPr>
          <w:lang w:val="uk-UA"/>
        </w:rPr>
        <w:t>будівельний інспектор</w:t>
      </w:r>
      <w:r w:rsidRPr="00A04316">
        <w:rPr>
          <w:lang w:val="uk-UA"/>
        </w:rPr>
        <w:t xml:space="preserve">, </w:t>
      </w:r>
      <w:r w:rsidR="003A667F" w:rsidRPr="00A04316">
        <w:rPr>
          <w:lang w:val="uk-UA"/>
        </w:rPr>
        <w:t>ремонт обладнання</w:t>
      </w:r>
      <w:r w:rsidRPr="00A04316">
        <w:rPr>
          <w:lang w:val="uk-UA"/>
        </w:rPr>
        <w:t xml:space="preserve">, </w:t>
      </w:r>
      <w:r w:rsidR="00D676E9" w:rsidRPr="00A04316">
        <w:rPr>
          <w:lang w:val="uk-UA"/>
        </w:rPr>
        <w:t>монтажник електроніки</w:t>
      </w:r>
      <w:r w:rsidRPr="00A04316">
        <w:rPr>
          <w:lang w:val="uk-UA"/>
        </w:rPr>
        <w:t xml:space="preserve">, </w:t>
      </w:r>
      <w:r w:rsidR="00D676E9" w:rsidRPr="00A04316">
        <w:rPr>
          <w:lang w:val="uk-UA"/>
        </w:rPr>
        <w:t>механік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23. </w:t>
      </w:r>
      <w:r w:rsidR="00BE621A" w:rsidRPr="00A04316">
        <w:rPr>
          <w:lang w:val="uk-UA"/>
        </w:rPr>
        <w:t>Приготування їжі</w:t>
      </w:r>
      <w:r w:rsidRPr="00A04316">
        <w:rPr>
          <w:lang w:val="uk-UA"/>
        </w:rPr>
        <w:t>/</w:t>
      </w:r>
      <w:r w:rsidR="00BE621A" w:rsidRPr="00A04316">
        <w:rPr>
          <w:lang w:val="uk-UA"/>
        </w:rPr>
        <w:t>Обслуговування</w:t>
      </w:r>
      <w:r w:rsidRPr="00A04316">
        <w:rPr>
          <w:lang w:val="uk-UA"/>
        </w:rPr>
        <w:t xml:space="preserve"> (</w:t>
      </w:r>
      <w:r w:rsidR="00BE621A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B5088C" w:rsidRPr="00A04316">
        <w:rPr>
          <w:lang w:val="uk-UA"/>
        </w:rPr>
        <w:t>кухар</w:t>
      </w:r>
      <w:r w:rsidRPr="00A04316">
        <w:rPr>
          <w:lang w:val="uk-UA"/>
        </w:rPr>
        <w:t xml:space="preserve">, </w:t>
      </w:r>
      <w:r w:rsidR="00B5088C" w:rsidRPr="00A04316">
        <w:rPr>
          <w:lang w:val="uk-UA"/>
        </w:rPr>
        <w:t>бармен</w:t>
      </w:r>
      <w:r w:rsidRPr="00A04316">
        <w:rPr>
          <w:lang w:val="uk-UA"/>
        </w:rPr>
        <w:t xml:space="preserve">, </w:t>
      </w:r>
      <w:r w:rsidR="00B5088C" w:rsidRPr="00A04316">
        <w:rPr>
          <w:lang w:val="uk-UA"/>
        </w:rPr>
        <w:t>офіціант</w:t>
      </w:r>
      <w:r w:rsidRPr="00A04316">
        <w:rPr>
          <w:lang w:val="uk-UA"/>
        </w:rPr>
        <w:t xml:space="preserve">, </w:t>
      </w:r>
      <w:r w:rsidR="00B5088C" w:rsidRPr="00A04316">
        <w:rPr>
          <w:lang w:val="uk-UA"/>
        </w:rPr>
        <w:t>банкети</w:t>
      </w:r>
      <w:r w:rsidRPr="00A04316">
        <w:rPr>
          <w:lang w:val="uk-UA"/>
        </w:rPr>
        <w:t xml:space="preserve">, </w:t>
      </w:r>
      <w:r w:rsidR="00B5088C" w:rsidRPr="00A04316">
        <w:rPr>
          <w:lang w:val="uk-UA"/>
        </w:rPr>
        <w:t>миття посуду</w:t>
      </w:r>
      <w:r w:rsidRPr="00A04316">
        <w:rPr>
          <w:lang w:val="uk-UA"/>
        </w:rPr>
        <w:t xml:space="preserve">, </w:t>
      </w:r>
      <w:r w:rsidR="00B5088C" w:rsidRPr="00A04316">
        <w:rPr>
          <w:lang w:val="uk-UA"/>
        </w:rPr>
        <w:t>приймання гостей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24. </w:t>
      </w:r>
      <w:r w:rsidR="001F4299" w:rsidRPr="00A04316">
        <w:rPr>
          <w:lang w:val="uk-UA"/>
        </w:rPr>
        <w:t>Продаж</w:t>
      </w:r>
      <w:r w:rsidRPr="00A04316">
        <w:rPr>
          <w:lang w:val="uk-UA"/>
        </w:rPr>
        <w:t xml:space="preserve"> (</w:t>
      </w:r>
      <w:r w:rsidR="001F4299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482774" w:rsidRPr="00A04316">
        <w:rPr>
          <w:lang w:val="uk-UA"/>
        </w:rPr>
        <w:t>управління роздрібною торг</w:t>
      </w:r>
      <w:r w:rsidR="00A546FD" w:rsidRPr="00A04316">
        <w:rPr>
          <w:lang w:val="uk-UA"/>
        </w:rPr>
        <w:t>івлею</w:t>
      </w:r>
      <w:r w:rsidRPr="00A04316">
        <w:rPr>
          <w:lang w:val="uk-UA"/>
        </w:rPr>
        <w:t xml:space="preserve">, </w:t>
      </w:r>
      <w:r w:rsidR="00A546FD" w:rsidRPr="00A04316">
        <w:rPr>
          <w:lang w:val="uk-UA"/>
        </w:rPr>
        <w:t>касир</w:t>
      </w:r>
      <w:r w:rsidRPr="00A04316">
        <w:rPr>
          <w:lang w:val="uk-UA"/>
        </w:rPr>
        <w:t xml:space="preserve">, </w:t>
      </w:r>
      <w:r w:rsidR="00A546FD" w:rsidRPr="00A04316">
        <w:rPr>
          <w:lang w:val="uk-UA"/>
        </w:rPr>
        <w:t>представник з продажу/реклами</w:t>
      </w:r>
      <w:r w:rsidRPr="00A04316">
        <w:rPr>
          <w:lang w:val="uk-UA"/>
        </w:rPr>
        <w:t xml:space="preserve">, </w:t>
      </w:r>
      <w:r w:rsidR="00B32123" w:rsidRPr="00A04316">
        <w:rPr>
          <w:lang w:val="uk-UA"/>
        </w:rPr>
        <w:t>туристичний агент</w:t>
      </w:r>
      <w:r w:rsidRPr="00A04316">
        <w:rPr>
          <w:lang w:val="uk-UA"/>
        </w:rPr>
        <w:t xml:space="preserve">, </w:t>
      </w:r>
      <w:r w:rsidR="00AC08B5" w:rsidRPr="00A04316">
        <w:rPr>
          <w:lang w:val="uk-UA"/>
        </w:rPr>
        <w:t>брокер нерухомості</w:t>
      </w:r>
      <w:r w:rsidRPr="00A04316">
        <w:rPr>
          <w:lang w:val="uk-UA"/>
        </w:rPr>
        <w:t xml:space="preserve">, </w:t>
      </w:r>
      <w:r w:rsidR="00AC08B5" w:rsidRPr="00A04316">
        <w:rPr>
          <w:lang w:val="uk-UA"/>
        </w:rPr>
        <w:t>телепродавець</w:t>
      </w:r>
      <w:r w:rsidRPr="00A04316">
        <w:rPr>
          <w:lang w:val="uk-UA"/>
        </w:rPr>
        <w:t xml:space="preserve">) 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25. </w:t>
      </w:r>
      <w:r w:rsidR="006137F1" w:rsidRPr="00A04316">
        <w:rPr>
          <w:lang w:val="uk-UA"/>
        </w:rPr>
        <w:t>Виробництво</w:t>
      </w:r>
      <w:r w:rsidRPr="00A04316">
        <w:rPr>
          <w:color w:val="00B050"/>
          <w:lang w:val="uk-UA"/>
        </w:rPr>
        <w:t xml:space="preserve"> </w:t>
      </w:r>
      <w:r w:rsidRPr="00A04316">
        <w:rPr>
          <w:lang w:val="uk-UA"/>
        </w:rPr>
        <w:t>(</w:t>
      </w:r>
      <w:r w:rsidR="006137F1" w:rsidRPr="00A04316">
        <w:rPr>
          <w:lang w:val="uk-UA"/>
        </w:rPr>
        <w:t>наприклад,</w:t>
      </w:r>
      <w:r w:rsidRPr="00A04316">
        <w:rPr>
          <w:lang w:val="uk-UA"/>
        </w:rPr>
        <w:t xml:space="preserve"> </w:t>
      </w:r>
      <w:r w:rsidR="004F31EE" w:rsidRPr="00A04316">
        <w:rPr>
          <w:lang w:val="uk-UA"/>
        </w:rPr>
        <w:t>збиральник</w:t>
      </w:r>
      <w:r w:rsidRPr="00A04316">
        <w:rPr>
          <w:lang w:val="uk-UA"/>
        </w:rPr>
        <w:t xml:space="preserve">, </w:t>
      </w:r>
      <w:r w:rsidR="004F31EE" w:rsidRPr="00A04316">
        <w:rPr>
          <w:lang w:val="uk-UA"/>
        </w:rPr>
        <w:t>машиніст</w:t>
      </w:r>
      <w:r w:rsidRPr="00A04316">
        <w:rPr>
          <w:lang w:val="uk-UA"/>
        </w:rPr>
        <w:t xml:space="preserve">, </w:t>
      </w:r>
      <w:r w:rsidR="006A74F3" w:rsidRPr="00A04316">
        <w:rPr>
          <w:lang w:val="uk-UA"/>
        </w:rPr>
        <w:t>текстильник</w:t>
      </w:r>
      <w:r w:rsidRPr="00A04316">
        <w:rPr>
          <w:lang w:val="uk-UA"/>
        </w:rPr>
        <w:t xml:space="preserve">, </w:t>
      </w:r>
      <w:r w:rsidR="006A74F3" w:rsidRPr="00A04316">
        <w:rPr>
          <w:lang w:val="uk-UA"/>
        </w:rPr>
        <w:t>тесляр</w:t>
      </w:r>
      <w:r w:rsidRPr="00A04316">
        <w:rPr>
          <w:lang w:val="uk-UA"/>
        </w:rPr>
        <w:t xml:space="preserve">, </w:t>
      </w:r>
      <w:r w:rsidR="006A74F3" w:rsidRPr="00A04316">
        <w:rPr>
          <w:lang w:val="uk-UA"/>
        </w:rPr>
        <w:t>оператор заводу</w:t>
      </w:r>
      <w:r w:rsidRPr="00A04316">
        <w:rPr>
          <w:lang w:val="uk-UA"/>
        </w:rPr>
        <w:t xml:space="preserve">, </w:t>
      </w:r>
      <w:r w:rsidR="0006784F" w:rsidRPr="00A04316">
        <w:rPr>
          <w:lang w:val="uk-UA"/>
        </w:rPr>
        <w:t>фотооператор</w:t>
      </w:r>
      <w:r w:rsidRPr="00A04316">
        <w:rPr>
          <w:lang w:val="uk-UA"/>
        </w:rPr>
        <w:t xml:space="preserve">, </w:t>
      </w:r>
      <w:r w:rsidR="00EB11DD" w:rsidRPr="00A04316">
        <w:rPr>
          <w:lang w:val="uk-UA"/>
        </w:rPr>
        <w:t>зварювальник</w:t>
      </w:r>
      <w:r w:rsidRPr="00A04316">
        <w:rPr>
          <w:lang w:val="uk-UA"/>
        </w:rPr>
        <w:t xml:space="preserve">, </w:t>
      </w:r>
      <w:r w:rsidR="0057383F" w:rsidRPr="00A04316">
        <w:rPr>
          <w:lang w:val="uk-UA"/>
        </w:rPr>
        <w:t>друкар</w:t>
      </w:r>
      <w:r w:rsidRPr="00A04316">
        <w:rPr>
          <w:lang w:val="uk-UA"/>
        </w:rPr>
        <w:t xml:space="preserve">, </w:t>
      </w:r>
      <w:r w:rsidR="0057383F" w:rsidRPr="00A04316">
        <w:rPr>
          <w:lang w:val="uk-UA"/>
        </w:rPr>
        <w:t>пекарь</w:t>
      </w:r>
      <w:r w:rsidRPr="00A04316">
        <w:rPr>
          <w:lang w:val="uk-UA"/>
        </w:rPr>
        <w:t xml:space="preserve">, </w:t>
      </w:r>
      <w:r w:rsidR="0057383F" w:rsidRPr="00A04316">
        <w:rPr>
          <w:lang w:val="uk-UA"/>
        </w:rPr>
        <w:t>м’ясник</w:t>
      </w:r>
      <w:r w:rsidRPr="00A04316">
        <w:rPr>
          <w:lang w:val="uk-UA"/>
        </w:rPr>
        <w:t>)</w:t>
      </w:r>
    </w:p>
    <w:p w:rsidR="008327A0" w:rsidRPr="00A04316" w:rsidRDefault="008327A0" w:rsidP="008327A0">
      <w:pPr>
        <w:pStyle w:val="ListParagraph"/>
        <w:spacing w:after="0" w:line="240" w:lineRule="auto"/>
        <w:rPr>
          <w:lang w:val="uk-UA"/>
        </w:rPr>
      </w:pPr>
    </w:p>
    <w:p w:rsidR="008327A0" w:rsidRPr="00A04316" w:rsidRDefault="00527E95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lang w:val="uk-UA"/>
        </w:rPr>
        <w:t xml:space="preserve">Яке твердження найкраще описує вашу </w:t>
      </w:r>
      <w:r w:rsidR="009F219F">
        <w:rPr>
          <w:lang w:val="uk-UA"/>
        </w:rPr>
        <w:t>теперішню</w:t>
      </w:r>
      <w:r w:rsidRPr="00A04316">
        <w:rPr>
          <w:lang w:val="uk-UA"/>
        </w:rPr>
        <w:t xml:space="preserve"> соціально-економічну ситуацію</w:t>
      </w:r>
      <w:r w:rsidR="008327A0" w:rsidRPr="00A04316">
        <w:rPr>
          <w:lang w:val="uk-UA"/>
        </w:rPr>
        <w:t>?</w:t>
      </w:r>
    </w:p>
    <w:p w:rsidR="007D7D09" w:rsidRPr="00A04316" w:rsidRDefault="007D7D09" w:rsidP="007D7D09">
      <w:pPr>
        <w:pStyle w:val="ListParagraph"/>
        <w:spacing w:after="0" w:line="240" w:lineRule="auto"/>
        <w:ind w:firstLine="720"/>
        <w:rPr>
          <w:lang w:val="uk-UA"/>
        </w:rPr>
      </w:pPr>
      <w:r w:rsidRPr="00A04316">
        <w:rPr>
          <w:lang w:val="uk-UA"/>
        </w:rPr>
        <w:t>Відносно бідний, фінансова боротьба, нижчий клас, робітничий клас</w:t>
      </w:r>
    </w:p>
    <w:p w:rsidR="007D7D09" w:rsidRPr="00A04316" w:rsidRDefault="007D7D09" w:rsidP="007D7D09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lang w:val="uk-UA"/>
        </w:rPr>
        <w:t xml:space="preserve">Середня, </w:t>
      </w:r>
      <w:r w:rsidR="0006784F" w:rsidRPr="00A04316">
        <w:rPr>
          <w:lang w:val="uk-UA"/>
        </w:rPr>
        <w:t>«</w:t>
      </w:r>
      <w:r w:rsidRPr="00A04316">
        <w:rPr>
          <w:lang w:val="uk-UA"/>
        </w:rPr>
        <w:t>ні багатий, ні бідний</w:t>
      </w:r>
      <w:r w:rsidR="0006784F" w:rsidRPr="00A04316">
        <w:rPr>
          <w:lang w:val="uk-UA"/>
        </w:rPr>
        <w:t>»</w:t>
      </w:r>
      <w:r w:rsidRPr="00A04316">
        <w:rPr>
          <w:lang w:val="uk-UA"/>
        </w:rPr>
        <w:t>, середній клас</w:t>
      </w:r>
    </w:p>
    <w:p w:rsidR="007D7D09" w:rsidRPr="00A04316" w:rsidRDefault="007D7D09" w:rsidP="007D7D09">
      <w:pPr>
        <w:pStyle w:val="ListParagraph"/>
        <w:spacing w:after="0" w:line="240" w:lineRule="auto"/>
        <w:ind w:firstLine="720"/>
        <w:rPr>
          <w:lang w:val="uk-UA"/>
        </w:rPr>
      </w:pPr>
      <w:r w:rsidRPr="00A04316">
        <w:rPr>
          <w:lang w:val="uk-UA"/>
        </w:rPr>
        <w:t>Відносно заможн</w:t>
      </w:r>
      <w:r w:rsidR="00FA7C71" w:rsidRPr="00A04316">
        <w:rPr>
          <w:lang w:val="uk-UA"/>
        </w:rPr>
        <w:t>і</w:t>
      </w:r>
      <w:r w:rsidRPr="00A04316">
        <w:rPr>
          <w:lang w:val="uk-UA"/>
        </w:rPr>
        <w:t>й, фінансово забезпечений</w:t>
      </w:r>
      <w:r w:rsidR="00FA7C71" w:rsidRPr="00A04316">
        <w:rPr>
          <w:lang w:val="uk-UA"/>
        </w:rPr>
        <w:t>,</w:t>
      </w:r>
      <w:r w:rsidRPr="00A04316">
        <w:rPr>
          <w:lang w:val="uk-UA"/>
        </w:rPr>
        <w:t xml:space="preserve"> але не багатий, клас вище середнього </w:t>
      </w:r>
    </w:p>
    <w:p w:rsidR="008327A0" w:rsidRPr="00A04316" w:rsidRDefault="007D7D09" w:rsidP="000573A3">
      <w:pPr>
        <w:pStyle w:val="ListParagraph"/>
        <w:spacing w:after="0" w:line="240" w:lineRule="auto"/>
        <w:ind w:firstLine="720"/>
        <w:rPr>
          <w:lang w:val="uk-UA"/>
        </w:rPr>
      </w:pPr>
      <w:r w:rsidRPr="00A04316">
        <w:rPr>
          <w:lang w:val="uk-UA"/>
        </w:rPr>
        <w:t>Достатньо заможний, можу собі дозволити розкіш, вищий клас</w:t>
      </w:r>
    </w:p>
    <w:p w:rsidR="00EA29AE" w:rsidRPr="00A04316" w:rsidRDefault="00EA29AE" w:rsidP="00FA7C71">
      <w:pPr>
        <w:rPr>
          <w:lang w:val="uk-UA"/>
        </w:rPr>
      </w:pPr>
    </w:p>
    <w:p w:rsidR="008327A0" w:rsidRPr="00A04316" w:rsidRDefault="00926623" w:rsidP="008327A0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lang w:val="uk-UA"/>
        </w:rPr>
        <w:t>Як ви проводите</w:t>
      </w:r>
      <w:r w:rsidRPr="00A04316">
        <w:rPr>
          <w:rFonts w:cs="Times New Roman"/>
          <w:color w:val="00B050"/>
          <w:lang w:val="uk-UA"/>
        </w:rPr>
        <w:t xml:space="preserve"> </w:t>
      </w:r>
      <w:r w:rsidRPr="00A04316">
        <w:rPr>
          <w:rFonts w:cs="Times New Roman"/>
          <w:lang w:val="uk-UA"/>
        </w:rPr>
        <w:t xml:space="preserve">свій вільний час? (відзначте усі відповідні варіанти) </w:t>
      </w:r>
    </w:p>
    <w:p w:rsidR="008327A0" w:rsidRPr="00A04316" w:rsidRDefault="00EC0410" w:rsidP="00EC0410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а.</w:t>
      </w:r>
      <w:r w:rsidRPr="00A04316">
        <w:rPr>
          <w:rFonts w:cs="Times New Roman"/>
          <w:lang w:val="uk-UA"/>
        </w:rPr>
        <w:tab/>
      </w:r>
      <w:r w:rsidR="00B56881" w:rsidRPr="00A04316">
        <w:rPr>
          <w:rFonts w:cs="Times New Roman"/>
          <w:lang w:val="uk-UA"/>
        </w:rPr>
        <w:t>Спілку</w:t>
      </w:r>
      <w:r w:rsidR="0006784F" w:rsidRPr="00A04316">
        <w:rPr>
          <w:rFonts w:cs="Times New Roman"/>
          <w:lang w:val="uk-UA"/>
        </w:rPr>
        <w:t>ючись</w:t>
      </w:r>
      <w:r w:rsidR="00B56881" w:rsidRPr="00A04316">
        <w:rPr>
          <w:rFonts w:cs="Times New Roman"/>
          <w:lang w:val="uk-UA"/>
        </w:rPr>
        <w:t xml:space="preserve"> з друзями, у тому числі гральні карти/ігри</w:t>
      </w:r>
    </w:p>
    <w:p w:rsidR="008327A0" w:rsidRPr="00A04316" w:rsidRDefault="00EC0410" w:rsidP="000573A3">
      <w:pPr>
        <w:ind w:left="1440" w:hanging="360"/>
        <w:rPr>
          <w:lang w:val="uk-UA"/>
        </w:rPr>
      </w:pPr>
      <w:r w:rsidRPr="00A04316">
        <w:rPr>
          <w:rFonts w:cs="Times New Roman"/>
          <w:lang w:val="uk-UA"/>
        </w:rPr>
        <w:t>б.</w:t>
      </w:r>
      <w:r w:rsidRPr="00A04316">
        <w:rPr>
          <w:rFonts w:cs="Times New Roman"/>
          <w:lang w:val="uk-UA"/>
        </w:rPr>
        <w:tab/>
      </w:r>
      <w:r w:rsidR="00D02594" w:rsidRPr="00A04316">
        <w:rPr>
          <w:rFonts w:cs="Times New Roman"/>
          <w:lang w:val="uk-UA"/>
        </w:rPr>
        <w:t>Мистецство та ремесла, творча діяльність, у тому числі приготування/випікання їжі для задоволення</w:t>
      </w:r>
    </w:p>
    <w:p w:rsidR="008327A0" w:rsidRPr="00A04316" w:rsidRDefault="00EC0410" w:rsidP="00EC0410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в.</w:t>
      </w:r>
      <w:r w:rsidRPr="00A04316">
        <w:rPr>
          <w:rFonts w:cs="Times New Roman"/>
          <w:lang w:val="uk-UA"/>
        </w:rPr>
        <w:tab/>
      </w:r>
      <w:r w:rsidR="00D02594" w:rsidRPr="00A04316">
        <w:rPr>
          <w:rFonts w:cs="Times New Roman"/>
          <w:lang w:val="uk-UA"/>
        </w:rPr>
        <w:t>Відвіду</w:t>
      </w:r>
      <w:r w:rsidR="0006784F" w:rsidRPr="00A04316">
        <w:rPr>
          <w:rFonts w:cs="Times New Roman"/>
          <w:lang w:val="uk-UA"/>
        </w:rPr>
        <w:t>ючи</w:t>
      </w:r>
      <w:r w:rsidR="00D02594" w:rsidRPr="00A04316">
        <w:rPr>
          <w:rFonts w:cs="Times New Roman"/>
          <w:lang w:val="uk-UA"/>
        </w:rPr>
        <w:t xml:space="preserve"> вистав</w:t>
      </w:r>
      <w:r w:rsidR="0006784F" w:rsidRPr="00A04316">
        <w:rPr>
          <w:rFonts w:cs="Times New Roman"/>
          <w:lang w:val="uk-UA"/>
        </w:rPr>
        <w:t>и</w:t>
      </w:r>
      <w:r w:rsidR="00D02594" w:rsidRPr="00A04316">
        <w:rPr>
          <w:rFonts w:cs="Times New Roman"/>
          <w:lang w:val="uk-UA"/>
        </w:rPr>
        <w:t>, так</w:t>
      </w:r>
      <w:r w:rsidR="0006784F" w:rsidRPr="00A04316">
        <w:rPr>
          <w:rFonts w:cs="Times New Roman"/>
          <w:lang w:val="uk-UA"/>
        </w:rPr>
        <w:t>і</w:t>
      </w:r>
      <w:r w:rsidR="00D02594" w:rsidRPr="00A04316">
        <w:rPr>
          <w:rFonts w:cs="Times New Roman"/>
          <w:lang w:val="uk-UA"/>
        </w:rPr>
        <w:t xml:space="preserve"> як театр, фільми, концерти</w:t>
      </w:r>
    </w:p>
    <w:p w:rsidR="00D02594" w:rsidRPr="00A04316" w:rsidRDefault="00EC0410" w:rsidP="00EC0410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г.</w:t>
      </w:r>
      <w:r w:rsidRPr="00A04316">
        <w:rPr>
          <w:rFonts w:cs="Times New Roman"/>
          <w:lang w:val="uk-UA"/>
        </w:rPr>
        <w:tab/>
      </w:r>
      <w:r w:rsidR="0006784F" w:rsidRPr="00A04316">
        <w:rPr>
          <w:rFonts w:cs="Times New Roman"/>
          <w:lang w:val="uk-UA"/>
        </w:rPr>
        <w:t>Беручі уч</w:t>
      </w:r>
      <w:r w:rsidR="00D02594" w:rsidRPr="00A04316">
        <w:rPr>
          <w:rFonts w:cs="Times New Roman"/>
          <w:lang w:val="uk-UA"/>
        </w:rPr>
        <w:t xml:space="preserve">асть у спортивних та іншій фізичній діяльності </w:t>
      </w:r>
    </w:p>
    <w:p w:rsidR="00D02594" w:rsidRPr="00A04316" w:rsidRDefault="00EC0410" w:rsidP="00EC0410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д.</w:t>
      </w:r>
      <w:r w:rsidRPr="00A04316">
        <w:rPr>
          <w:rFonts w:cs="Times New Roman"/>
          <w:lang w:val="uk-UA"/>
        </w:rPr>
        <w:tab/>
      </w:r>
      <w:r w:rsidR="00D02594" w:rsidRPr="00A04316">
        <w:rPr>
          <w:rFonts w:cs="Times New Roman"/>
          <w:lang w:val="uk-UA"/>
        </w:rPr>
        <w:t>Слідку</w:t>
      </w:r>
      <w:r w:rsidR="0006784F" w:rsidRPr="00A04316">
        <w:rPr>
          <w:rFonts w:cs="Times New Roman"/>
          <w:lang w:val="uk-UA"/>
        </w:rPr>
        <w:t>ючи</w:t>
      </w:r>
      <w:r w:rsidR="00D02594" w:rsidRPr="00A04316">
        <w:rPr>
          <w:rFonts w:cs="Times New Roman"/>
          <w:lang w:val="uk-UA"/>
        </w:rPr>
        <w:t xml:space="preserve"> за спортивними новинами </w:t>
      </w:r>
    </w:p>
    <w:p w:rsidR="008327A0" w:rsidRPr="00A04316" w:rsidRDefault="00EC0410" w:rsidP="00EC0410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е.</w:t>
      </w:r>
      <w:r w:rsidRPr="00A04316">
        <w:rPr>
          <w:rFonts w:cs="Times New Roman"/>
          <w:lang w:val="uk-UA"/>
        </w:rPr>
        <w:tab/>
        <w:t>Пошук знаннь</w:t>
      </w:r>
      <w:r w:rsidR="00D02594" w:rsidRPr="00A04316">
        <w:rPr>
          <w:rFonts w:cs="Times New Roman"/>
          <w:lang w:val="uk-UA"/>
        </w:rPr>
        <w:t xml:space="preserve">, </w:t>
      </w:r>
      <w:r w:rsidRPr="00A04316">
        <w:rPr>
          <w:rFonts w:cs="Times New Roman"/>
          <w:lang w:val="uk-UA"/>
        </w:rPr>
        <w:t>відвідування курсів</w:t>
      </w:r>
    </w:p>
    <w:p w:rsidR="00D02594" w:rsidRPr="00A04316" w:rsidRDefault="00EC0410" w:rsidP="00EC0410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ж.</w:t>
      </w:r>
      <w:r w:rsidRPr="00A04316">
        <w:rPr>
          <w:rFonts w:cs="Times New Roman"/>
          <w:lang w:val="uk-UA"/>
        </w:rPr>
        <w:tab/>
      </w:r>
      <w:r w:rsidR="00D02594" w:rsidRPr="00A04316">
        <w:rPr>
          <w:rFonts w:cs="Times New Roman"/>
          <w:lang w:val="uk-UA"/>
        </w:rPr>
        <w:t>Чит</w:t>
      </w:r>
      <w:r w:rsidR="0048670E" w:rsidRPr="00A04316">
        <w:rPr>
          <w:rFonts w:cs="Times New Roman"/>
          <w:lang w:val="uk-UA"/>
        </w:rPr>
        <w:t>а</w:t>
      </w:r>
      <w:r w:rsidR="0006784F" w:rsidRPr="00A04316">
        <w:rPr>
          <w:rFonts w:cs="Times New Roman"/>
          <w:lang w:val="uk-UA"/>
        </w:rPr>
        <w:t>ючи</w:t>
      </w:r>
      <w:r w:rsidR="00D02594" w:rsidRPr="00A04316">
        <w:rPr>
          <w:rFonts w:cs="Times New Roman"/>
          <w:lang w:val="uk-UA"/>
        </w:rPr>
        <w:t xml:space="preserve"> для задоволення </w:t>
      </w:r>
    </w:p>
    <w:p w:rsidR="00EC0410" w:rsidRPr="00A04316" w:rsidRDefault="00EC0410" w:rsidP="00EC0410">
      <w:pPr>
        <w:ind w:left="360" w:firstLine="720"/>
        <w:rPr>
          <w:lang w:val="uk-UA"/>
        </w:rPr>
      </w:pPr>
      <w:r w:rsidRPr="00A04316">
        <w:rPr>
          <w:rFonts w:cs="Times New Roman"/>
          <w:lang w:val="uk-UA"/>
        </w:rPr>
        <w:t>з.</w:t>
      </w:r>
      <w:r w:rsidRPr="00A04316">
        <w:rPr>
          <w:rFonts w:cs="Times New Roman"/>
          <w:lang w:val="uk-UA"/>
        </w:rPr>
        <w:tab/>
      </w:r>
      <w:r w:rsidR="00D02594" w:rsidRPr="00A04316">
        <w:rPr>
          <w:rFonts w:cs="Times New Roman"/>
          <w:lang w:val="uk-UA"/>
        </w:rPr>
        <w:t xml:space="preserve">Телебачення </w:t>
      </w:r>
    </w:p>
    <w:p w:rsidR="00EC0410" w:rsidRPr="00A04316" w:rsidRDefault="00EC0410" w:rsidP="00EC0410">
      <w:pPr>
        <w:ind w:left="360" w:firstLine="720"/>
        <w:rPr>
          <w:lang w:val="uk-UA"/>
        </w:rPr>
      </w:pPr>
      <w:r w:rsidRPr="00A04316">
        <w:rPr>
          <w:lang w:val="uk-UA"/>
        </w:rPr>
        <w:t>и.</w:t>
      </w:r>
      <w:r w:rsidRPr="00A04316">
        <w:rPr>
          <w:lang w:val="uk-UA"/>
        </w:rPr>
        <w:tab/>
      </w:r>
      <w:r w:rsidR="00D02594" w:rsidRPr="00A04316">
        <w:rPr>
          <w:rFonts w:cs="Times New Roman"/>
          <w:lang w:val="uk-UA"/>
        </w:rPr>
        <w:t>Садівництво</w:t>
      </w:r>
    </w:p>
    <w:p w:rsidR="008327A0" w:rsidRPr="00A04316" w:rsidRDefault="00EC0410" w:rsidP="00EC0410">
      <w:pPr>
        <w:ind w:left="360" w:firstLine="720"/>
        <w:rPr>
          <w:lang w:val="uk-UA"/>
        </w:rPr>
      </w:pPr>
      <w:r w:rsidRPr="00A04316">
        <w:rPr>
          <w:lang w:val="uk-UA"/>
        </w:rPr>
        <w:t>і.</w:t>
      </w:r>
      <w:r w:rsidRPr="00A04316">
        <w:rPr>
          <w:lang w:val="uk-UA"/>
        </w:rPr>
        <w:tab/>
      </w:r>
      <w:r w:rsidR="00D02594" w:rsidRPr="00A04316">
        <w:rPr>
          <w:rFonts w:cs="Times New Roman"/>
          <w:lang w:val="uk-UA"/>
        </w:rPr>
        <w:t>Інше</w:t>
      </w:r>
      <w:r w:rsidR="008327A0" w:rsidRPr="00A04316">
        <w:rPr>
          <w:rFonts w:cs="Times New Roman"/>
          <w:lang w:val="uk-UA"/>
        </w:rPr>
        <w:t xml:space="preserve">, </w:t>
      </w:r>
      <w:r w:rsidR="00D02594" w:rsidRPr="00A04316">
        <w:rPr>
          <w:rFonts w:cs="Times New Roman"/>
          <w:lang w:val="uk-UA"/>
        </w:rPr>
        <w:t>будь ласка</w:t>
      </w:r>
      <w:r w:rsidRPr="00A04316">
        <w:rPr>
          <w:rFonts w:cs="Times New Roman"/>
          <w:lang w:val="uk-UA"/>
        </w:rPr>
        <w:t>,</w:t>
      </w:r>
      <w:r w:rsidR="008327A0" w:rsidRPr="00A04316">
        <w:rPr>
          <w:rFonts w:cs="Times New Roman"/>
          <w:lang w:val="uk-UA"/>
        </w:rPr>
        <w:t xml:space="preserve"> </w:t>
      </w:r>
      <w:r w:rsidR="00D02594" w:rsidRPr="00A04316">
        <w:rPr>
          <w:rFonts w:cs="Times New Roman"/>
          <w:lang w:val="uk-UA"/>
        </w:rPr>
        <w:t>вкажіть</w:t>
      </w:r>
      <w:r w:rsidR="008327A0" w:rsidRPr="00A04316">
        <w:rPr>
          <w:rFonts w:cs="Times New Roman"/>
          <w:lang w:val="uk-UA"/>
        </w:rPr>
        <w:t xml:space="preserve"> _________</w:t>
      </w:r>
    </w:p>
    <w:p w:rsidR="008327A0" w:rsidRPr="00A04316" w:rsidRDefault="008327A0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4C5189" w:rsidRPr="00A04316" w:rsidRDefault="00EE6454" w:rsidP="004C5189">
      <w:pPr>
        <w:pStyle w:val="ListParagraph"/>
        <w:numPr>
          <w:ilvl w:val="0"/>
          <w:numId w:val="1"/>
        </w:numPr>
        <w:spacing w:after="0" w:line="240" w:lineRule="auto"/>
        <w:rPr>
          <w:lang w:val="uk-UA"/>
        </w:rPr>
      </w:pPr>
      <w:r w:rsidRPr="00A04316">
        <w:rPr>
          <w:rFonts w:cs="Times New Roman"/>
          <w:lang w:val="uk-UA"/>
        </w:rPr>
        <w:t>Наскільки</w:t>
      </w:r>
      <w:r w:rsidR="004C5189" w:rsidRPr="00A04316">
        <w:rPr>
          <w:rFonts w:cs="Times New Roman"/>
          <w:lang w:val="uk-UA"/>
        </w:rPr>
        <w:t xml:space="preserve"> ви цінуєте/насолоджуєтеся діяльністю у свій вільний час?</w:t>
      </w:r>
    </w:p>
    <w:p w:rsidR="004C5189" w:rsidRPr="00A04316" w:rsidRDefault="004C5189" w:rsidP="004C5189">
      <w:pPr>
        <w:pStyle w:val="ListParagraph"/>
        <w:spacing w:after="0" w:line="240" w:lineRule="auto"/>
        <w:ind w:left="1440"/>
        <w:rPr>
          <w:rFonts w:cs="Times New Roman"/>
          <w:color w:val="00B050"/>
          <w:lang w:val="uk-UA"/>
        </w:rPr>
      </w:pPr>
      <w:r w:rsidRPr="00A04316">
        <w:rPr>
          <w:rFonts w:cs="Times New Roman"/>
          <w:lang w:val="uk-UA"/>
        </w:rPr>
        <w:t xml:space="preserve">Не дуже, просто проведення часу  </w:t>
      </w:r>
    </w:p>
    <w:p w:rsidR="004C5189" w:rsidRPr="00A04316" w:rsidRDefault="00EE6454" w:rsidP="004C5189">
      <w:pPr>
        <w:pStyle w:val="ListParagraph"/>
        <w:spacing w:after="0" w:line="240" w:lineRule="auto"/>
        <w:ind w:left="1440"/>
        <w:rPr>
          <w:rFonts w:cs="Times New Roman"/>
          <w:lang w:val="uk-UA"/>
        </w:rPr>
      </w:pPr>
      <w:r w:rsidRPr="00A04316">
        <w:rPr>
          <w:rFonts w:cs="Times New Roman"/>
          <w:lang w:val="uk-UA"/>
        </w:rPr>
        <w:t>Помірно</w:t>
      </w:r>
      <w:r w:rsidR="004C5189" w:rsidRPr="00A04316">
        <w:rPr>
          <w:rFonts w:cs="Times New Roman"/>
          <w:lang w:val="uk-UA"/>
        </w:rPr>
        <w:t>, як більш</w:t>
      </w:r>
      <w:r w:rsidRPr="00A04316">
        <w:rPr>
          <w:rFonts w:cs="Times New Roman"/>
          <w:lang w:val="uk-UA"/>
        </w:rPr>
        <w:t>і</w:t>
      </w:r>
      <w:r w:rsidR="004C5189" w:rsidRPr="00A04316">
        <w:rPr>
          <w:rFonts w:cs="Times New Roman"/>
          <w:lang w:val="uk-UA"/>
        </w:rPr>
        <w:t>ст</w:t>
      </w:r>
      <w:r w:rsidRPr="00A04316">
        <w:rPr>
          <w:rFonts w:cs="Times New Roman"/>
          <w:lang w:val="uk-UA"/>
        </w:rPr>
        <w:t>ь</w:t>
      </w:r>
      <w:r w:rsidR="004C5189" w:rsidRPr="00A04316">
        <w:rPr>
          <w:rFonts w:cs="Times New Roman"/>
          <w:lang w:val="uk-UA"/>
        </w:rPr>
        <w:t xml:space="preserve"> людей</w:t>
      </w:r>
    </w:p>
    <w:p w:rsidR="004C5189" w:rsidRPr="00A04316" w:rsidRDefault="00EE6454" w:rsidP="004C5189">
      <w:pPr>
        <w:pStyle w:val="ListParagraph"/>
        <w:spacing w:after="0" w:line="240" w:lineRule="auto"/>
        <w:ind w:left="1440"/>
        <w:rPr>
          <w:lang w:val="uk-UA"/>
        </w:rPr>
      </w:pPr>
      <w:r w:rsidRPr="00A04316">
        <w:rPr>
          <w:rFonts w:cs="Times New Roman"/>
          <w:lang w:val="uk-UA"/>
        </w:rPr>
        <w:t>Значно</w:t>
      </w:r>
      <w:r w:rsidR="004C5189" w:rsidRPr="00A04316">
        <w:rPr>
          <w:rFonts w:cs="Times New Roman"/>
          <w:lang w:val="uk-UA"/>
        </w:rPr>
        <w:t>, це було важливо для моєї самооцінки або сенсу життя</w:t>
      </w:r>
    </w:p>
    <w:p w:rsidR="004C5189" w:rsidRPr="00A04316" w:rsidRDefault="004C5189" w:rsidP="008327A0">
      <w:pPr>
        <w:pStyle w:val="ListParagraph"/>
        <w:spacing w:after="0" w:line="240" w:lineRule="auto"/>
        <w:ind w:left="1440"/>
        <w:rPr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4C5189" w:rsidRPr="00A04316" w:rsidRDefault="004C5189" w:rsidP="00D12566">
      <w:pPr>
        <w:jc w:val="center"/>
        <w:rPr>
          <w:rFonts w:cs="Times New Roman"/>
          <w:b/>
          <w:lang w:val="uk-UA"/>
        </w:rPr>
      </w:pPr>
    </w:p>
    <w:p w:rsidR="00D12566" w:rsidRPr="00A04316" w:rsidRDefault="002D0E91" w:rsidP="00D12566">
      <w:pPr>
        <w:jc w:val="center"/>
        <w:rPr>
          <w:rFonts w:cs="Times New Roman"/>
          <w:b/>
          <w:lang w:val="uk-UA"/>
        </w:rPr>
      </w:pPr>
      <w:r w:rsidRPr="00A04316">
        <w:rPr>
          <w:rFonts w:cs="Times New Roman"/>
          <w:b/>
          <w:lang w:val="uk-UA"/>
        </w:rPr>
        <w:t>Інструкції</w:t>
      </w:r>
    </w:p>
    <w:p w:rsidR="00D12566" w:rsidRPr="00A04316" w:rsidRDefault="00D12566" w:rsidP="00D12566">
      <w:pPr>
        <w:rPr>
          <w:rFonts w:cs="Times New Roman"/>
          <w:lang w:val="uk-UA"/>
        </w:rPr>
      </w:pPr>
    </w:p>
    <w:p w:rsidR="00BD343C" w:rsidRPr="00B63CEE" w:rsidRDefault="00BD343C" w:rsidP="00D12566">
      <w:pPr>
        <w:rPr>
          <w:rFonts w:cs="Times New Roman"/>
          <w:lang w:val="ru-RU"/>
        </w:rPr>
      </w:pPr>
      <w:r w:rsidRPr="00BD343C">
        <w:rPr>
          <w:lang w:val="uk-UA"/>
        </w:rPr>
        <w:t xml:space="preserve">Дослідникам неохідно відформатувати анкету Даніелі, щоб вони відповідали певній модальності (наприклад, веб-опитування, особисте інтерв'ю). </w:t>
      </w:r>
      <w:r w:rsidRPr="00BD343C">
        <w:rPr>
          <w:lang w:val="ru-RU"/>
        </w:rPr>
        <w:t xml:space="preserve">Посилання на Голокост можна замінити подією/контекстом, що вивчається (наприклад, геноцид). Наполегливо рекомендується, щоб дослідницька група включала тих, хто пройшов навчання методам дослідження. </w:t>
      </w:r>
      <w:r w:rsidRPr="00B63CEE">
        <w:rPr>
          <w:lang w:val="ru-RU"/>
        </w:rPr>
        <w:t>Наведені нижче описи містять загальні вказівки.</w:t>
      </w:r>
    </w:p>
    <w:p w:rsidR="00D12566" w:rsidRPr="00B63CEE" w:rsidRDefault="00D12566" w:rsidP="00D12566">
      <w:pPr>
        <w:rPr>
          <w:rFonts w:cs="Times New Roman"/>
          <w:lang w:val="ru-RU"/>
        </w:rPr>
      </w:pPr>
    </w:p>
    <w:p w:rsidR="00D12566" w:rsidRPr="00A04316" w:rsidRDefault="006F7AE1" w:rsidP="00D12566">
      <w:pPr>
        <w:rPr>
          <w:i/>
          <w:color w:val="000000"/>
          <w:lang w:val="uk-UA"/>
        </w:rPr>
      </w:pPr>
      <w:r w:rsidRPr="00A04316">
        <w:rPr>
          <w:i/>
          <w:color w:val="000000"/>
          <w:lang w:val="uk-UA"/>
        </w:rPr>
        <w:t>Стилі посттравматичної адаптації</w:t>
      </w:r>
      <w:r w:rsidR="00D12566" w:rsidRPr="00A04316">
        <w:rPr>
          <w:i/>
          <w:color w:val="000000"/>
          <w:lang w:val="uk-UA"/>
        </w:rPr>
        <w:t xml:space="preserve"> (</w:t>
      </w:r>
      <w:r w:rsidRPr="00A04316">
        <w:rPr>
          <w:i/>
          <w:color w:val="000000"/>
          <w:lang w:val="uk-UA"/>
        </w:rPr>
        <w:t>Батьківські ступені</w:t>
      </w:r>
      <w:r w:rsidR="00D12566" w:rsidRPr="00A04316">
        <w:rPr>
          <w:i/>
          <w:color w:val="000000"/>
          <w:lang w:val="uk-UA"/>
        </w:rPr>
        <w:t xml:space="preserve">, </w:t>
      </w:r>
      <w:r w:rsidRPr="00A04316">
        <w:rPr>
          <w:i/>
          <w:color w:val="000000"/>
          <w:lang w:val="uk-UA"/>
        </w:rPr>
        <w:t>Частина</w:t>
      </w:r>
      <w:r w:rsidR="00D12566" w:rsidRPr="00A04316">
        <w:rPr>
          <w:i/>
          <w:color w:val="000000"/>
          <w:lang w:val="uk-UA"/>
        </w:rPr>
        <w:t xml:space="preserve"> I)</w:t>
      </w:r>
    </w:p>
    <w:p w:rsidR="00D12566" w:rsidRPr="00A04316" w:rsidRDefault="00D12566" w:rsidP="00D12566">
      <w:pPr>
        <w:rPr>
          <w:i/>
          <w:color w:val="000000"/>
          <w:lang w:val="uk-UA"/>
        </w:rPr>
      </w:pPr>
    </w:p>
    <w:p w:rsidR="00E92793" w:rsidRPr="00A04316" w:rsidRDefault="00E92793" w:rsidP="00D12566">
      <w:pPr>
        <w:rPr>
          <w:lang w:val="uk-UA"/>
        </w:rPr>
      </w:pPr>
      <w:r w:rsidRPr="00A04316">
        <w:rPr>
          <w:lang w:val="uk-UA"/>
        </w:rPr>
        <w:t>60 пунктів Частини І запитуються окремо у кожного з батьків, у загальній складності 120 пунктів, кожен підраховується за 5-бальною шкалою Лайкера (</w:t>
      </w:r>
      <w:r w:rsidRPr="00A04316">
        <w:rPr>
          <w:i/>
          <w:lang w:val="uk-UA"/>
        </w:rPr>
        <w:t>категорично не згоден = 1, не згоден = 2, жодним чином = 3, згоден = 4, повністю згоден = 5</w:t>
      </w:r>
      <w:r w:rsidRPr="00A04316">
        <w:rPr>
          <w:lang w:val="uk-UA"/>
        </w:rPr>
        <w:t>).</w:t>
      </w:r>
      <w:r w:rsidR="00BD2B89" w:rsidRPr="00A04316">
        <w:rPr>
          <w:lang w:val="uk-UA"/>
        </w:rPr>
        <w:t xml:space="preserve"> Інструкції для самостійного керування (веб-</w:t>
      </w:r>
      <w:r w:rsidR="003C5BE6" w:rsidRPr="00A04316">
        <w:rPr>
          <w:lang w:val="uk-UA"/>
        </w:rPr>
        <w:t>версія</w:t>
      </w:r>
      <w:r w:rsidR="00BD2B89" w:rsidRPr="00A04316">
        <w:rPr>
          <w:lang w:val="uk-UA"/>
        </w:rPr>
        <w:t xml:space="preserve"> або </w:t>
      </w:r>
      <w:r w:rsidR="003C5BE6" w:rsidRPr="00A04316">
        <w:rPr>
          <w:lang w:val="uk-UA"/>
        </w:rPr>
        <w:t>паперова</w:t>
      </w:r>
      <w:r w:rsidR="00BD2B89" w:rsidRPr="00A04316">
        <w:rPr>
          <w:lang w:val="uk-UA"/>
        </w:rPr>
        <w:t>) читати,</w:t>
      </w:r>
    </w:p>
    <w:p w:rsidR="00D12566" w:rsidRPr="00A04316" w:rsidRDefault="00D12566" w:rsidP="00BD2B89">
      <w:pPr>
        <w:rPr>
          <w:color w:val="000000"/>
          <w:lang w:val="uk-UA"/>
        </w:rPr>
      </w:pPr>
    </w:p>
    <w:p w:rsidR="00D12566" w:rsidRPr="00A04316" w:rsidRDefault="00164C66" w:rsidP="00D12566">
      <w:pPr>
        <w:ind w:left="720" w:right="720"/>
        <w:rPr>
          <w:color w:val="000000"/>
          <w:lang w:val="uk-UA"/>
        </w:rPr>
      </w:pPr>
      <w:r w:rsidRPr="00A04316">
        <w:rPr>
          <w:color w:val="000000"/>
          <w:lang w:val="uk-UA"/>
        </w:rPr>
        <w:t xml:space="preserve">Наведені нижче </w:t>
      </w:r>
      <w:r w:rsidR="00BA2A60" w:rsidRPr="00A04316">
        <w:rPr>
          <w:color w:val="000000"/>
          <w:lang w:val="uk-UA"/>
        </w:rPr>
        <w:t>твердження описують способи життя деяких сімей</w:t>
      </w:r>
      <w:r w:rsidR="00D12566" w:rsidRPr="00A04316">
        <w:rPr>
          <w:color w:val="000000"/>
          <w:lang w:val="uk-UA"/>
        </w:rPr>
        <w:t xml:space="preserve">. </w:t>
      </w:r>
      <w:r w:rsidR="00DA582D" w:rsidRPr="00A04316">
        <w:rPr>
          <w:color w:val="000000"/>
          <w:lang w:val="uk-UA"/>
        </w:rPr>
        <w:t>Вам буд</w:t>
      </w:r>
      <w:r w:rsidR="00A80D28" w:rsidRPr="00A04316">
        <w:rPr>
          <w:color w:val="000000"/>
          <w:lang w:val="uk-UA"/>
        </w:rPr>
        <w:t>е</w:t>
      </w:r>
      <w:r w:rsidR="00DA582D" w:rsidRPr="00A04316">
        <w:rPr>
          <w:color w:val="000000"/>
          <w:lang w:val="uk-UA"/>
        </w:rPr>
        <w:t xml:space="preserve"> запропоновано визначити, наскільки ви погоджуєтесь або не погоджуєтесь з цими заявами, оскільки вони стосуються походження вашої сім’ї. </w:t>
      </w:r>
      <w:r w:rsidR="00C26A31" w:rsidRPr="00A04316">
        <w:rPr>
          <w:color w:val="000000"/>
          <w:lang w:val="uk-UA"/>
        </w:rPr>
        <w:t>Спочатку дайте відповідь на питання, як це стосується вашої матері, потім як це стосується в</w:t>
      </w:r>
      <w:r w:rsidR="00A80D28" w:rsidRPr="00A04316">
        <w:rPr>
          <w:color w:val="000000"/>
          <w:lang w:val="uk-UA"/>
        </w:rPr>
        <w:t>а</w:t>
      </w:r>
      <w:r w:rsidR="00C26A31" w:rsidRPr="00A04316">
        <w:rPr>
          <w:color w:val="000000"/>
          <w:lang w:val="uk-UA"/>
        </w:rPr>
        <w:t>шого батька.</w:t>
      </w:r>
    </w:p>
    <w:p w:rsidR="00D12566" w:rsidRPr="00A04316" w:rsidRDefault="00D12566" w:rsidP="00D12566">
      <w:pPr>
        <w:rPr>
          <w:color w:val="000000"/>
          <w:lang w:val="uk-UA"/>
        </w:rPr>
      </w:pPr>
    </w:p>
    <w:p w:rsidR="00D12566" w:rsidRPr="00A04316" w:rsidRDefault="00363371" w:rsidP="00D12566">
      <w:pPr>
        <w:rPr>
          <w:color w:val="000000"/>
          <w:lang w:val="uk-UA"/>
        </w:rPr>
      </w:pPr>
      <w:r w:rsidRPr="00A04316">
        <w:rPr>
          <w:color w:val="000000"/>
          <w:lang w:val="uk-UA"/>
        </w:rPr>
        <w:t>Порядок питань був рандомізований</w:t>
      </w:r>
      <w:r w:rsidR="00D12566" w:rsidRPr="00A04316">
        <w:rPr>
          <w:color w:val="000000"/>
          <w:lang w:val="uk-UA"/>
        </w:rPr>
        <w:t xml:space="preserve">. </w:t>
      </w:r>
      <w:r w:rsidRPr="00A04316">
        <w:rPr>
          <w:color w:val="000000"/>
          <w:lang w:val="uk-UA"/>
        </w:rPr>
        <w:t xml:space="preserve">В ідеалі, порядок матір-батько може бути також випадковим, </w:t>
      </w:r>
      <w:r w:rsidR="00B47D70" w:rsidRPr="00A04316">
        <w:rPr>
          <w:color w:val="000000"/>
          <w:lang w:val="uk-UA"/>
        </w:rPr>
        <w:t>з деякими учасниками, відповідаючими про матір першим, іншими про батька перш</w:t>
      </w:r>
      <w:r w:rsidR="00C80F48" w:rsidRPr="00A04316">
        <w:rPr>
          <w:color w:val="000000"/>
          <w:lang w:val="uk-UA"/>
        </w:rPr>
        <w:t>им</w:t>
      </w:r>
      <w:r w:rsidR="00D12566" w:rsidRPr="00A04316">
        <w:rPr>
          <w:color w:val="000000"/>
          <w:lang w:val="uk-UA"/>
        </w:rPr>
        <w:t xml:space="preserve">. </w:t>
      </w:r>
      <w:r w:rsidR="002956A4" w:rsidRPr="00A04316">
        <w:rPr>
          <w:color w:val="000000"/>
          <w:lang w:val="uk-UA"/>
        </w:rPr>
        <w:t>Скріншот нижче показує розташування, яке ми використовували в оригінальному веб-опитуванні.</w:t>
      </w:r>
    </w:p>
    <w:p w:rsidR="00D12566" w:rsidRPr="00A04316" w:rsidRDefault="00D12566" w:rsidP="00D12566">
      <w:pPr>
        <w:rPr>
          <w:lang w:val="uk-UA"/>
        </w:rPr>
      </w:pPr>
    </w:p>
    <w:p w:rsidR="00D12566" w:rsidRPr="00A04316" w:rsidRDefault="00D12566" w:rsidP="00D12566">
      <w:pPr>
        <w:jc w:val="center"/>
        <w:rPr>
          <w:lang w:val="uk-UA"/>
        </w:rPr>
      </w:pPr>
      <w:r w:rsidRPr="00A04316">
        <w:rPr>
          <w:rFonts w:cs="Arial"/>
          <w:noProof/>
          <w:color w:val="000000"/>
        </w:rPr>
        <w:lastRenderedPageBreak/>
        <w:drawing>
          <wp:inline distT="0" distB="0" distL="0" distR="0">
            <wp:extent cx="4908499" cy="4521484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_I_EngFamily_of_Origi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961" cy="4533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2566" w:rsidRPr="00A04316" w:rsidRDefault="00D12566" w:rsidP="00D12566">
      <w:pPr>
        <w:rPr>
          <w:lang w:val="uk-UA"/>
        </w:rPr>
      </w:pPr>
    </w:p>
    <w:p w:rsidR="00D12566" w:rsidRPr="00A04316" w:rsidRDefault="00E7467C" w:rsidP="00D12566">
      <w:pPr>
        <w:rPr>
          <w:lang w:val="uk-UA"/>
        </w:rPr>
      </w:pPr>
      <w:r w:rsidRPr="00A04316">
        <w:rPr>
          <w:lang w:val="uk-UA"/>
        </w:rPr>
        <w:t xml:space="preserve">Колонка ліворуч від пунктів </w:t>
      </w:r>
      <w:r w:rsidR="00CF5EFC" w:rsidRPr="00A04316">
        <w:rPr>
          <w:lang w:val="uk-UA"/>
        </w:rPr>
        <w:t>в</w:t>
      </w:r>
      <w:r w:rsidRPr="00A04316">
        <w:rPr>
          <w:lang w:val="uk-UA"/>
        </w:rPr>
        <w:t>казує, до якого масштабу належить пункт</w:t>
      </w:r>
      <w:r w:rsidR="003963A4" w:rsidRPr="00A04316">
        <w:rPr>
          <w:lang w:val="uk-UA"/>
        </w:rPr>
        <w:t xml:space="preserve">: </w:t>
      </w:r>
      <w:r w:rsidRPr="00A04316">
        <w:rPr>
          <w:lang w:val="uk-UA"/>
        </w:rPr>
        <w:t>Ж</w:t>
      </w:r>
      <w:r w:rsidR="003963A4" w:rsidRPr="00A04316">
        <w:rPr>
          <w:lang w:val="uk-UA"/>
        </w:rPr>
        <w:t xml:space="preserve"> </w:t>
      </w:r>
      <w:r w:rsidRPr="00A04316">
        <w:rPr>
          <w:lang w:val="uk-UA"/>
        </w:rPr>
        <w:t>для</w:t>
      </w:r>
      <w:r w:rsidR="003963A4" w:rsidRPr="00A04316">
        <w:rPr>
          <w:lang w:val="uk-UA"/>
        </w:rPr>
        <w:t xml:space="preserve"> </w:t>
      </w:r>
      <w:r w:rsidRPr="00A04316">
        <w:rPr>
          <w:lang w:val="uk-UA"/>
        </w:rPr>
        <w:t>Жертви</w:t>
      </w:r>
      <w:r w:rsidR="003963A4" w:rsidRPr="00A04316">
        <w:rPr>
          <w:lang w:val="uk-UA"/>
        </w:rPr>
        <w:t xml:space="preserve">, </w:t>
      </w:r>
      <w:r w:rsidRPr="00A04316">
        <w:rPr>
          <w:lang w:val="uk-UA"/>
        </w:rPr>
        <w:t>З</w:t>
      </w:r>
      <w:r w:rsidR="003963A4" w:rsidRPr="00A04316">
        <w:rPr>
          <w:lang w:val="uk-UA"/>
        </w:rPr>
        <w:t xml:space="preserve"> </w:t>
      </w:r>
      <w:r w:rsidRPr="00A04316">
        <w:rPr>
          <w:lang w:val="uk-UA"/>
        </w:rPr>
        <w:t>для</w:t>
      </w:r>
      <w:r w:rsidR="003963A4" w:rsidRPr="00A04316">
        <w:rPr>
          <w:lang w:val="uk-UA"/>
        </w:rPr>
        <w:t xml:space="preserve"> </w:t>
      </w:r>
      <w:r w:rsidRPr="00A04316">
        <w:rPr>
          <w:lang w:val="uk-UA"/>
        </w:rPr>
        <w:t>Заціпеніл</w:t>
      </w:r>
      <w:r w:rsidR="0048670E" w:rsidRPr="00A04316">
        <w:rPr>
          <w:lang w:val="uk-UA"/>
        </w:rPr>
        <w:t>ого</w:t>
      </w:r>
      <w:r w:rsidR="003963A4" w:rsidRPr="00A04316">
        <w:rPr>
          <w:lang w:val="uk-UA"/>
        </w:rPr>
        <w:t xml:space="preserve">, </w:t>
      </w:r>
      <w:r w:rsidR="00CF5EFC" w:rsidRPr="00A04316">
        <w:rPr>
          <w:lang w:val="uk-UA"/>
        </w:rPr>
        <w:t>Б</w:t>
      </w:r>
      <w:r w:rsidR="003963A4" w:rsidRPr="00A04316">
        <w:rPr>
          <w:lang w:val="uk-UA"/>
        </w:rPr>
        <w:t xml:space="preserve"> </w:t>
      </w:r>
      <w:r w:rsidRPr="00A04316">
        <w:rPr>
          <w:lang w:val="uk-UA"/>
        </w:rPr>
        <w:t>для</w:t>
      </w:r>
      <w:r w:rsidR="003963A4" w:rsidRPr="00A04316">
        <w:rPr>
          <w:lang w:val="uk-UA"/>
        </w:rPr>
        <w:t xml:space="preserve"> </w:t>
      </w:r>
      <w:r w:rsidR="00CF5EFC" w:rsidRPr="00A04316">
        <w:rPr>
          <w:lang w:val="uk-UA"/>
        </w:rPr>
        <w:t>Бійця</w:t>
      </w:r>
      <w:r w:rsidR="003963A4" w:rsidRPr="00A04316">
        <w:rPr>
          <w:lang w:val="uk-UA"/>
        </w:rPr>
        <w:t xml:space="preserve">. </w:t>
      </w:r>
      <w:r w:rsidR="003B2BB8" w:rsidRPr="00A04316">
        <w:rPr>
          <w:lang w:val="uk-UA"/>
        </w:rPr>
        <w:t>Батьківс</w:t>
      </w:r>
      <w:r w:rsidR="00A6555A" w:rsidRPr="00A04316">
        <w:rPr>
          <w:lang w:val="uk-UA"/>
        </w:rPr>
        <w:t>ь</w:t>
      </w:r>
      <w:r w:rsidR="003B2BB8" w:rsidRPr="00A04316">
        <w:rPr>
          <w:lang w:val="uk-UA"/>
        </w:rPr>
        <w:t xml:space="preserve">кі шкали оцінюються як середнє значення </w:t>
      </w:r>
      <w:r w:rsidR="003C5BE6" w:rsidRPr="00A04316">
        <w:rPr>
          <w:lang w:val="uk-UA"/>
        </w:rPr>
        <w:t>для складових елементів</w:t>
      </w:r>
      <w:r w:rsidR="003B2BB8" w:rsidRPr="00A04316">
        <w:rPr>
          <w:lang w:val="uk-UA"/>
        </w:rPr>
        <w:t xml:space="preserve">, </w:t>
      </w:r>
      <w:r w:rsidR="003C5BE6" w:rsidRPr="00A04316">
        <w:rPr>
          <w:lang w:val="uk-UA"/>
        </w:rPr>
        <w:t>що надає</w:t>
      </w:r>
      <w:r w:rsidR="003B2BB8" w:rsidRPr="00A04316">
        <w:rPr>
          <w:lang w:val="uk-UA"/>
        </w:rPr>
        <w:t xml:space="preserve"> кожній шкалі потенційний діапазон 1-5</w:t>
      </w:r>
      <w:r w:rsidR="00D12566" w:rsidRPr="00A04316">
        <w:rPr>
          <w:lang w:val="uk-UA"/>
        </w:rPr>
        <w:t xml:space="preserve">. </w:t>
      </w:r>
      <w:r w:rsidR="00C34524" w:rsidRPr="00A04316">
        <w:rPr>
          <w:lang w:val="uk-UA"/>
        </w:rPr>
        <w:t>Дек</w:t>
      </w:r>
      <w:r w:rsidR="00776B05" w:rsidRPr="00A04316">
        <w:rPr>
          <w:lang w:val="uk-UA"/>
        </w:rPr>
        <w:t xml:space="preserve">ілька пунктів у списку запитань позначені як </w:t>
      </w:r>
      <w:r w:rsidR="00CF5EFC" w:rsidRPr="00A04316">
        <w:rPr>
          <w:rFonts w:ascii="Calibri" w:eastAsia="Times New Roman" w:hAnsi="Calibri" w:cs="Calibri"/>
          <w:lang w:val="uk-UA"/>
        </w:rPr>
        <w:t>ПРОТИЛЕЖНІСТЬ ПОРЯДКУ</w:t>
      </w:r>
      <w:r w:rsidR="00D12566" w:rsidRPr="00A04316">
        <w:rPr>
          <w:lang w:val="uk-UA"/>
        </w:rPr>
        <w:t xml:space="preserve">. </w:t>
      </w:r>
      <w:r w:rsidR="005F7537" w:rsidRPr="00A04316">
        <w:rPr>
          <w:lang w:val="uk-UA"/>
        </w:rPr>
        <w:t>Перед обчисленням шкали оцінок</w:t>
      </w:r>
      <w:r w:rsidR="00D12566" w:rsidRPr="00A04316">
        <w:rPr>
          <w:lang w:val="uk-UA"/>
        </w:rPr>
        <w:t xml:space="preserve">, </w:t>
      </w:r>
      <w:r w:rsidR="008B5EA9" w:rsidRPr="00A04316">
        <w:rPr>
          <w:lang w:val="uk-UA"/>
        </w:rPr>
        <w:t>ці пункти треба перекодувати</w:t>
      </w:r>
      <w:r w:rsidR="00D12566" w:rsidRPr="00A04316">
        <w:rPr>
          <w:lang w:val="uk-UA"/>
        </w:rPr>
        <w:t xml:space="preserve"> (1=5, 2=4, 3=3, 4=2, 5=1).</w:t>
      </w:r>
    </w:p>
    <w:p w:rsidR="00D12566" w:rsidRPr="00A04316" w:rsidRDefault="00D12566" w:rsidP="00D12566">
      <w:pPr>
        <w:ind w:firstLine="720"/>
        <w:rPr>
          <w:color w:val="000000"/>
          <w:lang w:val="uk-UA"/>
        </w:rPr>
      </w:pPr>
    </w:p>
    <w:p w:rsidR="00D12566" w:rsidRPr="00A04316" w:rsidRDefault="008A69D3" w:rsidP="00D12566">
      <w:pPr>
        <w:rPr>
          <w:i/>
          <w:lang w:val="uk-UA"/>
        </w:rPr>
      </w:pPr>
      <w:r w:rsidRPr="00A04316">
        <w:rPr>
          <w:i/>
          <w:lang w:val="uk-UA"/>
        </w:rPr>
        <w:t xml:space="preserve">Відновлювальні адаптаційні впливи </w:t>
      </w:r>
      <w:r w:rsidR="00D12566" w:rsidRPr="00A04316">
        <w:rPr>
          <w:i/>
          <w:lang w:val="uk-UA"/>
        </w:rPr>
        <w:t>(</w:t>
      </w:r>
      <w:r w:rsidR="003A433C" w:rsidRPr="00A04316">
        <w:rPr>
          <w:i/>
          <w:lang w:val="uk-UA"/>
        </w:rPr>
        <w:t>Заходи нащадків</w:t>
      </w:r>
      <w:r w:rsidR="00D12566" w:rsidRPr="00A04316">
        <w:rPr>
          <w:i/>
          <w:lang w:val="uk-UA"/>
        </w:rPr>
        <w:t xml:space="preserve">, </w:t>
      </w:r>
      <w:r w:rsidR="003A433C" w:rsidRPr="00A04316">
        <w:rPr>
          <w:i/>
          <w:lang w:val="uk-UA"/>
        </w:rPr>
        <w:t>Частина</w:t>
      </w:r>
      <w:r w:rsidR="00D12566" w:rsidRPr="00A04316">
        <w:rPr>
          <w:i/>
          <w:lang w:val="uk-UA"/>
        </w:rPr>
        <w:t xml:space="preserve"> II)</w:t>
      </w:r>
    </w:p>
    <w:p w:rsidR="00D12566" w:rsidRPr="00A04316" w:rsidRDefault="00D12566" w:rsidP="00D12566">
      <w:pPr>
        <w:ind w:firstLine="720"/>
        <w:rPr>
          <w:i/>
          <w:lang w:val="uk-UA"/>
        </w:rPr>
      </w:pPr>
    </w:p>
    <w:p w:rsidR="00D12566" w:rsidRPr="00A04316" w:rsidRDefault="00D859A2" w:rsidP="00D12566">
      <w:pPr>
        <w:rPr>
          <w:color w:val="000000"/>
          <w:lang w:val="uk-UA"/>
        </w:rPr>
      </w:pPr>
      <w:r w:rsidRPr="00A04316">
        <w:rPr>
          <w:color w:val="000000"/>
          <w:lang w:val="uk-UA"/>
        </w:rPr>
        <w:t xml:space="preserve">У Частині </w:t>
      </w:r>
      <w:r w:rsidR="00D12566" w:rsidRPr="00A04316">
        <w:rPr>
          <w:color w:val="000000"/>
          <w:lang w:val="uk-UA"/>
        </w:rPr>
        <w:t xml:space="preserve">II </w:t>
      </w:r>
      <w:r w:rsidRPr="00A04316">
        <w:rPr>
          <w:color w:val="000000"/>
          <w:lang w:val="uk-UA"/>
        </w:rPr>
        <w:t>наведено</w:t>
      </w:r>
      <w:r w:rsidR="00D12566" w:rsidRPr="00A04316">
        <w:rPr>
          <w:color w:val="000000"/>
          <w:lang w:val="uk-UA"/>
        </w:rPr>
        <w:t xml:space="preserve"> 36 </w:t>
      </w:r>
      <w:r w:rsidRPr="00A04316">
        <w:rPr>
          <w:color w:val="000000"/>
          <w:lang w:val="uk-UA"/>
        </w:rPr>
        <w:t>самоописаних</w:t>
      </w:r>
      <w:r w:rsidR="00D12566" w:rsidRPr="00A04316">
        <w:rPr>
          <w:color w:val="000000"/>
          <w:lang w:val="uk-UA"/>
        </w:rPr>
        <w:t xml:space="preserve"> </w:t>
      </w:r>
      <w:r w:rsidRPr="00A04316">
        <w:rPr>
          <w:color w:val="000000"/>
          <w:lang w:val="uk-UA"/>
        </w:rPr>
        <w:t>тверждень, відповіді на які розрах</w:t>
      </w:r>
      <w:r w:rsidR="00CF5EFC" w:rsidRPr="00A04316">
        <w:rPr>
          <w:color w:val="000000"/>
          <w:lang w:val="uk-UA"/>
        </w:rPr>
        <w:t>о</w:t>
      </w:r>
      <w:r w:rsidRPr="00A04316">
        <w:rPr>
          <w:color w:val="000000"/>
          <w:lang w:val="uk-UA"/>
        </w:rPr>
        <w:t xml:space="preserve">вуються </w:t>
      </w:r>
      <w:r w:rsidRPr="00A04316">
        <w:rPr>
          <w:lang w:val="uk-UA"/>
        </w:rPr>
        <w:t>за 5-бальною шкалою Лайкера (</w:t>
      </w:r>
      <w:r w:rsidRPr="00A04316">
        <w:rPr>
          <w:i/>
          <w:lang w:val="uk-UA"/>
        </w:rPr>
        <w:t>категорично не згоден = 1, не згоден = 2, жодним чином = 3, згоден = 4, повністю згоден = 5</w:t>
      </w:r>
      <w:r w:rsidRPr="00A04316">
        <w:rPr>
          <w:lang w:val="uk-UA"/>
        </w:rPr>
        <w:t xml:space="preserve">). </w:t>
      </w:r>
      <w:r w:rsidR="003C5BE6" w:rsidRPr="00A04316">
        <w:rPr>
          <w:lang w:val="uk-UA"/>
        </w:rPr>
        <w:t>Ч</w:t>
      </w:r>
      <w:r w:rsidR="00C0017D" w:rsidRPr="00A04316">
        <w:rPr>
          <w:lang w:val="uk-UA"/>
        </w:rPr>
        <w:t>итати</w:t>
      </w:r>
      <w:r w:rsidR="003C5BE6" w:rsidRPr="00A04316">
        <w:rPr>
          <w:lang w:val="uk-UA"/>
        </w:rPr>
        <w:t xml:space="preserve"> інструкції</w:t>
      </w:r>
      <w:r w:rsidR="00D12566" w:rsidRPr="00A04316">
        <w:rPr>
          <w:color w:val="000000"/>
          <w:lang w:val="uk-UA"/>
        </w:rPr>
        <w:t xml:space="preserve">, </w:t>
      </w:r>
    </w:p>
    <w:p w:rsidR="00D12566" w:rsidRPr="00A04316" w:rsidRDefault="00D12566" w:rsidP="00D12566">
      <w:pPr>
        <w:ind w:firstLine="708"/>
        <w:rPr>
          <w:color w:val="000000"/>
          <w:lang w:val="uk-UA"/>
        </w:rPr>
      </w:pPr>
    </w:p>
    <w:p w:rsidR="00D12566" w:rsidRPr="00A04316" w:rsidRDefault="00021495" w:rsidP="00D12566">
      <w:pPr>
        <w:ind w:left="720" w:right="720"/>
        <w:rPr>
          <w:lang w:val="uk-UA"/>
        </w:rPr>
      </w:pPr>
      <w:r w:rsidRPr="00A04316">
        <w:rPr>
          <w:color w:val="000000"/>
          <w:lang w:val="uk-UA"/>
        </w:rPr>
        <w:t>Наведені нижче т</w:t>
      </w:r>
      <w:r w:rsidR="00BC2E42" w:rsidRPr="00A04316">
        <w:rPr>
          <w:color w:val="000000"/>
          <w:lang w:val="uk-UA"/>
        </w:rPr>
        <w:t>вер</w:t>
      </w:r>
      <w:r w:rsidRPr="00A04316">
        <w:rPr>
          <w:color w:val="000000"/>
          <w:lang w:val="uk-UA"/>
        </w:rPr>
        <w:t>дження описують вас та ваш</w:t>
      </w:r>
      <w:r w:rsidR="00230FEB" w:rsidRPr="00A04316">
        <w:rPr>
          <w:color w:val="000000"/>
          <w:lang w:val="uk-UA"/>
        </w:rPr>
        <w:t xml:space="preserve"> спосіб</w:t>
      </w:r>
      <w:r w:rsidRPr="00A04316">
        <w:rPr>
          <w:color w:val="000000"/>
          <w:lang w:val="uk-UA"/>
        </w:rPr>
        <w:t xml:space="preserve"> життя</w:t>
      </w:r>
      <w:r w:rsidR="00D12566" w:rsidRPr="00A04316">
        <w:rPr>
          <w:color w:val="000000"/>
          <w:lang w:val="uk-UA"/>
        </w:rPr>
        <w:t xml:space="preserve">. </w:t>
      </w:r>
      <w:r w:rsidR="003C669F" w:rsidRPr="00A04316">
        <w:rPr>
          <w:color w:val="000000"/>
          <w:lang w:val="uk-UA"/>
        </w:rPr>
        <w:t xml:space="preserve">Вам буде запропоновано вказати, наскільки ви погоджуєтеся або не погоджуєтеся з цими заявами, </w:t>
      </w:r>
      <w:r w:rsidR="003C669F" w:rsidRPr="00A04316">
        <w:rPr>
          <w:lang w:val="uk-UA"/>
        </w:rPr>
        <w:t>як вони стосуються вас</w:t>
      </w:r>
      <w:r w:rsidR="00D12566" w:rsidRPr="00A04316">
        <w:rPr>
          <w:lang w:val="uk-UA"/>
        </w:rPr>
        <w:t>.</w:t>
      </w:r>
    </w:p>
    <w:p w:rsidR="00D12566" w:rsidRPr="00A04316" w:rsidRDefault="00D12566" w:rsidP="00D12566">
      <w:pPr>
        <w:rPr>
          <w:color w:val="000000"/>
          <w:lang w:val="uk-UA"/>
        </w:rPr>
      </w:pPr>
    </w:p>
    <w:p w:rsidR="00D12566" w:rsidRPr="00A04316" w:rsidRDefault="008342BD" w:rsidP="00D12566">
      <w:pPr>
        <w:rPr>
          <w:color w:val="000000"/>
          <w:lang w:val="uk-UA"/>
        </w:rPr>
      </w:pPr>
      <w:r w:rsidRPr="00A04316">
        <w:rPr>
          <w:color w:val="000000"/>
          <w:lang w:val="uk-UA"/>
        </w:rPr>
        <w:t>Порядок питань був рандомізований</w:t>
      </w:r>
      <w:r w:rsidR="00D12566" w:rsidRPr="00A04316">
        <w:rPr>
          <w:color w:val="000000"/>
          <w:lang w:val="uk-UA"/>
        </w:rPr>
        <w:t xml:space="preserve">. </w:t>
      </w:r>
      <w:r w:rsidRPr="00A04316">
        <w:rPr>
          <w:color w:val="000000"/>
          <w:lang w:val="uk-UA"/>
        </w:rPr>
        <w:t xml:space="preserve">Скріншот нижче показує розташування, яке ми використовували в оригінальному веб-опитуванні. </w:t>
      </w:r>
    </w:p>
    <w:p w:rsidR="00D12566" w:rsidRPr="00A04316" w:rsidRDefault="00D12566" w:rsidP="00D12566">
      <w:pPr>
        <w:ind w:firstLine="720"/>
        <w:rPr>
          <w:color w:val="000000"/>
          <w:lang w:val="uk-UA"/>
        </w:rPr>
      </w:pPr>
    </w:p>
    <w:p w:rsidR="00D12566" w:rsidRPr="00A04316" w:rsidRDefault="00D12566" w:rsidP="00D12566">
      <w:pPr>
        <w:ind w:firstLine="720"/>
        <w:rPr>
          <w:color w:val="000000"/>
          <w:lang w:val="uk-UA"/>
        </w:rPr>
      </w:pPr>
      <w:r w:rsidRPr="00A04316">
        <w:rPr>
          <w:noProof/>
          <w:color w:val="000000"/>
        </w:rPr>
        <w:lastRenderedPageBreak/>
        <w:drawing>
          <wp:inline distT="0" distB="0" distL="0" distR="0">
            <wp:extent cx="5067300" cy="484262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rt_II_You imag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970" cy="48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2566" w:rsidRPr="00A04316" w:rsidRDefault="00D12566" w:rsidP="00D12566">
      <w:pPr>
        <w:ind w:firstLine="720"/>
        <w:rPr>
          <w:color w:val="000000"/>
          <w:lang w:val="uk-UA"/>
        </w:rPr>
      </w:pPr>
    </w:p>
    <w:p w:rsidR="009378F2" w:rsidRPr="00A04316" w:rsidRDefault="009378F2" w:rsidP="009378F2">
      <w:pPr>
        <w:rPr>
          <w:lang w:val="uk-UA"/>
        </w:rPr>
      </w:pPr>
      <w:r w:rsidRPr="00A04316">
        <w:rPr>
          <w:lang w:val="uk-UA"/>
        </w:rPr>
        <w:t xml:space="preserve">Шкала оцінюється як середнє значення </w:t>
      </w:r>
      <w:r w:rsidR="003C5BE6" w:rsidRPr="00A04316">
        <w:rPr>
          <w:lang w:val="uk-UA"/>
        </w:rPr>
        <w:t>для складових елементів</w:t>
      </w:r>
      <w:r w:rsidRPr="00A04316">
        <w:rPr>
          <w:lang w:val="uk-UA"/>
        </w:rPr>
        <w:t xml:space="preserve">, </w:t>
      </w:r>
      <w:r w:rsidR="003C5BE6" w:rsidRPr="00A04316">
        <w:rPr>
          <w:lang w:val="uk-UA"/>
        </w:rPr>
        <w:t>що надає</w:t>
      </w:r>
      <w:r w:rsidRPr="00A04316">
        <w:rPr>
          <w:lang w:val="uk-UA"/>
        </w:rPr>
        <w:t xml:space="preserve"> кожній шкалі потенційний діапазон 1-5. Декілька пунктів у списку запитань позначені як </w:t>
      </w:r>
      <w:r w:rsidR="00C476CE" w:rsidRPr="00A04316">
        <w:rPr>
          <w:rFonts w:ascii="Calibri" w:eastAsia="Times New Roman" w:hAnsi="Calibri" w:cs="Calibri"/>
          <w:lang w:val="uk-UA"/>
        </w:rPr>
        <w:t>ПРОТИЛЕЖНІСТЬ ПОРЯДКУ</w:t>
      </w:r>
      <w:r w:rsidRPr="00A04316">
        <w:rPr>
          <w:lang w:val="uk-UA"/>
        </w:rPr>
        <w:t>. Перед обчисленням шкали оцінок, ці пункти треба перекодувати (1=5, 2=4, 3=3, 4=2, 5=1).</w:t>
      </w:r>
    </w:p>
    <w:p w:rsidR="00C41144" w:rsidRPr="00A04316" w:rsidRDefault="00C41144" w:rsidP="00D12566">
      <w:pPr>
        <w:rPr>
          <w:lang w:val="uk-UA"/>
        </w:rPr>
      </w:pPr>
    </w:p>
    <w:p w:rsidR="00D12566" w:rsidRPr="00A04316" w:rsidRDefault="00706C5D" w:rsidP="00D12566">
      <w:pPr>
        <w:rPr>
          <w:lang w:val="uk-UA"/>
        </w:rPr>
      </w:pPr>
      <w:r w:rsidRPr="00A04316">
        <w:rPr>
          <w:i/>
          <w:lang w:val="uk-UA"/>
        </w:rPr>
        <w:t>Сімейна історія та ситуація</w:t>
      </w:r>
      <w:r w:rsidR="00D12566" w:rsidRPr="00A04316">
        <w:rPr>
          <w:i/>
          <w:lang w:val="uk-UA"/>
        </w:rPr>
        <w:t xml:space="preserve"> (</w:t>
      </w:r>
      <w:r w:rsidR="002D13F7" w:rsidRPr="00A04316">
        <w:rPr>
          <w:i/>
          <w:lang w:val="uk-UA"/>
        </w:rPr>
        <w:t>Соціально-демографічний опис чотирьох поколінь</w:t>
      </w:r>
      <w:r w:rsidR="00D12566" w:rsidRPr="00A04316">
        <w:rPr>
          <w:i/>
          <w:lang w:val="uk-UA"/>
        </w:rPr>
        <w:t xml:space="preserve">, </w:t>
      </w:r>
      <w:r w:rsidR="002D13F7" w:rsidRPr="00A04316">
        <w:rPr>
          <w:i/>
          <w:lang w:val="uk-UA"/>
        </w:rPr>
        <w:t>Частина</w:t>
      </w:r>
      <w:r w:rsidR="00D12566" w:rsidRPr="00A04316">
        <w:rPr>
          <w:i/>
          <w:lang w:val="uk-UA"/>
        </w:rPr>
        <w:t xml:space="preserve"> III</w:t>
      </w:r>
      <w:r w:rsidR="00D12566" w:rsidRPr="00A04316">
        <w:rPr>
          <w:lang w:val="uk-UA"/>
        </w:rPr>
        <w:t>)</w:t>
      </w:r>
    </w:p>
    <w:p w:rsidR="00D12566" w:rsidRPr="00A04316" w:rsidRDefault="00D12566" w:rsidP="00D12566">
      <w:pPr>
        <w:ind w:firstLine="720"/>
        <w:rPr>
          <w:lang w:val="uk-UA"/>
        </w:rPr>
      </w:pPr>
    </w:p>
    <w:p w:rsidR="00D12566" w:rsidRPr="00A04316" w:rsidRDefault="00055381" w:rsidP="00D12566">
      <w:pPr>
        <w:rPr>
          <w:lang w:val="uk-UA"/>
        </w:rPr>
      </w:pPr>
      <w:r w:rsidRPr="00A04316">
        <w:rPr>
          <w:lang w:val="uk-UA"/>
        </w:rPr>
        <w:t xml:space="preserve">ІІІ Частина опитування складається з ряду запитань, організованих </w:t>
      </w:r>
      <w:r w:rsidR="006A20D6" w:rsidRPr="00A04316">
        <w:rPr>
          <w:lang w:val="uk-UA"/>
        </w:rPr>
        <w:t>за розділами</w:t>
      </w:r>
      <w:r w:rsidRPr="00A04316">
        <w:rPr>
          <w:lang w:val="uk-UA"/>
        </w:rPr>
        <w:t xml:space="preserve">. </w:t>
      </w:r>
      <w:r w:rsidR="004E2E71" w:rsidRPr="00A04316">
        <w:rPr>
          <w:lang w:val="uk-UA"/>
        </w:rPr>
        <w:t xml:space="preserve">Ми наполягаємо на розміщені першого розділу як </w:t>
      </w:r>
      <w:r w:rsidR="004E2E71" w:rsidRPr="00A04316">
        <w:rPr>
          <w:i/>
          <w:lang w:val="uk-UA"/>
        </w:rPr>
        <w:t xml:space="preserve">Попередні запитання/Статус учасника </w:t>
      </w:r>
      <w:r w:rsidR="004E2E71" w:rsidRPr="00A04316">
        <w:rPr>
          <w:lang w:val="uk-UA"/>
        </w:rPr>
        <w:t>перед</w:t>
      </w:r>
      <w:r w:rsidR="004E2E71" w:rsidRPr="00A04316">
        <w:rPr>
          <w:i/>
          <w:lang w:val="uk-UA"/>
        </w:rPr>
        <w:t xml:space="preserve"> Частиною І</w:t>
      </w:r>
      <w:r w:rsidR="004E2E71" w:rsidRPr="00A04316">
        <w:rPr>
          <w:lang w:val="uk-UA"/>
        </w:rPr>
        <w:t xml:space="preserve">, але зберігаючи інші розділи, починаючи з </w:t>
      </w:r>
      <w:r w:rsidR="004E2E71" w:rsidRPr="00A04316">
        <w:rPr>
          <w:i/>
          <w:lang w:val="uk-UA"/>
        </w:rPr>
        <w:t xml:space="preserve">Розмір сім’ї, склад, </w:t>
      </w:r>
      <w:r w:rsidR="0024309E" w:rsidRPr="00A04316">
        <w:rPr>
          <w:i/>
          <w:lang w:val="uk-UA"/>
        </w:rPr>
        <w:t>виживання</w:t>
      </w:r>
      <w:r w:rsidR="004E2E71" w:rsidRPr="00A04316">
        <w:rPr>
          <w:i/>
          <w:lang w:val="uk-UA"/>
        </w:rPr>
        <w:t xml:space="preserve"> та </w:t>
      </w:r>
      <w:r w:rsidR="0024309E" w:rsidRPr="00A04316">
        <w:rPr>
          <w:i/>
          <w:lang w:val="uk-UA"/>
        </w:rPr>
        <w:t>втрата</w:t>
      </w:r>
      <w:r w:rsidR="004E2E71" w:rsidRPr="00A04316">
        <w:rPr>
          <w:i/>
          <w:lang w:val="uk-UA"/>
        </w:rPr>
        <w:t xml:space="preserve"> </w:t>
      </w:r>
      <w:r w:rsidR="004E2E71" w:rsidRPr="00A04316">
        <w:rPr>
          <w:lang w:val="uk-UA"/>
        </w:rPr>
        <w:t xml:space="preserve">після Частини ІІ. </w:t>
      </w:r>
      <w:r w:rsidR="003C5BE6" w:rsidRPr="00A04316">
        <w:rPr>
          <w:lang w:val="uk-UA"/>
        </w:rPr>
        <w:t>Читати інструкції</w:t>
      </w:r>
      <w:r w:rsidR="00D12566" w:rsidRPr="00A04316">
        <w:rPr>
          <w:lang w:val="uk-UA"/>
        </w:rPr>
        <w:t>,</w:t>
      </w:r>
    </w:p>
    <w:p w:rsidR="00D12566" w:rsidRPr="00A04316" w:rsidRDefault="00D12566" w:rsidP="00D12566">
      <w:pPr>
        <w:rPr>
          <w:lang w:val="uk-UA"/>
        </w:rPr>
      </w:pPr>
    </w:p>
    <w:p w:rsidR="00D12566" w:rsidRPr="00A04316" w:rsidRDefault="00533B93" w:rsidP="00D12566">
      <w:pPr>
        <w:ind w:left="720" w:right="720"/>
        <w:rPr>
          <w:lang w:val="uk-UA"/>
        </w:rPr>
      </w:pPr>
      <w:r w:rsidRPr="00A04316">
        <w:rPr>
          <w:lang w:val="uk-UA"/>
        </w:rPr>
        <w:t xml:space="preserve">Наступні запитання стосуються </w:t>
      </w:r>
      <w:r w:rsidR="008A170B" w:rsidRPr="00A04316">
        <w:rPr>
          <w:lang w:val="uk-UA"/>
        </w:rPr>
        <w:t>історії, характеристики, та обставин вашої родини. Будь ласка, дайте відповіді на всі запитання, наскільки це можливо</w:t>
      </w:r>
      <w:r w:rsidR="00D12566" w:rsidRPr="00A04316">
        <w:rPr>
          <w:lang w:val="uk-UA"/>
        </w:rPr>
        <w:t xml:space="preserve">. </w:t>
      </w:r>
    </w:p>
    <w:p w:rsidR="00D12566" w:rsidRPr="00A04316" w:rsidRDefault="00D12566" w:rsidP="00D12566">
      <w:pPr>
        <w:rPr>
          <w:rFonts w:cs="Times New Roman"/>
          <w:lang w:val="uk-UA"/>
        </w:rPr>
      </w:pPr>
    </w:p>
    <w:p w:rsidR="00D12566" w:rsidRPr="00A04316" w:rsidRDefault="003C5589" w:rsidP="00D12566">
      <w:pPr>
        <w:rPr>
          <w:rFonts w:cs="Times New Roman"/>
          <w:lang w:val="uk-UA"/>
        </w:rPr>
      </w:pPr>
      <w:r w:rsidRPr="00A04316">
        <w:rPr>
          <w:rFonts w:cs="Times New Roman"/>
          <w:lang w:val="uk-UA"/>
        </w:rPr>
        <w:t>Ми не рекомендує</w:t>
      </w:r>
      <w:r w:rsidR="00072899" w:rsidRPr="00A04316">
        <w:rPr>
          <w:rFonts w:cs="Times New Roman"/>
          <w:lang w:val="uk-UA"/>
        </w:rPr>
        <w:t>м</w:t>
      </w:r>
      <w:r w:rsidRPr="00A04316">
        <w:rPr>
          <w:rFonts w:cs="Times New Roman"/>
          <w:lang w:val="uk-UA"/>
        </w:rPr>
        <w:t>о рандоміз</w:t>
      </w:r>
      <w:r w:rsidR="00072899" w:rsidRPr="00A04316">
        <w:rPr>
          <w:rFonts w:cs="Times New Roman"/>
          <w:lang w:val="uk-UA"/>
        </w:rPr>
        <w:t>ов</w:t>
      </w:r>
      <w:r w:rsidRPr="00A04316">
        <w:rPr>
          <w:rFonts w:cs="Times New Roman"/>
          <w:lang w:val="uk-UA"/>
        </w:rPr>
        <w:t>увати порядок пунктів Частини ІІІ, а дотримуватися вказаної послідовності</w:t>
      </w:r>
      <w:r w:rsidR="00D12566" w:rsidRPr="00A04316">
        <w:rPr>
          <w:rFonts w:cs="Times New Roman"/>
          <w:lang w:val="uk-UA"/>
        </w:rPr>
        <w:t xml:space="preserve">. </w:t>
      </w:r>
    </w:p>
    <w:p w:rsidR="00D12566" w:rsidRPr="00A04316" w:rsidRDefault="00831555" w:rsidP="00D12566">
      <w:pPr>
        <w:rPr>
          <w:lang w:val="uk-UA"/>
        </w:rPr>
      </w:pPr>
      <w:r w:rsidRPr="00A04316">
        <w:rPr>
          <w:lang w:val="uk-UA"/>
        </w:rPr>
        <w:t>Ці пункти оцінюються окремо, а не за шкалою.</w:t>
      </w:r>
    </w:p>
    <w:p w:rsidR="00F72C16" w:rsidRPr="00A04316" w:rsidRDefault="00F72C16" w:rsidP="00D12566">
      <w:pPr>
        <w:rPr>
          <w:lang w:val="uk-UA"/>
        </w:rPr>
      </w:pPr>
    </w:p>
    <w:p w:rsidR="00F72C16" w:rsidRPr="00A04316" w:rsidRDefault="00F72C16">
      <w:pPr>
        <w:rPr>
          <w:lang w:val="uk-UA"/>
        </w:rPr>
      </w:pPr>
    </w:p>
    <w:p w:rsidR="00F72C16" w:rsidRPr="00A04316" w:rsidRDefault="00836B43" w:rsidP="003549B3">
      <w:pPr>
        <w:jc w:val="center"/>
        <w:rPr>
          <w:rFonts w:cs="Times New Roman"/>
          <w:lang w:val="uk-UA"/>
        </w:rPr>
      </w:pPr>
      <w:r w:rsidRPr="00A04316">
        <w:rPr>
          <w:rFonts w:cs="Times New Roman"/>
          <w:lang w:val="uk-UA"/>
        </w:rPr>
        <w:t>Список публікацій</w:t>
      </w:r>
      <w:r w:rsidR="00941D73" w:rsidRPr="00A04316">
        <w:rPr>
          <w:rFonts w:cs="Times New Roman"/>
          <w:lang w:val="uk-UA"/>
        </w:rPr>
        <w:t xml:space="preserve"> (</w:t>
      </w:r>
      <w:r w:rsidRPr="00A04316">
        <w:rPr>
          <w:rFonts w:cs="Times New Roman"/>
          <w:lang w:val="uk-UA"/>
        </w:rPr>
        <w:t>станом на</w:t>
      </w:r>
      <w:r w:rsidR="00941D73" w:rsidRPr="00A04316">
        <w:rPr>
          <w:rFonts w:cs="Times New Roman"/>
          <w:lang w:val="uk-UA"/>
        </w:rPr>
        <w:t xml:space="preserve"> </w:t>
      </w:r>
      <w:r w:rsidRPr="00A04316">
        <w:rPr>
          <w:rFonts w:cs="Times New Roman"/>
          <w:lang w:val="uk-UA"/>
        </w:rPr>
        <w:t>Вересень</w:t>
      </w:r>
      <w:r w:rsidR="003549B3" w:rsidRPr="00A04316">
        <w:rPr>
          <w:rFonts w:cs="Times New Roman"/>
          <w:lang w:val="uk-UA"/>
        </w:rPr>
        <w:t xml:space="preserve"> 2016)</w:t>
      </w:r>
    </w:p>
    <w:p w:rsidR="003549B3" w:rsidRPr="00A04316" w:rsidRDefault="003549B3" w:rsidP="003549B3">
      <w:pPr>
        <w:jc w:val="center"/>
        <w:rPr>
          <w:rFonts w:cs="Times New Roman"/>
          <w:lang w:val="uk-UA"/>
        </w:rPr>
      </w:pPr>
    </w:p>
    <w:p w:rsidR="003549B3" w:rsidRPr="00A04316" w:rsidRDefault="00743E6D" w:rsidP="003549B3">
      <w:pPr>
        <w:rPr>
          <w:rFonts w:cs="Times New Roman"/>
          <w:lang w:val="uk-UA"/>
        </w:rPr>
      </w:pPr>
      <w:r w:rsidRPr="00A04316">
        <w:rPr>
          <w:rFonts w:cs="Times New Roman"/>
          <w:lang w:val="uk-UA"/>
        </w:rPr>
        <w:t>Більш детальну інформацію про розробку та використання анкети</w:t>
      </w:r>
      <w:r w:rsidR="00072899" w:rsidRPr="00A04316">
        <w:rPr>
          <w:rFonts w:cs="Times New Roman"/>
          <w:lang w:val="uk-UA"/>
        </w:rPr>
        <w:t xml:space="preserve"> </w:t>
      </w:r>
      <w:r w:rsidRPr="00A04316">
        <w:rPr>
          <w:rFonts w:cs="Times New Roman"/>
          <w:lang w:val="uk-UA"/>
        </w:rPr>
        <w:t>можна знайти в наступних публікаціях.</w:t>
      </w:r>
    </w:p>
    <w:p w:rsidR="00D12566" w:rsidRPr="00A04316" w:rsidRDefault="00D12566" w:rsidP="00D12566">
      <w:pPr>
        <w:rPr>
          <w:lang w:val="uk-UA"/>
        </w:rPr>
      </w:pPr>
    </w:p>
    <w:p w:rsidR="003549B3" w:rsidRPr="00A04316" w:rsidRDefault="00DD301E" w:rsidP="003549B3">
      <w:pPr>
        <w:rPr>
          <w:lang w:val="uk-UA"/>
        </w:rPr>
      </w:pPr>
      <w:r w:rsidRPr="00A04316">
        <w:rPr>
          <w:lang w:val="uk-UA"/>
        </w:rPr>
        <w:t>Даніелі</w:t>
      </w:r>
      <w:r w:rsidR="00941D73" w:rsidRPr="00A04316">
        <w:rPr>
          <w:lang w:val="uk-UA"/>
        </w:rPr>
        <w:t xml:space="preserve">, </w:t>
      </w:r>
      <w:r w:rsidRPr="00A04316">
        <w:rPr>
          <w:lang w:val="uk-UA"/>
        </w:rPr>
        <w:t>Я</w:t>
      </w:r>
      <w:r w:rsidR="00941D73" w:rsidRPr="00A04316">
        <w:rPr>
          <w:lang w:val="uk-UA"/>
        </w:rPr>
        <w:t xml:space="preserve">., </w:t>
      </w:r>
      <w:r w:rsidRPr="00A04316">
        <w:rPr>
          <w:lang w:val="uk-UA"/>
        </w:rPr>
        <w:t>Норріс</w:t>
      </w:r>
      <w:r w:rsidR="00941D73" w:rsidRPr="00A04316">
        <w:rPr>
          <w:lang w:val="uk-UA"/>
        </w:rPr>
        <w:t xml:space="preserve">, </w:t>
      </w:r>
      <w:r w:rsidRPr="00A04316">
        <w:rPr>
          <w:lang w:val="uk-UA"/>
        </w:rPr>
        <w:t>Ф</w:t>
      </w:r>
      <w:r w:rsidR="00941D73" w:rsidRPr="00A04316">
        <w:rPr>
          <w:lang w:val="uk-UA"/>
        </w:rPr>
        <w:t xml:space="preserve">., </w:t>
      </w:r>
      <w:r w:rsidR="006102C0" w:rsidRPr="00A04316">
        <w:rPr>
          <w:lang w:val="uk-UA"/>
        </w:rPr>
        <w:t>Ліндерт</w:t>
      </w:r>
      <w:r w:rsidR="00941D73" w:rsidRPr="00A04316">
        <w:rPr>
          <w:lang w:val="uk-UA"/>
        </w:rPr>
        <w:t xml:space="preserve">, </w:t>
      </w:r>
      <w:r w:rsidR="006102C0" w:rsidRPr="00A04316">
        <w:rPr>
          <w:lang w:val="uk-UA"/>
        </w:rPr>
        <w:t>Й</w:t>
      </w:r>
      <w:r w:rsidR="00941D73" w:rsidRPr="00A04316">
        <w:rPr>
          <w:lang w:val="uk-UA"/>
        </w:rPr>
        <w:t xml:space="preserve">., </w:t>
      </w:r>
      <w:r w:rsidR="004714D7" w:rsidRPr="00A04316">
        <w:rPr>
          <w:lang w:val="uk-UA"/>
        </w:rPr>
        <w:t>Паіснер</w:t>
      </w:r>
      <w:r w:rsidR="00941D73" w:rsidRPr="00A04316">
        <w:rPr>
          <w:lang w:val="uk-UA"/>
        </w:rPr>
        <w:t xml:space="preserve">, </w:t>
      </w:r>
      <w:r w:rsidR="004714D7" w:rsidRPr="00A04316">
        <w:rPr>
          <w:lang w:val="uk-UA"/>
        </w:rPr>
        <w:t>В</w:t>
      </w:r>
      <w:r w:rsidR="00941D73" w:rsidRPr="00A04316">
        <w:rPr>
          <w:lang w:val="uk-UA"/>
        </w:rPr>
        <w:t xml:space="preserve">., </w:t>
      </w:r>
      <w:r w:rsidR="00002B97" w:rsidRPr="00A04316">
        <w:rPr>
          <w:lang w:val="uk-UA"/>
        </w:rPr>
        <w:t>Енгдал</w:t>
      </w:r>
      <w:r w:rsidR="00941D73" w:rsidRPr="00A04316">
        <w:rPr>
          <w:lang w:val="uk-UA"/>
        </w:rPr>
        <w:t xml:space="preserve">, </w:t>
      </w:r>
      <w:r w:rsidR="00002B97" w:rsidRPr="00A04316">
        <w:rPr>
          <w:lang w:val="uk-UA"/>
        </w:rPr>
        <w:t>Б</w:t>
      </w:r>
      <w:r w:rsidR="00941D73" w:rsidRPr="00A04316">
        <w:rPr>
          <w:lang w:val="uk-UA"/>
        </w:rPr>
        <w:t xml:space="preserve">., </w:t>
      </w:r>
      <w:r w:rsidR="00002B97" w:rsidRPr="00A04316">
        <w:rPr>
          <w:lang w:val="uk-UA"/>
        </w:rPr>
        <w:t>та</w:t>
      </w:r>
      <w:r w:rsidR="00941D73" w:rsidRPr="00A04316">
        <w:rPr>
          <w:lang w:val="uk-UA"/>
        </w:rPr>
        <w:t xml:space="preserve"> </w:t>
      </w:r>
      <w:r w:rsidR="00566923" w:rsidRPr="00A04316">
        <w:rPr>
          <w:lang w:val="uk-UA"/>
        </w:rPr>
        <w:t>Річтер</w:t>
      </w:r>
      <w:r w:rsidR="00941D73" w:rsidRPr="00A04316">
        <w:rPr>
          <w:lang w:val="uk-UA"/>
        </w:rPr>
        <w:t xml:space="preserve">, </w:t>
      </w:r>
      <w:r w:rsidR="00566923" w:rsidRPr="00A04316">
        <w:rPr>
          <w:lang w:val="uk-UA"/>
        </w:rPr>
        <w:t>Д</w:t>
      </w:r>
      <w:r w:rsidR="00941D73" w:rsidRPr="00A04316">
        <w:rPr>
          <w:lang w:val="uk-UA"/>
        </w:rPr>
        <w:t>.</w:t>
      </w:r>
      <w:r w:rsidR="003549B3" w:rsidRPr="00A04316">
        <w:rPr>
          <w:lang w:val="uk-UA"/>
        </w:rPr>
        <w:t xml:space="preserve"> (2015). </w:t>
      </w:r>
      <w:r w:rsidR="00566923" w:rsidRPr="00A04316">
        <w:rPr>
          <w:lang w:val="uk-UA"/>
        </w:rPr>
        <w:t>Анкета Даніелі</w:t>
      </w:r>
      <w:r w:rsidR="003549B3" w:rsidRPr="00A04316">
        <w:rPr>
          <w:lang w:val="uk-UA"/>
        </w:rPr>
        <w:t xml:space="preserve"> </w:t>
      </w:r>
      <w:r w:rsidR="003B67D9" w:rsidRPr="00A04316">
        <w:rPr>
          <w:lang w:val="uk-UA"/>
        </w:rPr>
        <w:t>Б</w:t>
      </w:r>
      <w:r w:rsidR="00566923" w:rsidRPr="00A04316">
        <w:rPr>
          <w:lang w:val="uk-UA"/>
        </w:rPr>
        <w:t>агатопоколі</w:t>
      </w:r>
      <w:r w:rsidR="00E157D7" w:rsidRPr="00A04316">
        <w:rPr>
          <w:lang w:val="uk-UA"/>
        </w:rPr>
        <w:t>н</w:t>
      </w:r>
      <w:r w:rsidR="003B67D9" w:rsidRPr="00A04316">
        <w:rPr>
          <w:lang w:val="uk-UA"/>
        </w:rPr>
        <w:t xml:space="preserve">нього </w:t>
      </w:r>
      <w:r w:rsidR="00566923" w:rsidRPr="00A04316">
        <w:rPr>
          <w:lang w:val="uk-UA"/>
        </w:rPr>
        <w:t>спа</w:t>
      </w:r>
      <w:r w:rsidR="003B67D9" w:rsidRPr="00A04316">
        <w:rPr>
          <w:lang w:val="uk-UA"/>
        </w:rPr>
        <w:t>дку</w:t>
      </w:r>
      <w:r w:rsidR="00566923" w:rsidRPr="00A04316">
        <w:rPr>
          <w:lang w:val="uk-UA"/>
        </w:rPr>
        <w:t xml:space="preserve"> травми, Частина</w:t>
      </w:r>
      <w:r w:rsidR="003549B3" w:rsidRPr="00A04316">
        <w:rPr>
          <w:lang w:val="uk-UA"/>
        </w:rPr>
        <w:t xml:space="preserve"> I: </w:t>
      </w:r>
      <w:r w:rsidR="00E157D7" w:rsidRPr="00A04316">
        <w:rPr>
          <w:lang w:val="uk-UA"/>
        </w:rPr>
        <w:t>Родинні стилі</w:t>
      </w:r>
      <w:r w:rsidR="00244309" w:rsidRPr="00A04316">
        <w:rPr>
          <w:lang w:val="uk-UA"/>
        </w:rPr>
        <w:t xml:space="preserve"> адаптації</w:t>
      </w:r>
      <w:r w:rsidR="003549B3" w:rsidRPr="00A04316">
        <w:rPr>
          <w:lang w:val="uk-UA"/>
        </w:rPr>
        <w:t xml:space="preserve">. </w:t>
      </w:r>
      <w:r w:rsidR="00C82376" w:rsidRPr="00A04316">
        <w:rPr>
          <w:lang w:val="uk-UA"/>
        </w:rPr>
        <w:t>Журнал психіатричних досліджень</w:t>
      </w:r>
      <w:r w:rsidR="003549B3" w:rsidRPr="00A04316">
        <w:rPr>
          <w:i/>
          <w:iCs/>
          <w:lang w:val="uk-UA"/>
        </w:rPr>
        <w:t>, 68,</w:t>
      </w:r>
      <w:r w:rsidR="003549B3" w:rsidRPr="00A04316">
        <w:rPr>
          <w:lang w:val="uk-UA"/>
        </w:rPr>
        <w:t xml:space="preserve"> 167-175.</w:t>
      </w:r>
    </w:p>
    <w:p w:rsidR="003549B3" w:rsidRPr="00A04316" w:rsidRDefault="003549B3" w:rsidP="003549B3">
      <w:pPr>
        <w:rPr>
          <w:lang w:val="uk-UA"/>
        </w:rPr>
      </w:pPr>
    </w:p>
    <w:p w:rsidR="003549B3" w:rsidRPr="00A04316" w:rsidRDefault="003416FC" w:rsidP="003549B3">
      <w:pPr>
        <w:rPr>
          <w:lang w:val="uk-UA"/>
        </w:rPr>
      </w:pPr>
      <w:r w:rsidRPr="00A04316">
        <w:rPr>
          <w:lang w:val="uk-UA"/>
        </w:rPr>
        <w:t>Даніелі, Я.</w:t>
      </w:r>
      <w:r w:rsidR="00342B57" w:rsidRPr="00A04316">
        <w:rPr>
          <w:lang w:val="uk-UA"/>
        </w:rPr>
        <w:t xml:space="preserve">, </w:t>
      </w:r>
      <w:r w:rsidRPr="00A04316">
        <w:rPr>
          <w:lang w:val="uk-UA"/>
        </w:rPr>
        <w:t>Норріс</w:t>
      </w:r>
      <w:r w:rsidR="00342B57" w:rsidRPr="00A04316">
        <w:rPr>
          <w:lang w:val="uk-UA"/>
        </w:rPr>
        <w:t>,</w:t>
      </w:r>
      <w:r w:rsidRPr="00A04316">
        <w:rPr>
          <w:lang w:val="uk-UA"/>
        </w:rPr>
        <w:t xml:space="preserve"> Ф</w:t>
      </w:r>
      <w:r w:rsidR="00342B57" w:rsidRPr="00A04316">
        <w:rPr>
          <w:lang w:val="uk-UA"/>
        </w:rPr>
        <w:t xml:space="preserve">., </w:t>
      </w:r>
      <w:r w:rsidR="002169C0" w:rsidRPr="00A04316">
        <w:rPr>
          <w:lang w:val="uk-UA"/>
        </w:rPr>
        <w:t>Ліндерт</w:t>
      </w:r>
      <w:r w:rsidR="00941D73" w:rsidRPr="00A04316">
        <w:rPr>
          <w:lang w:val="uk-UA"/>
        </w:rPr>
        <w:t xml:space="preserve">, </w:t>
      </w:r>
      <w:r w:rsidR="002169C0" w:rsidRPr="00A04316">
        <w:rPr>
          <w:lang w:val="uk-UA"/>
        </w:rPr>
        <w:t>Й</w:t>
      </w:r>
      <w:r w:rsidR="00941D73" w:rsidRPr="00A04316">
        <w:rPr>
          <w:lang w:val="uk-UA"/>
        </w:rPr>
        <w:t xml:space="preserve">., </w:t>
      </w:r>
      <w:r w:rsidR="002169C0" w:rsidRPr="00A04316">
        <w:rPr>
          <w:lang w:val="uk-UA"/>
        </w:rPr>
        <w:t>Паіснер</w:t>
      </w:r>
      <w:r w:rsidR="003549B3" w:rsidRPr="00A04316">
        <w:rPr>
          <w:lang w:val="uk-UA"/>
        </w:rPr>
        <w:t xml:space="preserve">, </w:t>
      </w:r>
      <w:r w:rsidR="002169C0" w:rsidRPr="00A04316">
        <w:rPr>
          <w:lang w:val="uk-UA"/>
        </w:rPr>
        <w:t>В</w:t>
      </w:r>
      <w:r w:rsidR="003549B3" w:rsidRPr="00A04316">
        <w:rPr>
          <w:lang w:val="uk-UA"/>
        </w:rPr>
        <w:t xml:space="preserve">., </w:t>
      </w:r>
      <w:r w:rsidR="00C950E6" w:rsidRPr="00A04316">
        <w:rPr>
          <w:lang w:val="uk-UA"/>
        </w:rPr>
        <w:t>Кроненберг</w:t>
      </w:r>
      <w:r w:rsidR="003549B3" w:rsidRPr="00A04316">
        <w:rPr>
          <w:lang w:val="uk-UA"/>
        </w:rPr>
        <w:t xml:space="preserve">, </w:t>
      </w:r>
      <w:r w:rsidR="00C950E6" w:rsidRPr="00A04316">
        <w:rPr>
          <w:lang w:val="uk-UA"/>
        </w:rPr>
        <w:t>С</w:t>
      </w:r>
      <w:r w:rsidR="003549B3" w:rsidRPr="00A04316">
        <w:rPr>
          <w:lang w:val="uk-UA"/>
        </w:rPr>
        <w:t xml:space="preserve">., </w:t>
      </w:r>
      <w:r w:rsidR="00F32BFE" w:rsidRPr="00A04316">
        <w:rPr>
          <w:lang w:val="uk-UA"/>
        </w:rPr>
        <w:t>Енгдал</w:t>
      </w:r>
      <w:r w:rsidR="00941D73" w:rsidRPr="00A04316">
        <w:rPr>
          <w:lang w:val="uk-UA"/>
        </w:rPr>
        <w:t xml:space="preserve">, </w:t>
      </w:r>
      <w:r w:rsidR="00F32BFE" w:rsidRPr="00A04316">
        <w:rPr>
          <w:lang w:val="uk-UA"/>
        </w:rPr>
        <w:t>Б</w:t>
      </w:r>
      <w:r w:rsidR="00941D73" w:rsidRPr="00A04316">
        <w:rPr>
          <w:lang w:val="uk-UA"/>
        </w:rPr>
        <w:t xml:space="preserve">., </w:t>
      </w:r>
      <w:r w:rsidR="00F32BFE" w:rsidRPr="00A04316">
        <w:rPr>
          <w:lang w:val="uk-UA"/>
        </w:rPr>
        <w:t>та</w:t>
      </w:r>
      <w:r w:rsidR="003549B3" w:rsidRPr="00A04316">
        <w:rPr>
          <w:lang w:val="uk-UA"/>
        </w:rPr>
        <w:t xml:space="preserve"> </w:t>
      </w:r>
      <w:r w:rsidR="00F32BFE" w:rsidRPr="00A04316">
        <w:rPr>
          <w:lang w:val="uk-UA"/>
        </w:rPr>
        <w:t>Річтер</w:t>
      </w:r>
      <w:r w:rsidR="003549B3" w:rsidRPr="00A04316">
        <w:rPr>
          <w:lang w:val="uk-UA"/>
        </w:rPr>
        <w:t xml:space="preserve">, </w:t>
      </w:r>
      <w:r w:rsidR="00F32BFE" w:rsidRPr="00A04316">
        <w:rPr>
          <w:lang w:val="uk-UA"/>
        </w:rPr>
        <w:t>Д</w:t>
      </w:r>
      <w:r w:rsidR="003549B3" w:rsidRPr="00A04316">
        <w:rPr>
          <w:lang w:val="uk-UA"/>
        </w:rPr>
        <w:t xml:space="preserve">. (2015). </w:t>
      </w:r>
      <w:r w:rsidR="00FD0117" w:rsidRPr="00A04316">
        <w:rPr>
          <w:lang w:val="uk-UA"/>
        </w:rPr>
        <w:t xml:space="preserve">Анкета Даніелі Багатопоколіннього спадку травми, Частина </w:t>
      </w:r>
      <w:r w:rsidR="003549B3" w:rsidRPr="00A04316">
        <w:rPr>
          <w:lang w:val="uk-UA"/>
        </w:rPr>
        <w:t xml:space="preserve">II: </w:t>
      </w:r>
      <w:r w:rsidR="00C452E4" w:rsidRPr="00A04316">
        <w:rPr>
          <w:lang w:val="uk-UA"/>
        </w:rPr>
        <w:t>Відновлювальні адаптаційні впливи</w:t>
      </w:r>
      <w:r w:rsidR="003549B3" w:rsidRPr="00A04316">
        <w:rPr>
          <w:lang w:val="uk-UA"/>
        </w:rPr>
        <w:t xml:space="preserve">. </w:t>
      </w:r>
      <w:r w:rsidR="0043671A" w:rsidRPr="00A04316">
        <w:rPr>
          <w:i/>
          <w:iCs/>
          <w:lang w:val="uk-UA"/>
        </w:rPr>
        <w:t>Американський</w:t>
      </w:r>
      <w:r w:rsidR="005B17C6" w:rsidRPr="00A04316">
        <w:rPr>
          <w:i/>
          <w:iCs/>
          <w:lang w:val="uk-UA"/>
        </w:rPr>
        <w:t xml:space="preserve"> журнал ортопсихіатрії</w:t>
      </w:r>
      <w:r w:rsidR="003549B3" w:rsidRPr="00A04316">
        <w:rPr>
          <w:i/>
          <w:iCs/>
          <w:lang w:val="uk-UA"/>
        </w:rPr>
        <w:t>, 85(3</w:t>
      </w:r>
      <w:r w:rsidR="003549B3" w:rsidRPr="00A04316">
        <w:rPr>
          <w:lang w:val="uk-UA"/>
        </w:rPr>
        <w:t>), 229-237.</w:t>
      </w:r>
    </w:p>
    <w:p w:rsidR="003549B3" w:rsidRPr="00A04316" w:rsidRDefault="003549B3" w:rsidP="003549B3">
      <w:pPr>
        <w:rPr>
          <w:lang w:val="uk-UA"/>
        </w:rPr>
      </w:pPr>
      <w:r w:rsidRPr="00A04316">
        <w:rPr>
          <w:lang w:val="uk-UA"/>
        </w:rPr>
        <w:t> </w:t>
      </w:r>
    </w:p>
    <w:p w:rsidR="003549B3" w:rsidRPr="00A04316" w:rsidRDefault="007C220F" w:rsidP="003549B3">
      <w:pPr>
        <w:rPr>
          <w:lang w:val="uk-UA"/>
        </w:rPr>
      </w:pPr>
      <w:r w:rsidRPr="00A04316">
        <w:rPr>
          <w:lang w:val="uk-UA"/>
        </w:rPr>
        <w:t>Даніелі, Я</w:t>
      </w:r>
      <w:r w:rsidR="003549B3" w:rsidRPr="00A04316">
        <w:rPr>
          <w:lang w:val="uk-UA"/>
        </w:rPr>
        <w:t>.</w:t>
      </w:r>
      <w:r w:rsidRPr="00A04316">
        <w:rPr>
          <w:lang w:val="uk-UA"/>
        </w:rPr>
        <w:t>,</w:t>
      </w:r>
      <w:r w:rsidR="003549B3" w:rsidRPr="00A04316">
        <w:rPr>
          <w:lang w:val="uk-UA"/>
        </w:rPr>
        <w:t xml:space="preserve"> </w:t>
      </w:r>
      <w:r w:rsidRPr="00A04316">
        <w:rPr>
          <w:lang w:val="uk-UA"/>
        </w:rPr>
        <w:t>Норріс, Ф</w:t>
      </w:r>
      <w:r w:rsidR="003549B3" w:rsidRPr="00A04316">
        <w:rPr>
          <w:lang w:val="uk-UA"/>
        </w:rPr>
        <w:t>.</w:t>
      </w:r>
      <w:r w:rsidRPr="00A04316">
        <w:rPr>
          <w:lang w:val="uk-UA"/>
        </w:rPr>
        <w:t>,</w:t>
      </w:r>
      <w:r w:rsidR="003549B3" w:rsidRPr="00A04316">
        <w:rPr>
          <w:lang w:val="uk-UA"/>
        </w:rPr>
        <w:t xml:space="preserve"> </w:t>
      </w:r>
      <w:r w:rsidRPr="00A04316">
        <w:rPr>
          <w:lang w:val="uk-UA"/>
        </w:rPr>
        <w:t>та</w:t>
      </w:r>
      <w:r w:rsidR="003549B3" w:rsidRPr="00A04316">
        <w:rPr>
          <w:lang w:val="uk-UA"/>
        </w:rPr>
        <w:t xml:space="preserve"> </w:t>
      </w:r>
      <w:r w:rsidRPr="00A04316">
        <w:rPr>
          <w:lang w:val="uk-UA"/>
        </w:rPr>
        <w:t>Енгдал</w:t>
      </w:r>
      <w:r w:rsidR="003549B3" w:rsidRPr="00A04316">
        <w:rPr>
          <w:lang w:val="uk-UA"/>
        </w:rPr>
        <w:t xml:space="preserve">, </w:t>
      </w:r>
      <w:r w:rsidRPr="00A04316">
        <w:rPr>
          <w:lang w:val="uk-UA"/>
        </w:rPr>
        <w:t>Б</w:t>
      </w:r>
      <w:r w:rsidR="003549B3" w:rsidRPr="00A04316">
        <w:rPr>
          <w:lang w:val="uk-UA"/>
        </w:rPr>
        <w:t>. (2016).</w:t>
      </w:r>
      <w:r w:rsidRPr="00A04316">
        <w:rPr>
          <w:lang w:val="uk-UA"/>
        </w:rPr>
        <w:t xml:space="preserve"> </w:t>
      </w:r>
      <w:r w:rsidR="003D4C5E" w:rsidRPr="00A04316">
        <w:rPr>
          <w:lang w:val="uk-UA"/>
        </w:rPr>
        <w:t>Багатопоколінні спадки травми</w:t>
      </w:r>
      <w:r w:rsidR="003549B3" w:rsidRPr="00A04316">
        <w:rPr>
          <w:lang w:val="uk-UA"/>
        </w:rPr>
        <w:t xml:space="preserve">: </w:t>
      </w:r>
      <w:r w:rsidR="00C61BA7" w:rsidRPr="00A04316">
        <w:rPr>
          <w:lang w:val="uk-UA"/>
        </w:rPr>
        <w:t>Інтеграційне моделювання на основі даних та способів передачі</w:t>
      </w:r>
      <w:r w:rsidR="003549B3" w:rsidRPr="00A04316">
        <w:rPr>
          <w:lang w:val="uk-UA"/>
        </w:rPr>
        <w:t xml:space="preserve">. </w:t>
      </w:r>
      <w:r w:rsidR="00431145" w:rsidRPr="00A04316">
        <w:rPr>
          <w:i/>
          <w:iCs/>
          <w:lang w:val="uk-UA"/>
        </w:rPr>
        <w:t>Американський журнал ортопсихіатрії</w:t>
      </w:r>
      <w:r w:rsidR="003549B3" w:rsidRPr="00A04316">
        <w:rPr>
          <w:i/>
          <w:iCs/>
          <w:lang w:val="uk-UA"/>
        </w:rPr>
        <w:t xml:space="preserve">, 86(1). </w:t>
      </w:r>
      <w:r w:rsidR="003549B3" w:rsidRPr="00A04316">
        <w:rPr>
          <w:lang w:val="uk-UA"/>
        </w:rPr>
        <w:t>http://dx.doi.org/10.1037/ort0000145</w:t>
      </w:r>
    </w:p>
    <w:p w:rsidR="003549B3" w:rsidRPr="00A04316" w:rsidRDefault="003549B3" w:rsidP="003549B3">
      <w:pPr>
        <w:rPr>
          <w:lang w:val="uk-UA"/>
        </w:rPr>
      </w:pPr>
      <w:r w:rsidRPr="00A04316">
        <w:rPr>
          <w:lang w:val="uk-UA"/>
        </w:rPr>
        <w:t> </w:t>
      </w:r>
    </w:p>
    <w:p w:rsidR="003549B3" w:rsidRPr="00A04316" w:rsidRDefault="007B35EC" w:rsidP="003549B3">
      <w:pPr>
        <w:rPr>
          <w:lang w:val="uk-UA"/>
        </w:rPr>
      </w:pPr>
      <w:r w:rsidRPr="00A04316">
        <w:rPr>
          <w:lang w:val="uk-UA"/>
        </w:rPr>
        <w:t>Даніелі, Я</w:t>
      </w:r>
      <w:r w:rsidR="003549B3" w:rsidRPr="00A04316">
        <w:rPr>
          <w:lang w:val="uk-UA"/>
        </w:rPr>
        <w:t>.</w:t>
      </w:r>
      <w:r w:rsidR="00941D73" w:rsidRPr="00A04316">
        <w:rPr>
          <w:lang w:val="uk-UA"/>
        </w:rPr>
        <w:t>,</w:t>
      </w:r>
      <w:r w:rsidR="003549B3" w:rsidRPr="00A04316">
        <w:rPr>
          <w:lang w:val="uk-UA"/>
        </w:rPr>
        <w:t xml:space="preserve"> </w:t>
      </w:r>
      <w:r w:rsidRPr="00A04316">
        <w:rPr>
          <w:lang w:val="uk-UA"/>
        </w:rPr>
        <w:t>та</w:t>
      </w:r>
      <w:r w:rsidR="003549B3" w:rsidRPr="00A04316">
        <w:rPr>
          <w:lang w:val="uk-UA"/>
        </w:rPr>
        <w:t xml:space="preserve"> </w:t>
      </w:r>
      <w:r w:rsidRPr="00A04316">
        <w:rPr>
          <w:lang w:val="uk-UA"/>
        </w:rPr>
        <w:t>Норріс</w:t>
      </w:r>
      <w:r w:rsidR="003549B3" w:rsidRPr="00A04316">
        <w:rPr>
          <w:lang w:val="uk-UA"/>
        </w:rPr>
        <w:t xml:space="preserve">, </w:t>
      </w:r>
      <w:r w:rsidRPr="00A04316">
        <w:rPr>
          <w:lang w:val="uk-UA"/>
        </w:rPr>
        <w:t>Ф</w:t>
      </w:r>
      <w:r w:rsidR="003549B3" w:rsidRPr="00A04316">
        <w:rPr>
          <w:lang w:val="uk-UA"/>
        </w:rPr>
        <w:t xml:space="preserve">. (2016). </w:t>
      </w:r>
      <w:r w:rsidR="00C10FB3" w:rsidRPr="00A04316">
        <w:rPr>
          <w:lang w:val="uk-UA"/>
        </w:rPr>
        <w:t>Багатомірне дослідження наслідків</w:t>
      </w:r>
      <w:r w:rsidR="00BF1DDF" w:rsidRPr="00A04316">
        <w:rPr>
          <w:lang w:val="uk-UA"/>
        </w:rPr>
        <w:t xml:space="preserve"> розрив</w:t>
      </w:r>
      <w:r w:rsidR="003C5BE6" w:rsidRPr="00A04316">
        <w:rPr>
          <w:lang w:val="uk-UA"/>
        </w:rPr>
        <w:t>у</w:t>
      </w:r>
      <w:r w:rsidR="00BF1DDF" w:rsidRPr="00A04316">
        <w:rPr>
          <w:lang w:val="uk-UA"/>
        </w:rPr>
        <w:t xml:space="preserve"> ідентичності </w:t>
      </w:r>
      <w:r w:rsidR="00E0718B" w:rsidRPr="00A04316">
        <w:rPr>
          <w:lang w:val="uk-UA"/>
        </w:rPr>
        <w:t>жертв</w:t>
      </w:r>
      <w:r w:rsidR="00BF1DDF" w:rsidRPr="00A04316">
        <w:rPr>
          <w:lang w:val="uk-UA"/>
        </w:rPr>
        <w:t xml:space="preserve">  ізраїльсько</w:t>
      </w:r>
      <w:r w:rsidR="00E0718B" w:rsidRPr="00A04316">
        <w:rPr>
          <w:lang w:val="uk-UA"/>
        </w:rPr>
        <w:t>го</w:t>
      </w:r>
      <w:r w:rsidR="00BF1DDF" w:rsidRPr="00A04316">
        <w:rPr>
          <w:lang w:val="uk-UA"/>
        </w:rPr>
        <w:t xml:space="preserve"> та північноамерикансько</w:t>
      </w:r>
      <w:r w:rsidR="00E0718B" w:rsidRPr="00A04316">
        <w:rPr>
          <w:lang w:val="uk-UA"/>
        </w:rPr>
        <w:t>го</w:t>
      </w:r>
      <w:r w:rsidR="00BF1DDF" w:rsidRPr="00A04316">
        <w:rPr>
          <w:lang w:val="uk-UA"/>
        </w:rPr>
        <w:t xml:space="preserve"> Холокост</w:t>
      </w:r>
      <w:r w:rsidR="00E0718B" w:rsidRPr="00A04316">
        <w:rPr>
          <w:lang w:val="uk-UA"/>
        </w:rPr>
        <w:t>у</w:t>
      </w:r>
      <w:r w:rsidR="003549B3" w:rsidRPr="00A04316">
        <w:rPr>
          <w:lang w:val="uk-UA"/>
        </w:rPr>
        <w:t xml:space="preserve">: </w:t>
      </w:r>
      <w:r w:rsidR="00C71940" w:rsidRPr="00A04316">
        <w:rPr>
          <w:lang w:val="uk-UA"/>
        </w:rPr>
        <w:t>Клінічні</w:t>
      </w:r>
      <w:r w:rsidR="003549B3" w:rsidRPr="00A04316">
        <w:rPr>
          <w:lang w:val="uk-UA"/>
        </w:rPr>
        <w:t xml:space="preserve">, </w:t>
      </w:r>
      <w:r w:rsidR="00C71940" w:rsidRPr="00A04316">
        <w:rPr>
          <w:lang w:val="uk-UA"/>
        </w:rPr>
        <w:t>політичні</w:t>
      </w:r>
      <w:r w:rsidR="003549B3" w:rsidRPr="00A04316">
        <w:rPr>
          <w:lang w:val="uk-UA"/>
        </w:rPr>
        <w:t xml:space="preserve">, </w:t>
      </w:r>
      <w:r w:rsidR="00C71940" w:rsidRPr="00A04316">
        <w:rPr>
          <w:lang w:val="uk-UA"/>
        </w:rPr>
        <w:t>та</w:t>
      </w:r>
      <w:r w:rsidR="003549B3" w:rsidRPr="00A04316">
        <w:rPr>
          <w:lang w:val="uk-UA"/>
        </w:rPr>
        <w:t xml:space="preserve"> </w:t>
      </w:r>
      <w:r w:rsidR="00C71940" w:rsidRPr="00A04316">
        <w:rPr>
          <w:lang w:val="uk-UA"/>
        </w:rPr>
        <w:t>програмні</w:t>
      </w:r>
      <w:r w:rsidR="003549B3" w:rsidRPr="00A04316">
        <w:rPr>
          <w:lang w:val="uk-UA"/>
        </w:rPr>
        <w:t xml:space="preserve"> </w:t>
      </w:r>
      <w:r w:rsidR="00C71940" w:rsidRPr="00A04316">
        <w:rPr>
          <w:lang w:val="uk-UA"/>
        </w:rPr>
        <w:t>наслідки</w:t>
      </w:r>
      <w:r w:rsidR="003549B3" w:rsidRPr="00A04316">
        <w:rPr>
          <w:lang w:val="uk-UA"/>
        </w:rPr>
        <w:t xml:space="preserve">. </w:t>
      </w:r>
      <w:r w:rsidR="00C71940" w:rsidRPr="00A04316">
        <w:rPr>
          <w:i/>
          <w:iCs/>
          <w:lang w:val="uk-UA"/>
        </w:rPr>
        <w:t>Кавод</w:t>
      </w:r>
      <w:r w:rsidR="003549B3" w:rsidRPr="00A04316">
        <w:rPr>
          <w:i/>
          <w:iCs/>
          <w:lang w:val="uk-UA"/>
        </w:rPr>
        <w:t xml:space="preserve">: </w:t>
      </w:r>
      <w:r w:rsidR="00C71940" w:rsidRPr="00A04316">
        <w:rPr>
          <w:i/>
          <w:iCs/>
          <w:lang w:val="uk-UA"/>
        </w:rPr>
        <w:t>Журнал</w:t>
      </w:r>
      <w:r w:rsidR="003549B3" w:rsidRPr="00A04316">
        <w:rPr>
          <w:i/>
          <w:iCs/>
          <w:lang w:val="uk-UA"/>
        </w:rPr>
        <w:t xml:space="preserve"> </w:t>
      </w:r>
      <w:r w:rsidR="00C71940" w:rsidRPr="00A04316">
        <w:rPr>
          <w:i/>
          <w:iCs/>
          <w:lang w:val="uk-UA"/>
        </w:rPr>
        <w:t>Догляду жертв Холокосту</w:t>
      </w:r>
      <w:r w:rsidR="003549B3" w:rsidRPr="00A04316">
        <w:rPr>
          <w:lang w:val="uk-UA"/>
        </w:rPr>
        <w:t xml:space="preserve">, </w:t>
      </w:r>
      <w:r w:rsidR="003549B3" w:rsidRPr="00A04316">
        <w:rPr>
          <w:i/>
          <w:iCs/>
          <w:lang w:val="uk-UA"/>
        </w:rPr>
        <w:t>6(1)</w:t>
      </w:r>
      <w:r w:rsidR="003549B3" w:rsidRPr="00A04316">
        <w:rPr>
          <w:lang w:val="uk-UA"/>
        </w:rPr>
        <w:t>. http://kavod.claimscon.org/2016/01/1400/#respond</w:t>
      </w:r>
    </w:p>
    <w:p w:rsidR="003549B3" w:rsidRPr="00A04316" w:rsidRDefault="003549B3" w:rsidP="003549B3">
      <w:pPr>
        <w:rPr>
          <w:lang w:val="uk-UA"/>
        </w:rPr>
      </w:pPr>
    </w:p>
    <w:p w:rsidR="003549B3" w:rsidRPr="00A04316" w:rsidRDefault="00BA6F2E" w:rsidP="00BD343C">
      <w:pPr>
        <w:rPr>
          <w:i/>
          <w:lang w:val="uk-UA"/>
        </w:rPr>
      </w:pPr>
      <w:r w:rsidRPr="00A04316">
        <w:rPr>
          <w:lang w:val="uk-UA"/>
        </w:rPr>
        <w:t>Даніелі, Я., Норріс, Ф., та</w:t>
      </w:r>
      <w:r w:rsidR="003549B3" w:rsidRPr="00A04316">
        <w:rPr>
          <w:lang w:val="uk-UA"/>
        </w:rPr>
        <w:t xml:space="preserve"> </w:t>
      </w:r>
      <w:r w:rsidR="00272D52" w:rsidRPr="00A04316">
        <w:rPr>
          <w:lang w:val="uk-UA"/>
        </w:rPr>
        <w:t>Енгдал</w:t>
      </w:r>
      <w:r w:rsidR="003549B3" w:rsidRPr="00A04316">
        <w:rPr>
          <w:lang w:val="uk-UA"/>
        </w:rPr>
        <w:t xml:space="preserve">, </w:t>
      </w:r>
      <w:r w:rsidR="00272D52" w:rsidRPr="00A04316">
        <w:rPr>
          <w:lang w:val="uk-UA"/>
        </w:rPr>
        <w:t>Б</w:t>
      </w:r>
      <w:r w:rsidR="003549B3" w:rsidRPr="00A04316">
        <w:rPr>
          <w:lang w:val="uk-UA"/>
        </w:rPr>
        <w:t>.</w:t>
      </w:r>
      <w:r w:rsidR="00941D73" w:rsidRPr="00A04316">
        <w:rPr>
          <w:lang w:val="uk-UA"/>
        </w:rPr>
        <w:t xml:space="preserve"> (</w:t>
      </w:r>
      <w:r w:rsidR="00BD343C" w:rsidRPr="00B63CEE">
        <w:rPr>
          <w:lang w:val="ru-RU"/>
        </w:rPr>
        <w:t>2017</w:t>
      </w:r>
      <w:r w:rsidR="003549B3" w:rsidRPr="00A04316">
        <w:rPr>
          <w:lang w:val="uk-UA"/>
        </w:rPr>
        <w:t xml:space="preserve">). </w:t>
      </w:r>
      <w:r w:rsidR="003C5BE6" w:rsidRPr="00A04316">
        <w:rPr>
          <w:lang w:val="uk-UA"/>
        </w:rPr>
        <w:t>Пит</w:t>
      </w:r>
      <w:r w:rsidR="007426B5" w:rsidRPr="00A04316">
        <w:rPr>
          <w:lang w:val="uk-UA"/>
        </w:rPr>
        <w:t>ання про т</w:t>
      </w:r>
      <w:r w:rsidR="003C5BE6" w:rsidRPr="00A04316">
        <w:rPr>
          <w:lang w:val="uk-UA"/>
        </w:rPr>
        <w:t>их:</w:t>
      </w:r>
      <w:r w:rsidR="007426B5" w:rsidRPr="00A04316">
        <w:rPr>
          <w:lang w:val="uk-UA"/>
        </w:rPr>
        <w:t xml:space="preserve"> </w:t>
      </w:r>
      <w:r w:rsidR="003C5BE6" w:rsidRPr="00A04316">
        <w:rPr>
          <w:lang w:val="uk-UA"/>
        </w:rPr>
        <w:t>Коли б не п</w:t>
      </w:r>
      <w:r w:rsidR="007426B5" w:rsidRPr="00A04316">
        <w:rPr>
          <w:lang w:val="uk-UA"/>
        </w:rPr>
        <w:t>сихологічні розлади у дітей, які пережили Холокост.</w:t>
      </w:r>
      <w:r w:rsidR="00941D73" w:rsidRPr="00A04316">
        <w:rPr>
          <w:lang w:val="uk-UA"/>
        </w:rPr>
        <w:t xml:space="preserve"> </w:t>
      </w:r>
      <w:r w:rsidR="00BC0D66" w:rsidRPr="00A04316">
        <w:rPr>
          <w:i/>
          <w:lang w:val="uk-UA"/>
        </w:rPr>
        <w:t>Психологічна травма</w:t>
      </w:r>
      <w:r w:rsidR="00941D73" w:rsidRPr="00A04316">
        <w:rPr>
          <w:i/>
          <w:lang w:val="uk-UA"/>
        </w:rPr>
        <w:t xml:space="preserve">: </w:t>
      </w:r>
      <w:r w:rsidR="00ED7A34" w:rsidRPr="00A04316">
        <w:rPr>
          <w:i/>
          <w:lang w:val="uk-UA"/>
        </w:rPr>
        <w:t>теорія</w:t>
      </w:r>
      <w:r w:rsidR="00941D73" w:rsidRPr="00A04316">
        <w:rPr>
          <w:i/>
          <w:lang w:val="uk-UA"/>
        </w:rPr>
        <w:t xml:space="preserve">, </w:t>
      </w:r>
      <w:r w:rsidR="00ED7A34" w:rsidRPr="00A04316">
        <w:rPr>
          <w:i/>
          <w:lang w:val="uk-UA"/>
        </w:rPr>
        <w:t>дослідження</w:t>
      </w:r>
      <w:r w:rsidR="00941D73" w:rsidRPr="00A04316">
        <w:rPr>
          <w:i/>
          <w:lang w:val="uk-UA"/>
        </w:rPr>
        <w:t xml:space="preserve">, </w:t>
      </w:r>
      <w:r w:rsidR="00ED7A34" w:rsidRPr="00A04316">
        <w:rPr>
          <w:i/>
          <w:lang w:val="uk-UA"/>
        </w:rPr>
        <w:t>практика</w:t>
      </w:r>
      <w:r w:rsidR="00941D73" w:rsidRPr="00A04316">
        <w:rPr>
          <w:i/>
          <w:lang w:val="uk-UA"/>
        </w:rPr>
        <w:t xml:space="preserve">, </w:t>
      </w:r>
      <w:r w:rsidR="00ED7A34" w:rsidRPr="00A04316">
        <w:rPr>
          <w:i/>
          <w:lang w:val="uk-UA"/>
        </w:rPr>
        <w:t>та</w:t>
      </w:r>
      <w:r w:rsidR="00941D73" w:rsidRPr="00A04316">
        <w:rPr>
          <w:i/>
          <w:lang w:val="uk-UA"/>
        </w:rPr>
        <w:t xml:space="preserve"> </w:t>
      </w:r>
      <w:r w:rsidR="00ED7A34" w:rsidRPr="00A04316">
        <w:rPr>
          <w:i/>
          <w:lang w:val="uk-UA"/>
        </w:rPr>
        <w:t>політика</w:t>
      </w:r>
      <w:r w:rsidR="00941D73" w:rsidRPr="00A04316">
        <w:rPr>
          <w:i/>
          <w:lang w:val="uk-UA"/>
        </w:rPr>
        <w:t>.</w:t>
      </w: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</w:p>
    <w:p w:rsidR="00966CD2" w:rsidRDefault="00966CD2">
      <w:pPr>
        <w:rPr>
          <w:lang w:val="uk-UA"/>
        </w:rPr>
      </w:pPr>
      <w:bookmarkStart w:id="5" w:name="_GoBack"/>
      <w:bookmarkEnd w:id="5"/>
    </w:p>
    <w:p w:rsidR="00737DE1" w:rsidRPr="00365288" w:rsidRDefault="00737DE1" w:rsidP="00737DE1">
      <w:pPr>
        <w:jc w:val="center"/>
        <w:rPr>
          <w:b/>
          <w:lang w:val="uk-UA"/>
        </w:rPr>
      </w:pPr>
      <w:r w:rsidRPr="00365288">
        <w:rPr>
          <w:b/>
          <w:lang w:val="uk-UA"/>
        </w:rPr>
        <w:lastRenderedPageBreak/>
        <w:t>КОРОТКІ ФОРМИ</w:t>
      </w:r>
    </w:p>
    <w:p w:rsidR="00737DE1" w:rsidRPr="00365288" w:rsidRDefault="00737DE1" w:rsidP="00737DE1">
      <w:pPr>
        <w:jc w:val="center"/>
        <w:rPr>
          <w:b/>
          <w:lang w:val="uk-UA"/>
        </w:rPr>
      </w:pPr>
      <w:r w:rsidRPr="00A04316">
        <w:rPr>
          <w:b/>
          <w:lang w:val="uk-UA"/>
        </w:rPr>
        <w:t>Посттравматичні стилі адаптації батьків</w:t>
      </w:r>
      <w:r w:rsidRPr="00365288">
        <w:rPr>
          <w:b/>
          <w:lang w:val="uk-UA"/>
        </w:rPr>
        <w:t xml:space="preserve"> (</w:t>
      </w:r>
      <w:r>
        <w:rPr>
          <w:b/>
          <w:lang w:val="uk-UA"/>
        </w:rPr>
        <w:t>ПСАБ</w:t>
      </w:r>
      <w:r w:rsidRPr="00365288">
        <w:rPr>
          <w:b/>
          <w:lang w:val="uk-UA"/>
        </w:rPr>
        <w:t>) КОРОТКА ФОРМА (КФ)</w:t>
      </w:r>
    </w:p>
    <w:p w:rsidR="00737DE1" w:rsidRPr="00365288" w:rsidRDefault="00737DE1" w:rsidP="00737DE1">
      <w:pPr>
        <w:jc w:val="center"/>
        <w:rPr>
          <w:b/>
          <w:lang w:val="uk-UA"/>
        </w:rPr>
      </w:pPr>
    </w:p>
    <w:p w:rsidR="00737DE1" w:rsidRPr="00A04316" w:rsidRDefault="00737DE1" w:rsidP="00737DE1">
      <w:pPr>
        <w:jc w:val="center"/>
        <w:rPr>
          <w:lang w:val="uk-UA"/>
        </w:rPr>
      </w:pPr>
      <w:r w:rsidRPr="00A04316">
        <w:rPr>
          <w:lang w:val="uk-UA"/>
        </w:rPr>
        <w:t>На всі пункти відповідь надається за 5-бальною шкалою Лайкерта: категорично не згоден = 1, не згоден = 2, жодним чином = 3, згоден = 4, повністю згоден = 5.</w:t>
      </w:r>
    </w:p>
    <w:p w:rsidR="00737DE1" w:rsidRPr="00365288" w:rsidRDefault="00737DE1" w:rsidP="00737DE1">
      <w:pPr>
        <w:jc w:val="center"/>
        <w:rPr>
          <w:bCs/>
          <w:lang w:val="uk-UA"/>
        </w:rPr>
      </w:pPr>
    </w:p>
    <w:p w:rsidR="00737DE1" w:rsidRPr="00365288" w:rsidRDefault="00737DE1" w:rsidP="00737DE1">
      <w:pPr>
        <w:jc w:val="center"/>
        <w:rPr>
          <w:bCs/>
          <w:lang w:val="uk-UA"/>
        </w:rPr>
      </w:pPr>
      <w:r w:rsidRPr="00365288">
        <w:rPr>
          <w:bCs/>
          <w:lang w:val="uk-UA"/>
        </w:rPr>
        <w:t xml:space="preserve">У </w:t>
      </w:r>
      <w:r w:rsidRPr="007901E1">
        <w:rPr>
          <w:bCs/>
          <w:lang w:val="uk-UA"/>
        </w:rPr>
        <w:t>ПСАБ</w:t>
      </w:r>
      <w:r w:rsidRPr="00365288">
        <w:rPr>
          <w:bCs/>
          <w:lang w:val="uk-UA"/>
        </w:rPr>
        <w:t xml:space="preserve"> Шкал</w:t>
      </w:r>
      <w:r>
        <w:rPr>
          <w:bCs/>
          <w:lang w:val="uk-UA"/>
        </w:rPr>
        <w:t>і</w:t>
      </w:r>
      <w:r w:rsidRPr="00365288">
        <w:rPr>
          <w:bCs/>
          <w:lang w:val="uk-UA"/>
        </w:rPr>
        <w:t xml:space="preserve"> </w:t>
      </w:r>
      <w:r>
        <w:rPr>
          <w:bCs/>
          <w:lang w:val="uk-UA"/>
        </w:rPr>
        <w:t>С</w:t>
      </w:r>
      <w:r w:rsidRPr="00365288">
        <w:rPr>
          <w:bCs/>
          <w:lang w:val="uk-UA"/>
        </w:rPr>
        <w:t xml:space="preserve">тилю </w:t>
      </w:r>
      <w:r>
        <w:rPr>
          <w:bCs/>
          <w:lang w:val="uk-UA"/>
        </w:rPr>
        <w:t>Ж</w:t>
      </w:r>
      <w:r w:rsidRPr="00365288">
        <w:rPr>
          <w:bCs/>
          <w:lang w:val="uk-UA"/>
        </w:rPr>
        <w:t>ертв</w:t>
      </w:r>
      <w:r>
        <w:rPr>
          <w:bCs/>
          <w:lang w:val="uk-UA"/>
        </w:rPr>
        <w:t>а КФ</w:t>
      </w:r>
      <w:r w:rsidRPr="00365288">
        <w:rPr>
          <w:bCs/>
          <w:lang w:val="uk-UA"/>
        </w:rPr>
        <w:t xml:space="preserve"> є 20 </w:t>
      </w:r>
      <w:r>
        <w:rPr>
          <w:bCs/>
          <w:lang w:val="uk-UA"/>
        </w:rPr>
        <w:t>пунктів</w:t>
      </w:r>
      <w:r w:rsidRPr="00365288">
        <w:rPr>
          <w:bCs/>
          <w:lang w:val="uk-UA"/>
        </w:rPr>
        <w:t xml:space="preserve">, окремо для матерів і батьків (всього = 40 </w:t>
      </w:r>
      <w:r>
        <w:rPr>
          <w:bCs/>
          <w:lang w:val="uk-UA"/>
        </w:rPr>
        <w:t>пунктів</w:t>
      </w:r>
      <w:r w:rsidRPr="00365288">
        <w:rPr>
          <w:bCs/>
          <w:lang w:val="uk-UA"/>
        </w:rPr>
        <w:t>). Це не включає пункти 7, 10, 17, 19, 24, 28, 30, 41, 48 і 55 з рандомізованого списку.</w:t>
      </w:r>
    </w:p>
    <w:p w:rsidR="00737DE1" w:rsidRPr="00365288" w:rsidRDefault="00737DE1" w:rsidP="00737DE1">
      <w:pPr>
        <w:jc w:val="center"/>
        <w:rPr>
          <w:bCs/>
          <w:lang w:val="uk-UA"/>
        </w:rPr>
      </w:pPr>
    </w:p>
    <w:tbl>
      <w:tblPr>
        <w:tblW w:w="9360" w:type="dxa"/>
        <w:tblLook w:val="04A0"/>
      </w:tblPr>
      <w:tblGrid>
        <w:gridCol w:w="1077"/>
        <w:gridCol w:w="1768"/>
        <w:gridCol w:w="6515"/>
      </w:tblGrid>
      <w:tr w:rsidR="00737DE1" w:rsidRPr="00365288" w:rsidTr="00F866D4">
        <w:trPr>
          <w:trHeight w:val="480"/>
        </w:trPr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>
              <w:rPr>
                <w:bCs/>
                <w:lang w:val="uk-UA"/>
              </w:rPr>
              <w:t>пункт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КФ</w:t>
            </w:r>
            <w:r w:rsidRPr="00365288">
              <w:rPr>
                <w:bCs/>
                <w:lang w:val="uk-UA"/>
              </w:rPr>
              <w:t xml:space="preserve"> 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#</w:t>
            </w:r>
          </w:p>
        </w:tc>
        <w:tc>
          <w:tcPr>
            <w:tcW w:w="1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bCs/>
                <w:lang w:val="uk-UA"/>
              </w:rPr>
              <w:t>рандомізован</w:t>
            </w:r>
            <w:r>
              <w:rPr>
                <w:bCs/>
                <w:lang w:val="uk-UA"/>
              </w:rPr>
              <w:t>ий</w:t>
            </w:r>
            <w:r w:rsidRPr="00365288">
              <w:rPr>
                <w:bCs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пункт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#</w:t>
            </w:r>
          </w:p>
        </w:tc>
        <w:tc>
          <w:tcPr>
            <w:tcW w:w="65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7901E1">
              <w:rPr>
                <w:bCs/>
                <w:lang w:val="uk-UA"/>
              </w:rPr>
              <w:t>ПСАБ</w:t>
            </w:r>
            <w:r w:rsidRPr="00365288">
              <w:rPr>
                <w:bCs/>
                <w:lang w:val="uk-UA"/>
              </w:rPr>
              <w:t xml:space="preserve"> Шкал</w:t>
            </w:r>
            <w:r>
              <w:rPr>
                <w:bCs/>
                <w:lang w:val="uk-UA"/>
              </w:rPr>
              <w:t>а</w:t>
            </w:r>
            <w:r w:rsidRPr="00365288">
              <w:rPr>
                <w:bCs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С</w:t>
            </w:r>
            <w:r w:rsidRPr="00365288">
              <w:rPr>
                <w:bCs/>
                <w:lang w:val="uk-UA"/>
              </w:rPr>
              <w:t xml:space="preserve">тилю </w:t>
            </w:r>
            <w:r>
              <w:rPr>
                <w:bCs/>
                <w:lang w:val="uk-UA"/>
              </w:rPr>
              <w:t>Ж</w:t>
            </w:r>
            <w:r w:rsidRPr="00365288">
              <w:rPr>
                <w:bCs/>
                <w:lang w:val="uk-UA"/>
              </w:rPr>
              <w:t>ертв</w:t>
            </w:r>
            <w:r>
              <w:rPr>
                <w:bCs/>
                <w:lang w:val="uk-UA"/>
              </w:rPr>
              <w:t>а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Конфединційність була заборонена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Холокост/геноцид/війн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завжди була присутня в будинку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1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 порівнянні з іншими мати/батьком, моя мати/батько здавалася с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р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ше ніж вона/він насправді бул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и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4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часто кричали, щоб відчувати себе почутими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5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використовували сором, щоб контролювати мою поведінку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8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ї батьки часто здавалися розчарованними один в одному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7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0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їли дуже швидко, ніби їжа могла зникнути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8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2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здавалася застиглим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и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у часі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9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5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може вибухнути у спалахах насильства, потім з жалем плакати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1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0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3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Поведінка моєї мати/батька іноді лякала мене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1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5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оді моя мати/батько виглядали так, ніби вона/він були десь далеко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2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6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катастрофічно реагували навіть на незначні зміни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3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9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здавалися дивними у порівнянні з іншою мати/батько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4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2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Моя мати/батько хвилюється за все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5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4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аш дім був сповнений сумом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6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5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 нашому будинку навіть найменьше рішення треба було ретельно обміркувати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7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1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Для моєї мати/батька було дуже важко забезпечити </w:t>
            </w:r>
            <w:r w:rsidRPr="00A04316">
              <w:rPr>
                <w:rFonts w:cstheme="minorHAnsi"/>
                <w:bCs/>
                <w:color w:val="222222"/>
                <w:sz w:val="20"/>
                <w:szCs w:val="20"/>
                <w:shd w:val="clear" w:color="auto" w:fill="FFFFFF"/>
                <w:lang w:val="uk-UA"/>
              </w:rPr>
              <w:t>обґрунтовані</w:t>
            </w:r>
            <w:r w:rsidRPr="00A04316">
              <w:rPr>
                <w:rFonts w:eastAsia="Times New Roman" w:cstheme="minorHAnsi"/>
                <w:sz w:val="20"/>
                <w:szCs w:val="20"/>
                <w:lang w:val="uk-UA"/>
              </w:rPr>
              <w:t xml:space="preserve"> межі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8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4</w:t>
            </w:r>
          </w:p>
        </w:tc>
        <w:tc>
          <w:tcPr>
            <w:tcW w:w="6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Члени сім’ї були надто задіяні у житті один одного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9</w:t>
            </w:r>
          </w:p>
        </w:tc>
        <w:tc>
          <w:tcPr>
            <w:tcW w:w="17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8</w:t>
            </w:r>
          </w:p>
        </w:tc>
        <w:tc>
          <w:tcPr>
            <w:tcW w:w="651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почувалася пригніченою на етнічних/релігіозних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 святах</w:t>
            </w:r>
          </w:p>
        </w:tc>
      </w:tr>
      <w:tr w:rsidR="00737DE1" w:rsidRPr="00365288" w:rsidTr="00F866D4">
        <w:trPr>
          <w:trHeight w:val="480"/>
        </w:trPr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Ж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0</w:t>
            </w:r>
          </w:p>
        </w:tc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0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використовувала провину, щоб контролювати мою поведінку</w:t>
            </w:r>
          </w:p>
        </w:tc>
      </w:tr>
    </w:tbl>
    <w:p w:rsidR="00737DE1" w:rsidRPr="00365288" w:rsidRDefault="00737DE1" w:rsidP="00737DE1">
      <w:pPr>
        <w:rPr>
          <w:lang w:val="uk-UA"/>
        </w:rPr>
      </w:pPr>
    </w:p>
    <w:p w:rsidR="00737DE1" w:rsidRPr="00365288" w:rsidRDefault="00737DE1" w:rsidP="00737DE1">
      <w:pPr>
        <w:rPr>
          <w:lang w:val="uk-UA"/>
        </w:rPr>
      </w:pPr>
      <w:r w:rsidRPr="00365288">
        <w:rPr>
          <w:bCs/>
          <w:lang w:val="uk-UA"/>
        </w:rPr>
        <w:lastRenderedPageBreak/>
        <w:t xml:space="preserve">У </w:t>
      </w:r>
      <w:r w:rsidRPr="007901E1">
        <w:rPr>
          <w:bCs/>
          <w:lang w:val="uk-UA"/>
        </w:rPr>
        <w:t>ПСАБ</w:t>
      </w:r>
      <w:r w:rsidRPr="00365288">
        <w:rPr>
          <w:bCs/>
          <w:lang w:val="uk-UA"/>
        </w:rPr>
        <w:t xml:space="preserve"> Шкал</w:t>
      </w:r>
      <w:r>
        <w:rPr>
          <w:bCs/>
          <w:lang w:val="uk-UA"/>
        </w:rPr>
        <w:t>і</w:t>
      </w:r>
      <w:r w:rsidRPr="00365288">
        <w:rPr>
          <w:bCs/>
          <w:lang w:val="uk-UA"/>
        </w:rPr>
        <w:t xml:space="preserve"> </w:t>
      </w:r>
      <w:r>
        <w:rPr>
          <w:lang w:val="uk-UA"/>
        </w:rPr>
        <w:t xml:space="preserve">Стилю </w:t>
      </w:r>
      <w:r w:rsidRPr="00493882">
        <w:rPr>
          <w:lang w:val="uk-UA"/>
        </w:rPr>
        <w:t>Заціпеніл</w:t>
      </w:r>
      <w:r>
        <w:rPr>
          <w:lang w:val="uk-UA"/>
        </w:rPr>
        <w:t>ий</w:t>
      </w:r>
      <w:r w:rsidRPr="00365288">
        <w:rPr>
          <w:lang w:val="uk-UA"/>
        </w:rPr>
        <w:t xml:space="preserve"> </w:t>
      </w:r>
      <w:r>
        <w:rPr>
          <w:bCs/>
          <w:lang w:val="uk-UA"/>
        </w:rPr>
        <w:t>КФ</w:t>
      </w:r>
      <w:r w:rsidRPr="00365288">
        <w:rPr>
          <w:lang w:val="uk-UA"/>
        </w:rPr>
        <w:t xml:space="preserve"> 15 </w:t>
      </w:r>
      <w:r>
        <w:rPr>
          <w:lang w:val="uk-UA"/>
        </w:rPr>
        <w:t>пунктів</w:t>
      </w:r>
      <w:r w:rsidRPr="00365288">
        <w:rPr>
          <w:lang w:val="uk-UA"/>
        </w:rPr>
        <w:t xml:space="preserve">, </w:t>
      </w:r>
      <w:r w:rsidRPr="00365288">
        <w:rPr>
          <w:bCs/>
          <w:lang w:val="uk-UA"/>
        </w:rPr>
        <w:t xml:space="preserve">для матерів і батьків (всього = </w:t>
      </w:r>
      <w:r>
        <w:rPr>
          <w:bCs/>
          <w:lang w:val="uk-UA"/>
        </w:rPr>
        <w:t>3</w:t>
      </w:r>
      <w:r w:rsidRPr="00365288">
        <w:rPr>
          <w:bCs/>
          <w:lang w:val="uk-UA"/>
        </w:rPr>
        <w:t xml:space="preserve">0 </w:t>
      </w:r>
      <w:r>
        <w:rPr>
          <w:bCs/>
          <w:lang w:val="uk-UA"/>
        </w:rPr>
        <w:t>пунктів</w:t>
      </w:r>
      <w:r w:rsidRPr="00365288">
        <w:rPr>
          <w:bCs/>
          <w:lang w:val="uk-UA"/>
        </w:rPr>
        <w:t>)</w:t>
      </w:r>
      <w:r w:rsidRPr="00365288">
        <w:rPr>
          <w:lang w:val="uk-UA"/>
        </w:rPr>
        <w:t xml:space="preserve">. </w:t>
      </w:r>
      <w:r w:rsidRPr="00365288">
        <w:rPr>
          <w:bCs/>
          <w:lang w:val="uk-UA"/>
        </w:rPr>
        <w:t>Це не включає пункти</w:t>
      </w:r>
      <w:r w:rsidRPr="00365288">
        <w:rPr>
          <w:lang w:val="uk-UA"/>
        </w:rPr>
        <w:t xml:space="preserve"> 12, 37, </w:t>
      </w:r>
      <w:r>
        <w:rPr>
          <w:lang w:val="uk-UA"/>
        </w:rPr>
        <w:t>і</w:t>
      </w:r>
      <w:r w:rsidRPr="00365288">
        <w:rPr>
          <w:lang w:val="uk-UA"/>
        </w:rPr>
        <w:t xml:space="preserve"> 47 </w:t>
      </w:r>
      <w:r w:rsidRPr="00365288">
        <w:rPr>
          <w:bCs/>
          <w:lang w:val="uk-UA"/>
        </w:rPr>
        <w:t>з рандомізованого списку</w:t>
      </w:r>
      <w:r w:rsidRPr="00365288">
        <w:rPr>
          <w:lang w:val="uk-UA"/>
        </w:rPr>
        <w:t>.</w:t>
      </w:r>
    </w:p>
    <w:p w:rsidR="00737DE1" w:rsidRPr="00365288" w:rsidRDefault="00737DE1" w:rsidP="00737DE1">
      <w:pPr>
        <w:rPr>
          <w:lang w:val="uk-UA"/>
        </w:rPr>
      </w:pPr>
    </w:p>
    <w:tbl>
      <w:tblPr>
        <w:tblW w:w="9360" w:type="dxa"/>
        <w:tblLook w:val="04A0"/>
      </w:tblPr>
      <w:tblGrid>
        <w:gridCol w:w="1072"/>
        <w:gridCol w:w="1768"/>
        <w:gridCol w:w="6520"/>
      </w:tblGrid>
      <w:tr w:rsidR="00737DE1" w:rsidRPr="00365288" w:rsidTr="00F866D4">
        <w:trPr>
          <w:trHeight w:val="480"/>
        </w:trPr>
        <w:tc>
          <w:tcPr>
            <w:tcW w:w="10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>
              <w:rPr>
                <w:bCs/>
                <w:lang w:val="uk-UA"/>
              </w:rPr>
              <w:t>пункт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КФ</w:t>
            </w:r>
            <w:r w:rsidRPr="00365288">
              <w:rPr>
                <w:bCs/>
                <w:lang w:val="uk-UA"/>
              </w:rPr>
              <w:t xml:space="preserve"> 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#</w:t>
            </w:r>
          </w:p>
        </w:tc>
        <w:tc>
          <w:tcPr>
            <w:tcW w:w="1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bCs/>
                <w:lang w:val="uk-UA"/>
              </w:rPr>
              <w:t>рандомізован</w:t>
            </w:r>
            <w:r>
              <w:rPr>
                <w:bCs/>
                <w:lang w:val="uk-UA"/>
              </w:rPr>
              <w:t>ий</w:t>
            </w:r>
            <w:r w:rsidRPr="00365288">
              <w:rPr>
                <w:bCs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пункт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#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7901E1">
              <w:rPr>
                <w:bCs/>
                <w:lang w:val="uk-UA"/>
              </w:rPr>
              <w:t>ПСАБ</w:t>
            </w:r>
            <w:r w:rsidRPr="00365288">
              <w:rPr>
                <w:bCs/>
                <w:lang w:val="uk-UA"/>
              </w:rPr>
              <w:t xml:space="preserve"> Шкал</w:t>
            </w:r>
            <w:r>
              <w:rPr>
                <w:bCs/>
                <w:lang w:val="uk-UA"/>
              </w:rPr>
              <w:t>а</w:t>
            </w:r>
            <w:r w:rsidRPr="00365288">
              <w:rPr>
                <w:bCs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С</w:t>
            </w:r>
            <w:r w:rsidRPr="00365288">
              <w:rPr>
                <w:bCs/>
                <w:lang w:val="uk-UA"/>
              </w:rPr>
              <w:t xml:space="preserve">тилю </w:t>
            </w:r>
            <w:r w:rsidRPr="00493882">
              <w:rPr>
                <w:lang w:val="uk-UA"/>
              </w:rPr>
              <w:t>Заціпеніл</w:t>
            </w:r>
            <w:r>
              <w:rPr>
                <w:lang w:val="uk-UA"/>
              </w:rPr>
              <w:t>ий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Слабкість не терпілася у вашому будинку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Прихильність та відкрите вираження любові були рідкісними в нашому домі (мати / 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8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лизкість була рідкісною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3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У нашій родині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почуття страждання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е допускалося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6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я мати/батько часто говорили мені, наскільки важливим я був для неї/нього/них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3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 нашій родині Холокост/геноцид/війн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 xml:space="preserve">а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іколи не згадувався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7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6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ніколи не обговорювала свої переживання Холокосту/геноциду/війни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8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7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ідкритого спілкування, здається, не існує у нашому домі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9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9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я мати/батько часто говорила мені, що вона любила мене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0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2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Наш дім був позбавлений емоцій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4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Виявляти емоції вдома було небезпечно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3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ніколи не знав, яке з моїх запитань/коментарів може засмутити мою мати/батька, тому я вирішив не висловлювати свою думку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0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не давала мені жодних вказівок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  <w:tc>
          <w:tcPr>
            <w:tcW w:w="17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2</w:t>
            </w:r>
          </w:p>
        </w:tc>
        <w:tc>
          <w:tcPr>
            <w:tcW w:w="652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Гумор був присутній навіть тоді, коли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було складно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(мати/батько)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ПРОТИЛЕЖНІСТЬ ПОРЯДКУ</w:t>
            </w:r>
          </w:p>
        </w:tc>
      </w:tr>
      <w:tr w:rsidR="00737DE1" w:rsidRPr="00365288" w:rsidTr="00F866D4">
        <w:trPr>
          <w:trHeight w:val="480"/>
        </w:trPr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E6B3F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кф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9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У той час як нас хвалили</w:t>
            </w:r>
            <w:r w:rsidRPr="00A04316">
              <w:rPr>
                <w:rFonts w:ascii="Calibri" w:eastAsia="Times New Roman" w:hAnsi="Calibri" w:cs="Calibri"/>
                <w:color w:val="00B050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а досягнення, у родині було дуже невелике відчуття близкості (мати/батько)</w:t>
            </w:r>
          </w:p>
        </w:tc>
      </w:tr>
    </w:tbl>
    <w:p w:rsidR="00737DE1" w:rsidRPr="00365288" w:rsidRDefault="00737DE1" w:rsidP="00737DE1">
      <w:pPr>
        <w:rPr>
          <w:lang w:val="uk-UA"/>
        </w:rPr>
      </w:pPr>
    </w:p>
    <w:p w:rsidR="00737DE1" w:rsidRPr="00365288" w:rsidRDefault="00737DE1" w:rsidP="00737DE1">
      <w:pPr>
        <w:rPr>
          <w:lang w:val="uk-UA"/>
        </w:rPr>
      </w:pPr>
      <w:r w:rsidRPr="00365288">
        <w:rPr>
          <w:bCs/>
          <w:lang w:val="uk-UA"/>
        </w:rPr>
        <w:t xml:space="preserve">У </w:t>
      </w:r>
      <w:r w:rsidRPr="007901E1">
        <w:rPr>
          <w:bCs/>
          <w:lang w:val="uk-UA"/>
        </w:rPr>
        <w:t>ПСАБ</w:t>
      </w:r>
      <w:r w:rsidRPr="00365288">
        <w:rPr>
          <w:bCs/>
          <w:lang w:val="uk-UA"/>
        </w:rPr>
        <w:t xml:space="preserve"> Шкал</w:t>
      </w:r>
      <w:r>
        <w:rPr>
          <w:bCs/>
          <w:lang w:val="uk-UA"/>
        </w:rPr>
        <w:t>і</w:t>
      </w:r>
      <w:r w:rsidRPr="00365288">
        <w:rPr>
          <w:lang w:val="uk-UA"/>
        </w:rPr>
        <w:t xml:space="preserve"> </w:t>
      </w:r>
      <w:r>
        <w:rPr>
          <w:lang w:val="uk-UA"/>
        </w:rPr>
        <w:t xml:space="preserve">Стилю </w:t>
      </w:r>
      <w:r w:rsidRPr="00A04316">
        <w:rPr>
          <w:lang w:val="uk-UA"/>
        </w:rPr>
        <w:t>Боєць</w:t>
      </w:r>
      <w:r w:rsidRPr="00365288">
        <w:rPr>
          <w:lang w:val="uk-UA"/>
        </w:rPr>
        <w:t xml:space="preserve"> </w:t>
      </w:r>
      <w:r>
        <w:rPr>
          <w:bCs/>
          <w:lang w:val="uk-UA"/>
        </w:rPr>
        <w:t>КФ</w:t>
      </w:r>
      <w:r w:rsidRPr="00365288">
        <w:rPr>
          <w:lang w:val="uk-UA"/>
        </w:rPr>
        <w:t xml:space="preserve"> </w:t>
      </w:r>
      <w:r>
        <w:rPr>
          <w:lang w:val="uk-UA"/>
        </w:rPr>
        <w:t>10</w:t>
      </w:r>
      <w:r w:rsidRPr="00365288">
        <w:rPr>
          <w:lang w:val="uk-UA"/>
        </w:rPr>
        <w:t xml:space="preserve"> </w:t>
      </w:r>
      <w:r>
        <w:rPr>
          <w:lang w:val="uk-UA"/>
        </w:rPr>
        <w:t>пунктів</w:t>
      </w:r>
      <w:r w:rsidRPr="00365288">
        <w:rPr>
          <w:lang w:val="uk-UA"/>
        </w:rPr>
        <w:t xml:space="preserve">, </w:t>
      </w:r>
      <w:r w:rsidRPr="00365288">
        <w:rPr>
          <w:bCs/>
          <w:lang w:val="uk-UA"/>
        </w:rPr>
        <w:t xml:space="preserve">для матерів і батьків (всього = </w:t>
      </w:r>
      <w:r>
        <w:rPr>
          <w:bCs/>
          <w:lang w:val="uk-UA"/>
        </w:rPr>
        <w:t>2</w:t>
      </w:r>
      <w:r w:rsidRPr="00365288">
        <w:rPr>
          <w:bCs/>
          <w:lang w:val="uk-UA"/>
        </w:rPr>
        <w:t xml:space="preserve">0 </w:t>
      </w:r>
      <w:r>
        <w:rPr>
          <w:bCs/>
          <w:lang w:val="uk-UA"/>
        </w:rPr>
        <w:t>пунктів</w:t>
      </w:r>
      <w:r w:rsidRPr="00365288">
        <w:rPr>
          <w:bCs/>
          <w:lang w:val="uk-UA"/>
        </w:rPr>
        <w:t>)</w:t>
      </w:r>
      <w:r w:rsidRPr="00365288">
        <w:rPr>
          <w:lang w:val="uk-UA"/>
        </w:rPr>
        <w:t xml:space="preserve">. </w:t>
      </w:r>
      <w:r w:rsidRPr="00365288">
        <w:rPr>
          <w:bCs/>
          <w:lang w:val="uk-UA"/>
        </w:rPr>
        <w:t>Це не включає пункти</w:t>
      </w:r>
      <w:r w:rsidRPr="00365288">
        <w:rPr>
          <w:lang w:val="uk-UA"/>
        </w:rPr>
        <w:t xml:space="preserve"> 21 </w:t>
      </w:r>
      <w:r>
        <w:rPr>
          <w:lang w:val="uk-UA"/>
        </w:rPr>
        <w:t>і</w:t>
      </w:r>
      <w:r w:rsidRPr="00365288">
        <w:rPr>
          <w:lang w:val="uk-UA"/>
        </w:rPr>
        <w:t xml:space="preserve"> 31 </w:t>
      </w:r>
      <w:r w:rsidRPr="00365288">
        <w:rPr>
          <w:bCs/>
          <w:lang w:val="uk-UA"/>
        </w:rPr>
        <w:t>з рандомізованого списку</w:t>
      </w:r>
      <w:r w:rsidRPr="00365288">
        <w:rPr>
          <w:lang w:val="uk-UA"/>
        </w:rPr>
        <w:t>.</w:t>
      </w:r>
    </w:p>
    <w:p w:rsidR="00737DE1" w:rsidRPr="00365288" w:rsidRDefault="00737DE1" w:rsidP="00737DE1">
      <w:pPr>
        <w:rPr>
          <w:lang w:val="uk-UA"/>
        </w:rPr>
      </w:pPr>
    </w:p>
    <w:tbl>
      <w:tblPr>
        <w:tblW w:w="9360" w:type="dxa"/>
        <w:tblLook w:val="04A0"/>
      </w:tblPr>
      <w:tblGrid>
        <w:gridCol w:w="1062"/>
        <w:gridCol w:w="1768"/>
        <w:gridCol w:w="6530"/>
      </w:tblGrid>
      <w:tr w:rsidR="00737DE1" w:rsidRPr="00365288" w:rsidTr="00F866D4">
        <w:trPr>
          <w:trHeight w:val="480"/>
        </w:trPr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>
              <w:rPr>
                <w:bCs/>
                <w:lang w:val="uk-UA"/>
              </w:rPr>
              <w:t>пункт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КФ</w:t>
            </w:r>
            <w:r w:rsidRPr="00365288">
              <w:rPr>
                <w:bCs/>
                <w:lang w:val="uk-UA"/>
              </w:rPr>
              <w:t xml:space="preserve"> 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#</w:t>
            </w:r>
          </w:p>
        </w:tc>
        <w:tc>
          <w:tcPr>
            <w:tcW w:w="1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bCs/>
                <w:lang w:val="uk-UA"/>
              </w:rPr>
              <w:t>рандомізован</w:t>
            </w:r>
            <w:r>
              <w:rPr>
                <w:bCs/>
                <w:lang w:val="uk-UA"/>
              </w:rPr>
              <w:t>ий</w:t>
            </w:r>
            <w:r w:rsidRPr="00365288">
              <w:rPr>
                <w:bCs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пункт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#</w:t>
            </w:r>
          </w:p>
        </w:tc>
        <w:tc>
          <w:tcPr>
            <w:tcW w:w="6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7901E1">
              <w:rPr>
                <w:bCs/>
                <w:lang w:val="uk-UA"/>
              </w:rPr>
              <w:t>ПСАБ</w:t>
            </w:r>
            <w:r w:rsidRPr="00365288">
              <w:rPr>
                <w:bCs/>
                <w:lang w:val="uk-UA"/>
              </w:rPr>
              <w:t xml:space="preserve"> Шкал</w:t>
            </w:r>
            <w:r>
              <w:rPr>
                <w:bCs/>
                <w:lang w:val="uk-UA"/>
              </w:rPr>
              <w:t>а</w:t>
            </w:r>
            <w:r w:rsidRPr="00365288">
              <w:rPr>
                <w:lang w:val="uk-UA"/>
              </w:rPr>
              <w:t xml:space="preserve"> </w:t>
            </w:r>
            <w:r>
              <w:rPr>
                <w:lang w:val="uk-UA"/>
              </w:rPr>
              <w:t xml:space="preserve">Стилю </w:t>
            </w:r>
            <w:r w:rsidRPr="00A04316">
              <w:rPr>
                <w:lang w:val="uk-UA"/>
              </w:rPr>
              <w:t>Боєць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  <w:tc>
          <w:tcPr>
            <w:tcW w:w="6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Окрім членів сім’ї, ми майже повністю спілкувалися з іншими, що залишилися в живих з моєї батьківської спільноти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</w:t>
            </w:r>
          </w:p>
        </w:tc>
        <w:tc>
          <w:tcPr>
            <w:tcW w:w="6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удинок моїх батьків завжди був заповнений продуктами харчування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9</w:t>
            </w:r>
          </w:p>
        </w:tc>
        <w:tc>
          <w:tcPr>
            <w:tcW w:w="6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ене вчили шанувати і пам’ятати історію мого/нашого народу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8</w:t>
            </w:r>
          </w:p>
        </w:tc>
        <w:tc>
          <w:tcPr>
            <w:tcW w:w="6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ене вчили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боротися з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есправедливістю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0</w:t>
            </w:r>
          </w:p>
        </w:tc>
        <w:tc>
          <w:tcPr>
            <w:tcW w:w="6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Збереження безпеки Ізраїлю/Ірландії/Вірменії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є основним занепокоєнням у нашій родині 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lastRenderedPageBreak/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6</w:t>
            </w:r>
          </w:p>
        </w:tc>
        <w:tc>
          <w:tcPr>
            <w:tcW w:w="6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мати/батько вчила мене бути готовим до всього, що може статися в житті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7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9</w:t>
            </w:r>
          </w:p>
        </w:tc>
        <w:tc>
          <w:tcPr>
            <w:tcW w:w="6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Мене вчили протистояти авторитету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(мати/батько)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8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3</w:t>
            </w:r>
          </w:p>
        </w:tc>
        <w:tc>
          <w:tcPr>
            <w:tcW w:w="6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я мати/батько розглядали одруження поза вірою/групою/расою/етнічною/соціальною групою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uk-UA"/>
              </w:rPr>
              <w:t>а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як зраду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9</w:t>
            </w:r>
          </w:p>
        </w:tc>
        <w:tc>
          <w:tcPr>
            <w:tcW w:w="17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6</w:t>
            </w:r>
          </w:p>
        </w:tc>
        <w:tc>
          <w:tcPr>
            <w:tcW w:w="653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Моя мати/батько не купували б німецький/британський/турецький товари ПРОТИЛЕЖНІСТЬ ПОРЯДКУ</w:t>
            </w:r>
          </w:p>
        </w:tc>
      </w:tr>
      <w:tr w:rsidR="00737DE1" w:rsidRPr="00365288" w:rsidTr="00F866D4">
        <w:trPr>
          <w:trHeight w:val="480"/>
        </w:trPr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37DE1" w:rsidRPr="00365288" w:rsidRDefault="00737DE1" w:rsidP="00F866D4">
            <w:pPr>
              <w:jc w:val="right"/>
              <w:rPr>
                <w:lang w:val="uk-UA"/>
              </w:rPr>
            </w:pPr>
            <w:r w:rsidRPr="009114CB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Бкф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0</w:t>
            </w:r>
          </w:p>
        </w:tc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57</w:t>
            </w:r>
          </w:p>
        </w:tc>
        <w:tc>
          <w:tcPr>
            <w:tcW w:w="6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Мене вчили, що люди ніколи не повинні забувати злочени, вчинені проти людства (мати/батько)</w:t>
            </w:r>
          </w:p>
        </w:tc>
      </w:tr>
    </w:tbl>
    <w:p w:rsidR="00737DE1" w:rsidRPr="00365288" w:rsidRDefault="00737DE1" w:rsidP="00737DE1">
      <w:pPr>
        <w:rPr>
          <w:lang w:val="uk-UA"/>
        </w:rPr>
      </w:pPr>
    </w:p>
    <w:p w:rsidR="00737DE1" w:rsidRPr="00365288" w:rsidRDefault="00737DE1" w:rsidP="00737DE1">
      <w:pPr>
        <w:rPr>
          <w:lang w:val="uk-UA"/>
        </w:rPr>
      </w:pPr>
    </w:p>
    <w:p w:rsidR="00737DE1" w:rsidRPr="00365288" w:rsidRDefault="00737DE1" w:rsidP="00737DE1">
      <w:pPr>
        <w:jc w:val="center"/>
        <w:rPr>
          <w:b/>
          <w:lang w:val="uk-UA"/>
        </w:rPr>
      </w:pPr>
      <w:r w:rsidRPr="00A04316">
        <w:rPr>
          <w:b/>
          <w:lang w:val="uk-UA"/>
        </w:rPr>
        <w:t>Відновлювальні адаптаційні впливи</w:t>
      </w:r>
      <w:r w:rsidRPr="00365288">
        <w:rPr>
          <w:b/>
          <w:lang w:val="uk-UA"/>
        </w:rPr>
        <w:t xml:space="preserve"> (</w:t>
      </w:r>
      <w:r>
        <w:rPr>
          <w:b/>
          <w:lang w:val="uk-UA"/>
        </w:rPr>
        <w:t>ВАВ</w:t>
      </w:r>
      <w:r w:rsidRPr="00365288">
        <w:rPr>
          <w:b/>
          <w:lang w:val="uk-UA"/>
        </w:rPr>
        <w:t>) КОРОТКА ФОРМА (КФ)</w:t>
      </w:r>
    </w:p>
    <w:p w:rsidR="00737DE1" w:rsidRPr="00365288" w:rsidRDefault="00737DE1" w:rsidP="00737DE1">
      <w:pPr>
        <w:rPr>
          <w:lang w:val="uk-UA"/>
        </w:rPr>
      </w:pPr>
    </w:p>
    <w:p w:rsidR="00737DE1" w:rsidRPr="00A04316" w:rsidRDefault="00737DE1" w:rsidP="00737DE1">
      <w:pPr>
        <w:rPr>
          <w:lang w:val="uk-UA"/>
        </w:rPr>
      </w:pPr>
      <w:r>
        <w:rPr>
          <w:lang w:val="uk-UA"/>
        </w:rPr>
        <w:t xml:space="preserve">У ВАВ КФ 30 пунктів. </w:t>
      </w:r>
      <w:r w:rsidRPr="00365288">
        <w:rPr>
          <w:bCs/>
          <w:lang w:val="uk-UA"/>
        </w:rPr>
        <w:t>Це не включає пункти</w:t>
      </w:r>
      <w:r>
        <w:rPr>
          <w:lang w:val="uk-UA"/>
        </w:rPr>
        <w:t xml:space="preserve"> </w:t>
      </w:r>
      <w:r w:rsidRPr="00365288">
        <w:rPr>
          <w:lang w:val="uk-UA"/>
        </w:rPr>
        <w:t xml:space="preserve">5, 10, 15, 16, 27, </w:t>
      </w:r>
      <w:r>
        <w:rPr>
          <w:lang w:val="uk-UA"/>
        </w:rPr>
        <w:t>і</w:t>
      </w:r>
      <w:r w:rsidRPr="00365288">
        <w:rPr>
          <w:lang w:val="uk-UA"/>
        </w:rPr>
        <w:t xml:space="preserve"> 28.</w:t>
      </w:r>
      <w:r>
        <w:rPr>
          <w:lang w:val="uk-UA"/>
        </w:rPr>
        <w:t xml:space="preserve"> </w:t>
      </w:r>
      <w:r w:rsidRPr="00A04316">
        <w:rPr>
          <w:lang w:val="uk-UA"/>
        </w:rPr>
        <w:t>На всі пункти відповідь надається за 5-бальною шкалою Лайкерта: категорично не згоден = 1, не згоден = 2, жодним чином = 3, згоден = 4, повністю згоден = 5.</w:t>
      </w:r>
    </w:p>
    <w:p w:rsidR="00737DE1" w:rsidRPr="00365288" w:rsidRDefault="00737DE1" w:rsidP="00737DE1">
      <w:pPr>
        <w:jc w:val="center"/>
        <w:rPr>
          <w:lang w:val="uk-UA"/>
        </w:rPr>
      </w:pPr>
    </w:p>
    <w:tbl>
      <w:tblPr>
        <w:tblW w:w="8640" w:type="dxa"/>
        <w:tblLook w:val="04A0"/>
      </w:tblPr>
      <w:tblGrid>
        <w:gridCol w:w="1768"/>
        <w:gridCol w:w="6872"/>
      </w:tblGrid>
      <w:tr w:rsidR="00737DE1" w:rsidRPr="00365288" w:rsidTr="00F866D4">
        <w:trPr>
          <w:trHeight w:val="675"/>
        </w:trPr>
        <w:tc>
          <w:tcPr>
            <w:tcW w:w="1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365288">
              <w:rPr>
                <w:bCs/>
                <w:lang w:val="uk-UA"/>
              </w:rPr>
              <w:t>рандомізован</w:t>
            </w:r>
            <w:r>
              <w:rPr>
                <w:bCs/>
                <w:lang w:val="uk-UA"/>
              </w:rPr>
              <w:t>ий</w:t>
            </w:r>
            <w:r w:rsidRPr="00365288">
              <w:rPr>
                <w:bCs/>
                <w:lang w:val="uk-UA"/>
              </w:rPr>
              <w:t xml:space="preserve"> </w:t>
            </w:r>
            <w:r>
              <w:rPr>
                <w:bCs/>
                <w:lang w:val="uk-UA"/>
              </w:rPr>
              <w:t>пункт</w:t>
            </w:r>
            <w:r w:rsidRPr="00365288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 #</w:t>
            </w:r>
          </w:p>
        </w:tc>
        <w:tc>
          <w:tcPr>
            <w:tcW w:w="68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37DE1" w:rsidRPr="00365288" w:rsidRDefault="00737DE1" w:rsidP="00F866D4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>
              <w:rPr>
                <w:bCs/>
                <w:lang w:val="uk-UA"/>
              </w:rPr>
              <w:t>пункт</w:t>
            </w:r>
          </w:p>
        </w:tc>
      </w:tr>
      <w:tr w:rsidR="00737DE1" w:rsidRPr="00365288" w:rsidTr="00F866D4">
        <w:trPr>
          <w:trHeight w:val="494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оді я відчував, що я повинен був бути на місці померлих членів сім’ї</w:t>
            </w:r>
          </w:p>
        </w:tc>
      </w:tr>
      <w:tr w:rsidR="00737DE1" w:rsidRPr="00365288" w:rsidTr="00F866D4">
        <w:trPr>
          <w:trHeight w:val="531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вважаю незручним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бути в позиції влади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Більшість днів я прокидаюся з нетерпінням очікуючи на життя ПРОТИЛЕЖНІСТЬ ПОРЯДКУ</w:t>
            </w:r>
          </w:p>
        </w:tc>
      </w:tr>
      <w:tr w:rsidR="00737DE1" w:rsidRPr="00365288" w:rsidTr="00F866D4">
        <w:trPr>
          <w:trHeight w:val="459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4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Для мене дуже важко просто розслабитися</w:t>
            </w:r>
          </w:p>
        </w:tc>
      </w:tr>
      <w:tr w:rsidR="00737DE1" w:rsidRPr="00365288" w:rsidTr="00F866D4">
        <w:trPr>
          <w:trHeight w:val="531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6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ені важко прощатися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7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відчуваю відповідальність за щастя моїх бтьків</w:t>
            </w:r>
          </w:p>
        </w:tc>
      </w:tr>
      <w:tr w:rsidR="00737DE1" w:rsidRPr="00365288" w:rsidTr="00F866D4">
        <w:trPr>
          <w:trHeight w:val="459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8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ені важко делегувати обов’язки іншим</w:t>
            </w:r>
          </w:p>
        </w:tc>
      </w:tr>
      <w:tr w:rsidR="00737DE1" w:rsidRPr="00365288" w:rsidTr="00F866D4">
        <w:trPr>
          <w:trHeight w:val="441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9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Навіть у разі успіху я відчуваю себе занедбаним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1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вважаю моїх батьків вразливими</w:t>
            </w:r>
          </w:p>
        </w:tc>
      </w:tr>
      <w:tr w:rsidR="00737DE1" w:rsidRPr="00365288" w:rsidTr="00F866D4">
        <w:trPr>
          <w:trHeight w:val="459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2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хвилююсь, що інші будуть дивитись на мне зверху вниз</w:t>
            </w:r>
          </w:p>
        </w:tc>
      </w:tr>
      <w:tr w:rsidR="00737DE1" w:rsidRPr="00365288" w:rsidTr="00F866D4">
        <w:trPr>
          <w:trHeight w:val="441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3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анепокоєння моїх одноліток часто здавалося мені несерйозними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4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боюся уявити, що призвело</w:t>
            </w:r>
            <w:r w:rsidRPr="00A04316">
              <w:rPr>
                <w:rFonts w:ascii="Calibri" w:eastAsia="Times New Roman" w:hAnsi="Calibri" w:cs="Calibri"/>
                <w:color w:val="00B050"/>
                <w:sz w:val="20"/>
                <w:szCs w:val="20"/>
                <w:lang w:val="uk-UA"/>
              </w:rPr>
              <w:t xml:space="preserve">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моїх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батьків до заціпеніння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7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ені довелося шукати керівництво про те, як жити своїм життям, за межами сім’ї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8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часто вдавався до алкоголю, зловживання психоактивними речовинами, сексу або їжі, щоб заспокоїти себе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19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дуже чутливий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до «чіпляння ярликів»</w:t>
            </w:r>
          </w:p>
        </w:tc>
      </w:tr>
      <w:tr w:rsidR="00737DE1" w:rsidRPr="00365288" w:rsidTr="00F866D4">
        <w:trPr>
          <w:trHeight w:val="675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lastRenderedPageBreak/>
              <w:t>20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боюся(боявся) приведення дітей у світ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1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Задоволенність – це іноземне поняття для мене</w:t>
            </w:r>
          </w:p>
        </w:tc>
      </w:tr>
      <w:tr w:rsidR="00737DE1" w:rsidRPr="00365288" w:rsidTr="00F866D4">
        <w:trPr>
          <w:trHeight w:val="54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2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оді я відчував величезний відчай, коли не виправдовував очікування батьків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3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Моя реакція на нове завдання – це «Я не можу...»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4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перевіряю свою здатність виживати, постійно ризикуючи   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5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Культура суспільства, у якому ми живемо, не заохочує до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вираження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емоцій</w:t>
            </w:r>
          </w:p>
        </w:tc>
      </w:tr>
      <w:tr w:rsidR="00737DE1" w:rsidRPr="00365288" w:rsidTr="00F866D4">
        <w:trPr>
          <w:trHeight w:val="54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6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Іноді я відчував необхідність компенсувати втрати моєї сім’ї</w:t>
            </w:r>
          </w:p>
        </w:tc>
      </w:tr>
      <w:tr w:rsidR="00737DE1" w:rsidRPr="00365288" w:rsidTr="00F866D4">
        <w:trPr>
          <w:trHeight w:val="63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29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Коли в будинку хвороба, я відчуваю, що це моя відповідальність переконатися, що кожна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>дрібниця під наглядом</w:t>
            </w:r>
          </w:p>
        </w:tc>
      </w:tr>
      <w:tr w:rsidR="00737DE1" w:rsidRPr="00365288" w:rsidTr="00F866D4">
        <w:trPr>
          <w:trHeight w:val="531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0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ля мене важливо відчувати себе сильним</w:t>
            </w:r>
          </w:p>
        </w:tc>
      </w:tr>
      <w:tr w:rsidR="00737DE1" w:rsidRPr="00365288" w:rsidTr="00F866D4">
        <w:trPr>
          <w:trHeight w:val="459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1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дуже чутливий до критики</w:t>
            </w:r>
          </w:p>
        </w:tc>
      </w:tr>
      <w:tr w:rsidR="00737DE1" w:rsidRPr="00365288" w:rsidTr="00F866D4">
        <w:trPr>
          <w:trHeight w:val="45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2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Для мене важливо мати повний контроль</w:t>
            </w:r>
          </w:p>
        </w:tc>
      </w:tr>
      <w:tr w:rsidR="00737DE1" w:rsidRPr="00365288" w:rsidTr="00F866D4">
        <w:trPr>
          <w:trHeight w:val="531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3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часто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переживаю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фізичний біль (головний біль, біль у спині, тощо), коли відчуваю складні, стресові емоції</w:t>
            </w:r>
          </w:p>
        </w:tc>
      </w:tr>
      <w:tr w:rsidR="00737DE1" w:rsidRPr="00365288" w:rsidTr="00F866D4">
        <w:trPr>
          <w:trHeight w:val="459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4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Я очікую, що люди скористаються мною</w:t>
            </w:r>
          </w:p>
        </w:tc>
      </w:tr>
      <w:tr w:rsidR="00737DE1" w:rsidRPr="00365288" w:rsidTr="00F866D4">
        <w:trPr>
          <w:trHeight w:val="540"/>
        </w:trPr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5</w:t>
            </w:r>
          </w:p>
        </w:tc>
        <w:tc>
          <w:tcPr>
            <w:tcW w:w="6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</w:t>
            </w:r>
            <w:r w:rsidRPr="00A04316">
              <w:rPr>
                <w:rFonts w:ascii="Calibri" w:eastAsia="Times New Roman" w:hAnsi="Calibri" w:cs="Calibri"/>
                <w:sz w:val="20"/>
                <w:szCs w:val="20"/>
                <w:lang w:val="uk-UA"/>
              </w:rPr>
              <w:t xml:space="preserve">одержимий </w:t>
            </w: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спостеріганням та читанням усього, що стосується досвіду моїх батьків</w:t>
            </w:r>
          </w:p>
        </w:tc>
      </w:tr>
      <w:tr w:rsidR="00737DE1" w:rsidRPr="00365288" w:rsidTr="00F866D4">
        <w:trPr>
          <w:trHeight w:val="675"/>
        </w:trPr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737DE1" w:rsidRPr="00365288" w:rsidRDefault="00737DE1" w:rsidP="00F866D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>36</w:t>
            </w:r>
          </w:p>
        </w:tc>
        <w:tc>
          <w:tcPr>
            <w:tcW w:w="68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37DE1" w:rsidRPr="00365288" w:rsidRDefault="00737DE1" w:rsidP="00F866D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</w:pPr>
            <w:r w:rsidRPr="00A04316">
              <w:rPr>
                <w:rFonts w:ascii="Calibri" w:eastAsia="Times New Roman" w:hAnsi="Calibri" w:cs="Calibri"/>
                <w:color w:val="000000"/>
                <w:sz w:val="20"/>
                <w:szCs w:val="20"/>
                <w:lang w:val="uk-UA"/>
              </w:rPr>
              <w:t xml:space="preserve">Я відчував би, що зрадив свою сім’ю і себе, якби не відповів на будь-яке негативне зауваження про мою віру/групу/расу/етнічну/соціальну групу </w:t>
            </w:r>
          </w:p>
        </w:tc>
      </w:tr>
    </w:tbl>
    <w:p w:rsidR="00737DE1" w:rsidRPr="00365288" w:rsidRDefault="00737DE1" w:rsidP="00737DE1">
      <w:pPr>
        <w:rPr>
          <w:lang w:val="uk-UA"/>
        </w:rPr>
      </w:pPr>
    </w:p>
    <w:p w:rsidR="00737DE1" w:rsidRPr="00365288" w:rsidRDefault="00737DE1" w:rsidP="00737DE1">
      <w:pPr>
        <w:rPr>
          <w:lang w:val="uk-UA"/>
        </w:rPr>
      </w:pPr>
    </w:p>
    <w:p w:rsidR="00737DE1" w:rsidRPr="00365288" w:rsidRDefault="00737DE1" w:rsidP="00737DE1">
      <w:pPr>
        <w:rPr>
          <w:lang w:val="uk-UA"/>
        </w:rPr>
      </w:pPr>
    </w:p>
    <w:p w:rsidR="00737DE1" w:rsidRPr="00365288" w:rsidRDefault="00737DE1" w:rsidP="00737DE1">
      <w:pPr>
        <w:rPr>
          <w:lang w:val="uk-UA"/>
        </w:rPr>
      </w:pPr>
    </w:p>
    <w:p w:rsidR="00737DE1" w:rsidRPr="00365288" w:rsidRDefault="00737DE1" w:rsidP="00737DE1">
      <w:pPr>
        <w:rPr>
          <w:lang w:val="uk-UA"/>
        </w:rPr>
      </w:pPr>
    </w:p>
    <w:p w:rsidR="008E438A" w:rsidRPr="00A04316" w:rsidRDefault="008E438A">
      <w:pPr>
        <w:rPr>
          <w:lang w:val="uk-UA"/>
        </w:rPr>
      </w:pPr>
    </w:p>
    <w:sectPr w:rsidR="008E438A" w:rsidRPr="00A04316" w:rsidSect="00CC6E1E">
      <w:headerReference w:type="default" r:id="rId10"/>
      <w:pgSz w:w="12240" w:h="15840"/>
      <w:pgMar w:top="1440" w:right="1440" w:bottom="1440" w:left="1440" w:header="720" w:footer="720" w:gutter="0"/>
      <w:pgNumType w:start="1"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E24FA" w:rsidRDefault="009E24FA" w:rsidP="008327A0">
      <w:r>
        <w:separator/>
      </w:r>
    </w:p>
  </w:endnote>
  <w:endnote w:type="continuationSeparator" w:id="0">
    <w:p w:rsidR="009E24FA" w:rsidRDefault="009E24FA" w:rsidP="008327A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E24FA" w:rsidRDefault="009E24FA" w:rsidP="008327A0">
      <w:r>
        <w:separator/>
      </w:r>
    </w:p>
  </w:footnote>
  <w:footnote w:type="continuationSeparator" w:id="0">
    <w:p w:rsidR="009E24FA" w:rsidRDefault="009E24FA" w:rsidP="008327A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3CEE" w:rsidRDefault="00B63CEE">
    <w:pPr>
      <w:pStyle w:val="Header"/>
      <w:jc w:val="right"/>
    </w:pPr>
    <w:r>
      <w:rPr>
        <w:lang w:val="uk-UA"/>
      </w:rPr>
      <w:t>Анкета Даніелі</w:t>
    </w:r>
    <w:r>
      <w:t xml:space="preserve"> </w:t>
    </w:r>
    <w:sdt>
      <w:sdtPr>
        <w:id w:val="20583507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0756E">
          <w:fldChar w:fldCharType="begin"/>
        </w:r>
        <w:r>
          <w:instrText xml:space="preserve"> PAGE   \* MERGEFORMAT </w:instrText>
        </w:r>
        <w:r w:rsidR="00D0756E">
          <w:fldChar w:fldCharType="separate"/>
        </w:r>
        <w:r w:rsidR="00B51E19">
          <w:rPr>
            <w:noProof/>
          </w:rPr>
          <w:t>24</w:t>
        </w:r>
        <w:r w:rsidR="00D0756E">
          <w:rPr>
            <w:noProof/>
          </w:rPr>
          <w:fldChar w:fldCharType="end"/>
        </w:r>
      </w:sdtContent>
    </w:sdt>
  </w:p>
  <w:p w:rsidR="00B63CEE" w:rsidRPr="00AA547F" w:rsidRDefault="00B63CEE" w:rsidP="00AA547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B44D50"/>
    <w:multiLevelType w:val="hybridMultilevel"/>
    <w:tmpl w:val="5F48A0E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874405"/>
    <w:multiLevelType w:val="hybridMultilevel"/>
    <w:tmpl w:val="BE7E5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0258D1"/>
    <w:multiLevelType w:val="hybridMultilevel"/>
    <w:tmpl w:val="E4D41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BC054B"/>
    <w:multiLevelType w:val="hybridMultilevel"/>
    <w:tmpl w:val="59FED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oNotTrackMoves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EwsrQ0NzEyMDQ0MDZX0lEKTi0uzszPAykwrAUAyWQk8ywAAAA="/>
  </w:docVars>
  <w:rsids>
    <w:rsidRoot w:val="008E438A"/>
    <w:rsid w:val="0000014B"/>
    <w:rsid w:val="00002B97"/>
    <w:rsid w:val="00004110"/>
    <w:rsid w:val="00006539"/>
    <w:rsid w:val="00015CA0"/>
    <w:rsid w:val="00021495"/>
    <w:rsid w:val="0002552B"/>
    <w:rsid w:val="000276A4"/>
    <w:rsid w:val="00031AEC"/>
    <w:rsid w:val="0003271C"/>
    <w:rsid w:val="00034044"/>
    <w:rsid w:val="000354F9"/>
    <w:rsid w:val="00035948"/>
    <w:rsid w:val="000418D8"/>
    <w:rsid w:val="00042F0F"/>
    <w:rsid w:val="0004335D"/>
    <w:rsid w:val="000453D5"/>
    <w:rsid w:val="00047A34"/>
    <w:rsid w:val="00051B21"/>
    <w:rsid w:val="00055381"/>
    <w:rsid w:val="000573A3"/>
    <w:rsid w:val="000579D2"/>
    <w:rsid w:val="000619D6"/>
    <w:rsid w:val="00061CDF"/>
    <w:rsid w:val="0006310A"/>
    <w:rsid w:val="0006345C"/>
    <w:rsid w:val="00066E5C"/>
    <w:rsid w:val="0006784F"/>
    <w:rsid w:val="000718D4"/>
    <w:rsid w:val="00072899"/>
    <w:rsid w:val="00073A80"/>
    <w:rsid w:val="00074319"/>
    <w:rsid w:val="00077E66"/>
    <w:rsid w:val="00080979"/>
    <w:rsid w:val="00080A74"/>
    <w:rsid w:val="000820E9"/>
    <w:rsid w:val="00084D56"/>
    <w:rsid w:val="00085855"/>
    <w:rsid w:val="0008769C"/>
    <w:rsid w:val="00090765"/>
    <w:rsid w:val="00090FD8"/>
    <w:rsid w:val="000A2554"/>
    <w:rsid w:val="000A25D4"/>
    <w:rsid w:val="000A5C01"/>
    <w:rsid w:val="000A7AA2"/>
    <w:rsid w:val="000B0B63"/>
    <w:rsid w:val="000B2719"/>
    <w:rsid w:val="000B7CD5"/>
    <w:rsid w:val="000C175D"/>
    <w:rsid w:val="000C4896"/>
    <w:rsid w:val="000C4BD0"/>
    <w:rsid w:val="000C5AA8"/>
    <w:rsid w:val="000C60D1"/>
    <w:rsid w:val="000D0FA4"/>
    <w:rsid w:val="000D5826"/>
    <w:rsid w:val="000D6908"/>
    <w:rsid w:val="000D7BA8"/>
    <w:rsid w:val="000E0343"/>
    <w:rsid w:val="000E502F"/>
    <w:rsid w:val="000E5D60"/>
    <w:rsid w:val="000F0FD0"/>
    <w:rsid w:val="000F5AF5"/>
    <w:rsid w:val="000F5C8F"/>
    <w:rsid w:val="00100A7A"/>
    <w:rsid w:val="00101B11"/>
    <w:rsid w:val="001076D7"/>
    <w:rsid w:val="00113AB5"/>
    <w:rsid w:val="00120875"/>
    <w:rsid w:val="00125EED"/>
    <w:rsid w:val="00126DF4"/>
    <w:rsid w:val="00127F35"/>
    <w:rsid w:val="00130B63"/>
    <w:rsid w:val="00133018"/>
    <w:rsid w:val="00136665"/>
    <w:rsid w:val="001414BA"/>
    <w:rsid w:val="00142737"/>
    <w:rsid w:val="00150575"/>
    <w:rsid w:val="00150A19"/>
    <w:rsid w:val="001518A2"/>
    <w:rsid w:val="00151BB0"/>
    <w:rsid w:val="00156E1B"/>
    <w:rsid w:val="00164C66"/>
    <w:rsid w:val="00165CB4"/>
    <w:rsid w:val="00165E23"/>
    <w:rsid w:val="00165F03"/>
    <w:rsid w:val="00167F5F"/>
    <w:rsid w:val="00175E17"/>
    <w:rsid w:val="00181A9D"/>
    <w:rsid w:val="00182712"/>
    <w:rsid w:val="00184AB2"/>
    <w:rsid w:val="001903DE"/>
    <w:rsid w:val="00191858"/>
    <w:rsid w:val="001975AA"/>
    <w:rsid w:val="001A2EEE"/>
    <w:rsid w:val="001A3270"/>
    <w:rsid w:val="001A40B4"/>
    <w:rsid w:val="001A61C4"/>
    <w:rsid w:val="001B0C26"/>
    <w:rsid w:val="001B35E6"/>
    <w:rsid w:val="001B5B98"/>
    <w:rsid w:val="001B76EB"/>
    <w:rsid w:val="001C754B"/>
    <w:rsid w:val="001D59AB"/>
    <w:rsid w:val="001E05D1"/>
    <w:rsid w:val="001E1302"/>
    <w:rsid w:val="001E4D80"/>
    <w:rsid w:val="001E51E5"/>
    <w:rsid w:val="001E7463"/>
    <w:rsid w:val="001F26F9"/>
    <w:rsid w:val="001F4299"/>
    <w:rsid w:val="001F63FD"/>
    <w:rsid w:val="001F7C02"/>
    <w:rsid w:val="00201634"/>
    <w:rsid w:val="0020520E"/>
    <w:rsid w:val="002169C0"/>
    <w:rsid w:val="00223053"/>
    <w:rsid w:val="00223E9C"/>
    <w:rsid w:val="00224713"/>
    <w:rsid w:val="00225CB7"/>
    <w:rsid w:val="002279FA"/>
    <w:rsid w:val="00227E30"/>
    <w:rsid w:val="00230FEB"/>
    <w:rsid w:val="00231F9A"/>
    <w:rsid w:val="00231F9D"/>
    <w:rsid w:val="00233C20"/>
    <w:rsid w:val="002344C6"/>
    <w:rsid w:val="00234A29"/>
    <w:rsid w:val="00234CC3"/>
    <w:rsid w:val="00236519"/>
    <w:rsid w:val="002371DF"/>
    <w:rsid w:val="0024309E"/>
    <w:rsid w:val="00244309"/>
    <w:rsid w:val="00251E5C"/>
    <w:rsid w:val="00251F7E"/>
    <w:rsid w:val="00254EA7"/>
    <w:rsid w:val="002622E1"/>
    <w:rsid w:val="00266042"/>
    <w:rsid w:val="00266ECB"/>
    <w:rsid w:val="002707C7"/>
    <w:rsid w:val="00270D63"/>
    <w:rsid w:val="00272D52"/>
    <w:rsid w:val="00277F1E"/>
    <w:rsid w:val="00282652"/>
    <w:rsid w:val="00282C61"/>
    <w:rsid w:val="002834D0"/>
    <w:rsid w:val="00283E4F"/>
    <w:rsid w:val="0029485F"/>
    <w:rsid w:val="002956A4"/>
    <w:rsid w:val="00296EA5"/>
    <w:rsid w:val="002A717B"/>
    <w:rsid w:val="002B1249"/>
    <w:rsid w:val="002B285A"/>
    <w:rsid w:val="002B2CAB"/>
    <w:rsid w:val="002B37FA"/>
    <w:rsid w:val="002B4948"/>
    <w:rsid w:val="002C09F7"/>
    <w:rsid w:val="002C1E19"/>
    <w:rsid w:val="002C3077"/>
    <w:rsid w:val="002C419D"/>
    <w:rsid w:val="002C42DE"/>
    <w:rsid w:val="002C7770"/>
    <w:rsid w:val="002D0E91"/>
    <w:rsid w:val="002D13F7"/>
    <w:rsid w:val="002D146D"/>
    <w:rsid w:val="002D19E7"/>
    <w:rsid w:val="002E12CB"/>
    <w:rsid w:val="002E6BBD"/>
    <w:rsid w:val="002E6FF6"/>
    <w:rsid w:val="002F112A"/>
    <w:rsid w:val="002F3251"/>
    <w:rsid w:val="002F49F5"/>
    <w:rsid w:val="003019F9"/>
    <w:rsid w:val="00303635"/>
    <w:rsid w:val="003078BC"/>
    <w:rsid w:val="00307C19"/>
    <w:rsid w:val="0031250D"/>
    <w:rsid w:val="0031263D"/>
    <w:rsid w:val="00313858"/>
    <w:rsid w:val="00313E3C"/>
    <w:rsid w:val="003145D5"/>
    <w:rsid w:val="00316492"/>
    <w:rsid w:val="003211D6"/>
    <w:rsid w:val="0032301E"/>
    <w:rsid w:val="00333053"/>
    <w:rsid w:val="003357F9"/>
    <w:rsid w:val="003412C0"/>
    <w:rsid w:val="003416FC"/>
    <w:rsid w:val="00342B57"/>
    <w:rsid w:val="00343A4A"/>
    <w:rsid w:val="003446A4"/>
    <w:rsid w:val="00344C99"/>
    <w:rsid w:val="0035051F"/>
    <w:rsid w:val="00352418"/>
    <w:rsid w:val="00354029"/>
    <w:rsid w:val="003549B3"/>
    <w:rsid w:val="00360102"/>
    <w:rsid w:val="003605FB"/>
    <w:rsid w:val="00360FE4"/>
    <w:rsid w:val="00363371"/>
    <w:rsid w:val="003637BF"/>
    <w:rsid w:val="0036475B"/>
    <w:rsid w:val="00365736"/>
    <w:rsid w:val="00366551"/>
    <w:rsid w:val="00377526"/>
    <w:rsid w:val="003805B0"/>
    <w:rsid w:val="00380EA6"/>
    <w:rsid w:val="00383731"/>
    <w:rsid w:val="0038586B"/>
    <w:rsid w:val="00385DF2"/>
    <w:rsid w:val="00392B63"/>
    <w:rsid w:val="003963A4"/>
    <w:rsid w:val="003A433C"/>
    <w:rsid w:val="003A632C"/>
    <w:rsid w:val="003A667F"/>
    <w:rsid w:val="003B2083"/>
    <w:rsid w:val="003B2BB8"/>
    <w:rsid w:val="003B5BE3"/>
    <w:rsid w:val="003B6046"/>
    <w:rsid w:val="003B67D9"/>
    <w:rsid w:val="003B70D5"/>
    <w:rsid w:val="003B721D"/>
    <w:rsid w:val="003B7675"/>
    <w:rsid w:val="003C12A6"/>
    <w:rsid w:val="003C18BB"/>
    <w:rsid w:val="003C27DF"/>
    <w:rsid w:val="003C32A4"/>
    <w:rsid w:val="003C3FFD"/>
    <w:rsid w:val="003C427A"/>
    <w:rsid w:val="003C5589"/>
    <w:rsid w:val="003C5ACF"/>
    <w:rsid w:val="003C5BE6"/>
    <w:rsid w:val="003C669F"/>
    <w:rsid w:val="003D4C5E"/>
    <w:rsid w:val="003D5CC3"/>
    <w:rsid w:val="003D7B3E"/>
    <w:rsid w:val="003D7CAD"/>
    <w:rsid w:val="003E2BAA"/>
    <w:rsid w:val="003E65DB"/>
    <w:rsid w:val="003E6C99"/>
    <w:rsid w:val="003E7B18"/>
    <w:rsid w:val="003F3452"/>
    <w:rsid w:val="003F48C9"/>
    <w:rsid w:val="00400174"/>
    <w:rsid w:val="004008B9"/>
    <w:rsid w:val="00402035"/>
    <w:rsid w:val="004052FB"/>
    <w:rsid w:val="004071E5"/>
    <w:rsid w:val="00410AA7"/>
    <w:rsid w:val="00411628"/>
    <w:rsid w:val="004149FE"/>
    <w:rsid w:val="0041609B"/>
    <w:rsid w:val="00430B99"/>
    <w:rsid w:val="00431145"/>
    <w:rsid w:val="00434A4D"/>
    <w:rsid w:val="00434BE0"/>
    <w:rsid w:val="00435799"/>
    <w:rsid w:val="0043671A"/>
    <w:rsid w:val="0043693B"/>
    <w:rsid w:val="00437B96"/>
    <w:rsid w:val="00443731"/>
    <w:rsid w:val="00446817"/>
    <w:rsid w:val="00446A4C"/>
    <w:rsid w:val="00452D7D"/>
    <w:rsid w:val="0045649E"/>
    <w:rsid w:val="004567F8"/>
    <w:rsid w:val="00460830"/>
    <w:rsid w:val="00463FA6"/>
    <w:rsid w:val="0046477E"/>
    <w:rsid w:val="00465B80"/>
    <w:rsid w:val="004714D7"/>
    <w:rsid w:val="004716E3"/>
    <w:rsid w:val="00474977"/>
    <w:rsid w:val="00477E4F"/>
    <w:rsid w:val="00481559"/>
    <w:rsid w:val="00482774"/>
    <w:rsid w:val="004827F4"/>
    <w:rsid w:val="00485672"/>
    <w:rsid w:val="0048670E"/>
    <w:rsid w:val="00490540"/>
    <w:rsid w:val="0049146C"/>
    <w:rsid w:val="00494398"/>
    <w:rsid w:val="0049705B"/>
    <w:rsid w:val="004A3873"/>
    <w:rsid w:val="004A3E25"/>
    <w:rsid w:val="004A457B"/>
    <w:rsid w:val="004A73D0"/>
    <w:rsid w:val="004B58FB"/>
    <w:rsid w:val="004B7C9D"/>
    <w:rsid w:val="004C28C2"/>
    <w:rsid w:val="004C3DFC"/>
    <w:rsid w:val="004C4024"/>
    <w:rsid w:val="004C4446"/>
    <w:rsid w:val="004C489D"/>
    <w:rsid w:val="004C5189"/>
    <w:rsid w:val="004D500A"/>
    <w:rsid w:val="004D7203"/>
    <w:rsid w:val="004E2E71"/>
    <w:rsid w:val="004E3CBD"/>
    <w:rsid w:val="004E75B8"/>
    <w:rsid w:val="004E7FC8"/>
    <w:rsid w:val="004F31EE"/>
    <w:rsid w:val="00503059"/>
    <w:rsid w:val="00511030"/>
    <w:rsid w:val="00513D7B"/>
    <w:rsid w:val="00520C7F"/>
    <w:rsid w:val="00521885"/>
    <w:rsid w:val="005236F0"/>
    <w:rsid w:val="00524232"/>
    <w:rsid w:val="00525ADC"/>
    <w:rsid w:val="00526C63"/>
    <w:rsid w:val="00527E95"/>
    <w:rsid w:val="00533B93"/>
    <w:rsid w:val="005358CB"/>
    <w:rsid w:val="00537810"/>
    <w:rsid w:val="005442BB"/>
    <w:rsid w:val="0054491A"/>
    <w:rsid w:val="00546EA8"/>
    <w:rsid w:val="00553B0B"/>
    <w:rsid w:val="00553D7C"/>
    <w:rsid w:val="00554835"/>
    <w:rsid w:val="0055696B"/>
    <w:rsid w:val="00565263"/>
    <w:rsid w:val="00566923"/>
    <w:rsid w:val="005677BC"/>
    <w:rsid w:val="0057261A"/>
    <w:rsid w:val="0057383F"/>
    <w:rsid w:val="005810A7"/>
    <w:rsid w:val="00582DD2"/>
    <w:rsid w:val="005851A5"/>
    <w:rsid w:val="00587628"/>
    <w:rsid w:val="00594AD0"/>
    <w:rsid w:val="005A0718"/>
    <w:rsid w:val="005A3059"/>
    <w:rsid w:val="005A6757"/>
    <w:rsid w:val="005A6878"/>
    <w:rsid w:val="005A6C03"/>
    <w:rsid w:val="005B0DCC"/>
    <w:rsid w:val="005B17C6"/>
    <w:rsid w:val="005B199C"/>
    <w:rsid w:val="005B2053"/>
    <w:rsid w:val="005B3C85"/>
    <w:rsid w:val="005B6601"/>
    <w:rsid w:val="005D07FC"/>
    <w:rsid w:val="005D21E9"/>
    <w:rsid w:val="005D5D2E"/>
    <w:rsid w:val="005E0588"/>
    <w:rsid w:val="005E576E"/>
    <w:rsid w:val="005E772B"/>
    <w:rsid w:val="005E7D17"/>
    <w:rsid w:val="005F04A2"/>
    <w:rsid w:val="005F2EE1"/>
    <w:rsid w:val="005F560A"/>
    <w:rsid w:val="005F7537"/>
    <w:rsid w:val="00600204"/>
    <w:rsid w:val="00604D7D"/>
    <w:rsid w:val="0060518B"/>
    <w:rsid w:val="006102C0"/>
    <w:rsid w:val="006137F1"/>
    <w:rsid w:val="00616B99"/>
    <w:rsid w:val="00617C38"/>
    <w:rsid w:val="00621DEC"/>
    <w:rsid w:val="006336A4"/>
    <w:rsid w:val="0063472E"/>
    <w:rsid w:val="00641038"/>
    <w:rsid w:val="00645380"/>
    <w:rsid w:val="006506E6"/>
    <w:rsid w:val="00653747"/>
    <w:rsid w:val="006569B6"/>
    <w:rsid w:val="0066344B"/>
    <w:rsid w:val="00665226"/>
    <w:rsid w:val="00665BCB"/>
    <w:rsid w:val="0067218D"/>
    <w:rsid w:val="006756C6"/>
    <w:rsid w:val="00675875"/>
    <w:rsid w:val="006758CD"/>
    <w:rsid w:val="0067679E"/>
    <w:rsid w:val="00676CED"/>
    <w:rsid w:val="00680CED"/>
    <w:rsid w:val="006837EB"/>
    <w:rsid w:val="00684AD7"/>
    <w:rsid w:val="00686A54"/>
    <w:rsid w:val="00693468"/>
    <w:rsid w:val="00694125"/>
    <w:rsid w:val="00696C09"/>
    <w:rsid w:val="006A20D6"/>
    <w:rsid w:val="006A42B4"/>
    <w:rsid w:val="006A46D5"/>
    <w:rsid w:val="006A74F3"/>
    <w:rsid w:val="006B167B"/>
    <w:rsid w:val="006C214F"/>
    <w:rsid w:val="006C3470"/>
    <w:rsid w:val="006C4E24"/>
    <w:rsid w:val="006C631D"/>
    <w:rsid w:val="006D0710"/>
    <w:rsid w:val="006D70A4"/>
    <w:rsid w:val="006E1122"/>
    <w:rsid w:val="006F0C5E"/>
    <w:rsid w:val="006F7AE1"/>
    <w:rsid w:val="00705E89"/>
    <w:rsid w:val="00705FCA"/>
    <w:rsid w:val="00706C5D"/>
    <w:rsid w:val="0070753C"/>
    <w:rsid w:val="007109DF"/>
    <w:rsid w:val="00712E48"/>
    <w:rsid w:val="007176BF"/>
    <w:rsid w:val="00722559"/>
    <w:rsid w:val="00724DDD"/>
    <w:rsid w:val="00725C14"/>
    <w:rsid w:val="00737DE1"/>
    <w:rsid w:val="00741A66"/>
    <w:rsid w:val="00741FB1"/>
    <w:rsid w:val="007426B5"/>
    <w:rsid w:val="00743E6D"/>
    <w:rsid w:val="00745021"/>
    <w:rsid w:val="00755B5B"/>
    <w:rsid w:val="00756DAF"/>
    <w:rsid w:val="00760D94"/>
    <w:rsid w:val="00776368"/>
    <w:rsid w:val="00776B05"/>
    <w:rsid w:val="0078009B"/>
    <w:rsid w:val="007828BC"/>
    <w:rsid w:val="0078436B"/>
    <w:rsid w:val="007872D8"/>
    <w:rsid w:val="007923CE"/>
    <w:rsid w:val="007940D5"/>
    <w:rsid w:val="00794426"/>
    <w:rsid w:val="007A79B8"/>
    <w:rsid w:val="007B042D"/>
    <w:rsid w:val="007B31E7"/>
    <w:rsid w:val="007B35EC"/>
    <w:rsid w:val="007B3B09"/>
    <w:rsid w:val="007B57F5"/>
    <w:rsid w:val="007B6D52"/>
    <w:rsid w:val="007C220F"/>
    <w:rsid w:val="007C51C9"/>
    <w:rsid w:val="007C53F9"/>
    <w:rsid w:val="007D0C75"/>
    <w:rsid w:val="007D16D8"/>
    <w:rsid w:val="007D1A6C"/>
    <w:rsid w:val="007D3757"/>
    <w:rsid w:val="007D77A2"/>
    <w:rsid w:val="007D7D09"/>
    <w:rsid w:val="007E4E50"/>
    <w:rsid w:val="007E6ADC"/>
    <w:rsid w:val="007E75AF"/>
    <w:rsid w:val="007F0910"/>
    <w:rsid w:val="007F23F4"/>
    <w:rsid w:val="007F25B4"/>
    <w:rsid w:val="007F2CBE"/>
    <w:rsid w:val="007F326F"/>
    <w:rsid w:val="007F5774"/>
    <w:rsid w:val="00805FC2"/>
    <w:rsid w:val="00806279"/>
    <w:rsid w:val="00807B1D"/>
    <w:rsid w:val="008122D9"/>
    <w:rsid w:val="0081674C"/>
    <w:rsid w:val="008206E3"/>
    <w:rsid w:val="00821BCB"/>
    <w:rsid w:val="008258E9"/>
    <w:rsid w:val="0082655B"/>
    <w:rsid w:val="00831555"/>
    <w:rsid w:val="008327A0"/>
    <w:rsid w:val="008342BD"/>
    <w:rsid w:val="00836B43"/>
    <w:rsid w:val="00837592"/>
    <w:rsid w:val="00853ECA"/>
    <w:rsid w:val="0085549F"/>
    <w:rsid w:val="0085563D"/>
    <w:rsid w:val="0085726E"/>
    <w:rsid w:val="00857B94"/>
    <w:rsid w:val="00860457"/>
    <w:rsid w:val="00860487"/>
    <w:rsid w:val="008613FB"/>
    <w:rsid w:val="00862A9C"/>
    <w:rsid w:val="00864067"/>
    <w:rsid w:val="0086526B"/>
    <w:rsid w:val="008652C7"/>
    <w:rsid w:val="008662BE"/>
    <w:rsid w:val="0087563C"/>
    <w:rsid w:val="00883984"/>
    <w:rsid w:val="00884DAB"/>
    <w:rsid w:val="00884FFA"/>
    <w:rsid w:val="0088508E"/>
    <w:rsid w:val="00893C5D"/>
    <w:rsid w:val="00893CF1"/>
    <w:rsid w:val="008A0D31"/>
    <w:rsid w:val="008A170B"/>
    <w:rsid w:val="008A1901"/>
    <w:rsid w:val="008A69D3"/>
    <w:rsid w:val="008B41F4"/>
    <w:rsid w:val="008B47D6"/>
    <w:rsid w:val="008B557A"/>
    <w:rsid w:val="008B57C1"/>
    <w:rsid w:val="008B5EA9"/>
    <w:rsid w:val="008B6563"/>
    <w:rsid w:val="008C5C0B"/>
    <w:rsid w:val="008D3334"/>
    <w:rsid w:val="008D52AB"/>
    <w:rsid w:val="008D5BEF"/>
    <w:rsid w:val="008D6060"/>
    <w:rsid w:val="008E02AD"/>
    <w:rsid w:val="008E06C6"/>
    <w:rsid w:val="008E221A"/>
    <w:rsid w:val="008E2E33"/>
    <w:rsid w:val="008E438A"/>
    <w:rsid w:val="008E4E0E"/>
    <w:rsid w:val="008F76B0"/>
    <w:rsid w:val="008F7A33"/>
    <w:rsid w:val="00900FF6"/>
    <w:rsid w:val="00904102"/>
    <w:rsid w:val="00907C15"/>
    <w:rsid w:val="009103F7"/>
    <w:rsid w:val="009133C0"/>
    <w:rsid w:val="00917969"/>
    <w:rsid w:val="00926623"/>
    <w:rsid w:val="00926892"/>
    <w:rsid w:val="009378F2"/>
    <w:rsid w:val="00941227"/>
    <w:rsid w:val="00941241"/>
    <w:rsid w:val="009413EE"/>
    <w:rsid w:val="00941B43"/>
    <w:rsid w:val="00941D73"/>
    <w:rsid w:val="009430BB"/>
    <w:rsid w:val="00951095"/>
    <w:rsid w:val="0095164B"/>
    <w:rsid w:val="00951945"/>
    <w:rsid w:val="00952C8B"/>
    <w:rsid w:val="00952CD5"/>
    <w:rsid w:val="00954067"/>
    <w:rsid w:val="00955BFA"/>
    <w:rsid w:val="009612A5"/>
    <w:rsid w:val="00961C64"/>
    <w:rsid w:val="00966CD2"/>
    <w:rsid w:val="00967EBE"/>
    <w:rsid w:val="00974320"/>
    <w:rsid w:val="00974C2B"/>
    <w:rsid w:val="00980B25"/>
    <w:rsid w:val="00981399"/>
    <w:rsid w:val="00984B73"/>
    <w:rsid w:val="00984E8D"/>
    <w:rsid w:val="00987492"/>
    <w:rsid w:val="00991591"/>
    <w:rsid w:val="0099403C"/>
    <w:rsid w:val="00994D97"/>
    <w:rsid w:val="009A04FB"/>
    <w:rsid w:val="009B6187"/>
    <w:rsid w:val="009C29FE"/>
    <w:rsid w:val="009C3260"/>
    <w:rsid w:val="009C357F"/>
    <w:rsid w:val="009C69B9"/>
    <w:rsid w:val="009D60DA"/>
    <w:rsid w:val="009D6AB4"/>
    <w:rsid w:val="009E0A42"/>
    <w:rsid w:val="009E24FA"/>
    <w:rsid w:val="009E3A18"/>
    <w:rsid w:val="009F1FA9"/>
    <w:rsid w:val="009F219F"/>
    <w:rsid w:val="009F2390"/>
    <w:rsid w:val="009F32C7"/>
    <w:rsid w:val="009F68F3"/>
    <w:rsid w:val="009F7487"/>
    <w:rsid w:val="009F7D3E"/>
    <w:rsid w:val="00A004A9"/>
    <w:rsid w:val="00A01982"/>
    <w:rsid w:val="00A029D6"/>
    <w:rsid w:val="00A04316"/>
    <w:rsid w:val="00A04C16"/>
    <w:rsid w:val="00A04F53"/>
    <w:rsid w:val="00A05314"/>
    <w:rsid w:val="00A05E35"/>
    <w:rsid w:val="00A10B9B"/>
    <w:rsid w:val="00A115D3"/>
    <w:rsid w:val="00A11F8B"/>
    <w:rsid w:val="00A13157"/>
    <w:rsid w:val="00A235E9"/>
    <w:rsid w:val="00A23885"/>
    <w:rsid w:val="00A310C6"/>
    <w:rsid w:val="00A31816"/>
    <w:rsid w:val="00A41E2B"/>
    <w:rsid w:val="00A546FD"/>
    <w:rsid w:val="00A609C0"/>
    <w:rsid w:val="00A6555A"/>
    <w:rsid w:val="00A67412"/>
    <w:rsid w:val="00A75379"/>
    <w:rsid w:val="00A80D28"/>
    <w:rsid w:val="00A81345"/>
    <w:rsid w:val="00A85330"/>
    <w:rsid w:val="00A9550E"/>
    <w:rsid w:val="00A96583"/>
    <w:rsid w:val="00A97EA0"/>
    <w:rsid w:val="00AA1138"/>
    <w:rsid w:val="00AA4AAE"/>
    <w:rsid w:val="00AA4EBF"/>
    <w:rsid w:val="00AA547F"/>
    <w:rsid w:val="00AA6E65"/>
    <w:rsid w:val="00AB16C1"/>
    <w:rsid w:val="00AB325C"/>
    <w:rsid w:val="00AB71E3"/>
    <w:rsid w:val="00AB7AD4"/>
    <w:rsid w:val="00AC08B5"/>
    <w:rsid w:val="00AC3EEF"/>
    <w:rsid w:val="00AC5138"/>
    <w:rsid w:val="00AD1625"/>
    <w:rsid w:val="00AD3370"/>
    <w:rsid w:val="00AE075C"/>
    <w:rsid w:val="00AE2FEF"/>
    <w:rsid w:val="00AE377F"/>
    <w:rsid w:val="00AE5881"/>
    <w:rsid w:val="00AE592E"/>
    <w:rsid w:val="00AF2C6D"/>
    <w:rsid w:val="00AF2E59"/>
    <w:rsid w:val="00AF4BF2"/>
    <w:rsid w:val="00AF5F04"/>
    <w:rsid w:val="00B00A91"/>
    <w:rsid w:val="00B01125"/>
    <w:rsid w:val="00B0213A"/>
    <w:rsid w:val="00B04FE6"/>
    <w:rsid w:val="00B11A7B"/>
    <w:rsid w:val="00B14741"/>
    <w:rsid w:val="00B15140"/>
    <w:rsid w:val="00B16761"/>
    <w:rsid w:val="00B2323F"/>
    <w:rsid w:val="00B245E6"/>
    <w:rsid w:val="00B24608"/>
    <w:rsid w:val="00B32123"/>
    <w:rsid w:val="00B32B64"/>
    <w:rsid w:val="00B342D8"/>
    <w:rsid w:val="00B415D6"/>
    <w:rsid w:val="00B41662"/>
    <w:rsid w:val="00B47297"/>
    <w:rsid w:val="00B47D70"/>
    <w:rsid w:val="00B5088C"/>
    <w:rsid w:val="00B51161"/>
    <w:rsid w:val="00B51E19"/>
    <w:rsid w:val="00B5490F"/>
    <w:rsid w:val="00B565B9"/>
    <w:rsid w:val="00B565CD"/>
    <w:rsid w:val="00B56881"/>
    <w:rsid w:val="00B56BD3"/>
    <w:rsid w:val="00B618CD"/>
    <w:rsid w:val="00B63CEE"/>
    <w:rsid w:val="00B63F69"/>
    <w:rsid w:val="00B67149"/>
    <w:rsid w:val="00B7219A"/>
    <w:rsid w:val="00B748E3"/>
    <w:rsid w:val="00B770AB"/>
    <w:rsid w:val="00B77A8A"/>
    <w:rsid w:val="00B809F3"/>
    <w:rsid w:val="00B82A34"/>
    <w:rsid w:val="00B87C8F"/>
    <w:rsid w:val="00B9001A"/>
    <w:rsid w:val="00B9642B"/>
    <w:rsid w:val="00B97DAE"/>
    <w:rsid w:val="00BA21CB"/>
    <w:rsid w:val="00BA2A60"/>
    <w:rsid w:val="00BA6F2E"/>
    <w:rsid w:val="00BB5FC1"/>
    <w:rsid w:val="00BB79ED"/>
    <w:rsid w:val="00BC0D66"/>
    <w:rsid w:val="00BC2E42"/>
    <w:rsid w:val="00BC37B3"/>
    <w:rsid w:val="00BC73B2"/>
    <w:rsid w:val="00BC7DAB"/>
    <w:rsid w:val="00BD2B89"/>
    <w:rsid w:val="00BD343C"/>
    <w:rsid w:val="00BD5287"/>
    <w:rsid w:val="00BE3424"/>
    <w:rsid w:val="00BE3B84"/>
    <w:rsid w:val="00BE621A"/>
    <w:rsid w:val="00BF043A"/>
    <w:rsid w:val="00BF0B76"/>
    <w:rsid w:val="00BF18C5"/>
    <w:rsid w:val="00BF1DDF"/>
    <w:rsid w:val="00BF32D4"/>
    <w:rsid w:val="00BF6584"/>
    <w:rsid w:val="00BF68D1"/>
    <w:rsid w:val="00C0013C"/>
    <w:rsid w:val="00C0017D"/>
    <w:rsid w:val="00C0243C"/>
    <w:rsid w:val="00C0436B"/>
    <w:rsid w:val="00C04B78"/>
    <w:rsid w:val="00C103DE"/>
    <w:rsid w:val="00C104B6"/>
    <w:rsid w:val="00C10FB3"/>
    <w:rsid w:val="00C17BAF"/>
    <w:rsid w:val="00C23182"/>
    <w:rsid w:val="00C23F1B"/>
    <w:rsid w:val="00C251C4"/>
    <w:rsid w:val="00C26A31"/>
    <w:rsid w:val="00C275FC"/>
    <w:rsid w:val="00C334CB"/>
    <w:rsid w:val="00C33C24"/>
    <w:rsid w:val="00C34524"/>
    <w:rsid w:val="00C41144"/>
    <w:rsid w:val="00C424DF"/>
    <w:rsid w:val="00C452E4"/>
    <w:rsid w:val="00C46D29"/>
    <w:rsid w:val="00C476CE"/>
    <w:rsid w:val="00C50207"/>
    <w:rsid w:val="00C61BA7"/>
    <w:rsid w:val="00C61C96"/>
    <w:rsid w:val="00C63E5E"/>
    <w:rsid w:val="00C64EAE"/>
    <w:rsid w:val="00C659A3"/>
    <w:rsid w:val="00C71940"/>
    <w:rsid w:val="00C71BA3"/>
    <w:rsid w:val="00C72C96"/>
    <w:rsid w:val="00C7429B"/>
    <w:rsid w:val="00C76D40"/>
    <w:rsid w:val="00C80EE5"/>
    <w:rsid w:val="00C80F48"/>
    <w:rsid w:val="00C82376"/>
    <w:rsid w:val="00C827EC"/>
    <w:rsid w:val="00C851A0"/>
    <w:rsid w:val="00C87344"/>
    <w:rsid w:val="00C873BD"/>
    <w:rsid w:val="00C91245"/>
    <w:rsid w:val="00C950E6"/>
    <w:rsid w:val="00C95FAA"/>
    <w:rsid w:val="00CA228A"/>
    <w:rsid w:val="00CA7044"/>
    <w:rsid w:val="00CA7867"/>
    <w:rsid w:val="00CB0216"/>
    <w:rsid w:val="00CB249E"/>
    <w:rsid w:val="00CB42AA"/>
    <w:rsid w:val="00CB5B93"/>
    <w:rsid w:val="00CB791E"/>
    <w:rsid w:val="00CC138E"/>
    <w:rsid w:val="00CC1FF6"/>
    <w:rsid w:val="00CC3C0A"/>
    <w:rsid w:val="00CC6E1E"/>
    <w:rsid w:val="00CD0D55"/>
    <w:rsid w:val="00CD325E"/>
    <w:rsid w:val="00CD4A6F"/>
    <w:rsid w:val="00CD5457"/>
    <w:rsid w:val="00CD559B"/>
    <w:rsid w:val="00CE0BD8"/>
    <w:rsid w:val="00CE44CB"/>
    <w:rsid w:val="00CE705E"/>
    <w:rsid w:val="00CE7865"/>
    <w:rsid w:val="00CF0226"/>
    <w:rsid w:val="00CF0585"/>
    <w:rsid w:val="00CF22FB"/>
    <w:rsid w:val="00CF32B5"/>
    <w:rsid w:val="00CF41FA"/>
    <w:rsid w:val="00CF5A52"/>
    <w:rsid w:val="00CF5EFC"/>
    <w:rsid w:val="00D0085A"/>
    <w:rsid w:val="00D01217"/>
    <w:rsid w:val="00D02594"/>
    <w:rsid w:val="00D05894"/>
    <w:rsid w:val="00D0756E"/>
    <w:rsid w:val="00D12566"/>
    <w:rsid w:val="00D125ED"/>
    <w:rsid w:val="00D12E62"/>
    <w:rsid w:val="00D1614D"/>
    <w:rsid w:val="00D21446"/>
    <w:rsid w:val="00D2187A"/>
    <w:rsid w:val="00D226DA"/>
    <w:rsid w:val="00D22B18"/>
    <w:rsid w:val="00D258F4"/>
    <w:rsid w:val="00D2617B"/>
    <w:rsid w:val="00D27B05"/>
    <w:rsid w:val="00D318A8"/>
    <w:rsid w:val="00D33B9B"/>
    <w:rsid w:val="00D34A5C"/>
    <w:rsid w:val="00D4082C"/>
    <w:rsid w:val="00D45F9E"/>
    <w:rsid w:val="00D46364"/>
    <w:rsid w:val="00D50F47"/>
    <w:rsid w:val="00D6523C"/>
    <w:rsid w:val="00D676E9"/>
    <w:rsid w:val="00D67710"/>
    <w:rsid w:val="00D73AE1"/>
    <w:rsid w:val="00D76C61"/>
    <w:rsid w:val="00D82E94"/>
    <w:rsid w:val="00D83A89"/>
    <w:rsid w:val="00D8464D"/>
    <w:rsid w:val="00D859A2"/>
    <w:rsid w:val="00D86105"/>
    <w:rsid w:val="00D87F5F"/>
    <w:rsid w:val="00D926DB"/>
    <w:rsid w:val="00D94D0A"/>
    <w:rsid w:val="00D974EA"/>
    <w:rsid w:val="00DA4A49"/>
    <w:rsid w:val="00DA582D"/>
    <w:rsid w:val="00DB5BEB"/>
    <w:rsid w:val="00DB7EB0"/>
    <w:rsid w:val="00DC2D85"/>
    <w:rsid w:val="00DC67D5"/>
    <w:rsid w:val="00DD116B"/>
    <w:rsid w:val="00DD301E"/>
    <w:rsid w:val="00DD30D3"/>
    <w:rsid w:val="00DD3B0E"/>
    <w:rsid w:val="00DD74DF"/>
    <w:rsid w:val="00DE0FB9"/>
    <w:rsid w:val="00DE5C7D"/>
    <w:rsid w:val="00DF111B"/>
    <w:rsid w:val="00DF7A1A"/>
    <w:rsid w:val="00E00624"/>
    <w:rsid w:val="00E01108"/>
    <w:rsid w:val="00E0216F"/>
    <w:rsid w:val="00E02A9A"/>
    <w:rsid w:val="00E07124"/>
    <w:rsid w:val="00E0718B"/>
    <w:rsid w:val="00E157D7"/>
    <w:rsid w:val="00E1614B"/>
    <w:rsid w:val="00E16949"/>
    <w:rsid w:val="00E20F4B"/>
    <w:rsid w:val="00E21E43"/>
    <w:rsid w:val="00E23C1C"/>
    <w:rsid w:val="00E24F31"/>
    <w:rsid w:val="00E34D5D"/>
    <w:rsid w:val="00E3758A"/>
    <w:rsid w:val="00E40F9F"/>
    <w:rsid w:val="00E46B04"/>
    <w:rsid w:val="00E47EAD"/>
    <w:rsid w:val="00E55C1C"/>
    <w:rsid w:val="00E637A9"/>
    <w:rsid w:val="00E71A9F"/>
    <w:rsid w:val="00E7467C"/>
    <w:rsid w:val="00E820D8"/>
    <w:rsid w:val="00E92793"/>
    <w:rsid w:val="00E94639"/>
    <w:rsid w:val="00EA29AE"/>
    <w:rsid w:val="00EA3D05"/>
    <w:rsid w:val="00EA75DC"/>
    <w:rsid w:val="00EB11DD"/>
    <w:rsid w:val="00EB2C21"/>
    <w:rsid w:val="00EB3192"/>
    <w:rsid w:val="00EB45AA"/>
    <w:rsid w:val="00EB7B27"/>
    <w:rsid w:val="00EC0410"/>
    <w:rsid w:val="00EC280E"/>
    <w:rsid w:val="00EC420A"/>
    <w:rsid w:val="00ED2A9E"/>
    <w:rsid w:val="00ED2EDC"/>
    <w:rsid w:val="00ED47AD"/>
    <w:rsid w:val="00ED598B"/>
    <w:rsid w:val="00ED722C"/>
    <w:rsid w:val="00ED7A34"/>
    <w:rsid w:val="00ED7A5C"/>
    <w:rsid w:val="00ED7E63"/>
    <w:rsid w:val="00EE1761"/>
    <w:rsid w:val="00EE4F8B"/>
    <w:rsid w:val="00EE6454"/>
    <w:rsid w:val="00EF2A93"/>
    <w:rsid w:val="00F01F86"/>
    <w:rsid w:val="00F02CD1"/>
    <w:rsid w:val="00F065D3"/>
    <w:rsid w:val="00F07C86"/>
    <w:rsid w:val="00F12522"/>
    <w:rsid w:val="00F138C8"/>
    <w:rsid w:val="00F139A7"/>
    <w:rsid w:val="00F20DDB"/>
    <w:rsid w:val="00F22435"/>
    <w:rsid w:val="00F233EE"/>
    <w:rsid w:val="00F23783"/>
    <w:rsid w:val="00F23B67"/>
    <w:rsid w:val="00F32BFE"/>
    <w:rsid w:val="00F41F62"/>
    <w:rsid w:val="00F4554C"/>
    <w:rsid w:val="00F45DFE"/>
    <w:rsid w:val="00F53BEB"/>
    <w:rsid w:val="00F66E2F"/>
    <w:rsid w:val="00F70CF1"/>
    <w:rsid w:val="00F72C16"/>
    <w:rsid w:val="00F75495"/>
    <w:rsid w:val="00F76E56"/>
    <w:rsid w:val="00F7778E"/>
    <w:rsid w:val="00F8303A"/>
    <w:rsid w:val="00F84D64"/>
    <w:rsid w:val="00F9360D"/>
    <w:rsid w:val="00F940B3"/>
    <w:rsid w:val="00F963B1"/>
    <w:rsid w:val="00F9687C"/>
    <w:rsid w:val="00FA5231"/>
    <w:rsid w:val="00FA636B"/>
    <w:rsid w:val="00FA663D"/>
    <w:rsid w:val="00FA7C71"/>
    <w:rsid w:val="00FB0B12"/>
    <w:rsid w:val="00FC01F9"/>
    <w:rsid w:val="00FC185A"/>
    <w:rsid w:val="00FC474F"/>
    <w:rsid w:val="00FC724E"/>
    <w:rsid w:val="00FD0117"/>
    <w:rsid w:val="00FD347C"/>
    <w:rsid w:val="00FE47C2"/>
    <w:rsid w:val="00FE4E15"/>
    <w:rsid w:val="00FE5AB9"/>
    <w:rsid w:val="00FF0F80"/>
    <w:rsid w:val="00FF7086"/>
    <w:rsid w:val="00FF71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1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7A0"/>
    <w:pPr>
      <w:spacing w:after="160"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27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27A0"/>
  </w:style>
  <w:style w:type="paragraph" w:styleId="Footer">
    <w:name w:val="footer"/>
    <w:basedOn w:val="Normal"/>
    <w:link w:val="FooterChar"/>
    <w:uiPriority w:val="99"/>
    <w:unhideWhenUsed/>
    <w:rsid w:val="008327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27A0"/>
  </w:style>
  <w:style w:type="paragraph" w:styleId="BalloonText">
    <w:name w:val="Balloon Text"/>
    <w:basedOn w:val="Normal"/>
    <w:link w:val="BalloonTextChar"/>
    <w:uiPriority w:val="99"/>
    <w:semiHidden/>
    <w:unhideWhenUsed/>
    <w:rsid w:val="00E34D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4D5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4741"/>
    <w:rPr>
      <w:color w:val="0563C1" w:themeColor="hyperlink"/>
      <w:u w:val="single"/>
    </w:rPr>
  </w:style>
  <w:style w:type="paragraph" w:customStyle="1" w:styleId="Funotentext1">
    <w:name w:val="Fußnotentext1"/>
    <w:basedOn w:val="Normal"/>
    <w:rsid w:val="00B14741"/>
    <w:pPr>
      <w:suppressAutoHyphens/>
      <w:spacing w:line="100" w:lineRule="atLeast"/>
    </w:pPr>
    <w:rPr>
      <w:rFonts w:ascii="Times New Roman" w:eastAsia="Calibri" w:hAnsi="Times New Roman" w:cs="Times New Roman"/>
      <w:kern w:val="1"/>
      <w:sz w:val="20"/>
      <w:szCs w:val="20"/>
      <w:lang w:eastAsia="ar-SA"/>
    </w:rPr>
  </w:style>
  <w:style w:type="character" w:styleId="LineNumber">
    <w:name w:val="line number"/>
    <w:basedOn w:val="DefaultParagraphFont"/>
    <w:uiPriority w:val="99"/>
    <w:semiHidden/>
    <w:unhideWhenUsed/>
    <w:rsid w:val="00224713"/>
  </w:style>
  <w:style w:type="character" w:styleId="Emphasis">
    <w:name w:val="Emphasis"/>
    <w:basedOn w:val="DefaultParagraphFont"/>
    <w:uiPriority w:val="20"/>
    <w:qFormat/>
    <w:rsid w:val="00966CD2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06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6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2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15854A83-BA53-4F95-8191-BA961B4A7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6263</Words>
  <Characters>35705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 Norris</dc:creator>
  <cp:lastModifiedBy>SK</cp:lastModifiedBy>
  <cp:revision>2</cp:revision>
  <cp:lastPrinted>2017-01-03T16:26:00Z</cp:lastPrinted>
  <dcterms:created xsi:type="dcterms:W3CDTF">2019-06-13T11:12:00Z</dcterms:created>
  <dcterms:modified xsi:type="dcterms:W3CDTF">2019-06-13T11:12:00Z</dcterms:modified>
</cp:coreProperties>
</file>